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37721D10" w:rsidR="002A2C5B" w:rsidRDefault="00EE4C04" w:rsidP="004A5E05">
      <w:pPr>
        <w:pStyle w:val="Heading1"/>
        <w:spacing w:before="0" w:after="0"/>
        <w:ind w:firstLine="720"/>
        <w:contextualSpacing/>
        <w:jc w:val="center"/>
        <w:rPr>
          <w:rFonts w:ascii="Arial" w:eastAsia="Arial" w:hAnsi="Arial" w:cs="Arial"/>
          <w:sz w:val="28"/>
          <w:szCs w:val="28"/>
        </w:rPr>
      </w:pPr>
      <w:bookmarkStart w:id="0" w:name="_GoBack"/>
      <w:bookmarkEnd w:id="0"/>
      <w:r>
        <w:rPr>
          <w:rFonts w:ascii="Arial" w:eastAsia="Arial" w:hAnsi="Arial" w:cs="Arial"/>
          <w:sz w:val="28"/>
          <w:szCs w:val="28"/>
        </w:rPr>
        <w:t>DSWD DROMIC Report #7</w:t>
      </w:r>
      <w:r w:rsidR="008330AB">
        <w:rPr>
          <w:rFonts w:ascii="Arial" w:eastAsia="Arial" w:hAnsi="Arial" w:cs="Arial"/>
          <w:sz w:val="28"/>
          <w:szCs w:val="28"/>
        </w:rPr>
        <w:t>6</w:t>
      </w:r>
      <w:r w:rsidR="00E04E49">
        <w:rPr>
          <w:rFonts w:ascii="Arial" w:eastAsia="Arial" w:hAnsi="Arial" w:cs="Arial"/>
          <w:sz w:val="28"/>
          <w:szCs w:val="28"/>
        </w:rPr>
        <w:t>2</w:t>
      </w:r>
      <w:r w:rsidR="002A7D6A">
        <w:rPr>
          <w:rFonts w:ascii="Arial" w:eastAsia="Arial" w:hAnsi="Arial" w:cs="Arial"/>
          <w:sz w:val="28"/>
          <w:szCs w:val="28"/>
        </w:rPr>
        <w:t xml:space="preserve"> on the Coronavirus Disease (COVID19)</w:t>
      </w:r>
    </w:p>
    <w:p w14:paraId="3F11FAFB" w14:textId="201BE1DF"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8330AB">
        <w:rPr>
          <w:rFonts w:ascii="Arial" w:eastAsia="Arial" w:hAnsi="Arial" w:cs="Arial"/>
          <w:sz w:val="24"/>
          <w:szCs w:val="24"/>
        </w:rPr>
        <w:t>0</w:t>
      </w:r>
      <w:r w:rsidR="00E04E49">
        <w:rPr>
          <w:rFonts w:ascii="Arial" w:eastAsia="Arial" w:hAnsi="Arial" w:cs="Arial"/>
          <w:sz w:val="24"/>
          <w:szCs w:val="24"/>
        </w:rPr>
        <w:t>6</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386CC05B"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EF17A5">
        <w:rPr>
          <w:rFonts w:ascii="Arial" w:eastAsia="Arial" w:hAnsi="Arial" w:cs="Arial"/>
          <w:b/>
          <w:color w:val="0070C0"/>
          <w:sz w:val="24"/>
          <w:szCs w:val="24"/>
        </w:rPr>
        <w:t>0</w:t>
      </w:r>
      <w:r w:rsidR="0054581D">
        <w:rPr>
          <w:rFonts w:ascii="Arial" w:eastAsia="Arial" w:hAnsi="Arial" w:cs="Arial"/>
          <w:b/>
          <w:color w:val="0070C0"/>
          <w:sz w:val="24"/>
          <w:szCs w:val="24"/>
        </w:rPr>
        <w:t>6</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54581D" w:rsidRPr="0054581D">
        <w:rPr>
          <w:rFonts w:ascii="Arial" w:eastAsia="Arial" w:hAnsi="Arial" w:cs="Arial"/>
          <w:b/>
          <w:color w:val="0070C0"/>
          <w:sz w:val="24"/>
          <w:szCs w:val="24"/>
        </w:rPr>
        <w:t xml:space="preserve">1,638,345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54581D" w:rsidRPr="0054581D">
        <w:rPr>
          <w:rFonts w:ascii="Arial" w:eastAsia="Arial" w:hAnsi="Arial" w:cs="Arial"/>
          <w:b/>
          <w:color w:val="0070C0"/>
          <w:sz w:val="24"/>
          <w:szCs w:val="24"/>
        </w:rPr>
        <w:t>74,297</w:t>
      </w:r>
      <w:r w:rsidR="0054581D">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54581D" w:rsidRPr="0054581D">
        <w:rPr>
          <w:rFonts w:ascii="Arial" w:eastAsia="Arial" w:hAnsi="Arial" w:cs="Arial"/>
          <w:b/>
          <w:color w:val="0070C0"/>
          <w:sz w:val="24"/>
          <w:szCs w:val="24"/>
        </w:rPr>
        <w:t xml:space="preserve">1,535,375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54581D" w:rsidRPr="0054581D">
        <w:rPr>
          <w:rFonts w:ascii="Arial" w:eastAsia="Arial" w:hAnsi="Arial" w:cs="Arial"/>
          <w:b/>
          <w:color w:val="0070C0"/>
          <w:sz w:val="24"/>
          <w:szCs w:val="24"/>
        </w:rPr>
        <w:t xml:space="preserve">28,673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0E20F49E"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54581D">
        <w:rPr>
          <w:rFonts w:ascii="Arial" w:eastAsia="Arial" w:hAnsi="Arial" w:cs="Arial"/>
          <w:i/>
          <w:color w:val="0070C0"/>
          <w:sz w:val="16"/>
          <w:szCs w:val="16"/>
        </w:rPr>
        <w:t>510</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0D92B557" w:rsidR="002A2C5B" w:rsidRPr="001B7288"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sidRPr="001B7288">
        <w:rPr>
          <w:rFonts w:ascii="Arial" w:eastAsia="Arial" w:hAnsi="Arial" w:cs="Arial"/>
          <w:sz w:val="24"/>
          <w:szCs w:val="24"/>
        </w:rPr>
        <w:t>A total of</w:t>
      </w:r>
      <w:r w:rsidRPr="001B7288">
        <w:rPr>
          <w:rFonts w:ascii="Arial" w:eastAsia="Arial" w:hAnsi="Arial" w:cs="Arial"/>
          <w:b/>
          <w:bCs/>
          <w:sz w:val="24"/>
          <w:szCs w:val="24"/>
        </w:rPr>
        <w:t xml:space="preserve"> </w:t>
      </w:r>
      <w:r w:rsidRPr="000A5FD4">
        <w:rPr>
          <w:rFonts w:ascii="Arial" w:eastAsia="Arial" w:hAnsi="Arial" w:cs="Arial"/>
          <w:b/>
          <w:color w:val="0070C0"/>
          <w:sz w:val="24"/>
          <w:szCs w:val="24"/>
        </w:rPr>
        <w:t>₱</w:t>
      </w:r>
      <w:r w:rsidR="00C9226C" w:rsidRPr="00C9226C">
        <w:rPr>
          <w:rFonts w:ascii="Arial" w:eastAsia="Arial" w:hAnsi="Arial" w:cs="Arial"/>
          <w:b/>
          <w:bCs/>
          <w:color w:val="0070C0"/>
          <w:sz w:val="24"/>
          <w:szCs w:val="24"/>
        </w:rPr>
        <w:t xml:space="preserve">2,606,051,836.41 </w:t>
      </w:r>
      <w:r w:rsidRPr="001B7288">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0A5FD4">
        <w:rPr>
          <w:rFonts w:ascii="Arial" w:eastAsia="Arial" w:hAnsi="Arial" w:cs="Arial"/>
          <w:b/>
          <w:color w:val="0070C0"/>
          <w:sz w:val="24"/>
          <w:szCs w:val="24"/>
        </w:rPr>
        <w:t>₱</w:t>
      </w:r>
      <w:r w:rsidR="00C9226C" w:rsidRPr="00C9226C">
        <w:rPr>
          <w:rFonts w:ascii="Arial" w:eastAsia="Arial" w:hAnsi="Arial" w:cs="Arial"/>
          <w:b/>
          <w:color w:val="0070C0"/>
          <w:sz w:val="24"/>
          <w:szCs w:val="24"/>
        </w:rPr>
        <w:t xml:space="preserve">2,036,605,071.68 </w:t>
      </w:r>
      <w:r w:rsidRPr="001B7288">
        <w:rPr>
          <w:rFonts w:ascii="Arial" w:eastAsia="Arial" w:hAnsi="Arial" w:cs="Arial"/>
          <w:bCs/>
          <w:sz w:val="24"/>
          <w:szCs w:val="24"/>
        </w:rPr>
        <w:t>was</w:t>
      </w:r>
      <w:r w:rsidRPr="001B7288">
        <w:rPr>
          <w:rFonts w:ascii="Arial" w:eastAsia="Arial" w:hAnsi="Arial" w:cs="Arial"/>
          <w:sz w:val="24"/>
          <w:szCs w:val="24"/>
        </w:rPr>
        <w:t xml:space="preserve"> provided by </w:t>
      </w:r>
      <w:r w:rsidRPr="000A5FD4">
        <w:rPr>
          <w:rFonts w:ascii="Arial" w:eastAsia="Arial" w:hAnsi="Arial" w:cs="Arial"/>
          <w:b/>
          <w:color w:val="0070C0"/>
          <w:sz w:val="24"/>
          <w:szCs w:val="24"/>
        </w:rPr>
        <w:t>DSWD</w:t>
      </w:r>
      <w:r w:rsidRPr="001B7288">
        <w:rPr>
          <w:rFonts w:ascii="Arial" w:eastAsia="Arial" w:hAnsi="Arial" w:cs="Arial"/>
          <w:sz w:val="24"/>
          <w:szCs w:val="24"/>
        </w:rPr>
        <w:t>,</w:t>
      </w:r>
      <w:r w:rsidRPr="001B7288">
        <w:rPr>
          <w:rFonts w:ascii="Arial" w:eastAsia="Arial" w:hAnsi="Arial" w:cs="Arial"/>
          <w:b/>
          <w:sz w:val="24"/>
          <w:szCs w:val="24"/>
        </w:rPr>
        <w:t xml:space="preserve"> ₱</w:t>
      </w:r>
      <w:r w:rsidR="007D5EF8" w:rsidRPr="001B7288">
        <w:rPr>
          <w:rFonts w:ascii="Arial" w:eastAsia="Arial" w:hAnsi="Arial" w:cs="Arial"/>
          <w:b/>
          <w:bCs/>
          <w:sz w:val="24"/>
          <w:szCs w:val="24"/>
        </w:rPr>
        <w:t xml:space="preserve">537,596,354.77 </w:t>
      </w:r>
      <w:r w:rsidRPr="001B7288">
        <w:rPr>
          <w:rFonts w:ascii="Arial" w:eastAsia="Arial" w:hAnsi="Arial" w:cs="Arial"/>
          <w:sz w:val="24"/>
          <w:szCs w:val="24"/>
        </w:rPr>
        <w:t xml:space="preserve">from </w:t>
      </w:r>
      <w:r w:rsidRPr="001B7288">
        <w:rPr>
          <w:rFonts w:ascii="Arial" w:eastAsia="Arial" w:hAnsi="Arial" w:cs="Arial"/>
          <w:b/>
          <w:sz w:val="24"/>
          <w:szCs w:val="24"/>
        </w:rPr>
        <w:t>NGOs</w:t>
      </w:r>
      <w:r w:rsidRPr="001B7288">
        <w:rPr>
          <w:rFonts w:ascii="Arial" w:eastAsia="Arial" w:hAnsi="Arial" w:cs="Arial"/>
          <w:sz w:val="24"/>
          <w:szCs w:val="24"/>
        </w:rPr>
        <w:t xml:space="preserve">, and </w:t>
      </w:r>
      <w:r w:rsidRPr="001B7288">
        <w:rPr>
          <w:rFonts w:ascii="Arial" w:eastAsia="Arial" w:hAnsi="Arial" w:cs="Arial"/>
          <w:b/>
          <w:sz w:val="24"/>
          <w:szCs w:val="24"/>
        </w:rPr>
        <w:t>₱</w:t>
      </w:r>
      <w:r w:rsidRPr="001B7288">
        <w:rPr>
          <w:rFonts w:ascii="Arial" w:eastAsia="Arial" w:hAnsi="Arial" w:cs="Arial"/>
          <w:b/>
          <w:bCs/>
          <w:sz w:val="24"/>
          <w:szCs w:val="24"/>
        </w:rPr>
        <w:t xml:space="preserve">31,850,409.96 </w:t>
      </w:r>
      <w:r w:rsidRPr="001B7288">
        <w:rPr>
          <w:rFonts w:ascii="Arial" w:eastAsia="Arial" w:hAnsi="Arial" w:cs="Arial"/>
          <w:sz w:val="24"/>
          <w:szCs w:val="24"/>
        </w:rPr>
        <w:t xml:space="preserve">from </w:t>
      </w:r>
      <w:r w:rsidRPr="001B7288">
        <w:rPr>
          <w:rFonts w:ascii="Arial" w:eastAsia="Arial" w:hAnsi="Arial" w:cs="Arial"/>
          <w:b/>
          <w:sz w:val="24"/>
          <w:szCs w:val="24"/>
          <w:lang w:val="en-US"/>
        </w:rPr>
        <w:t xml:space="preserve">other </w:t>
      </w:r>
      <w:r w:rsidRPr="001B7288">
        <w:rPr>
          <w:rFonts w:ascii="Arial" w:eastAsia="Arial" w:hAnsi="Arial" w:cs="Arial"/>
          <w:b/>
          <w:sz w:val="24"/>
          <w:szCs w:val="24"/>
        </w:rPr>
        <w:t>Partners</w:t>
      </w:r>
      <w:r w:rsidRPr="001B7288">
        <w:rPr>
          <w:rFonts w:ascii="Arial" w:eastAsia="Arial" w:hAnsi="Arial" w:cs="Arial"/>
          <w:b/>
          <w:sz w:val="20"/>
          <w:szCs w:val="20"/>
        </w:rPr>
        <w:t xml:space="preserve"> </w:t>
      </w:r>
      <w:r w:rsidRPr="001B7288">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C9226C" w:rsidRPr="00C9226C" w14:paraId="635CC490" w14:textId="77777777" w:rsidTr="00C9226C">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4331803" w14:textId="77777777" w:rsidR="00C9226C" w:rsidRPr="00C9226C" w:rsidRDefault="00C9226C" w:rsidP="00C9226C">
            <w:pPr>
              <w:widowControl/>
              <w:spacing w:after="0" w:line="240" w:lineRule="auto"/>
              <w:ind w:right="57"/>
              <w:contextualSpacing/>
              <w:jc w:val="center"/>
              <w:rPr>
                <w:rFonts w:ascii="Arial Narrow" w:eastAsia="Times New Roman" w:hAnsi="Arial Narrow"/>
                <w:b/>
                <w:bCs/>
                <w:color w:val="000000"/>
                <w:sz w:val="20"/>
                <w:szCs w:val="20"/>
              </w:rPr>
            </w:pPr>
            <w:r w:rsidRPr="00C9226C">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72CF918" w14:textId="3B0BC74F" w:rsidR="00C9226C" w:rsidRPr="00C9226C" w:rsidRDefault="00C9226C" w:rsidP="00C9226C">
            <w:pPr>
              <w:spacing w:after="0" w:line="240" w:lineRule="auto"/>
              <w:ind w:right="57"/>
              <w:contextualSpacing/>
              <w:jc w:val="center"/>
              <w:rPr>
                <w:rFonts w:ascii="Arial Narrow" w:hAnsi="Arial Narrow"/>
                <w:b/>
                <w:bCs/>
                <w:color w:val="000000"/>
                <w:sz w:val="20"/>
                <w:szCs w:val="20"/>
              </w:rPr>
            </w:pPr>
            <w:r w:rsidRPr="00C9226C">
              <w:rPr>
                <w:rFonts w:ascii="Arial Narrow" w:hAnsi="Arial Narrow"/>
                <w:b/>
                <w:bCs/>
                <w:color w:val="000000"/>
                <w:sz w:val="20"/>
                <w:szCs w:val="20"/>
              </w:rPr>
              <w:t>COST OF ASSISTANCE</w:t>
            </w:r>
          </w:p>
        </w:tc>
      </w:tr>
      <w:tr w:rsidR="00C9226C" w:rsidRPr="00C9226C" w14:paraId="53FB3970" w14:textId="77777777" w:rsidTr="00C9226C">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A2D88C8" w14:textId="77777777" w:rsidR="00C9226C" w:rsidRPr="00C9226C" w:rsidRDefault="00C9226C" w:rsidP="00C9226C">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FE55F96" w14:textId="244F8FB6" w:rsidR="00C9226C" w:rsidRPr="00C9226C" w:rsidRDefault="00C9226C" w:rsidP="00C9226C">
            <w:pPr>
              <w:spacing w:after="0" w:line="240" w:lineRule="auto"/>
              <w:ind w:right="57"/>
              <w:contextualSpacing/>
              <w:jc w:val="center"/>
              <w:rPr>
                <w:rFonts w:ascii="Arial Narrow" w:hAnsi="Arial Narrow"/>
                <w:b/>
                <w:bCs/>
                <w:color w:val="000000"/>
                <w:sz w:val="20"/>
                <w:szCs w:val="20"/>
              </w:rPr>
            </w:pPr>
            <w:r w:rsidRPr="00C9226C">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D90CBF1" w14:textId="5BEAC3E0" w:rsidR="00C9226C" w:rsidRPr="00C9226C" w:rsidRDefault="00C9226C" w:rsidP="00C9226C">
            <w:pPr>
              <w:spacing w:after="0" w:line="240" w:lineRule="auto"/>
              <w:ind w:right="57"/>
              <w:contextualSpacing/>
              <w:jc w:val="center"/>
              <w:rPr>
                <w:rFonts w:ascii="Arial Narrow" w:hAnsi="Arial Narrow"/>
                <w:b/>
                <w:bCs/>
                <w:color w:val="000000"/>
                <w:sz w:val="20"/>
                <w:szCs w:val="20"/>
              </w:rPr>
            </w:pPr>
            <w:r w:rsidRPr="00C9226C">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6ECBD36" w14:textId="5AB3576B" w:rsidR="00C9226C" w:rsidRPr="00C9226C" w:rsidRDefault="00C9226C" w:rsidP="00C9226C">
            <w:pPr>
              <w:spacing w:after="0" w:line="240" w:lineRule="auto"/>
              <w:ind w:right="57"/>
              <w:contextualSpacing/>
              <w:jc w:val="center"/>
              <w:rPr>
                <w:rFonts w:ascii="Arial Narrow" w:hAnsi="Arial Narrow"/>
                <w:b/>
                <w:bCs/>
                <w:color w:val="000000"/>
                <w:sz w:val="20"/>
                <w:szCs w:val="20"/>
              </w:rPr>
            </w:pPr>
            <w:r w:rsidRPr="00C9226C">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323803C" w14:textId="4453AB44" w:rsidR="00C9226C" w:rsidRPr="00C9226C" w:rsidRDefault="00C9226C" w:rsidP="00C9226C">
            <w:pPr>
              <w:spacing w:after="0" w:line="240" w:lineRule="auto"/>
              <w:ind w:right="57"/>
              <w:contextualSpacing/>
              <w:jc w:val="center"/>
              <w:rPr>
                <w:rFonts w:ascii="Arial Narrow" w:hAnsi="Arial Narrow"/>
                <w:b/>
                <w:bCs/>
                <w:color w:val="000000"/>
                <w:sz w:val="20"/>
                <w:szCs w:val="20"/>
              </w:rPr>
            </w:pPr>
            <w:r w:rsidRPr="00C9226C">
              <w:rPr>
                <w:rFonts w:ascii="Arial Narrow" w:hAnsi="Arial Narrow"/>
                <w:b/>
                <w:bCs/>
                <w:color w:val="000000"/>
                <w:sz w:val="20"/>
                <w:szCs w:val="20"/>
              </w:rPr>
              <w:t>GRAND TOTAL</w:t>
            </w:r>
          </w:p>
        </w:tc>
      </w:tr>
      <w:tr w:rsidR="00C9226C" w:rsidRPr="00C9226C" w14:paraId="7C3A1A32" w14:textId="77777777" w:rsidTr="00C9226C">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06F52A4" w14:textId="77777777" w:rsidR="00C9226C" w:rsidRPr="00C9226C" w:rsidRDefault="00C9226C" w:rsidP="00C9226C">
            <w:pPr>
              <w:spacing w:after="0" w:line="240" w:lineRule="auto"/>
              <w:ind w:right="57"/>
              <w:contextualSpacing/>
              <w:jc w:val="center"/>
              <w:rPr>
                <w:rFonts w:ascii="Arial Narrow" w:hAnsi="Arial Narrow"/>
                <w:b/>
                <w:bCs/>
                <w:color w:val="000000"/>
                <w:sz w:val="20"/>
                <w:szCs w:val="20"/>
              </w:rPr>
            </w:pPr>
            <w:r w:rsidRPr="00C9226C">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19C2134E" w14:textId="027FF50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2,036,605,071.68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456B53E1" w14:textId="446694F6"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537,596,354.7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417DAF96" w14:textId="3B142D0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0DC5E6F6" w14:textId="7136E1D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2,606,051,836.41 </w:t>
            </w:r>
          </w:p>
        </w:tc>
      </w:tr>
      <w:tr w:rsidR="00C9226C" w:rsidRPr="00C9226C" w14:paraId="5DC3E1A2"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0BDE28"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4E56973F" w14:textId="4A04561A"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409,068,499.30 </w:t>
            </w:r>
          </w:p>
        </w:tc>
        <w:tc>
          <w:tcPr>
            <w:tcW w:w="958" w:type="pct"/>
            <w:tcBorders>
              <w:top w:val="nil"/>
              <w:left w:val="nil"/>
              <w:bottom w:val="single" w:sz="4" w:space="0" w:color="000000"/>
              <w:right w:val="single" w:sz="4" w:space="0" w:color="000000"/>
            </w:tcBorders>
            <w:shd w:val="clear" w:color="A5A5A5" w:fill="A5A5A5"/>
            <w:noWrap/>
            <w:vAlign w:val="bottom"/>
            <w:hideMark/>
          </w:tcPr>
          <w:p w14:paraId="6AF5293F" w14:textId="6682D03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A3C3C2A" w14:textId="1F5F790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3DCEED9" w14:textId="02D13B19"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774,478,499.30 </w:t>
            </w:r>
          </w:p>
        </w:tc>
      </w:tr>
      <w:tr w:rsidR="00C9226C" w:rsidRPr="00C9226C" w14:paraId="2B2067D7"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B3E5C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16831302" w14:textId="7ADA5DDD"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78,433,095.69 </w:t>
            </w:r>
          </w:p>
        </w:tc>
        <w:tc>
          <w:tcPr>
            <w:tcW w:w="958" w:type="pct"/>
            <w:tcBorders>
              <w:top w:val="nil"/>
              <w:left w:val="nil"/>
              <w:bottom w:val="single" w:sz="4" w:space="0" w:color="000000"/>
              <w:right w:val="single" w:sz="4" w:space="0" w:color="000000"/>
            </w:tcBorders>
            <w:shd w:val="clear" w:color="auto" w:fill="auto"/>
            <w:noWrap/>
            <w:vAlign w:val="bottom"/>
            <w:hideMark/>
          </w:tcPr>
          <w:p w14:paraId="3D7CF60A" w14:textId="615DF0EA"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DF7ADF4" w14:textId="0C40C45B"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1D95F0E" w14:textId="2839B1A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8,433,095.69 </w:t>
            </w:r>
          </w:p>
        </w:tc>
      </w:tr>
      <w:tr w:rsidR="00C9226C" w:rsidRPr="00C9226C" w14:paraId="7EB5DF4B"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3C6F1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A7E5983" w14:textId="68CCEBF5"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44,736,238.21 </w:t>
            </w:r>
          </w:p>
        </w:tc>
        <w:tc>
          <w:tcPr>
            <w:tcW w:w="958" w:type="pct"/>
            <w:tcBorders>
              <w:top w:val="nil"/>
              <w:left w:val="nil"/>
              <w:bottom w:val="single" w:sz="4" w:space="0" w:color="000000"/>
              <w:right w:val="single" w:sz="4" w:space="0" w:color="000000"/>
            </w:tcBorders>
            <w:shd w:val="clear" w:color="auto" w:fill="auto"/>
            <w:noWrap/>
            <w:vAlign w:val="bottom"/>
            <w:hideMark/>
          </w:tcPr>
          <w:p w14:paraId="6C3CCB1B" w14:textId="5E70FD6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48C6D0" w14:textId="259EFDA0"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A000B14" w14:textId="3727192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86,836,238.21 </w:t>
            </w:r>
          </w:p>
        </w:tc>
      </w:tr>
      <w:tr w:rsidR="00C9226C" w:rsidRPr="00C9226C" w14:paraId="4A3EB052"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44491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30B3DEBA" w14:textId="6F50E261"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5,326,950.00 </w:t>
            </w:r>
          </w:p>
        </w:tc>
        <w:tc>
          <w:tcPr>
            <w:tcW w:w="958" w:type="pct"/>
            <w:tcBorders>
              <w:top w:val="nil"/>
              <w:left w:val="nil"/>
              <w:bottom w:val="single" w:sz="4" w:space="0" w:color="000000"/>
              <w:right w:val="single" w:sz="4" w:space="0" w:color="000000"/>
            </w:tcBorders>
            <w:shd w:val="clear" w:color="auto" w:fill="auto"/>
            <w:noWrap/>
            <w:vAlign w:val="bottom"/>
            <w:hideMark/>
          </w:tcPr>
          <w:p w14:paraId="7F745F55" w14:textId="2FC69A13"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7A30F2" w14:textId="7AD795A4"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0B49180" w14:textId="6EB612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951,950.00 </w:t>
            </w:r>
          </w:p>
        </w:tc>
      </w:tr>
      <w:tr w:rsidR="00C9226C" w:rsidRPr="00C9226C" w14:paraId="330E2365"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FF04F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6D7283" w14:textId="203903D9"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13,469,168.00 </w:t>
            </w:r>
          </w:p>
        </w:tc>
        <w:tc>
          <w:tcPr>
            <w:tcW w:w="958" w:type="pct"/>
            <w:tcBorders>
              <w:top w:val="nil"/>
              <w:left w:val="nil"/>
              <w:bottom w:val="single" w:sz="4" w:space="0" w:color="000000"/>
              <w:right w:val="single" w:sz="4" w:space="0" w:color="000000"/>
            </w:tcBorders>
            <w:shd w:val="clear" w:color="auto" w:fill="auto"/>
            <w:noWrap/>
            <w:vAlign w:val="bottom"/>
            <w:hideMark/>
          </w:tcPr>
          <w:p w14:paraId="74CEC0B6" w14:textId="585AF0AA"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C3FE01" w14:textId="0409FA06"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BF437D2" w14:textId="1617C8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719,168.00 </w:t>
            </w:r>
          </w:p>
        </w:tc>
      </w:tr>
      <w:tr w:rsidR="00C9226C" w:rsidRPr="00C9226C" w14:paraId="58E80A40"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70A4B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6B13AF" w14:textId="21010DA1"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14,065,741.60 </w:t>
            </w:r>
          </w:p>
        </w:tc>
        <w:tc>
          <w:tcPr>
            <w:tcW w:w="958" w:type="pct"/>
            <w:tcBorders>
              <w:top w:val="nil"/>
              <w:left w:val="nil"/>
              <w:bottom w:val="single" w:sz="4" w:space="0" w:color="000000"/>
              <w:right w:val="single" w:sz="4" w:space="0" w:color="000000"/>
            </w:tcBorders>
            <w:shd w:val="clear" w:color="auto" w:fill="auto"/>
            <w:noWrap/>
            <w:vAlign w:val="bottom"/>
            <w:hideMark/>
          </w:tcPr>
          <w:p w14:paraId="72DF044D" w14:textId="50CEEEAD"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0B4F51B" w14:textId="4C7E4A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92C05D1" w14:textId="40D974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0,573,241.60 </w:t>
            </w:r>
          </w:p>
        </w:tc>
      </w:tr>
      <w:tr w:rsidR="00C9226C" w:rsidRPr="00C9226C" w14:paraId="64451330"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DE259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D552B15" w14:textId="543FA513"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14,165,988.00 </w:t>
            </w:r>
          </w:p>
        </w:tc>
        <w:tc>
          <w:tcPr>
            <w:tcW w:w="958" w:type="pct"/>
            <w:tcBorders>
              <w:top w:val="nil"/>
              <w:left w:val="nil"/>
              <w:bottom w:val="single" w:sz="4" w:space="0" w:color="000000"/>
              <w:right w:val="single" w:sz="4" w:space="0" w:color="000000"/>
            </w:tcBorders>
            <w:shd w:val="clear" w:color="auto" w:fill="auto"/>
            <w:noWrap/>
            <w:vAlign w:val="bottom"/>
            <w:hideMark/>
          </w:tcPr>
          <w:p w14:paraId="2762AFEE" w14:textId="65F14D79"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003F523" w14:textId="0CBF2B93"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2DFF19F" w14:textId="6F28B48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2,558,488.00 </w:t>
            </w:r>
          </w:p>
        </w:tc>
      </w:tr>
      <w:tr w:rsidR="00C9226C" w:rsidRPr="00C9226C" w14:paraId="6E745652"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FDFBA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ABC64D" w14:textId="5772532A"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52,751,128.00 </w:t>
            </w:r>
          </w:p>
        </w:tc>
        <w:tc>
          <w:tcPr>
            <w:tcW w:w="958" w:type="pct"/>
            <w:tcBorders>
              <w:top w:val="nil"/>
              <w:left w:val="nil"/>
              <w:bottom w:val="single" w:sz="4" w:space="0" w:color="000000"/>
              <w:right w:val="single" w:sz="4" w:space="0" w:color="000000"/>
            </w:tcBorders>
            <w:shd w:val="clear" w:color="auto" w:fill="auto"/>
            <w:noWrap/>
            <w:vAlign w:val="bottom"/>
            <w:hideMark/>
          </w:tcPr>
          <w:p w14:paraId="22E35E40" w14:textId="35464D94"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7A394C5" w14:textId="5DCD072E"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98F030A" w14:textId="73097D4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90,193,628.00 </w:t>
            </w:r>
          </w:p>
        </w:tc>
      </w:tr>
      <w:tr w:rsidR="00C9226C" w:rsidRPr="00C9226C" w14:paraId="5B97A088"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2070C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92D51C" w14:textId="5629E821"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17,175,025.00 </w:t>
            </w:r>
          </w:p>
        </w:tc>
        <w:tc>
          <w:tcPr>
            <w:tcW w:w="958" w:type="pct"/>
            <w:tcBorders>
              <w:top w:val="nil"/>
              <w:left w:val="nil"/>
              <w:bottom w:val="single" w:sz="4" w:space="0" w:color="000000"/>
              <w:right w:val="single" w:sz="4" w:space="0" w:color="000000"/>
            </w:tcBorders>
            <w:shd w:val="clear" w:color="auto" w:fill="auto"/>
            <w:noWrap/>
            <w:vAlign w:val="bottom"/>
            <w:hideMark/>
          </w:tcPr>
          <w:p w14:paraId="57067F12" w14:textId="07B9F636"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F45ACFB" w14:textId="227BAF42"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F09F20D" w14:textId="6DC0935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175,025.00 </w:t>
            </w:r>
          </w:p>
        </w:tc>
      </w:tr>
      <w:tr w:rsidR="00C9226C" w:rsidRPr="00C9226C" w14:paraId="20F42EE6"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F66A0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4D9815" w14:textId="447720A4"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D030CD" w14:textId="1BE93F0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EECF3C6" w14:textId="61C1C51D"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350E1D4" w14:textId="119D87C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289,000.00 </w:t>
            </w:r>
          </w:p>
        </w:tc>
      </w:tr>
      <w:tr w:rsidR="00C9226C" w:rsidRPr="00C9226C" w14:paraId="327693F6"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B7FFD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77DE2C6C" w14:textId="25C48011"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11,570,593.00 </w:t>
            </w:r>
          </w:p>
        </w:tc>
        <w:tc>
          <w:tcPr>
            <w:tcW w:w="958" w:type="pct"/>
            <w:tcBorders>
              <w:top w:val="nil"/>
              <w:left w:val="nil"/>
              <w:bottom w:val="single" w:sz="4" w:space="0" w:color="000000"/>
              <w:right w:val="single" w:sz="4" w:space="0" w:color="000000"/>
            </w:tcBorders>
            <w:shd w:val="clear" w:color="auto" w:fill="auto"/>
            <w:noWrap/>
            <w:vAlign w:val="bottom"/>
            <w:hideMark/>
          </w:tcPr>
          <w:p w14:paraId="215B2538" w14:textId="3021F760"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AFA418" w14:textId="1BA9E44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D3702E3" w14:textId="1CC01DB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3,485,593.00 </w:t>
            </w:r>
          </w:p>
        </w:tc>
      </w:tr>
      <w:tr w:rsidR="00C9226C" w:rsidRPr="00C9226C" w14:paraId="5AF9BEE7"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17018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A1BA75" w14:textId="5CEAE95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24,085,843.30 </w:t>
            </w:r>
          </w:p>
        </w:tc>
        <w:tc>
          <w:tcPr>
            <w:tcW w:w="958" w:type="pct"/>
            <w:tcBorders>
              <w:top w:val="nil"/>
              <w:left w:val="nil"/>
              <w:bottom w:val="single" w:sz="4" w:space="0" w:color="000000"/>
              <w:right w:val="single" w:sz="4" w:space="0" w:color="000000"/>
            </w:tcBorders>
            <w:shd w:val="clear" w:color="auto" w:fill="auto"/>
            <w:noWrap/>
            <w:vAlign w:val="bottom"/>
            <w:hideMark/>
          </w:tcPr>
          <w:p w14:paraId="6A7AF95C" w14:textId="7C93A07D"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ABD3CFB" w14:textId="694B351D"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8D914A5" w14:textId="1836AA0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085,843.30 </w:t>
            </w:r>
          </w:p>
        </w:tc>
      </w:tr>
      <w:tr w:rsidR="00C9226C" w:rsidRPr="00C9226C" w14:paraId="698A67A5"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1D904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344D35" w14:textId="56C6A510"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10,341,288.80 </w:t>
            </w:r>
          </w:p>
        </w:tc>
        <w:tc>
          <w:tcPr>
            <w:tcW w:w="958" w:type="pct"/>
            <w:tcBorders>
              <w:top w:val="nil"/>
              <w:left w:val="nil"/>
              <w:bottom w:val="single" w:sz="4" w:space="0" w:color="000000"/>
              <w:right w:val="single" w:sz="4" w:space="0" w:color="000000"/>
            </w:tcBorders>
            <w:shd w:val="clear" w:color="auto" w:fill="auto"/>
            <w:noWrap/>
            <w:vAlign w:val="bottom"/>
            <w:hideMark/>
          </w:tcPr>
          <w:p w14:paraId="4082AF30" w14:textId="25370D43"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087A278" w14:textId="1C77DF11"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E70D43A" w14:textId="2C5BDD7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1,063,788.80 </w:t>
            </w:r>
          </w:p>
        </w:tc>
      </w:tr>
      <w:tr w:rsidR="00C9226C" w:rsidRPr="00C9226C" w14:paraId="7C9EB627"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B7161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D7081B" w14:textId="3150BE1E"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12,331,540.00 </w:t>
            </w:r>
          </w:p>
        </w:tc>
        <w:tc>
          <w:tcPr>
            <w:tcW w:w="958" w:type="pct"/>
            <w:tcBorders>
              <w:top w:val="nil"/>
              <w:left w:val="nil"/>
              <w:bottom w:val="single" w:sz="4" w:space="0" w:color="000000"/>
              <w:right w:val="single" w:sz="4" w:space="0" w:color="000000"/>
            </w:tcBorders>
            <w:shd w:val="clear" w:color="auto" w:fill="auto"/>
            <w:noWrap/>
            <w:vAlign w:val="bottom"/>
            <w:hideMark/>
          </w:tcPr>
          <w:p w14:paraId="1B5EE3FB" w14:textId="7BB2670B"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25CC484" w14:textId="17FD6D20"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BEBB57F" w14:textId="31D688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331,540.00 </w:t>
            </w:r>
          </w:p>
        </w:tc>
      </w:tr>
      <w:tr w:rsidR="00C9226C" w:rsidRPr="00C9226C" w14:paraId="44EC3937"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BF016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0DA4F953" w14:textId="3D44EF5C"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14,941,073.60 </w:t>
            </w:r>
          </w:p>
        </w:tc>
        <w:tc>
          <w:tcPr>
            <w:tcW w:w="958" w:type="pct"/>
            <w:tcBorders>
              <w:top w:val="nil"/>
              <w:left w:val="nil"/>
              <w:bottom w:val="single" w:sz="4" w:space="0" w:color="000000"/>
              <w:right w:val="single" w:sz="4" w:space="0" w:color="000000"/>
            </w:tcBorders>
            <w:shd w:val="clear" w:color="auto" w:fill="auto"/>
            <w:noWrap/>
            <w:vAlign w:val="bottom"/>
            <w:hideMark/>
          </w:tcPr>
          <w:p w14:paraId="0CFDAE36" w14:textId="3F8BDD62"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1104E9" w14:textId="47F20CE2"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6F660CB" w14:textId="5B19C47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1,441,073.60 </w:t>
            </w:r>
          </w:p>
        </w:tc>
      </w:tr>
      <w:tr w:rsidR="00C9226C" w:rsidRPr="00C9226C" w14:paraId="4B973C5D"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5BDB4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F82D01" w14:textId="328A249A"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22,203,705.80 </w:t>
            </w:r>
          </w:p>
        </w:tc>
        <w:tc>
          <w:tcPr>
            <w:tcW w:w="958" w:type="pct"/>
            <w:tcBorders>
              <w:top w:val="nil"/>
              <w:left w:val="nil"/>
              <w:bottom w:val="single" w:sz="4" w:space="0" w:color="000000"/>
              <w:right w:val="single" w:sz="4" w:space="0" w:color="000000"/>
            </w:tcBorders>
            <w:shd w:val="clear" w:color="auto" w:fill="auto"/>
            <w:noWrap/>
            <w:vAlign w:val="bottom"/>
            <w:hideMark/>
          </w:tcPr>
          <w:p w14:paraId="0EE33CA8" w14:textId="54844741"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9AC2D6" w14:textId="078587E4"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231625C" w14:textId="11056E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7,688,705.80 </w:t>
            </w:r>
          </w:p>
        </w:tc>
      </w:tr>
      <w:tr w:rsidR="00C9226C" w:rsidRPr="00C9226C" w14:paraId="623751E1"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F3869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07E26CB" w14:textId="1B040961"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47,275,140.30 </w:t>
            </w:r>
          </w:p>
        </w:tc>
        <w:tc>
          <w:tcPr>
            <w:tcW w:w="958" w:type="pct"/>
            <w:tcBorders>
              <w:top w:val="nil"/>
              <w:left w:val="nil"/>
              <w:bottom w:val="single" w:sz="4" w:space="0" w:color="000000"/>
              <w:right w:val="single" w:sz="4" w:space="0" w:color="000000"/>
            </w:tcBorders>
            <w:shd w:val="clear" w:color="auto" w:fill="auto"/>
            <w:noWrap/>
            <w:vAlign w:val="bottom"/>
            <w:hideMark/>
          </w:tcPr>
          <w:p w14:paraId="72A30379" w14:textId="0678D8C8"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C92EF7" w14:textId="687BFE08"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B1BBD3B" w14:textId="5BF600D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6,125,140.30 </w:t>
            </w:r>
          </w:p>
        </w:tc>
      </w:tr>
      <w:tr w:rsidR="00C9226C" w:rsidRPr="00C9226C" w14:paraId="1529F7FD"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4D0F9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A5BC815" w14:textId="6D609520"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10,912,180.00 </w:t>
            </w:r>
          </w:p>
        </w:tc>
        <w:tc>
          <w:tcPr>
            <w:tcW w:w="958" w:type="pct"/>
            <w:tcBorders>
              <w:top w:val="nil"/>
              <w:left w:val="nil"/>
              <w:bottom w:val="single" w:sz="4" w:space="0" w:color="000000"/>
              <w:right w:val="single" w:sz="4" w:space="0" w:color="000000"/>
            </w:tcBorders>
            <w:shd w:val="clear" w:color="auto" w:fill="auto"/>
            <w:noWrap/>
            <w:vAlign w:val="bottom"/>
            <w:hideMark/>
          </w:tcPr>
          <w:p w14:paraId="3E179855" w14:textId="35D7AF80"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3BD264" w14:textId="34F70543"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403142D" w14:textId="1BA56D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412,180.00 </w:t>
            </w:r>
          </w:p>
        </w:tc>
      </w:tr>
      <w:tr w:rsidR="00C9226C" w:rsidRPr="00C9226C" w14:paraId="43D8C20E"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1B5F2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1D53FF" w14:textId="041ECF2D"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772C43C3" w14:textId="68C2FC05"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307FC8" w14:textId="042E0AAB"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7A303E1" w14:textId="4482E10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7,114,800.00 </w:t>
            </w:r>
          </w:p>
        </w:tc>
      </w:tr>
      <w:tr w:rsidR="00C9226C" w:rsidRPr="00C9226C" w14:paraId="2065D687"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995B8A"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2F59AFC6" w14:textId="10A1F88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70,619,379.68 </w:t>
            </w:r>
          </w:p>
        </w:tc>
        <w:tc>
          <w:tcPr>
            <w:tcW w:w="958" w:type="pct"/>
            <w:tcBorders>
              <w:top w:val="nil"/>
              <w:left w:val="nil"/>
              <w:bottom w:val="single" w:sz="4" w:space="0" w:color="000000"/>
              <w:right w:val="single" w:sz="4" w:space="0" w:color="000000"/>
            </w:tcBorders>
            <w:shd w:val="clear" w:color="A5A5A5" w:fill="A5A5A5"/>
            <w:noWrap/>
            <w:vAlign w:val="bottom"/>
            <w:hideMark/>
          </w:tcPr>
          <w:p w14:paraId="1EB91579" w14:textId="06BEB49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3D7994EE" w14:textId="55EAF44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7C533D5B" w14:textId="0912ACD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95,275,490.27 </w:t>
            </w:r>
          </w:p>
        </w:tc>
      </w:tr>
      <w:tr w:rsidR="00C9226C" w:rsidRPr="00C9226C" w14:paraId="733CE05A"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3C64A"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63B0F81" w14:textId="0022201A"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4,918,00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42CE7CD6" w14:textId="6C175A9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69807B2" w14:textId="510A4FB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6BE500" w14:textId="40A834F9"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8,414,682.38 </w:t>
            </w:r>
          </w:p>
        </w:tc>
      </w:tr>
      <w:tr w:rsidR="00C9226C" w:rsidRPr="00C9226C" w14:paraId="71AA368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7D51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742C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7C08A6B3" w14:textId="7F1952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2F01C6E" w14:textId="3B8B01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7FAE76" w14:textId="68E3C5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49A24" w14:textId="0012D1E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20,000.00 </w:t>
            </w:r>
          </w:p>
        </w:tc>
      </w:tr>
      <w:tr w:rsidR="00C9226C" w:rsidRPr="00C9226C" w14:paraId="6849BC5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B1AC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0468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39DF5069" w14:textId="5EF0C5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471CA708" w14:textId="62282E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40C469" w14:textId="27B7F19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BB634" w14:textId="5C2BA2D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92,552.45 </w:t>
            </w:r>
          </w:p>
        </w:tc>
      </w:tr>
      <w:tr w:rsidR="00C9226C" w:rsidRPr="00C9226C" w14:paraId="12B2813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BFC9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657F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2B8A8005" w14:textId="59D099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7B5E0413" w14:textId="1023EB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CF38F3" w14:textId="1CB86EC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8996C" w14:textId="37293F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86,073.20 </w:t>
            </w:r>
          </w:p>
        </w:tc>
      </w:tr>
      <w:tr w:rsidR="00C9226C" w:rsidRPr="00C9226C" w14:paraId="0FD8C65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4625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0E70E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770D8BE7" w14:textId="3E67EA1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5DBD1C25" w14:textId="408D25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EDA1C4" w14:textId="015EF79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3AC60" w14:textId="799D47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6,295.58 </w:t>
            </w:r>
          </w:p>
        </w:tc>
      </w:tr>
      <w:tr w:rsidR="00C9226C" w:rsidRPr="00C9226C" w14:paraId="0F5CBD6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E3E9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4F7A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20CDD414" w14:textId="72981D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134DDA43" w14:textId="456EF0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BAEB65" w14:textId="76509D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55E3B" w14:textId="53BB3D1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6,299.20 </w:t>
            </w:r>
          </w:p>
        </w:tc>
      </w:tr>
      <w:tr w:rsidR="00C9226C" w:rsidRPr="00C9226C" w14:paraId="5069397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BB6B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FD8C8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70060A03" w14:textId="75A172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2BAFA8B" w14:textId="4206BB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2A7E3D" w14:textId="3963070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9B889" w14:textId="48D63D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3,313.20 </w:t>
            </w:r>
          </w:p>
        </w:tc>
      </w:tr>
      <w:tr w:rsidR="00C9226C" w:rsidRPr="00C9226C" w14:paraId="25DA88B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E279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2209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62389B51" w14:textId="3A7B9A8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30AB4C31" w14:textId="41FE84A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96BE81" w14:textId="28B8CD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73860" w14:textId="61A639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85,140.00 </w:t>
            </w:r>
          </w:p>
        </w:tc>
      </w:tr>
      <w:tr w:rsidR="00C9226C" w:rsidRPr="00C9226C" w14:paraId="17C00F7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C16D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53D0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6EC3FABB" w14:textId="144C45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F76BE0F" w14:textId="2D5B27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39663578" w14:textId="7345C7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E055A" w14:textId="076501A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68,551.20 </w:t>
            </w:r>
          </w:p>
        </w:tc>
      </w:tr>
      <w:tr w:rsidR="00C9226C" w:rsidRPr="00C9226C" w14:paraId="2FBEDE5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ECDF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ECFF58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4B0B7830" w14:textId="0EFFE7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120EA71A" w14:textId="664C1D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572D45DE" w14:textId="426F055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E430A" w14:textId="074BC5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7,092.45 </w:t>
            </w:r>
          </w:p>
        </w:tc>
      </w:tr>
      <w:tr w:rsidR="00C9226C" w:rsidRPr="00C9226C" w14:paraId="2718236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4148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575D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2F365BF3" w14:textId="548816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3723E83" w14:textId="4342ED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D4FB22" w14:textId="0CE621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3357F" w14:textId="4C037C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3,313.20 </w:t>
            </w:r>
          </w:p>
        </w:tc>
      </w:tr>
      <w:tr w:rsidR="00C9226C" w:rsidRPr="00C9226C" w14:paraId="4B143F7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3E1B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7108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14D11BB4" w14:textId="3BC34F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35207F04" w14:textId="00DB4CB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B57FE4" w14:textId="2B4C6E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81396" w14:textId="5419E4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31,247.70 </w:t>
            </w:r>
          </w:p>
        </w:tc>
      </w:tr>
      <w:tr w:rsidR="00C9226C" w:rsidRPr="00C9226C" w14:paraId="28C66D2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3167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0A39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3461076A" w14:textId="7BA0757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09663764" w14:textId="6C6CFF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67AE8D" w14:textId="0E5CFA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02C0A" w14:textId="30BB83C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1,304.70 </w:t>
            </w:r>
          </w:p>
        </w:tc>
      </w:tr>
      <w:tr w:rsidR="00C9226C" w:rsidRPr="00C9226C" w14:paraId="2683BB5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62BD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C933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3407D8EE" w14:textId="16BC795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138,280.50 </w:t>
            </w:r>
          </w:p>
        </w:tc>
        <w:tc>
          <w:tcPr>
            <w:tcW w:w="958" w:type="pct"/>
            <w:tcBorders>
              <w:top w:val="nil"/>
              <w:left w:val="nil"/>
              <w:bottom w:val="single" w:sz="4" w:space="0" w:color="000000"/>
              <w:right w:val="single" w:sz="4" w:space="0" w:color="000000"/>
            </w:tcBorders>
            <w:shd w:val="clear" w:color="auto" w:fill="auto"/>
            <w:noWrap/>
            <w:vAlign w:val="center"/>
            <w:hideMark/>
          </w:tcPr>
          <w:p w14:paraId="2C19EE4A" w14:textId="393A6AC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D75FD3" w14:textId="31E43C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424C7" w14:textId="1510A0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138,280.50 </w:t>
            </w:r>
          </w:p>
        </w:tc>
      </w:tr>
      <w:tr w:rsidR="00C9226C" w:rsidRPr="00C9226C" w14:paraId="6A1E331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6B24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3089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25CC7F4A" w14:textId="7CB5FC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313C00D7" w14:textId="28CFC2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65F91278" w14:textId="02F684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661AF" w14:textId="47F28D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529,385.70 </w:t>
            </w:r>
          </w:p>
        </w:tc>
      </w:tr>
      <w:tr w:rsidR="00C9226C" w:rsidRPr="00C9226C" w14:paraId="734C5F2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BD6C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A36D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4D671E63" w14:textId="4F167D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0805A9F7" w14:textId="0B201E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C560EB8" w14:textId="175960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F8634" w14:textId="6A0FB24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31,333.20 </w:t>
            </w:r>
          </w:p>
        </w:tc>
      </w:tr>
      <w:tr w:rsidR="00C9226C" w:rsidRPr="00C9226C" w14:paraId="1CE58FC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BCC3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61A7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3D333CAC" w14:textId="234FDD3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71AB77B6" w14:textId="44B2CE5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1C6A2A" w14:textId="2941792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1C093" w14:textId="24D08E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1,187.20 </w:t>
            </w:r>
          </w:p>
        </w:tc>
      </w:tr>
      <w:tr w:rsidR="00C9226C" w:rsidRPr="00C9226C" w14:paraId="5144266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9D75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568C0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1A46D292" w14:textId="2007629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2A08DF57" w14:textId="2D4FC2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6CDE34" w14:textId="1E5F081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54350" w14:textId="1DA0C92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7,140.00 </w:t>
            </w:r>
          </w:p>
        </w:tc>
      </w:tr>
      <w:tr w:rsidR="00C9226C" w:rsidRPr="00C9226C" w14:paraId="2F12AE0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2558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7C52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0FF444D7" w14:textId="0F7761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9019864" w14:textId="33F9CB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3FF537" w14:textId="2B86250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F245B" w14:textId="4DA2F1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3,313.20 </w:t>
            </w:r>
          </w:p>
        </w:tc>
      </w:tr>
      <w:tr w:rsidR="00C9226C" w:rsidRPr="00C9226C" w14:paraId="32CD4FE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BC6E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B06E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7B459F1D" w14:textId="435686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8F626C1" w14:textId="3FE8D5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398078" w14:textId="16E2AE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26AEF" w14:textId="75305D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3,313.20 </w:t>
            </w:r>
          </w:p>
        </w:tc>
      </w:tr>
      <w:tr w:rsidR="00C9226C" w:rsidRPr="00C9226C" w14:paraId="2E69875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E4AB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568D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6393941C" w14:textId="33BD5F6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FA5E31E" w14:textId="72BB23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06D3CA" w14:textId="20125B0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79059" w14:textId="6A43186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3,313.20 </w:t>
            </w:r>
          </w:p>
        </w:tc>
      </w:tr>
      <w:tr w:rsidR="00C9226C" w:rsidRPr="00C9226C" w14:paraId="1E3E9BE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ADD3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660E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1B412FED" w14:textId="0659490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ED86A0C" w14:textId="662C4E8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691042" w14:textId="7DB6E10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19785" w14:textId="7D3D95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3,313.20 </w:t>
            </w:r>
          </w:p>
        </w:tc>
      </w:tr>
      <w:tr w:rsidR="00C9226C" w:rsidRPr="00C9226C" w14:paraId="1109361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F33B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10FE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76EB47B6" w14:textId="728B54A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3B2AFF90" w14:textId="52DDF3E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9B0742" w14:textId="34D64B1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267EA" w14:textId="1419BF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0,453.20 </w:t>
            </w:r>
          </w:p>
        </w:tc>
      </w:tr>
      <w:tr w:rsidR="00C9226C" w:rsidRPr="00C9226C" w14:paraId="6B0231B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C6E5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1C79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6DE39ADD" w14:textId="22ED37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4FB8FF67" w14:textId="794B28A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2AFAA6" w14:textId="69E8E5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E58D2" w14:textId="7F1093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87,457.20 </w:t>
            </w:r>
          </w:p>
        </w:tc>
      </w:tr>
      <w:tr w:rsidR="00C9226C" w:rsidRPr="00C9226C" w14:paraId="198A3C2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98FD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F456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29275425" w14:textId="3223EE0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64D3D858" w14:textId="65BA34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1F9E0F" w14:textId="0ABE4C7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F631E" w14:textId="4707BF1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05,009.70 </w:t>
            </w:r>
          </w:p>
        </w:tc>
      </w:tr>
      <w:tr w:rsidR="00C9226C" w:rsidRPr="00C9226C" w14:paraId="18277978"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339915"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184BBCE" w14:textId="533470D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3,209,058.08 </w:t>
            </w:r>
          </w:p>
        </w:tc>
        <w:tc>
          <w:tcPr>
            <w:tcW w:w="958" w:type="pct"/>
            <w:tcBorders>
              <w:top w:val="nil"/>
              <w:left w:val="nil"/>
              <w:bottom w:val="single" w:sz="4" w:space="0" w:color="000000"/>
              <w:right w:val="single" w:sz="4" w:space="0" w:color="000000"/>
            </w:tcBorders>
            <w:shd w:val="clear" w:color="D8D8D8" w:fill="D8D8D8"/>
            <w:noWrap/>
            <w:vAlign w:val="bottom"/>
            <w:hideMark/>
          </w:tcPr>
          <w:p w14:paraId="1C25AD5F" w14:textId="76DF3D9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78DFB0" w14:textId="28E919DA"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742A5C65" w14:textId="7AD56D4B"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3,209,058.08 </w:t>
            </w:r>
          </w:p>
        </w:tc>
      </w:tr>
      <w:tr w:rsidR="00C9226C" w:rsidRPr="00C9226C" w14:paraId="25E5F51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B9DED"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662D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7859BDF8" w14:textId="76B5EC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5,230.00 </w:t>
            </w:r>
          </w:p>
        </w:tc>
        <w:tc>
          <w:tcPr>
            <w:tcW w:w="958" w:type="pct"/>
            <w:tcBorders>
              <w:top w:val="nil"/>
              <w:left w:val="nil"/>
              <w:bottom w:val="single" w:sz="4" w:space="0" w:color="000000"/>
              <w:right w:val="single" w:sz="4" w:space="0" w:color="000000"/>
            </w:tcBorders>
            <w:shd w:val="clear" w:color="auto" w:fill="auto"/>
            <w:noWrap/>
            <w:vAlign w:val="bottom"/>
            <w:hideMark/>
          </w:tcPr>
          <w:p w14:paraId="25D9CF54" w14:textId="6B20D8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38349" w14:textId="29E095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06315" w14:textId="484FFD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5,230.00 </w:t>
            </w:r>
          </w:p>
        </w:tc>
      </w:tr>
      <w:tr w:rsidR="00C9226C" w:rsidRPr="00C9226C" w14:paraId="0E4952C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96D99"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E370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45C3284C" w14:textId="45C0B1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6AEDC106" w14:textId="3F12EB4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30614" w14:textId="7C037A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D13B0" w14:textId="7472C21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1,574.25 </w:t>
            </w:r>
          </w:p>
        </w:tc>
      </w:tr>
      <w:tr w:rsidR="00C9226C" w:rsidRPr="00C9226C" w14:paraId="618E52B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88DDB"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6D8E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0B9D2284" w14:textId="31F9B2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2641E5B1" w14:textId="579D4F8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57292" w14:textId="233EB2B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91884" w14:textId="60F8E82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3,860.50 </w:t>
            </w:r>
          </w:p>
        </w:tc>
      </w:tr>
      <w:tr w:rsidR="00C9226C" w:rsidRPr="00C9226C" w14:paraId="27AA51B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95E93"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7E0A8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44672181" w14:textId="799B192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7,422.64 </w:t>
            </w:r>
          </w:p>
        </w:tc>
        <w:tc>
          <w:tcPr>
            <w:tcW w:w="958" w:type="pct"/>
            <w:tcBorders>
              <w:top w:val="nil"/>
              <w:left w:val="nil"/>
              <w:bottom w:val="single" w:sz="4" w:space="0" w:color="000000"/>
              <w:right w:val="single" w:sz="4" w:space="0" w:color="000000"/>
            </w:tcBorders>
            <w:shd w:val="clear" w:color="auto" w:fill="auto"/>
            <w:noWrap/>
            <w:vAlign w:val="bottom"/>
            <w:hideMark/>
          </w:tcPr>
          <w:p w14:paraId="437D35E5" w14:textId="5FC192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9587A" w14:textId="27635A8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40254" w14:textId="48E205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7,422.64 </w:t>
            </w:r>
          </w:p>
        </w:tc>
      </w:tr>
      <w:tr w:rsidR="00C9226C" w:rsidRPr="00C9226C" w14:paraId="4D9D5CA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CD2D5"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125E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7E18A1D4" w14:textId="4FAF6F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12052CB7" w14:textId="03BC69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13521" w14:textId="6EF86F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02C39" w14:textId="5E88740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0,285.00 </w:t>
            </w:r>
          </w:p>
        </w:tc>
      </w:tr>
      <w:tr w:rsidR="00C9226C" w:rsidRPr="00C9226C" w14:paraId="3B7AECA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83342"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3347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459133CA" w14:textId="246C7CF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bottom"/>
            <w:hideMark/>
          </w:tcPr>
          <w:p w14:paraId="6E7CB5CE" w14:textId="0F348EE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78F7B" w14:textId="3CC1DC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82E09" w14:textId="7FE6551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2,230.82 </w:t>
            </w:r>
          </w:p>
        </w:tc>
      </w:tr>
      <w:tr w:rsidR="00C9226C" w:rsidRPr="00C9226C" w14:paraId="7E22004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4C2C3"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0B0B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12C862AE" w14:textId="1228C2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2C7E6CFA" w14:textId="49E19F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77C67" w14:textId="127ED0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C3D21" w14:textId="2488E4B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1,931.42 </w:t>
            </w:r>
          </w:p>
        </w:tc>
      </w:tr>
      <w:tr w:rsidR="00C9226C" w:rsidRPr="00C9226C" w14:paraId="36AC224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206E6"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F94A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077772B7" w14:textId="6C3E9A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0C787CFF" w14:textId="0AA98C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0040E" w14:textId="2E88AB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83027" w14:textId="2C6E7B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1,001.42 </w:t>
            </w:r>
          </w:p>
        </w:tc>
      </w:tr>
      <w:tr w:rsidR="00C9226C" w:rsidRPr="00C9226C" w14:paraId="73CC494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CF7E3"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E620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0EF2B674" w14:textId="5EBCF68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104E3DCF" w14:textId="22E0875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5F47C" w14:textId="19ADF9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0FB10" w14:textId="3BA61B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9,950.25 </w:t>
            </w:r>
          </w:p>
        </w:tc>
      </w:tr>
      <w:tr w:rsidR="00C9226C" w:rsidRPr="00C9226C" w14:paraId="01D3D3C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36EDF"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151A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698567A0" w14:textId="2190CB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3DE552AC" w14:textId="2B20B4A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15964" w14:textId="56B855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F210D" w14:textId="64765E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9,893.25 </w:t>
            </w:r>
          </w:p>
        </w:tc>
      </w:tr>
      <w:tr w:rsidR="00C9226C" w:rsidRPr="00C9226C" w14:paraId="63461DD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F5966"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5601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7035DFD" w14:textId="73CF1E6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5739AFBD" w14:textId="2D8482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7D72D" w14:textId="3E72AE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6BA4E" w14:textId="7297EF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2,015.75 </w:t>
            </w:r>
          </w:p>
        </w:tc>
      </w:tr>
      <w:tr w:rsidR="00C9226C" w:rsidRPr="00C9226C" w14:paraId="66D3DCC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2F92D"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DFEC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2A34D4F1" w14:textId="41902D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47D9ECB4" w14:textId="7AB8BF8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A965A" w14:textId="2DC338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6AFD2" w14:textId="4EF1D1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0,007.25 </w:t>
            </w:r>
          </w:p>
        </w:tc>
      </w:tr>
      <w:tr w:rsidR="00C9226C" w:rsidRPr="00C9226C" w14:paraId="7ABB2DA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AE303"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3E6E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5B6EB6BC" w14:textId="26F4C2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416543AE" w14:textId="73590BC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24DF0" w14:textId="3CE67A5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4E753" w14:textId="4F6702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9,065.92 </w:t>
            </w:r>
          </w:p>
        </w:tc>
      </w:tr>
      <w:tr w:rsidR="00C9226C" w:rsidRPr="00C9226C" w14:paraId="28468D2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3129E"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E250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4F5F00C4" w14:textId="64C690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0AAD31C7" w14:textId="13E69CF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B5937" w14:textId="600AAE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A561E" w14:textId="317B72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3,161.78 </w:t>
            </w:r>
          </w:p>
        </w:tc>
      </w:tr>
      <w:tr w:rsidR="00C9226C" w:rsidRPr="00C9226C" w14:paraId="0BE867C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1B2E3"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87E4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38F0BB57" w14:textId="2E99B90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064FBAC5" w14:textId="0BB662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CD9F4" w14:textId="6A13AF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023CEE" w14:textId="2CD066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392,217.48 </w:t>
            </w:r>
          </w:p>
        </w:tc>
      </w:tr>
      <w:tr w:rsidR="00C9226C" w:rsidRPr="00C9226C" w14:paraId="56FEF29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1232A"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EEA1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643804B8" w14:textId="0E6A8E5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5419EADF" w14:textId="0127DE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459A9" w14:textId="06EB509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06A69" w14:textId="2AFE1B5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7,436.00 </w:t>
            </w:r>
          </w:p>
        </w:tc>
      </w:tr>
      <w:tr w:rsidR="00C9226C" w:rsidRPr="00C9226C" w14:paraId="30DD117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D9C42"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50427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1A132C7F" w14:textId="119C65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6C9EC65F" w14:textId="2F95D0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D1A3B" w14:textId="5639DC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41CAE" w14:textId="749B79A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7,436.00 </w:t>
            </w:r>
          </w:p>
        </w:tc>
      </w:tr>
      <w:tr w:rsidR="00C9226C" w:rsidRPr="00C9226C" w14:paraId="71ABD90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48675"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70A1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7AAC3C5F" w14:textId="7435ACC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3C95050B" w14:textId="5F7F2C9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F4CA4" w14:textId="67AF891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BFAA7" w14:textId="23E4CD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2,799.25 </w:t>
            </w:r>
          </w:p>
        </w:tc>
      </w:tr>
      <w:tr w:rsidR="00C9226C" w:rsidRPr="00C9226C" w14:paraId="782DC2F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1746C"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C4AB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0A5C505D" w14:textId="115E50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1283C4A6" w14:textId="1A596FC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BC502" w14:textId="28AC36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1BA1E" w14:textId="75D09E5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42.03 </w:t>
            </w:r>
          </w:p>
        </w:tc>
      </w:tr>
      <w:tr w:rsidR="00C9226C" w:rsidRPr="00C9226C" w14:paraId="1B8756A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CCB02"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4C06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0CF5FD7F" w14:textId="481CF43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540AAEF4" w14:textId="7B9AEF1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69ADC" w14:textId="0E75F6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FCA0F" w14:textId="3BBA0B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5,015.34 </w:t>
            </w:r>
          </w:p>
        </w:tc>
      </w:tr>
      <w:tr w:rsidR="00C9226C" w:rsidRPr="00C9226C" w14:paraId="5BCA0D5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3F6CC"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FCE7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04CFB932" w14:textId="6B0704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5,244.90 </w:t>
            </w:r>
          </w:p>
        </w:tc>
        <w:tc>
          <w:tcPr>
            <w:tcW w:w="958" w:type="pct"/>
            <w:tcBorders>
              <w:top w:val="nil"/>
              <w:left w:val="nil"/>
              <w:bottom w:val="single" w:sz="4" w:space="0" w:color="000000"/>
              <w:right w:val="single" w:sz="4" w:space="0" w:color="000000"/>
            </w:tcBorders>
            <w:shd w:val="clear" w:color="auto" w:fill="auto"/>
            <w:noWrap/>
            <w:vAlign w:val="bottom"/>
            <w:hideMark/>
          </w:tcPr>
          <w:p w14:paraId="3000551C" w14:textId="4E6E70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DD184" w14:textId="0F4FE3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B6D39" w14:textId="4F7350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5,244.90 </w:t>
            </w:r>
          </w:p>
        </w:tc>
      </w:tr>
      <w:tr w:rsidR="00C9226C" w:rsidRPr="00C9226C" w14:paraId="46ABB4A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F3A3E"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A42B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317EAA1F" w14:textId="2704522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67,499.75 </w:t>
            </w:r>
          </w:p>
        </w:tc>
        <w:tc>
          <w:tcPr>
            <w:tcW w:w="958" w:type="pct"/>
            <w:tcBorders>
              <w:top w:val="nil"/>
              <w:left w:val="nil"/>
              <w:bottom w:val="single" w:sz="4" w:space="0" w:color="000000"/>
              <w:right w:val="single" w:sz="4" w:space="0" w:color="000000"/>
            </w:tcBorders>
            <w:shd w:val="clear" w:color="auto" w:fill="auto"/>
            <w:noWrap/>
            <w:vAlign w:val="bottom"/>
            <w:hideMark/>
          </w:tcPr>
          <w:p w14:paraId="635124DA" w14:textId="0AAA29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FA4E0" w14:textId="7CA45A2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4EB81" w14:textId="480AA7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67,499.75 </w:t>
            </w:r>
          </w:p>
        </w:tc>
      </w:tr>
      <w:tr w:rsidR="00C9226C" w:rsidRPr="00C9226C" w14:paraId="37A9595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EC0E3"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AAA3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1AE0F373" w14:textId="062D6F4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2,080.64 </w:t>
            </w:r>
          </w:p>
        </w:tc>
        <w:tc>
          <w:tcPr>
            <w:tcW w:w="958" w:type="pct"/>
            <w:tcBorders>
              <w:top w:val="nil"/>
              <w:left w:val="nil"/>
              <w:bottom w:val="single" w:sz="4" w:space="0" w:color="000000"/>
              <w:right w:val="single" w:sz="4" w:space="0" w:color="000000"/>
            </w:tcBorders>
            <w:shd w:val="clear" w:color="auto" w:fill="auto"/>
            <w:noWrap/>
            <w:vAlign w:val="bottom"/>
            <w:hideMark/>
          </w:tcPr>
          <w:p w14:paraId="42E832BB" w14:textId="3F8729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F135D" w14:textId="1565D34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6B20C" w14:textId="15A6E1A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2,080.64 </w:t>
            </w:r>
          </w:p>
        </w:tc>
      </w:tr>
      <w:tr w:rsidR="00C9226C" w:rsidRPr="00C9226C" w14:paraId="3E790EC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5366B"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5A29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38ADD69" w14:textId="4EACFA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415CD04C" w14:textId="57BE32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FD492" w14:textId="739746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A9A2B" w14:textId="04F577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0,381.56 </w:t>
            </w:r>
          </w:p>
        </w:tc>
      </w:tr>
      <w:tr w:rsidR="00C9226C" w:rsidRPr="00C9226C" w14:paraId="59B3CEF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8DA1C"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43AA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01A7094" w14:textId="0303BC3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15DD726" w14:textId="5138D5F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3B089" w14:textId="6D09C5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68488B" w14:textId="46993D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77.14 </w:t>
            </w:r>
          </w:p>
        </w:tc>
      </w:tr>
      <w:tr w:rsidR="00C9226C" w:rsidRPr="00C9226C" w14:paraId="69D519F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8BF96"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ACB1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03CEE76A" w14:textId="080DDE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39072C0" w14:textId="2CFB4D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EEDCA" w14:textId="219EAA3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54782" w14:textId="0B9D472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77.14 </w:t>
            </w:r>
          </w:p>
        </w:tc>
      </w:tr>
      <w:tr w:rsidR="00C9226C" w:rsidRPr="00C9226C" w14:paraId="4EDB570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32853"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EC61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1741C383" w14:textId="47DED26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37,325.39 </w:t>
            </w:r>
          </w:p>
        </w:tc>
        <w:tc>
          <w:tcPr>
            <w:tcW w:w="958" w:type="pct"/>
            <w:tcBorders>
              <w:top w:val="nil"/>
              <w:left w:val="nil"/>
              <w:bottom w:val="single" w:sz="4" w:space="0" w:color="000000"/>
              <w:right w:val="single" w:sz="4" w:space="0" w:color="000000"/>
            </w:tcBorders>
            <w:shd w:val="clear" w:color="auto" w:fill="auto"/>
            <w:noWrap/>
            <w:vAlign w:val="bottom"/>
            <w:hideMark/>
          </w:tcPr>
          <w:p w14:paraId="50F62EB0" w14:textId="440B69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9F553" w14:textId="3569D11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52D64" w14:textId="6C08319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37,325.39 </w:t>
            </w:r>
          </w:p>
        </w:tc>
      </w:tr>
      <w:tr w:rsidR="00C9226C" w:rsidRPr="00C9226C" w14:paraId="65A44C0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69191"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B425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4A9CD534" w14:textId="74F024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7DABFE4F" w14:textId="1F5036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481569" w14:textId="2F94AE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A2899" w14:textId="70688D9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4,166.03 </w:t>
            </w:r>
          </w:p>
        </w:tc>
      </w:tr>
      <w:tr w:rsidR="00C9226C" w:rsidRPr="00C9226C" w14:paraId="3877EFE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659B9"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D079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22090F96" w14:textId="32FB040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50A7BE57" w14:textId="5C5D31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DE912" w14:textId="5E2F230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32CBC" w14:textId="74476CE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704.28 </w:t>
            </w:r>
          </w:p>
        </w:tc>
      </w:tr>
      <w:tr w:rsidR="00C9226C" w:rsidRPr="00C9226C" w14:paraId="5ADE857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C49CF"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88DE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77997D29" w14:textId="202614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56637359" w14:textId="71836C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CF513" w14:textId="2176BC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2A847" w14:textId="5FCC7A3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9,451.75 </w:t>
            </w:r>
          </w:p>
        </w:tc>
      </w:tr>
      <w:tr w:rsidR="00C9226C" w:rsidRPr="00C9226C" w14:paraId="2CED27F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3A9C9"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53F4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2AD9C75C" w14:textId="7EBD5D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7FC1E75D" w14:textId="76FE034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5DDE9" w14:textId="513239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F08B0" w14:textId="3402A1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69,640.00 </w:t>
            </w:r>
          </w:p>
        </w:tc>
      </w:tr>
      <w:tr w:rsidR="00C9226C" w:rsidRPr="00C9226C" w14:paraId="4F656C5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4363C"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1520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35F55D51" w14:textId="3CB9E17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33,733.15 </w:t>
            </w:r>
          </w:p>
        </w:tc>
        <w:tc>
          <w:tcPr>
            <w:tcW w:w="958" w:type="pct"/>
            <w:tcBorders>
              <w:top w:val="nil"/>
              <w:left w:val="nil"/>
              <w:bottom w:val="single" w:sz="4" w:space="0" w:color="000000"/>
              <w:right w:val="single" w:sz="4" w:space="0" w:color="000000"/>
            </w:tcBorders>
            <w:shd w:val="clear" w:color="auto" w:fill="auto"/>
            <w:noWrap/>
            <w:vAlign w:val="bottom"/>
            <w:hideMark/>
          </w:tcPr>
          <w:p w14:paraId="2109C6CB" w14:textId="05A74D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C0F79" w14:textId="6557C1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A5180" w14:textId="581636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33,733.15 </w:t>
            </w:r>
          </w:p>
        </w:tc>
      </w:tr>
      <w:tr w:rsidR="00C9226C" w:rsidRPr="00C9226C" w14:paraId="13C5095D"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FA6BCD"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206464E" w14:textId="4393925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4,866,98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65C3E5F7" w14:textId="300FDCD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75A32F3" w14:textId="105436D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6159F6" w14:textId="4C11107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5,984,293.78 </w:t>
            </w:r>
          </w:p>
        </w:tc>
      </w:tr>
      <w:tr w:rsidR="00C9226C" w:rsidRPr="00C9226C" w14:paraId="3B0ADDA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4E3D8"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58BA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38EAF8EE" w14:textId="7892DD4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295CA0F2" w14:textId="22D075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73FA0" w14:textId="32A7724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0C38E" w14:textId="77D1D93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83,830.57 </w:t>
            </w:r>
          </w:p>
        </w:tc>
      </w:tr>
      <w:tr w:rsidR="00C9226C" w:rsidRPr="00C9226C" w14:paraId="6C5EE87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70D71"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B7F7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5756DDA3" w14:textId="4665E9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3A81A08A" w14:textId="4AAFDB5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89E4F" w14:textId="464CA4C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DFDCF" w14:textId="6B3B3ED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7,624.03 </w:t>
            </w:r>
          </w:p>
        </w:tc>
      </w:tr>
      <w:tr w:rsidR="00C9226C" w:rsidRPr="00C9226C" w14:paraId="48A1D4B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9A14F"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E197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6CA37B76" w14:textId="6B8F74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56C45587" w14:textId="0C9F2F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1F907" w14:textId="38C428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B6B57" w14:textId="3F8CF4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9,877.16 </w:t>
            </w:r>
          </w:p>
        </w:tc>
      </w:tr>
      <w:tr w:rsidR="00C9226C" w:rsidRPr="00C9226C" w14:paraId="40271FF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AC189"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F4FB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61F1894D" w14:textId="5CE57C0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0A2D31CF" w14:textId="471669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C75B8" w14:textId="22B6FEC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9CCB10" w14:textId="2259A16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8,162.50 </w:t>
            </w:r>
          </w:p>
        </w:tc>
      </w:tr>
      <w:tr w:rsidR="00C9226C" w:rsidRPr="00C9226C" w14:paraId="4C60600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35BCB"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552A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3FA01387" w14:textId="64DD74C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B19F37D" w14:textId="457D19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EED42" w14:textId="01E13E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0D7B7" w14:textId="660E9B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7,140.00 </w:t>
            </w:r>
          </w:p>
        </w:tc>
      </w:tr>
      <w:tr w:rsidR="00C9226C" w:rsidRPr="00C9226C" w14:paraId="0762CF3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17AA9"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B781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769BDEC0" w14:textId="1BA22C1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1,737.14 </w:t>
            </w:r>
          </w:p>
        </w:tc>
        <w:tc>
          <w:tcPr>
            <w:tcW w:w="958" w:type="pct"/>
            <w:tcBorders>
              <w:top w:val="nil"/>
              <w:left w:val="nil"/>
              <w:bottom w:val="single" w:sz="4" w:space="0" w:color="000000"/>
              <w:right w:val="single" w:sz="4" w:space="0" w:color="000000"/>
            </w:tcBorders>
            <w:shd w:val="clear" w:color="auto" w:fill="auto"/>
            <w:noWrap/>
            <w:vAlign w:val="bottom"/>
            <w:hideMark/>
          </w:tcPr>
          <w:p w14:paraId="54BD735F" w14:textId="48FBB9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FD4AA" w14:textId="1A966C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E265F" w14:textId="2117287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1,737.14 </w:t>
            </w:r>
          </w:p>
        </w:tc>
      </w:tr>
      <w:tr w:rsidR="00C9226C" w:rsidRPr="00C9226C" w14:paraId="086450A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49DD6"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81CA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4810A4C3" w14:textId="307ABD6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418DA21C" w14:textId="568F6D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0DAC5" w14:textId="1C6E094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5A629" w14:textId="02454E9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86,042.75 </w:t>
            </w:r>
          </w:p>
        </w:tc>
      </w:tr>
      <w:tr w:rsidR="00C9226C" w:rsidRPr="00C9226C" w14:paraId="37079CD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6133F"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D1AC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689E5D2" w14:textId="36CA9F8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4342575F" w14:textId="14E081D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EA62F" w14:textId="24A557F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29DA4EA3" w14:textId="27CA17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0,321.00 </w:t>
            </w:r>
          </w:p>
        </w:tc>
      </w:tr>
      <w:tr w:rsidR="00C9226C" w:rsidRPr="00C9226C" w14:paraId="1AD871C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85425"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0F53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6CAB4C43" w14:textId="344EE0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0299A306" w14:textId="662B900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FDA3F" w14:textId="056F5EB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47E28" w14:textId="35C05F0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56,798.14 </w:t>
            </w:r>
          </w:p>
        </w:tc>
      </w:tr>
      <w:tr w:rsidR="00C9226C" w:rsidRPr="00C9226C" w14:paraId="64E741B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22121"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DEB8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6A1122F5" w14:textId="46468E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2E770272" w14:textId="4AB6446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5A968" w14:textId="5A25323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0B407" w14:textId="780DFF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47,764.75 </w:t>
            </w:r>
          </w:p>
        </w:tc>
      </w:tr>
      <w:tr w:rsidR="00C9226C" w:rsidRPr="00C9226C" w14:paraId="60C32A5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FF247"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E528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68FFE7FE" w14:textId="317AEA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3C73DFE7" w14:textId="15F745F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17896" w14:textId="6C61C17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BD9E6" w14:textId="10907E9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29,805.12 </w:t>
            </w:r>
          </w:p>
        </w:tc>
      </w:tr>
      <w:tr w:rsidR="00C9226C" w:rsidRPr="00C9226C" w14:paraId="6C8D2B8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D1B82"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52F6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40077E52" w14:textId="69F716F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7A85E0B5" w14:textId="53A2C16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A868C" w14:textId="05EA44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8A05F" w14:textId="7E26B8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69,067.50 </w:t>
            </w:r>
          </w:p>
        </w:tc>
      </w:tr>
      <w:tr w:rsidR="00C9226C" w:rsidRPr="00C9226C" w14:paraId="277454D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CFEFD"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F1B6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70AC3DF9" w14:textId="438721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1AD272B2" w14:textId="2C37F9D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1686C63F" w14:textId="29CDDD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01F79" w14:textId="06FD251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22,598.20 </w:t>
            </w:r>
          </w:p>
        </w:tc>
      </w:tr>
      <w:tr w:rsidR="00C9226C" w:rsidRPr="00C9226C" w14:paraId="3BDADF8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703C3"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812E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849F134" w14:textId="1291589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hideMark/>
          </w:tcPr>
          <w:p w14:paraId="17B6FDBB" w14:textId="5E75AB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0BE5B" w14:textId="6896071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39795" w14:textId="3084D8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83,824.22 </w:t>
            </w:r>
          </w:p>
        </w:tc>
      </w:tr>
      <w:tr w:rsidR="00C9226C" w:rsidRPr="00C9226C" w14:paraId="3C72238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E4B49"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B090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0877609D" w14:textId="2A084E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66C22A8B" w14:textId="07B44A4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70996" w14:textId="260093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79955" w14:textId="0C2CDB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07,965.53 </w:t>
            </w:r>
          </w:p>
        </w:tc>
      </w:tr>
      <w:tr w:rsidR="00C9226C" w:rsidRPr="00C9226C" w14:paraId="4BE9830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AB19E"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CA24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7B9B017" w14:textId="00578F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bottom"/>
            <w:hideMark/>
          </w:tcPr>
          <w:p w14:paraId="29A56BB3" w14:textId="523B0E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189EB" w14:textId="2752D6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4D8B0" w14:textId="625DE7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23,486.50 </w:t>
            </w:r>
          </w:p>
        </w:tc>
      </w:tr>
      <w:tr w:rsidR="00C9226C" w:rsidRPr="00C9226C" w14:paraId="7E42ABB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441AA"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7F15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5A2ADF6" w14:textId="402144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3CF88CE9" w14:textId="5899AF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2989E" w14:textId="5CF0382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63E5B44C" w14:textId="035E123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05,530.92 </w:t>
            </w:r>
          </w:p>
        </w:tc>
      </w:tr>
      <w:tr w:rsidR="00C9226C" w:rsidRPr="00C9226C" w14:paraId="5D83B63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258BB"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2E24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153F0680" w14:textId="2B0254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2DE90E07" w14:textId="141660E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BFEDA" w14:textId="3DB34CF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CE902" w14:textId="5F5444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7,713.75 </w:t>
            </w:r>
          </w:p>
        </w:tc>
      </w:tr>
      <w:tr w:rsidR="00C9226C" w:rsidRPr="00C9226C" w14:paraId="41DAEA3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21035"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48BE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095733A6" w14:textId="39C16D6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716512E9" w14:textId="6CE95B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37569" w14:textId="2D05DB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C09A6" w14:textId="0C89592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48,611.25 </w:t>
            </w:r>
          </w:p>
        </w:tc>
      </w:tr>
      <w:tr w:rsidR="00C9226C" w:rsidRPr="00C9226C" w14:paraId="070E10E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90433"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2CA6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261CB6C1" w14:textId="07F30B8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369BC6F5" w14:textId="6FC9CD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112C6B5D" w14:textId="32E1BB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F97C3" w14:textId="6124CDF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6,392.75 </w:t>
            </w:r>
          </w:p>
        </w:tc>
      </w:tr>
      <w:tr w:rsidR="00C9226C" w:rsidRPr="00C9226C" w14:paraId="1131A9BE"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B012D"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858E8F9" w14:textId="1F1C4CD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7,625,335.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5EE7930" w14:textId="3A30166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08AC1363" w14:textId="09E1B84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70747C" w14:textId="36ED8DE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47,667,456.03 </w:t>
            </w:r>
          </w:p>
        </w:tc>
      </w:tr>
      <w:tr w:rsidR="00C9226C" w:rsidRPr="00C9226C" w14:paraId="49824CB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998B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73A0C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09EAFFE2" w14:textId="264D6A5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79,527.50 </w:t>
            </w:r>
          </w:p>
        </w:tc>
        <w:tc>
          <w:tcPr>
            <w:tcW w:w="958" w:type="pct"/>
            <w:tcBorders>
              <w:top w:val="nil"/>
              <w:left w:val="nil"/>
              <w:bottom w:val="single" w:sz="4" w:space="0" w:color="000000"/>
              <w:right w:val="single" w:sz="4" w:space="0" w:color="000000"/>
            </w:tcBorders>
            <w:shd w:val="clear" w:color="auto" w:fill="auto"/>
            <w:noWrap/>
            <w:vAlign w:val="bottom"/>
            <w:hideMark/>
          </w:tcPr>
          <w:p w14:paraId="17672692" w14:textId="2B65AB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F5B9E" w14:textId="3FB6EC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ABF85" w14:textId="6426BC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79,527.50 </w:t>
            </w:r>
          </w:p>
        </w:tc>
      </w:tr>
      <w:tr w:rsidR="00C9226C" w:rsidRPr="00C9226C" w14:paraId="5F726D6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6355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9262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1D3A181D" w14:textId="2D0DB8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58BBD7DE" w14:textId="64E42E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5367E" w14:textId="188A9A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84742" w14:textId="41D09E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2,807.94 </w:t>
            </w:r>
          </w:p>
        </w:tc>
      </w:tr>
      <w:tr w:rsidR="00C9226C" w:rsidRPr="00C9226C" w14:paraId="17A4ABB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B7AE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7E1F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07758579" w14:textId="338675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172,519.39 </w:t>
            </w:r>
          </w:p>
        </w:tc>
        <w:tc>
          <w:tcPr>
            <w:tcW w:w="958" w:type="pct"/>
            <w:tcBorders>
              <w:top w:val="nil"/>
              <w:left w:val="nil"/>
              <w:bottom w:val="single" w:sz="4" w:space="0" w:color="000000"/>
              <w:right w:val="single" w:sz="4" w:space="0" w:color="000000"/>
            </w:tcBorders>
            <w:shd w:val="clear" w:color="auto" w:fill="auto"/>
            <w:noWrap/>
            <w:vAlign w:val="bottom"/>
            <w:hideMark/>
          </w:tcPr>
          <w:p w14:paraId="428E2F46" w14:textId="052579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872BC" w14:textId="3C5D03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67C20" w14:textId="7AD029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172,519.39 </w:t>
            </w:r>
          </w:p>
        </w:tc>
      </w:tr>
      <w:tr w:rsidR="00C9226C" w:rsidRPr="00C9226C" w14:paraId="53FF721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B9DD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3E4B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522A8B50" w14:textId="7B8631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52F4A70" w14:textId="2BC5C8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78460" w14:textId="3E3A89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E40F9" w14:textId="31A7D8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77.14 </w:t>
            </w:r>
          </w:p>
        </w:tc>
      </w:tr>
      <w:tr w:rsidR="00C9226C" w:rsidRPr="00C9226C" w14:paraId="600F99A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8A9D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8232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08DA442D" w14:textId="3601EC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876291F" w14:textId="2529EE2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45BA3" w14:textId="0B0906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300C39BB" w14:textId="01AE7B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08,628.72 </w:t>
            </w:r>
          </w:p>
        </w:tc>
      </w:tr>
      <w:tr w:rsidR="00C9226C" w:rsidRPr="00C9226C" w14:paraId="321B63A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6193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16D3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204830A6" w14:textId="4DF32F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0C7F1D56" w14:textId="70DC2E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5153B" w14:textId="76BC907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C39A0" w14:textId="7ADE75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4,392.00 </w:t>
            </w:r>
          </w:p>
        </w:tc>
      </w:tr>
      <w:tr w:rsidR="00C9226C" w:rsidRPr="00C9226C" w14:paraId="02169F3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ABDC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0744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60D8DB72" w14:textId="65497D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7A678BBD" w14:textId="6BB927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8BE01" w14:textId="460EB5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4E1F60" w14:textId="4BBE1D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83,928.52 </w:t>
            </w:r>
          </w:p>
        </w:tc>
      </w:tr>
      <w:tr w:rsidR="00C9226C" w:rsidRPr="00C9226C" w14:paraId="3A4C1A6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5AAD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7A8A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356D5E57" w14:textId="5FAF70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FC90360" w14:textId="7AB598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935690" w14:textId="5C6FDC3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CA03D" w14:textId="3418AD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7,140.00 </w:t>
            </w:r>
          </w:p>
        </w:tc>
      </w:tr>
      <w:tr w:rsidR="00C9226C" w:rsidRPr="00C9226C" w14:paraId="3D27525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DBDE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A402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0CCAC7DF" w14:textId="4D0D075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5A626AFD" w14:textId="409B687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AF467E" w14:textId="29721A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300B1E" w14:textId="1E391C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80,157.12 </w:t>
            </w:r>
          </w:p>
        </w:tc>
      </w:tr>
      <w:tr w:rsidR="00C9226C" w:rsidRPr="00C9226C" w14:paraId="0955107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EC8A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4312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03CE0BB2" w14:textId="58C503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3686F" w14:textId="27B62C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A29B7" w14:textId="7EF4EE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2F4F1E95" w14:textId="502B98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12,800.00 </w:t>
            </w:r>
          </w:p>
        </w:tc>
      </w:tr>
      <w:tr w:rsidR="00C9226C" w:rsidRPr="00C9226C" w14:paraId="3CC9335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4C8D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9E1B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76D5A5E9" w14:textId="7A4366C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7D4AD9E5" w14:textId="1CDF364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9628F1" w14:textId="7661FC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AAD7E0B" w14:textId="7FE322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4,800.64 </w:t>
            </w:r>
          </w:p>
        </w:tc>
      </w:tr>
      <w:tr w:rsidR="00C9226C" w:rsidRPr="00C9226C" w14:paraId="37E019F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2F45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534E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D6B66B3" w14:textId="606CD9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FA045" w14:textId="1363665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4363B" w14:textId="236A40C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336153FF" w14:textId="700ACC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94,840.00 </w:t>
            </w:r>
          </w:p>
        </w:tc>
      </w:tr>
      <w:tr w:rsidR="00C9226C" w:rsidRPr="00C9226C" w14:paraId="4F99A69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087F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C34B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77003117" w14:textId="0A909A5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6837EA" w14:textId="3935BE3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5EFE4" w14:textId="2FBF87F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6A40B62C" w14:textId="2DFABA9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416,520.00 </w:t>
            </w:r>
          </w:p>
        </w:tc>
      </w:tr>
      <w:tr w:rsidR="00C9226C" w:rsidRPr="00C9226C" w14:paraId="1277B28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9530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2779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831CCB" w14:textId="45D5AD1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64F48D62" w14:textId="10D2B93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0C956" w14:textId="191640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8AED4" w14:textId="7F2B991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614,403.89 </w:t>
            </w:r>
          </w:p>
        </w:tc>
      </w:tr>
      <w:tr w:rsidR="00C9226C" w:rsidRPr="00C9226C" w14:paraId="0EE8D99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9227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BE9E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1EC8FF03" w14:textId="7BA5BE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1FEBE37E" w14:textId="6DB000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3249A" w14:textId="5D75D90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FFAE4" w14:textId="3E6D097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7,193.39 </w:t>
            </w:r>
          </w:p>
        </w:tc>
      </w:tr>
      <w:tr w:rsidR="00C9226C" w:rsidRPr="00C9226C" w14:paraId="71B8BA3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04AC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079D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7C003CD8" w14:textId="10FE42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302B2CB2" w14:textId="5CD880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E76D1" w14:textId="1409B4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00F4B5" w14:textId="59FA2C4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7,588.75 </w:t>
            </w:r>
          </w:p>
        </w:tc>
      </w:tr>
      <w:tr w:rsidR="00C9226C" w:rsidRPr="00C9226C" w14:paraId="4C1B0B9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CB07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B837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3A0EBD07" w14:textId="58FC15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62767EBF" w14:textId="5B09FD6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950FB" w14:textId="3BCE505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4A717" w14:textId="4DFCAD2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0,696.12 </w:t>
            </w:r>
          </w:p>
        </w:tc>
      </w:tr>
      <w:tr w:rsidR="00C9226C" w:rsidRPr="00C9226C" w14:paraId="412B5DB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7E7B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1EF4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6964C09E" w14:textId="56D2A0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593E6116" w14:textId="77BDB3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F7437" w14:textId="1D8B29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A390C" w14:textId="7A43FB4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05,744.00 </w:t>
            </w:r>
          </w:p>
        </w:tc>
      </w:tr>
      <w:tr w:rsidR="00C9226C" w:rsidRPr="00C9226C" w14:paraId="3E81A6B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840C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ADF3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7A71827D" w14:textId="56C20F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6FA7E2E1" w14:textId="53E2E68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7BA1E" w14:textId="47EF753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BC56D" w14:textId="255C5D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82,612.20 </w:t>
            </w:r>
          </w:p>
        </w:tc>
      </w:tr>
      <w:tr w:rsidR="00C9226C" w:rsidRPr="00C9226C" w14:paraId="1AF6D5F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666B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FF745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E1E083D" w14:textId="3D1E5F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412EEA92" w14:textId="299EF91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9B7C9" w14:textId="24687AC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C5E35" w14:textId="03A1D5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448.75 </w:t>
            </w:r>
          </w:p>
        </w:tc>
      </w:tr>
      <w:tr w:rsidR="00C9226C" w:rsidRPr="00C9226C" w14:paraId="72B4401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B663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CD44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763947AA" w14:textId="414055E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0E7F3FB8" w14:textId="69E2104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C2C2B" w14:textId="78741C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73B8C" w14:textId="7B5354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22,397.14 </w:t>
            </w:r>
          </w:p>
        </w:tc>
      </w:tr>
      <w:tr w:rsidR="00C9226C" w:rsidRPr="00C9226C" w14:paraId="5440927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C01E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200D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7AD61C1A" w14:textId="6B1B431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03010AE8" w14:textId="012437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C2AB1" w14:textId="767D77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E9BED" w14:textId="5CDCF2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43,772.50 </w:t>
            </w:r>
          </w:p>
        </w:tc>
      </w:tr>
      <w:tr w:rsidR="00C9226C" w:rsidRPr="00C9226C" w14:paraId="1FFEFB3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0928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181E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402184B6" w14:textId="652CAE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0ED1561" w14:textId="0E374F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A0D39" w14:textId="5A90406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9F529" w14:textId="0DBB5E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26FC13D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93FB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ECA5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3E754A8A" w14:textId="1AF6DEF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34B96F4B" w14:textId="67C098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F5DF2" w14:textId="19F1BC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3F49E" w14:textId="35CE14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5,778.00 </w:t>
            </w:r>
          </w:p>
        </w:tc>
      </w:tr>
      <w:tr w:rsidR="00C9226C" w:rsidRPr="00C9226C" w14:paraId="465CCC6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2BD2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07AE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526FC88" w14:textId="287BE70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3B2AB60" w14:textId="4DD93B8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53DAB" w14:textId="42EC7DC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BA102" w14:textId="15BFA3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1124292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A5CD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9752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37BF7417" w14:textId="777DEEC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46D56EEC" w14:textId="37FA5B8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D220A" w14:textId="5DCF4F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F85FD" w14:textId="56D211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042.39 </w:t>
            </w:r>
          </w:p>
        </w:tc>
      </w:tr>
      <w:tr w:rsidR="00C9226C" w:rsidRPr="00C9226C" w14:paraId="333B462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AB83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B19E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776CDA80" w14:textId="406053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260753D1" w14:textId="749EBDB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74163" w14:textId="474BF2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418E1" w14:textId="28A47A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00,494.75 </w:t>
            </w:r>
          </w:p>
        </w:tc>
      </w:tr>
      <w:tr w:rsidR="00C9226C" w:rsidRPr="00C9226C" w14:paraId="74961F5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E616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B076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6387DE98" w14:textId="755018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994,211.32 </w:t>
            </w:r>
          </w:p>
        </w:tc>
        <w:tc>
          <w:tcPr>
            <w:tcW w:w="958" w:type="pct"/>
            <w:tcBorders>
              <w:top w:val="nil"/>
              <w:left w:val="nil"/>
              <w:bottom w:val="single" w:sz="4" w:space="0" w:color="000000"/>
              <w:right w:val="single" w:sz="4" w:space="0" w:color="000000"/>
            </w:tcBorders>
            <w:shd w:val="clear" w:color="auto" w:fill="auto"/>
            <w:noWrap/>
            <w:vAlign w:val="bottom"/>
            <w:hideMark/>
          </w:tcPr>
          <w:p w14:paraId="6E7367CD" w14:textId="0C5FCF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2039B" w14:textId="27BC3FD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12CF2" w14:textId="3812901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994,211.32 </w:t>
            </w:r>
          </w:p>
        </w:tc>
      </w:tr>
      <w:tr w:rsidR="00C9226C" w:rsidRPr="00C9226C" w14:paraId="4BB0C56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E691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2484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ABE373" w14:textId="1EF4CD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43417ED4" w14:textId="1A49051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B72DE" w14:textId="284593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27F0C" w14:textId="406331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80,677.34 </w:t>
            </w:r>
          </w:p>
        </w:tc>
      </w:tr>
      <w:tr w:rsidR="00C9226C" w:rsidRPr="00C9226C" w14:paraId="5F7AB29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0E1C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3147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7EA60740" w14:textId="3C540E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2712E97" w14:textId="7C3C3D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538F1" w14:textId="28AA1A2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6201C" w14:textId="6494B4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7,140.00 </w:t>
            </w:r>
          </w:p>
        </w:tc>
      </w:tr>
      <w:tr w:rsidR="00C9226C" w:rsidRPr="00C9226C" w14:paraId="0E3C2EF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2B56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5389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16A98182" w14:textId="5FB8D25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7FDA061E" w14:textId="1DDCB61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9A3B2" w14:textId="545686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5A79D062" w14:textId="523747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84,179.30 </w:t>
            </w:r>
          </w:p>
        </w:tc>
      </w:tr>
      <w:tr w:rsidR="00C9226C" w:rsidRPr="00C9226C" w14:paraId="08CAFF9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1D09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CAA3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07EAED01" w14:textId="04170E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5A92FDDA" w14:textId="7403A35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180C4" w14:textId="1F90AA6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55C09D" w14:textId="6CA491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28,868.77 </w:t>
            </w:r>
          </w:p>
        </w:tc>
      </w:tr>
      <w:tr w:rsidR="00C9226C" w:rsidRPr="00C9226C" w14:paraId="692FED4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CBC7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7154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1418C606" w14:textId="3BA2A99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5719D9D" w14:textId="539C9B8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843D0" w14:textId="176EBF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E49BF" w14:textId="332B017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77.14 </w:t>
            </w:r>
          </w:p>
        </w:tc>
      </w:tr>
      <w:tr w:rsidR="00C9226C" w:rsidRPr="00C9226C" w14:paraId="741E1CE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F25F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07F1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3B29B4FC" w14:textId="218EC5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10F087" w14:textId="676630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841BD" w14:textId="4ABB34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EA935" w14:textId="5EBBCDB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10,000.00 </w:t>
            </w:r>
          </w:p>
        </w:tc>
      </w:tr>
      <w:tr w:rsidR="00C9226C" w:rsidRPr="00C9226C" w14:paraId="166120F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7FB8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823D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27D477E7" w14:textId="04F654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1D08AF9D" w14:textId="38063B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5D394" w14:textId="109B56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ED2C1CA" w14:textId="01400F5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51,470.00 </w:t>
            </w:r>
          </w:p>
        </w:tc>
      </w:tr>
      <w:tr w:rsidR="00C9226C" w:rsidRPr="00C9226C" w14:paraId="34B5D52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9D77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B5A6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5B98E6E8" w14:textId="362808B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3DF2DEC" w14:textId="1611F2D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16FD4" w14:textId="68644E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C0198" w14:textId="3287AA1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7,140.00 </w:t>
            </w:r>
          </w:p>
        </w:tc>
      </w:tr>
      <w:tr w:rsidR="00C9226C" w:rsidRPr="00C9226C" w14:paraId="2D55D5A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EDDB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D415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1DD0DB2F" w14:textId="3D4963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70756A78" w14:textId="667797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279F9" w14:textId="5764555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E3361" w14:textId="29F315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6,796.75 </w:t>
            </w:r>
          </w:p>
        </w:tc>
      </w:tr>
      <w:tr w:rsidR="00C9226C" w:rsidRPr="00C9226C" w14:paraId="4781250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1163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F2E6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31D4E6A3" w14:textId="293A5B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4FA0C94A" w14:textId="1FD16D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7000F" w14:textId="05DC16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A3A08" w14:textId="56926D3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3,632.50 </w:t>
            </w:r>
          </w:p>
        </w:tc>
      </w:tr>
      <w:tr w:rsidR="00C9226C" w:rsidRPr="00C9226C" w14:paraId="15EFCB8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6CC3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472A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7C2F5E5C" w14:textId="22E29C2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4043ECA1" w14:textId="1B75156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08D9A40C" w14:textId="5A3933A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725BF" w14:textId="7B00C00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7,084.67 </w:t>
            </w:r>
          </w:p>
        </w:tc>
      </w:tr>
      <w:tr w:rsidR="00C9226C" w:rsidRPr="00C9226C" w14:paraId="6663F81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EF9C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0AF3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306FAB9A" w14:textId="1513FC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4716F0E9" w14:textId="0BFE2CF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4FCCD" w14:textId="6B1F1D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64031C5D" w14:textId="4725AB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591,635.50 </w:t>
            </w:r>
          </w:p>
        </w:tc>
      </w:tr>
      <w:tr w:rsidR="00C9226C" w:rsidRPr="00C9226C" w14:paraId="35F4FE2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1A88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B2DE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4DBC5E6A" w14:textId="24A7A91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4E7EF980" w14:textId="79C2D38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67A0A" w14:textId="3B4D88A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4C9F7" w14:textId="79AF181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04,253.75 </w:t>
            </w:r>
          </w:p>
        </w:tc>
      </w:tr>
      <w:tr w:rsidR="00C9226C" w:rsidRPr="00C9226C" w14:paraId="6A7A651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69D1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6734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09010313" w14:textId="4BA3FB4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06DF9DB0" w14:textId="3F5C7A6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B11BBD" w14:textId="5FAB607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4820157" w14:textId="2598F1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84,668.14 </w:t>
            </w:r>
          </w:p>
        </w:tc>
      </w:tr>
      <w:tr w:rsidR="00C9226C" w:rsidRPr="00C9226C" w14:paraId="390DA2E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4C7D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394E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2FA4C121" w14:textId="462C38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E91ECF2" w14:textId="067662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BF794" w14:textId="4627F2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59F50" w14:textId="1EBC99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05EFD258"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2EF512"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37C9120" w14:textId="156F6AD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97,829,943.78 </w:t>
            </w:r>
          </w:p>
        </w:tc>
        <w:tc>
          <w:tcPr>
            <w:tcW w:w="958" w:type="pct"/>
            <w:tcBorders>
              <w:top w:val="nil"/>
              <w:left w:val="nil"/>
              <w:bottom w:val="single" w:sz="4" w:space="0" w:color="000000"/>
              <w:right w:val="single" w:sz="4" w:space="0" w:color="000000"/>
            </w:tcBorders>
            <w:shd w:val="clear" w:color="A5A5A5" w:fill="A5A5A5"/>
            <w:noWrap/>
            <w:vAlign w:val="bottom"/>
            <w:hideMark/>
          </w:tcPr>
          <w:p w14:paraId="4CD84D72" w14:textId="0CEE58F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11FD992" w14:textId="4544A129"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DEA70A2" w14:textId="3574F01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97,829,943.78 </w:t>
            </w:r>
          </w:p>
        </w:tc>
      </w:tr>
      <w:tr w:rsidR="00C9226C" w:rsidRPr="00C9226C" w14:paraId="258BBCEE"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652520"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F4E2E71" w14:textId="5F1A8F8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114,7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5587B84" w14:textId="0947284A"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876853" w14:textId="4777C07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B9E4CE" w14:textId="73BE503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114,722.08 </w:t>
            </w:r>
          </w:p>
        </w:tc>
      </w:tr>
      <w:tr w:rsidR="00C9226C" w:rsidRPr="00C9226C" w14:paraId="66118BF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BC74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9FB2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60A54F99" w14:textId="0D2929F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40EB9C84" w14:textId="30D220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03811" w14:textId="2FB2E4A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39BED" w14:textId="10B6C76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9,949.52 </w:t>
            </w:r>
          </w:p>
        </w:tc>
      </w:tr>
      <w:tr w:rsidR="00C9226C" w:rsidRPr="00C9226C" w14:paraId="12D036E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37DC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C856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42474312" w14:textId="203FD0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40,759.04 </w:t>
            </w:r>
          </w:p>
        </w:tc>
        <w:tc>
          <w:tcPr>
            <w:tcW w:w="958" w:type="pct"/>
            <w:tcBorders>
              <w:top w:val="nil"/>
              <w:left w:val="nil"/>
              <w:bottom w:val="single" w:sz="4" w:space="0" w:color="000000"/>
              <w:right w:val="single" w:sz="4" w:space="0" w:color="000000"/>
            </w:tcBorders>
            <w:shd w:val="clear" w:color="auto" w:fill="auto"/>
            <w:noWrap/>
            <w:vAlign w:val="bottom"/>
            <w:hideMark/>
          </w:tcPr>
          <w:p w14:paraId="42E4E447" w14:textId="44913D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6505B" w14:textId="0FBD49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5A7BA" w14:textId="092ED60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40,759.04 </w:t>
            </w:r>
          </w:p>
        </w:tc>
      </w:tr>
      <w:tr w:rsidR="00C9226C" w:rsidRPr="00C9226C" w14:paraId="42A61CE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8105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6D4A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5F4A0E92" w14:textId="05C1BB1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371DDE84" w14:textId="5DBB70E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E41E0" w14:textId="73B3AD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1F2A3" w14:textId="1FF78E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51.00 </w:t>
            </w:r>
          </w:p>
        </w:tc>
      </w:tr>
      <w:tr w:rsidR="00C9226C" w:rsidRPr="00C9226C" w14:paraId="003CD13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F7A8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D224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1918DA55" w14:textId="054EFF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697CAEDE" w14:textId="55DFEE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D5921" w14:textId="5EC688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14911" w14:textId="13E28E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62.52 </w:t>
            </w:r>
          </w:p>
        </w:tc>
      </w:tr>
      <w:tr w:rsidR="00C9226C" w:rsidRPr="00C9226C" w14:paraId="0F272D70"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3F69D"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C88BCA1" w14:textId="62E7F86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43,956,852.48 </w:t>
            </w:r>
          </w:p>
        </w:tc>
        <w:tc>
          <w:tcPr>
            <w:tcW w:w="958" w:type="pct"/>
            <w:tcBorders>
              <w:top w:val="nil"/>
              <w:left w:val="nil"/>
              <w:bottom w:val="single" w:sz="4" w:space="0" w:color="000000"/>
              <w:right w:val="single" w:sz="4" w:space="0" w:color="000000"/>
            </w:tcBorders>
            <w:shd w:val="clear" w:color="D8D8D8" w:fill="D8D8D8"/>
            <w:noWrap/>
            <w:vAlign w:val="bottom"/>
            <w:hideMark/>
          </w:tcPr>
          <w:p w14:paraId="64B93B50" w14:textId="270470C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254933" w14:textId="213E0A9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75FAE5" w14:textId="7B4265E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43,956,852.48 </w:t>
            </w:r>
          </w:p>
        </w:tc>
      </w:tr>
      <w:tr w:rsidR="00C9226C" w:rsidRPr="00C9226C" w14:paraId="50DB838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6DA1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A356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460F39A2" w14:textId="62D3AFE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983,438.22 </w:t>
            </w:r>
          </w:p>
        </w:tc>
        <w:tc>
          <w:tcPr>
            <w:tcW w:w="958" w:type="pct"/>
            <w:tcBorders>
              <w:top w:val="nil"/>
              <w:left w:val="nil"/>
              <w:bottom w:val="single" w:sz="4" w:space="0" w:color="000000"/>
              <w:right w:val="single" w:sz="4" w:space="0" w:color="000000"/>
            </w:tcBorders>
            <w:shd w:val="clear" w:color="auto" w:fill="auto"/>
            <w:noWrap/>
            <w:vAlign w:val="bottom"/>
            <w:hideMark/>
          </w:tcPr>
          <w:p w14:paraId="5122E2CD" w14:textId="3AE8D0F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3C257" w14:textId="3F338C7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82364B7" w14:textId="265243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983,438.22 </w:t>
            </w:r>
          </w:p>
        </w:tc>
      </w:tr>
      <w:tr w:rsidR="00C9226C" w:rsidRPr="00C9226C" w14:paraId="68F5CB8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234C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F827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19FE1190" w14:textId="25264EF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42F48978" w14:textId="302E6E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A975D" w14:textId="6370FF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D8B4C" w14:textId="1B63D0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584.40 </w:t>
            </w:r>
          </w:p>
        </w:tc>
      </w:tr>
      <w:tr w:rsidR="00C9226C" w:rsidRPr="00C9226C" w14:paraId="5F11C54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D1F7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C8E3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2BE7BA9B" w14:textId="4F018F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73EE86C0" w14:textId="250B312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467AB" w14:textId="28F730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9BE99" w14:textId="68B0633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31,879.32 </w:t>
            </w:r>
          </w:p>
        </w:tc>
      </w:tr>
      <w:tr w:rsidR="00C9226C" w:rsidRPr="00C9226C" w14:paraId="311DBAA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9280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07C9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1288789C" w14:textId="515E05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4,973.52 </w:t>
            </w:r>
          </w:p>
        </w:tc>
        <w:tc>
          <w:tcPr>
            <w:tcW w:w="958" w:type="pct"/>
            <w:tcBorders>
              <w:top w:val="nil"/>
              <w:left w:val="nil"/>
              <w:bottom w:val="single" w:sz="4" w:space="0" w:color="000000"/>
              <w:right w:val="single" w:sz="4" w:space="0" w:color="000000"/>
            </w:tcBorders>
            <w:shd w:val="clear" w:color="auto" w:fill="auto"/>
            <w:noWrap/>
            <w:vAlign w:val="bottom"/>
            <w:hideMark/>
          </w:tcPr>
          <w:p w14:paraId="1887C4A7" w14:textId="56D45B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FF530" w14:textId="3E1653E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E06F5" w14:textId="18D126B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4,973.52 </w:t>
            </w:r>
          </w:p>
        </w:tc>
      </w:tr>
      <w:tr w:rsidR="00C9226C" w:rsidRPr="00C9226C" w14:paraId="27D7A96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E3D6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5B29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3C312A77" w14:textId="7364408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4536E861" w14:textId="0BC0D98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DA036" w14:textId="12BD37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822B0" w14:textId="6DE74C5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7,782.26 </w:t>
            </w:r>
          </w:p>
        </w:tc>
      </w:tr>
      <w:tr w:rsidR="00C9226C" w:rsidRPr="00C9226C" w14:paraId="246BEC8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BC59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8098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63022116" w14:textId="5D011A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480,002.24 </w:t>
            </w:r>
          </w:p>
        </w:tc>
        <w:tc>
          <w:tcPr>
            <w:tcW w:w="958" w:type="pct"/>
            <w:tcBorders>
              <w:top w:val="nil"/>
              <w:left w:val="nil"/>
              <w:bottom w:val="single" w:sz="4" w:space="0" w:color="000000"/>
              <w:right w:val="single" w:sz="4" w:space="0" w:color="000000"/>
            </w:tcBorders>
            <w:shd w:val="clear" w:color="auto" w:fill="auto"/>
            <w:noWrap/>
            <w:vAlign w:val="bottom"/>
            <w:hideMark/>
          </w:tcPr>
          <w:p w14:paraId="63BC26CD" w14:textId="225C7D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97032" w14:textId="4E1AA37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21352" w14:textId="1B8974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480,002.24 </w:t>
            </w:r>
          </w:p>
        </w:tc>
      </w:tr>
      <w:tr w:rsidR="00C9226C" w:rsidRPr="00C9226C" w14:paraId="68F7308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D082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E7A3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1574473C" w14:textId="77E9BE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99,335.76 </w:t>
            </w:r>
          </w:p>
        </w:tc>
        <w:tc>
          <w:tcPr>
            <w:tcW w:w="958" w:type="pct"/>
            <w:tcBorders>
              <w:top w:val="nil"/>
              <w:left w:val="nil"/>
              <w:bottom w:val="single" w:sz="4" w:space="0" w:color="000000"/>
              <w:right w:val="single" w:sz="4" w:space="0" w:color="000000"/>
            </w:tcBorders>
            <w:shd w:val="clear" w:color="auto" w:fill="auto"/>
            <w:noWrap/>
            <w:vAlign w:val="bottom"/>
            <w:hideMark/>
          </w:tcPr>
          <w:p w14:paraId="28DD90CE" w14:textId="75658E0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8F7AA" w14:textId="7B1DDC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223E1" w14:textId="2B1493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99,335.76 </w:t>
            </w:r>
          </w:p>
        </w:tc>
      </w:tr>
      <w:tr w:rsidR="00C9226C" w:rsidRPr="00C9226C" w14:paraId="24F6F93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D70F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3062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3300B567" w14:textId="4BB67F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3D3C0E14" w14:textId="710BF5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4F10E" w14:textId="5EB11F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06D1F" w14:textId="1054551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621.00 </w:t>
            </w:r>
          </w:p>
        </w:tc>
      </w:tr>
      <w:tr w:rsidR="00C9226C" w:rsidRPr="00C9226C" w14:paraId="0C6AE13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4246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5405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6071F091" w14:textId="7ABBF8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0E26D5E7" w14:textId="144DC44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8AFA0" w14:textId="3F23415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64326" w14:textId="499710E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33.76 </w:t>
            </w:r>
          </w:p>
        </w:tc>
      </w:tr>
      <w:tr w:rsidR="00C9226C" w:rsidRPr="00C9226C" w14:paraId="287F213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F1F1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7EDC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F1A997B" w14:textId="0064B1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24,771.36 </w:t>
            </w:r>
          </w:p>
        </w:tc>
        <w:tc>
          <w:tcPr>
            <w:tcW w:w="958" w:type="pct"/>
            <w:tcBorders>
              <w:top w:val="nil"/>
              <w:left w:val="nil"/>
              <w:bottom w:val="single" w:sz="4" w:space="0" w:color="000000"/>
              <w:right w:val="single" w:sz="4" w:space="0" w:color="000000"/>
            </w:tcBorders>
            <w:shd w:val="clear" w:color="auto" w:fill="auto"/>
            <w:noWrap/>
            <w:vAlign w:val="bottom"/>
            <w:hideMark/>
          </w:tcPr>
          <w:p w14:paraId="5A7ECC83" w14:textId="5E559A6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8ACB5" w14:textId="6CE8F94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683E8" w14:textId="6214B7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24,771.36 </w:t>
            </w:r>
          </w:p>
        </w:tc>
      </w:tr>
      <w:tr w:rsidR="00C9226C" w:rsidRPr="00C9226C" w14:paraId="75FA6C6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91A5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41E4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516B2745" w14:textId="2D138F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16CE5DDB" w14:textId="64A6E53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36198" w14:textId="071AE6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3BF2F" w14:textId="0949539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41,009.00 </w:t>
            </w:r>
          </w:p>
        </w:tc>
      </w:tr>
      <w:tr w:rsidR="00C9226C" w:rsidRPr="00C9226C" w14:paraId="45E1822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D8EB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8366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304CE5CA" w14:textId="3033C4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00,200.00 </w:t>
            </w:r>
          </w:p>
        </w:tc>
        <w:tc>
          <w:tcPr>
            <w:tcW w:w="958" w:type="pct"/>
            <w:tcBorders>
              <w:top w:val="nil"/>
              <w:left w:val="nil"/>
              <w:bottom w:val="single" w:sz="4" w:space="0" w:color="000000"/>
              <w:right w:val="single" w:sz="4" w:space="0" w:color="000000"/>
            </w:tcBorders>
            <w:shd w:val="clear" w:color="auto" w:fill="auto"/>
            <w:noWrap/>
            <w:vAlign w:val="bottom"/>
            <w:hideMark/>
          </w:tcPr>
          <w:p w14:paraId="11184955" w14:textId="1D6DB8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C1F846" w14:textId="1DC3E14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E90B1" w14:textId="7CE4AC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00,200.00 </w:t>
            </w:r>
          </w:p>
        </w:tc>
      </w:tr>
      <w:tr w:rsidR="00C9226C" w:rsidRPr="00C9226C" w14:paraId="01698F3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A362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C744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79D56FE0" w14:textId="467F1B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995,216.82 </w:t>
            </w:r>
          </w:p>
        </w:tc>
        <w:tc>
          <w:tcPr>
            <w:tcW w:w="958" w:type="pct"/>
            <w:tcBorders>
              <w:top w:val="nil"/>
              <w:left w:val="nil"/>
              <w:bottom w:val="single" w:sz="4" w:space="0" w:color="000000"/>
              <w:right w:val="single" w:sz="4" w:space="0" w:color="000000"/>
            </w:tcBorders>
            <w:shd w:val="clear" w:color="auto" w:fill="auto"/>
            <w:noWrap/>
            <w:vAlign w:val="bottom"/>
            <w:hideMark/>
          </w:tcPr>
          <w:p w14:paraId="0C31EB79" w14:textId="2124C94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3479D" w14:textId="57642A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F36E3" w14:textId="5FA1AB5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995,216.82 </w:t>
            </w:r>
          </w:p>
        </w:tc>
      </w:tr>
      <w:tr w:rsidR="00C9226C" w:rsidRPr="00C9226C" w14:paraId="038261E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6ED6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EF89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21C297B0" w14:textId="5289727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12,084.40 </w:t>
            </w:r>
          </w:p>
        </w:tc>
        <w:tc>
          <w:tcPr>
            <w:tcW w:w="958" w:type="pct"/>
            <w:tcBorders>
              <w:top w:val="nil"/>
              <w:left w:val="nil"/>
              <w:bottom w:val="single" w:sz="4" w:space="0" w:color="000000"/>
              <w:right w:val="single" w:sz="4" w:space="0" w:color="000000"/>
            </w:tcBorders>
            <w:shd w:val="clear" w:color="auto" w:fill="auto"/>
            <w:noWrap/>
            <w:vAlign w:val="bottom"/>
            <w:hideMark/>
          </w:tcPr>
          <w:p w14:paraId="4141F994" w14:textId="7BE6DF9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1076EA" w14:textId="4C739F2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EA1CF" w14:textId="21AA941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12,084.40 </w:t>
            </w:r>
          </w:p>
        </w:tc>
      </w:tr>
      <w:tr w:rsidR="00C9226C" w:rsidRPr="00C9226C" w14:paraId="5BCF803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1F33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C763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151F479D" w14:textId="14EB44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56,722.00 </w:t>
            </w:r>
          </w:p>
        </w:tc>
        <w:tc>
          <w:tcPr>
            <w:tcW w:w="958" w:type="pct"/>
            <w:tcBorders>
              <w:top w:val="nil"/>
              <w:left w:val="nil"/>
              <w:bottom w:val="single" w:sz="4" w:space="0" w:color="000000"/>
              <w:right w:val="single" w:sz="4" w:space="0" w:color="000000"/>
            </w:tcBorders>
            <w:shd w:val="clear" w:color="auto" w:fill="auto"/>
            <w:noWrap/>
            <w:vAlign w:val="bottom"/>
            <w:hideMark/>
          </w:tcPr>
          <w:p w14:paraId="6C0B17A4" w14:textId="798B11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6E4F8" w14:textId="5DB969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AB145" w14:textId="2672335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56,722.00 </w:t>
            </w:r>
          </w:p>
        </w:tc>
      </w:tr>
      <w:tr w:rsidR="00C9226C" w:rsidRPr="00C9226C" w14:paraId="2C1CE1C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7266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94ED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3022F0B1" w14:textId="47D9A0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47787491" w14:textId="22B4BD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CB657" w14:textId="231E26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C1560" w14:textId="190C556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76,089.00 </w:t>
            </w:r>
          </w:p>
        </w:tc>
      </w:tr>
      <w:tr w:rsidR="00C9226C" w:rsidRPr="00C9226C" w14:paraId="672927A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DC02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212A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43E27333" w14:textId="50B39F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bottom"/>
            <w:hideMark/>
          </w:tcPr>
          <w:p w14:paraId="616A3FE5" w14:textId="3F5848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22243" w14:textId="66FB04D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937A8" w14:textId="0F0334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85,704.40 </w:t>
            </w:r>
          </w:p>
        </w:tc>
      </w:tr>
      <w:tr w:rsidR="00C9226C" w:rsidRPr="00C9226C" w14:paraId="639EA76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2589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D00B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4EC1CD0A" w14:textId="0C79D0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70,395.70 </w:t>
            </w:r>
          </w:p>
        </w:tc>
        <w:tc>
          <w:tcPr>
            <w:tcW w:w="958" w:type="pct"/>
            <w:tcBorders>
              <w:top w:val="nil"/>
              <w:left w:val="nil"/>
              <w:bottom w:val="single" w:sz="4" w:space="0" w:color="000000"/>
              <w:right w:val="single" w:sz="4" w:space="0" w:color="000000"/>
            </w:tcBorders>
            <w:shd w:val="clear" w:color="auto" w:fill="auto"/>
            <w:noWrap/>
            <w:vAlign w:val="bottom"/>
            <w:hideMark/>
          </w:tcPr>
          <w:p w14:paraId="7BE3E101" w14:textId="3F23386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BE489" w14:textId="0B257F2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B61AB" w14:textId="1663AF8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70,395.70 </w:t>
            </w:r>
          </w:p>
        </w:tc>
      </w:tr>
      <w:tr w:rsidR="00C9226C" w:rsidRPr="00C9226C" w14:paraId="52F5037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7E7F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9C8C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6DF7D43A" w14:textId="06ADD2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5795AAC8" w14:textId="5012146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5A249" w14:textId="6E57B0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F8603" w14:textId="699640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885.68 </w:t>
            </w:r>
          </w:p>
        </w:tc>
      </w:tr>
      <w:tr w:rsidR="00C9226C" w:rsidRPr="00C9226C" w14:paraId="3E87F65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2FF7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F4F2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396C3341" w14:textId="0C1F05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06F72546" w14:textId="57129B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DAE0B" w14:textId="407BBF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ABE00" w14:textId="44A05C1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16.88 </w:t>
            </w:r>
          </w:p>
        </w:tc>
      </w:tr>
      <w:tr w:rsidR="00C9226C" w:rsidRPr="00C9226C" w14:paraId="6F5E5F4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1660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4FEC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139DF986" w14:textId="4C20679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bottom"/>
            <w:hideMark/>
          </w:tcPr>
          <w:p w14:paraId="2E7A4CA1" w14:textId="30BB69C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A8E80" w14:textId="173DFE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983B3" w14:textId="7017C46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9,116.88 </w:t>
            </w:r>
          </w:p>
        </w:tc>
      </w:tr>
      <w:tr w:rsidR="00C9226C" w:rsidRPr="00C9226C" w14:paraId="7C84072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90E2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13B1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AE4FFC2" w14:textId="24585B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5E346880" w14:textId="2A1B6F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9EB17" w14:textId="6967EA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C9D1B" w14:textId="77F6946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4,146.22 </w:t>
            </w:r>
          </w:p>
        </w:tc>
      </w:tr>
      <w:tr w:rsidR="00C9226C" w:rsidRPr="00C9226C" w14:paraId="569E82E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31DD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C7D4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650EBADF" w14:textId="4027028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0123F20E" w14:textId="28C245F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9ABEC" w14:textId="0559E95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5565A" w14:textId="4DBB493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17.00 </w:t>
            </w:r>
          </w:p>
        </w:tc>
      </w:tr>
      <w:tr w:rsidR="00C9226C" w:rsidRPr="00C9226C" w14:paraId="32E4E6B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19BD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41D2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3D2E8AA0" w14:textId="190091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3D88FDD5" w14:textId="344991C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EA8D3" w14:textId="1B6C930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F7553" w14:textId="527290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13,493.45 </w:t>
            </w:r>
          </w:p>
        </w:tc>
      </w:tr>
      <w:tr w:rsidR="00C9226C" w:rsidRPr="00C9226C" w14:paraId="6A3B11F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3D41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C7FD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0EE18D97" w14:textId="10146BC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7E018097" w14:textId="2B002F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F290A" w14:textId="20A0C9C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63063" w14:textId="0625C0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9,220.00 </w:t>
            </w:r>
          </w:p>
        </w:tc>
      </w:tr>
      <w:tr w:rsidR="00C9226C" w:rsidRPr="00C9226C" w14:paraId="7992B4B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C2B6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B15D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16D1D51D" w14:textId="4D2C8EC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0AE984B1" w14:textId="236D972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9434E5" w14:textId="2E36E86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E10AE" w14:textId="4F6965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33.76 </w:t>
            </w:r>
          </w:p>
        </w:tc>
      </w:tr>
      <w:tr w:rsidR="00C9226C" w:rsidRPr="00C9226C" w14:paraId="736AFAE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C5BC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8AB4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59602E37" w14:textId="27A5C1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59D9E93E" w14:textId="506F406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5D3A1" w14:textId="36C9FE4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494BE" w14:textId="2B30CF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25,558.53 </w:t>
            </w:r>
          </w:p>
        </w:tc>
      </w:tr>
      <w:tr w:rsidR="00C9226C" w:rsidRPr="00C9226C" w14:paraId="295ACEB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8BE3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56BC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28D5063E" w14:textId="50D9448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53,185.64 </w:t>
            </w:r>
          </w:p>
        </w:tc>
        <w:tc>
          <w:tcPr>
            <w:tcW w:w="958" w:type="pct"/>
            <w:tcBorders>
              <w:top w:val="nil"/>
              <w:left w:val="nil"/>
              <w:bottom w:val="single" w:sz="4" w:space="0" w:color="000000"/>
              <w:right w:val="single" w:sz="4" w:space="0" w:color="000000"/>
            </w:tcBorders>
            <w:shd w:val="clear" w:color="auto" w:fill="auto"/>
            <w:noWrap/>
            <w:vAlign w:val="bottom"/>
            <w:hideMark/>
          </w:tcPr>
          <w:p w14:paraId="0F5D348B" w14:textId="2A189EA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57EEF" w14:textId="4A942EE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34069" w14:textId="1481B7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53,185.64 </w:t>
            </w:r>
          </w:p>
        </w:tc>
      </w:tr>
      <w:tr w:rsidR="00C9226C" w:rsidRPr="00C9226C" w14:paraId="2F7BF98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922C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77C5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0AE9E5DB" w14:textId="73DC7B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A23CAA4" w14:textId="4FE049B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1C560" w14:textId="0C84DD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DDEDF" w14:textId="4FC776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16.88 </w:t>
            </w:r>
          </w:p>
        </w:tc>
      </w:tr>
      <w:tr w:rsidR="00C9226C" w:rsidRPr="00C9226C" w14:paraId="0A0518A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0E58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1F69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2E8999" w14:textId="157E355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525,418.40 </w:t>
            </w:r>
          </w:p>
        </w:tc>
        <w:tc>
          <w:tcPr>
            <w:tcW w:w="958" w:type="pct"/>
            <w:tcBorders>
              <w:top w:val="nil"/>
              <w:left w:val="nil"/>
              <w:bottom w:val="single" w:sz="4" w:space="0" w:color="000000"/>
              <w:right w:val="single" w:sz="4" w:space="0" w:color="000000"/>
            </w:tcBorders>
            <w:shd w:val="clear" w:color="auto" w:fill="auto"/>
            <w:noWrap/>
            <w:vAlign w:val="bottom"/>
            <w:hideMark/>
          </w:tcPr>
          <w:p w14:paraId="0B61A501" w14:textId="10B6D76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3C97E" w14:textId="6D6625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5AE1A" w14:textId="0203E8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525,418.40 </w:t>
            </w:r>
          </w:p>
        </w:tc>
      </w:tr>
      <w:tr w:rsidR="00C9226C" w:rsidRPr="00C9226C" w14:paraId="1E686D68"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8F863B"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1D1D2475" w14:textId="129CC08A"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3,298,75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020C57A1" w14:textId="6854FA2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8A602B" w14:textId="3977DFB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9814F3" w14:textId="67C759B9"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3,298,752.75 </w:t>
            </w:r>
          </w:p>
        </w:tc>
      </w:tr>
      <w:tr w:rsidR="00C9226C" w:rsidRPr="00C9226C" w14:paraId="71D672E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9F6A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91C6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983A3E6" w14:textId="39E7DE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181,224.12 </w:t>
            </w:r>
          </w:p>
        </w:tc>
        <w:tc>
          <w:tcPr>
            <w:tcW w:w="958" w:type="pct"/>
            <w:tcBorders>
              <w:top w:val="nil"/>
              <w:left w:val="nil"/>
              <w:bottom w:val="single" w:sz="4" w:space="0" w:color="000000"/>
              <w:right w:val="single" w:sz="4" w:space="0" w:color="000000"/>
            </w:tcBorders>
            <w:shd w:val="clear" w:color="auto" w:fill="auto"/>
            <w:noWrap/>
            <w:vAlign w:val="bottom"/>
            <w:hideMark/>
          </w:tcPr>
          <w:p w14:paraId="2A33962F" w14:textId="7B0230D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54492" w14:textId="3487580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2F45110" w14:textId="09878D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181,224.12 </w:t>
            </w:r>
          </w:p>
        </w:tc>
      </w:tr>
      <w:tr w:rsidR="00C9226C" w:rsidRPr="00C9226C" w14:paraId="3306BA9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2180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1944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C82FED3" w14:textId="24823A3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4876CEFA" w14:textId="6D269C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F1D12" w14:textId="7ECAE5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B039F" w14:textId="579A74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6,279,936.81 </w:t>
            </w:r>
          </w:p>
        </w:tc>
      </w:tr>
      <w:tr w:rsidR="00C9226C" w:rsidRPr="00C9226C" w14:paraId="4CF5505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FEAF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52E7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27E36770" w14:textId="53E5463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5A040AFA" w14:textId="166960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60A1C" w14:textId="6FBD22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EC697" w14:textId="09448A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4,760.66 </w:t>
            </w:r>
          </w:p>
        </w:tc>
      </w:tr>
      <w:tr w:rsidR="00C9226C" w:rsidRPr="00C9226C" w14:paraId="757A29F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8105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8BC2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397852E" w14:textId="20015D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66DCFB18" w14:textId="067778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9A933" w14:textId="65E5A9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CEF6F" w14:textId="1A185D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54,777.66 </w:t>
            </w:r>
          </w:p>
        </w:tc>
      </w:tr>
      <w:tr w:rsidR="00C9226C" w:rsidRPr="00C9226C" w14:paraId="3046961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A101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78D3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0331F298" w14:textId="737D54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2E3462BF" w14:textId="623336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BD15B4" w14:textId="4C84803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65C7A" w14:textId="3B69C66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17,122.54 </w:t>
            </w:r>
          </w:p>
        </w:tc>
      </w:tr>
      <w:tr w:rsidR="00C9226C" w:rsidRPr="00C9226C" w14:paraId="4F96179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93ED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D487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C023FE5" w14:textId="39E3EE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hideMark/>
          </w:tcPr>
          <w:p w14:paraId="5D5A0A48" w14:textId="56CF698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9610B" w14:textId="39CC35C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CCA9F" w14:textId="55F978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49,172.06 </w:t>
            </w:r>
          </w:p>
        </w:tc>
      </w:tr>
      <w:tr w:rsidR="00C9226C" w:rsidRPr="00C9226C" w14:paraId="06A021A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4EAC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FC11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151F5F4F" w14:textId="02EF26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6F9805E8" w14:textId="7C2137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77591" w14:textId="48DA695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5FEE3" w14:textId="3D5782E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2,101.16 </w:t>
            </w:r>
          </w:p>
        </w:tc>
      </w:tr>
      <w:tr w:rsidR="00C9226C" w:rsidRPr="00C9226C" w14:paraId="3222957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8FA8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029F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3485EA07" w14:textId="2C2EB5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106FE277" w14:textId="077732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FB37E" w14:textId="0C3CE34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5AE76" w14:textId="008BB7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3,077.36 </w:t>
            </w:r>
          </w:p>
        </w:tc>
      </w:tr>
      <w:tr w:rsidR="00C9226C" w:rsidRPr="00C9226C" w14:paraId="4A19E0C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DFE8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B6A1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0B130DB1" w14:textId="23A1263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6,902.96 </w:t>
            </w:r>
          </w:p>
        </w:tc>
        <w:tc>
          <w:tcPr>
            <w:tcW w:w="958" w:type="pct"/>
            <w:tcBorders>
              <w:top w:val="nil"/>
              <w:left w:val="nil"/>
              <w:bottom w:val="single" w:sz="4" w:space="0" w:color="000000"/>
              <w:right w:val="single" w:sz="4" w:space="0" w:color="000000"/>
            </w:tcBorders>
            <w:shd w:val="clear" w:color="auto" w:fill="auto"/>
            <w:noWrap/>
            <w:vAlign w:val="bottom"/>
            <w:hideMark/>
          </w:tcPr>
          <w:p w14:paraId="7500FE63" w14:textId="66D508F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C19EB" w14:textId="2D0F49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B3340" w14:textId="511B10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6,902.96 </w:t>
            </w:r>
          </w:p>
        </w:tc>
      </w:tr>
      <w:tr w:rsidR="00C9226C" w:rsidRPr="00C9226C" w14:paraId="7C158D3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1643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FADF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1FC09CFE" w14:textId="4CC34A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hideMark/>
          </w:tcPr>
          <w:p w14:paraId="3B5376B8" w14:textId="26481C6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FE3E66" w14:textId="6622C38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C8275" w14:textId="087D30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93,704.66 </w:t>
            </w:r>
          </w:p>
        </w:tc>
      </w:tr>
      <w:tr w:rsidR="00C9226C" w:rsidRPr="00C9226C" w14:paraId="3C96B62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707C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1B80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70EC05D" w14:textId="00AE17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5BF66A01" w14:textId="7629E3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D8760" w14:textId="6E0B6F1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F2DA4" w14:textId="18FDF8B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41,449.56 </w:t>
            </w:r>
          </w:p>
        </w:tc>
      </w:tr>
      <w:tr w:rsidR="00C9226C" w:rsidRPr="00C9226C" w14:paraId="11BFE4D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7049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8939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12A3B7B1" w14:textId="1238FA2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2DCAC9FC" w14:textId="48431E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3835D" w14:textId="46763D4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3772E" w14:textId="7E883B0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97,448.42 </w:t>
            </w:r>
          </w:p>
        </w:tc>
      </w:tr>
      <w:tr w:rsidR="00C9226C" w:rsidRPr="00C9226C" w14:paraId="7B4BBA3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C0B9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56BC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66D3CB63" w14:textId="38E0EC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662E93F7" w14:textId="6987BF7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F665D" w14:textId="3AA58B8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6CC63" w14:textId="4DFA3D3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26.66 </w:t>
            </w:r>
          </w:p>
        </w:tc>
      </w:tr>
      <w:tr w:rsidR="00C9226C" w:rsidRPr="00C9226C" w14:paraId="27A79DB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2EDE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D736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11A066D9" w14:textId="38452F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51964A34" w14:textId="0ED62C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98FA6" w14:textId="232F995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89637" w14:textId="621178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8,775.86 </w:t>
            </w:r>
          </w:p>
        </w:tc>
      </w:tr>
      <w:tr w:rsidR="00C9226C" w:rsidRPr="00C9226C" w14:paraId="265C128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93D6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4A74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37E21DFE" w14:textId="7D9EF45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78A572E2" w14:textId="5DF32E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55197" w14:textId="76794E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81A0B" w14:textId="05C745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81,260.66 </w:t>
            </w:r>
          </w:p>
        </w:tc>
      </w:tr>
      <w:tr w:rsidR="00C9226C" w:rsidRPr="00C9226C" w14:paraId="66D4502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EB80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6C43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6442BD2F" w14:textId="40A6791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6F60A54A" w14:textId="11BE0A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1F354" w14:textId="3E7DFA1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0C9A3" w14:textId="1058D97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82,251.04 </w:t>
            </w:r>
          </w:p>
        </w:tc>
      </w:tr>
      <w:tr w:rsidR="00C9226C" w:rsidRPr="00C9226C" w14:paraId="359C125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49FC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3199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1D39B6F6" w14:textId="10F019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4A2CAD92" w14:textId="1F21A46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B8857" w14:textId="682198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A4453" w14:textId="61C2146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573,009.66 </w:t>
            </w:r>
          </w:p>
        </w:tc>
      </w:tr>
      <w:tr w:rsidR="00C9226C" w:rsidRPr="00C9226C" w14:paraId="5437989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9A7C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6019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216D8B8" w14:textId="18BD8A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4184B16F" w14:textId="5D2AB81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7B7B6" w14:textId="04A8263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F7711" w14:textId="63EE232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8,351.66 </w:t>
            </w:r>
          </w:p>
        </w:tc>
      </w:tr>
      <w:tr w:rsidR="00C9226C" w:rsidRPr="00C9226C" w14:paraId="46421EE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6F69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F994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65F76A0B" w14:textId="4D7073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5FAC0594" w14:textId="665F0D3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EF9F2" w14:textId="1EA7E90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7AA6F" w14:textId="0810BF4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05,337.88 </w:t>
            </w:r>
          </w:p>
        </w:tc>
      </w:tr>
      <w:tr w:rsidR="00C9226C" w:rsidRPr="00C9226C" w14:paraId="1C51E01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8F8D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FE17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4B589DDE" w14:textId="051FA6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21AD2431" w14:textId="72526FD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23DC7" w14:textId="27B7B6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8A3D5" w14:textId="4D7FC02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71,301.78 </w:t>
            </w:r>
          </w:p>
        </w:tc>
      </w:tr>
      <w:tr w:rsidR="00C9226C" w:rsidRPr="00C9226C" w14:paraId="1988D7D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FD28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BCFD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1E316CA9" w14:textId="786ECF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6922450A" w14:textId="5E0929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F92EE" w14:textId="631AEB3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4AFCA" w14:textId="0FE51F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1,401.58 </w:t>
            </w:r>
          </w:p>
        </w:tc>
      </w:tr>
      <w:tr w:rsidR="00C9226C" w:rsidRPr="00C9226C" w14:paraId="0F637A8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D057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735B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29B58481" w14:textId="36BE299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33A91178" w14:textId="56871B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002CE" w14:textId="767C29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88D5A" w14:textId="21544F8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2,339.30 </w:t>
            </w:r>
          </w:p>
        </w:tc>
      </w:tr>
      <w:tr w:rsidR="00C9226C" w:rsidRPr="00C9226C" w14:paraId="7961EF8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170A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B930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9B55894" w14:textId="04917B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0D13ED1A" w14:textId="3013DC9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BAEEC" w14:textId="1B3D555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28195" w14:textId="7F51F1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7,449.16 </w:t>
            </w:r>
          </w:p>
        </w:tc>
      </w:tr>
      <w:tr w:rsidR="00C9226C" w:rsidRPr="00C9226C" w14:paraId="73F461E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F8D1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4DD9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40F6883B" w14:textId="4DFB195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4CD5221D" w14:textId="3E2071E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A94D8" w14:textId="664B8F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CE1F0" w14:textId="28A984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29,573.66 </w:t>
            </w:r>
          </w:p>
        </w:tc>
      </w:tr>
      <w:tr w:rsidR="00C9226C" w:rsidRPr="00C9226C" w14:paraId="0545533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C606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A99D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761CD22D" w14:textId="4560F28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4AB8046E" w14:textId="25F238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EC203" w14:textId="303ADD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59C98" w14:textId="0284A8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3,329.86 </w:t>
            </w:r>
          </w:p>
        </w:tc>
      </w:tr>
      <w:tr w:rsidR="00C9226C" w:rsidRPr="00C9226C" w14:paraId="24EC8FD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5BF8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10BB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5A8A2585" w14:textId="6B26A6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00CE3D35" w14:textId="763E12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EBE39" w14:textId="44463F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44B60" w14:textId="2CFF66C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84,434.66 </w:t>
            </w:r>
          </w:p>
        </w:tc>
      </w:tr>
      <w:tr w:rsidR="00C9226C" w:rsidRPr="00C9226C" w14:paraId="239C9AE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6A37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9D1D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0983F522" w14:textId="46CE5F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hideMark/>
          </w:tcPr>
          <w:p w14:paraId="265FCC88" w14:textId="6AAA5C2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63334" w14:textId="099B69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73BC3" w14:textId="3A0E6F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09,996.66 </w:t>
            </w:r>
          </w:p>
        </w:tc>
      </w:tr>
      <w:tr w:rsidR="00C9226C" w:rsidRPr="00C9226C" w14:paraId="166E25C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0764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739A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F6B4855" w14:textId="3A7CD7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bottom"/>
            <w:hideMark/>
          </w:tcPr>
          <w:p w14:paraId="41C2B31B" w14:textId="56D0EC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DDE8F" w14:textId="599D3B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0064A" w14:textId="7A327C8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81,904.54 </w:t>
            </w:r>
          </w:p>
        </w:tc>
      </w:tr>
      <w:tr w:rsidR="00C9226C" w:rsidRPr="00C9226C" w14:paraId="3D27C0C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BA4B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B22D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02D4D047" w14:textId="5A6F3E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3946E76B" w14:textId="10EE433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8D37B" w14:textId="4C7C1D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5FDD5" w14:textId="60D043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93,022.76 </w:t>
            </w:r>
          </w:p>
        </w:tc>
      </w:tr>
      <w:tr w:rsidR="00C9226C" w:rsidRPr="00C9226C" w14:paraId="566AAED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C4BF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A43B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22514FA" w14:textId="3812B8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8,343.70 </w:t>
            </w:r>
          </w:p>
        </w:tc>
        <w:tc>
          <w:tcPr>
            <w:tcW w:w="958" w:type="pct"/>
            <w:tcBorders>
              <w:top w:val="nil"/>
              <w:left w:val="nil"/>
              <w:bottom w:val="single" w:sz="4" w:space="0" w:color="000000"/>
              <w:right w:val="single" w:sz="4" w:space="0" w:color="000000"/>
            </w:tcBorders>
            <w:shd w:val="clear" w:color="auto" w:fill="auto"/>
            <w:noWrap/>
            <w:vAlign w:val="bottom"/>
            <w:hideMark/>
          </w:tcPr>
          <w:p w14:paraId="13A2B5EE" w14:textId="4939771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A2FB8" w14:textId="56CC2B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591E4" w14:textId="1BFD19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8,343.70 </w:t>
            </w:r>
          </w:p>
        </w:tc>
      </w:tr>
      <w:tr w:rsidR="00C9226C" w:rsidRPr="00C9226C" w14:paraId="78497AC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183B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6934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57AD643C" w14:textId="5602F1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31EB306F" w14:textId="665907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DD59D" w14:textId="12927A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89FDB" w14:textId="2FBADB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42,555.46 </w:t>
            </w:r>
          </w:p>
        </w:tc>
      </w:tr>
      <w:tr w:rsidR="00C9226C" w:rsidRPr="00C9226C" w14:paraId="0867774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75B6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9C8F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7420A4EB" w14:textId="26A0864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67,173.66 </w:t>
            </w:r>
          </w:p>
        </w:tc>
        <w:tc>
          <w:tcPr>
            <w:tcW w:w="958" w:type="pct"/>
            <w:tcBorders>
              <w:top w:val="nil"/>
              <w:left w:val="nil"/>
              <w:bottom w:val="single" w:sz="4" w:space="0" w:color="000000"/>
              <w:right w:val="single" w:sz="4" w:space="0" w:color="000000"/>
            </w:tcBorders>
            <w:shd w:val="clear" w:color="auto" w:fill="auto"/>
            <w:noWrap/>
            <w:vAlign w:val="bottom"/>
            <w:hideMark/>
          </w:tcPr>
          <w:p w14:paraId="2363B3E6" w14:textId="3A43C6E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94104" w14:textId="0B7268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014B6" w14:textId="2B8E68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67,173.66 </w:t>
            </w:r>
          </w:p>
        </w:tc>
      </w:tr>
      <w:tr w:rsidR="00C9226C" w:rsidRPr="00C9226C" w14:paraId="4AA501D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81E6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280E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6667D596" w14:textId="72C45EC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3879DA1F" w14:textId="165C0C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1B00D" w14:textId="20F386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BC5ED" w14:textId="4FCAAA0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9,875.66 </w:t>
            </w:r>
          </w:p>
        </w:tc>
      </w:tr>
      <w:tr w:rsidR="00C9226C" w:rsidRPr="00C9226C" w14:paraId="2929482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39E5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E73A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0346C348" w14:textId="3722FC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4CBE41D3" w14:textId="194779C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01CFD" w14:textId="478FAF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4DE84" w14:textId="1965F8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9,068.54 </w:t>
            </w:r>
          </w:p>
        </w:tc>
      </w:tr>
      <w:tr w:rsidR="00C9226C" w:rsidRPr="00C9226C" w14:paraId="574916A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267C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3DBB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4E0CB95" w14:textId="0BEC203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5EEECD46" w14:textId="1B91BC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5CE79" w14:textId="3608C0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EBBD8" w14:textId="7A5631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8,351.66 </w:t>
            </w:r>
          </w:p>
        </w:tc>
      </w:tr>
      <w:tr w:rsidR="00C9226C" w:rsidRPr="00C9226C" w14:paraId="3B403CD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7B01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AE92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6F402B20" w14:textId="29415CD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0BC36B48" w14:textId="303172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757FC" w14:textId="09EA17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74C8B" w14:textId="38C4543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006,509.52 </w:t>
            </w:r>
          </w:p>
        </w:tc>
      </w:tr>
      <w:tr w:rsidR="00C9226C" w:rsidRPr="00C9226C" w14:paraId="37213A4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B2E3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7F41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3BB7AC8" w14:textId="45D0EEB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3A622A7D" w14:textId="5FCCDE8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4E376" w14:textId="1053E65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70ED7" w14:textId="695C24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7,449.16 </w:t>
            </w:r>
          </w:p>
        </w:tc>
      </w:tr>
      <w:tr w:rsidR="00C9226C" w:rsidRPr="00C9226C" w14:paraId="2BFF804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680E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BEB1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3D86D501" w14:textId="2D332B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78A666AB" w14:textId="66224C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DB020" w14:textId="2EDF2C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A74CB" w14:textId="4B160F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5,480.04 </w:t>
            </w:r>
          </w:p>
        </w:tc>
      </w:tr>
      <w:tr w:rsidR="00C9226C" w:rsidRPr="00C9226C" w14:paraId="0E0BA6B3"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969FB"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2C938685" w14:textId="1BFFE19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3,159,71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329C68F8" w14:textId="5DE3820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73C4F7" w14:textId="6E48490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580D86" w14:textId="20670AB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3,159,716.84 </w:t>
            </w:r>
          </w:p>
        </w:tc>
      </w:tr>
      <w:tr w:rsidR="00C9226C" w:rsidRPr="00C9226C" w14:paraId="7CAC36E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6CC6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CB88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619EF71E" w14:textId="512A871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9,177,847.26 </w:t>
            </w:r>
          </w:p>
        </w:tc>
        <w:tc>
          <w:tcPr>
            <w:tcW w:w="958" w:type="pct"/>
            <w:tcBorders>
              <w:top w:val="nil"/>
              <w:left w:val="nil"/>
              <w:bottom w:val="single" w:sz="4" w:space="0" w:color="000000"/>
              <w:right w:val="single" w:sz="4" w:space="0" w:color="000000"/>
            </w:tcBorders>
            <w:shd w:val="clear" w:color="auto" w:fill="auto"/>
            <w:noWrap/>
            <w:vAlign w:val="bottom"/>
            <w:hideMark/>
          </w:tcPr>
          <w:p w14:paraId="2A7B13F7" w14:textId="2DBB38D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9AAF2" w14:textId="774CF6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3DFD2F1" w14:textId="3FD6DB8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9,177,847.26 </w:t>
            </w:r>
          </w:p>
        </w:tc>
      </w:tr>
      <w:tr w:rsidR="00C9226C" w:rsidRPr="00C9226C" w14:paraId="7D1A328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2FD1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4CFD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205685FC" w14:textId="6CF1A9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5ED955" w14:textId="71DEA6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C461F9" w14:textId="7040E3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F9454" w14:textId="4AF069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0,000.00 </w:t>
            </w:r>
          </w:p>
        </w:tc>
      </w:tr>
      <w:tr w:rsidR="00C9226C" w:rsidRPr="00C9226C" w14:paraId="01B3B4E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25BD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9EA1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5C769453" w14:textId="7AFBBC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4C252CC9" w14:textId="50AD3E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405CB" w14:textId="70DC19F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F105D" w14:textId="278D1F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3,036.10 </w:t>
            </w:r>
          </w:p>
        </w:tc>
      </w:tr>
      <w:tr w:rsidR="00C9226C" w:rsidRPr="00C9226C" w14:paraId="709B77D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FB1C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4BB9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6C5CC66C" w14:textId="2E5BC3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351D23" w14:textId="07C0CB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BA3F4" w14:textId="76A389A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D921E" w14:textId="7B2AFC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90,000.00 </w:t>
            </w:r>
          </w:p>
        </w:tc>
      </w:tr>
      <w:tr w:rsidR="00C9226C" w:rsidRPr="00C9226C" w14:paraId="5CEC163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259D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E416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4E312A79" w14:textId="384BB39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3,275.48 </w:t>
            </w:r>
          </w:p>
        </w:tc>
        <w:tc>
          <w:tcPr>
            <w:tcW w:w="958" w:type="pct"/>
            <w:tcBorders>
              <w:top w:val="nil"/>
              <w:left w:val="nil"/>
              <w:bottom w:val="single" w:sz="4" w:space="0" w:color="000000"/>
              <w:right w:val="single" w:sz="4" w:space="0" w:color="000000"/>
            </w:tcBorders>
            <w:shd w:val="clear" w:color="auto" w:fill="auto"/>
            <w:noWrap/>
            <w:vAlign w:val="bottom"/>
            <w:hideMark/>
          </w:tcPr>
          <w:p w14:paraId="4F37340E" w14:textId="7B6F95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4DD99" w14:textId="6EAFDCE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5E842" w14:textId="65BA9B6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3,275.48 </w:t>
            </w:r>
          </w:p>
        </w:tc>
      </w:tr>
      <w:tr w:rsidR="00C9226C" w:rsidRPr="00C9226C" w14:paraId="438DE87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D784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C010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74E03D16" w14:textId="3612A1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39,556.00 </w:t>
            </w:r>
          </w:p>
        </w:tc>
        <w:tc>
          <w:tcPr>
            <w:tcW w:w="958" w:type="pct"/>
            <w:tcBorders>
              <w:top w:val="nil"/>
              <w:left w:val="nil"/>
              <w:bottom w:val="single" w:sz="4" w:space="0" w:color="000000"/>
              <w:right w:val="single" w:sz="4" w:space="0" w:color="000000"/>
            </w:tcBorders>
            <w:shd w:val="clear" w:color="auto" w:fill="auto"/>
            <w:noWrap/>
            <w:vAlign w:val="bottom"/>
            <w:hideMark/>
          </w:tcPr>
          <w:p w14:paraId="59946323" w14:textId="0C511E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C1028" w14:textId="7DC269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48B39" w14:textId="2616E9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39,556.00 </w:t>
            </w:r>
          </w:p>
        </w:tc>
      </w:tr>
      <w:tr w:rsidR="00C9226C" w:rsidRPr="00C9226C" w14:paraId="281D0AB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CFAF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D5DE9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upax del Norte</w:t>
            </w:r>
          </w:p>
        </w:tc>
        <w:tc>
          <w:tcPr>
            <w:tcW w:w="1003" w:type="pct"/>
            <w:tcBorders>
              <w:top w:val="nil"/>
              <w:left w:val="nil"/>
              <w:bottom w:val="single" w:sz="4" w:space="0" w:color="000000"/>
              <w:right w:val="single" w:sz="4" w:space="0" w:color="000000"/>
            </w:tcBorders>
            <w:shd w:val="clear" w:color="auto" w:fill="auto"/>
            <w:noWrap/>
            <w:vAlign w:val="bottom"/>
            <w:hideMark/>
          </w:tcPr>
          <w:p w14:paraId="77C8BAB7" w14:textId="7B8682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224.00 </w:t>
            </w:r>
          </w:p>
        </w:tc>
        <w:tc>
          <w:tcPr>
            <w:tcW w:w="958" w:type="pct"/>
            <w:tcBorders>
              <w:top w:val="nil"/>
              <w:left w:val="nil"/>
              <w:bottom w:val="single" w:sz="4" w:space="0" w:color="000000"/>
              <w:right w:val="single" w:sz="4" w:space="0" w:color="000000"/>
            </w:tcBorders>
            <w:shd w:val="clear" w:color="auto" w:fill="auto"/>
            <w:noWrap/>
            <w:vAlign w:val="bottom"/>
            <w:hideMark/>
          </w:tcPr>
          <w:p w14:paraId="6AAFEE59" w14:textId="1867C30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7AD83" w14:textId="089BFD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86AFC" w14:textId="40999D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224.00 </w:t>
            </w:r>
          </w:p>
        </w:tc>
      </w:tr>
      <w:tr w:rsidR="00C9226C" w:rsidRPr="00C9226C" w14:paraId="473DB61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08E5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11EC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5396B8A5" w14:textId="1BD667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6,464.00 </w:t>
            </w:r>
          </w:p>
        </w:tc>
        <w:tc>
          <w:tcPr>
            <w:tcW w:w="958" w:type="pct"/>
            <w:tcBorders>
              <w:top w:val="nil"/>
              <w:left w:val="nil"/>
              <w:bottom w:val="single" w:sz="4" w:space="0" w:color="000000"/>
              <w:right w:val="single" w:sz="4" w:space="0" w:color="000000"/>
            </w:tcBorders>
            <w:shd w:val="clear" w:color="auto" w:fill="auto"/>
            <w:noWrap/>
            <w:vAlign w:val="bottom"/>
            <w:hideMark/>
          </w:tcPr>
          <w:p w14:paraId="5836718C" w14:textId="6C6DC3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EFF5F" w14:textId="032B0F8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7AE7C" w14:textId="61E533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6,464.00 </w:t>
            </w:r>
          </w:p>
        </w:tc>
      </w:tr>
      <w:tr w:rsidR="00C9226C" w:rsidRPr="00C9226C" w14:paraId="74761D5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08C6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6BCF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64DBDAAB" w14:textId="31B091F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08,314.00 </w:t>
            </w:r>
          </w:p>
        </w:tc>
        <w:tc>
          <w:tcPr>
            <w:tcW w:w="958" w:type="pct"/>
            <w:tcBorders>
              <w:top w:val="nil"/>
              <w:left w:val="nil"/>
              <w:bottom w:val="single" w:sz="4" w:space="0" w:color="000000"/>
              <w:right w:val="single" w:sz="4" w:space="0" w:color="000000"/>
            </w:tcBorders>
            <w:shd w:val="clear" w:color="auto" w:fill="auto"/>
            <w:noWrap/>
            <w:vAlign w:val="bottom"/>
            <w:hideMark/>
          </w:tcPr>
          <w:p w14:paraId="6160BFE4" w14:textId="4CBEBB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E6BA3" w14:textId="54E9194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435F0" w14:textId="2805BB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08,314.00 </w:t>
            </w:r>
          </w:p>
        </w:tc>
      </w:tr>
      <w:tr w:rsidR="00C9226C" w:rsidRPr="00C9226C" w14:paraId="0ECDF9E7"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5074AF"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139954F0" w14:textId="253B9E0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6,299,89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7C5C3C4C" w14:textId="48825C6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8229E4" w14:textId="3D726906"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8DFA74" w14:textId="56FD89D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6,299,899.63 </w:t>
            </w:r>
          </w:p>
        </w:tc>
      </w:tr>
      <w:tr w:rsidR="00C9226C" w:rsidRPr="00C9226C" w14:paraId="31880A5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F8CA8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DFB3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711CA329" w14:textId="137D18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275,093.56 </w:t>
            </w:r>
          </w:p>
        </w:tc>
        <w:tc>
          <w:tcPr>
            <w:tcW w:w="958" w:type="pct"/>
            <w:tcBorders>
              <w:top w:val="nil"/>
              <w:left w:val="nil"/>
              <w:bottom w:val="single" w:sz="4" w:space="0" w:color="000000"/>
              <w:right w:val="single" w:sz="4" w:space="0" w:color="000000"/>
            </w:tcBorders>
            <w:shd w:val="clear" w:color="auto" w:fill="auto"/>
            <w:noWrap/>
            <w:vAlign w:val="bottom"/>
            <w:hideMark/>
          </w:tcPr>
          <w:p w14:paraId="72AC3EB9" w14:textId="6FF677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F2F86" w14:textId="45B5B8C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6FF0C4E" w14:textId="0C445DD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275,093.56 </w:t>
            </w:r>
          </w:p>
        </w:tc>
      </w:tr>
      <w:tr w:rsidR="00C9226C" w:rsidRPr="00C9226C" w14:paraId="3A5AB44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27FB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A082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62470832" w14:textId="6C8BBF2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124C11" w14:textId="0FAB4D0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D0338" w14:textId="5E8E284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1230F" w14:textId="73AD5B4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5,000.00 </w:t>
            </w:r>
          </w:p>
        </w:tc>
      </w:tr>
      <w:tr w:rsidR="00C9226C" w:rsidRPr="00C9226C" w14:paraId="065C18A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268E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005D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402DF136" w14:textId="0458DC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3D8B7D42" w14:textId="3144FF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1223F" w14:textId="0E717C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B997C" w14:textId="413E29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93,782.90 </w:t>
            </w:r>
          </w:p>
        </w:tc>
      </w:tr>
      <w:tr w:rsidR="00C9226C" w:rsidRPr="00C9226C" w14:paraId="4925A7E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A295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FC4D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42AE6F33" w14:textId="3C29CB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hideMark/>
          </w:tcPr>
          <w:p w14:paraId="38ECD93C" w14:textId="4046975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6A73D" w14:textId="0FC47F0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5AC433" w14:textId="1947D26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07,948.00 </w:t>
            </w:r>
          </w:p>
        </w:tc>
      </w:tr>
      <w:tr w:rsidR="00C9226C" w:rsidRPr="00C9226C" w14:paraId="2C803FE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623E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D15F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55014B0C" w14:textId="04646FF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2DA8F7C8" w14:textId="6314CD1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368720" w14:textId="00657A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ABDCD" w14:textId="137130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7,097.28 </w:t>
            </w:r>
          </w:p>
        </w:tc>
      </w:tr>
      <w:tr w:rsidR="00C9226C" w:rsidRPr="00C9226C" w14:paraId="6D7EEF4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F95D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46A0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4F240088" w14:textId="23EFF1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33353C85" w14:textId="33DE8E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F8F5D" w14:textId="1E9C7F2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B9C7C" w14:textId="4A81F96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3,486.00 </w:t>
            </w:r>
          </w:p>
        </w:tc>
      </w:tr>
      <w:tr w:rsidR="00C9226C" w:rsidRPr="00C9226C" w14:paraId="3C1EEE3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E536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283B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1444C407" w14:textId="506536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2D20F66B" w14:textId="76C599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A3159" w14:textId="3708904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4124E" w14:textId="50EF935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7,491.89 </w:t>
            </w:r>
          </w:p>
        </w:tc>
      </w:tr>
      <w:tr w:rsidR="00C9226C" w:rsidRPr="00C9226C" w14:paraId="60890254"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A47597"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53FE6A5" w14:textId="147B86C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7F7FF1AC" w14:textId="21726F0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A675A5A" w14:textId="5BE0D94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A022D1A" w14:textId="7A92AF1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64,045,928.06 </w:t>
            </w:r>
          </w:p>
        </w:tc>
      </w:tr>
      <w:tr w:rsidR="00C9226C" w:rsidRPr="00C9226C" w14:paraId="2692A66D"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B4016"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2D46513A" w14:textId="03688EC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DA6F19D" w14:textId="54F91B4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901930" w14:textId="5BE7581A"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B22F160" w14:textId="5E01184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503,670.00 </w:t>
            </w:r>
          </w:p>
        </w:tc>
      </w:tr>
      <w:tr w:rsidR="00C9226C" w:rsidRPr="00C9226C" w14:paraId="60E30BA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7601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D360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090F94AD" w14:textId="1D01AC1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35C75F4E" w14:textId="756233A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FFE7D" w14:textId="0DFD1D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2E25E" w14:textId="004A7F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0,750.00 </w:t>
            </w:r>
          </w:p>
        </w:tc>
      </w:tr>
      <w:tr w:rsidR="00C9226C" w:rsidRPr="00C9226C" w14:paraId="28A6B14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23DB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7471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7A7FFA00" w14:textId="172442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1AA6CED5" w14:textId="2EA1A03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98C89" w14:textId="7D026B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11E5D" w14:textId="507767F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5,265.00 </w:t>
            </w:r>
          </w:p>
        </w:tc>
      </w:tr>
      <w:tr w:rsidR="00C9226C" w:rsidRPr="00C9226C" w14:paraId="09C0724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B9BF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AAB1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64128E2F" w14:textId="6D22A0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6E59297" w14:textId="64AF15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58BD1" w14:textId="47F7111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1860D" w14:textId="2E1941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0,962.50 </w:t>
            </w:r>
          </w:p>
        </w:tc>
      </w:tr>
      <w:tr w:rsidR="00C9226C" w:rsidRPr="00C9226C" w14:paraId="58C0B0C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BA65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92E1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3D4959E8" w14:textId="7CF066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20AEC4D" w14:textId="4963FE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829B4" w14:textId="75D79D6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4AF2B" w14:textId="2360630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550.00 </w:t>
            </w:r>
          </w:p>
        </w:tc>
      </w:tr>
      <w:tr w:rsidR="00C9226C" w:rsidRPr="00C9226C" w14:paraId="7601B34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9B56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2043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4728A84B" w14:textId="1E63B62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CD17E3" w14:textId="3BDD9F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A6D14" w14:textId="1CFE26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77DCB" w14:textId="72961B4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93,000.00 </w:t>
            </w:r>
          </w:p>
        </w:tc>
      </w:tr>
      <w:tr w:rsidR="00C9226C" w:rsidRPr="00C9226C" w14:paraId="1F359AD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89A0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96DD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3207712D" w14:textId="1A4725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628D9B4B" w14:textId="4E7C742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B852E" w14:textId="291C36E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115FF" w14:textId="7E0405A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90,667.50 </w:t>
            </w:r>
          </w:p>
        </w:tc>
      </w:tr>
      <w:tr w:rsidR="00C9226C" w:rsidRPr="00C9226C" w14:paraId="37C64AC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24E0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90CA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06865C0" w14:textId="06B7F4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401437DD" w14:textId="503CDF1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AFED34" w14:textId="20AD0D6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BDCE7" w14:textId="774FEB2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1,237.50 </w:t>
            </w:r>
          </w:p>
        </w:tc>
      </w:tr>
      <w:tr w:rsidR="00C9226C" w:rsidRPr="00C9226C" w14:paraId="52281EB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0A63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55C9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19E6ADE" w14:textId="3CB06F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6576A834" w14:textId="36C90D4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FBFEA" w14:textId="1D6C94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23280" w14:textId="5C14974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1,237.50 </w:t>
            </w:r>
          </w:p>
        </w:tc>
      </w:tr>
      <w:tr w:rsidR="00C9226C" w:rsidRPr="00C9226C" w14:paraId="5E9CFA46"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2EE729"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A66EED4" w14:textId="1A701A59"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09E51A2E" w14:textId="103D614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29FE0D" w14:textId="78A66DD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03FA10" w14:textId="50A7F93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4,152,798.69 </w:t>
            </w:r>
          </w:p>
        </w:tc>
      </w:tr>
      <w:tr w:rsidR="00C9226C" w:rsidRPr="00C9226C" w14:paraId="2CAA692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A2DB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7A61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40AC4C99" w14:textId="44DD23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2D036DEA" w14:textId="2DF1160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C65CC" w14:textId="59F9A0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A415D" w14:textId="5FE63E6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504.00 </w:t>
            </w:r>
          </w:p>
        </w:tc>
      </w:tr>
      <w:tr w:rsidR="00C9226C" w:rsidRPr="00C9226C" w14:paraId="01AAEFE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1956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D50C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5BB0E39E" w14:textId="4AE3651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2C1911DF" w14:textId="568AD0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F59F3" w14:textId="282313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A9320" w14:textId="7146522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4,566.00 </w:t>
            </w:r>
          </w:p>
        </w:tc>
      </w:tr>
      <w:tr w:rsidR="00C9226C" w:rsidRPr="00C9226C" w14:paraId="41BDE10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2D42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298F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71C32BAC" w14:textId="744937F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676F4DB5" w14:textId="2927CED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50C12" w14:textId="2C5078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CD6EC" w14:textId="23BE756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6,919.20 </w:t>
            </w:r>
          </w:p>
        </w:tc>
      </w:tr>
      <w:tr w:rsidR="00C9226C" w:rsidRPr="00C9226C" w14:paraId="5B069A9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F3D8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78E4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4B3907EA" w14:textId="45BFC82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65F16D9A" w14:textId="40EC7BE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6A5BA" w14:textId="5B512B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0C947" w14:textId="48D26A1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0,768.00 </w:t>
            </w:r>
          </w:p>
        </w:tc>
      </w:tr>
      <w:tr w:rsidR="00C9226C" w:rsidRPr="00C9226C" w14:paraId="6575CA3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6293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7F4F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048D038B" w14:textId="7A5CA1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30CDA93D" w14:textId="10AD39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25669" w14:textId="0E8DD2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9DE65" w14:textId="7EA36AF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5,471.25 </w:t>
            </w:r>
          </w:p>
        </w:tc>
      </w:tr>
      <w:tr w:rsidR="00C9226C" w:rsidRPr="00C9226C" w14:paraId="67473BF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C889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1AB9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50D01D9D" w14:textId="7EFEC0E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5B0CE980" w14:textId="72F3E5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66A8B2" w14:textId="55F7FE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27C4C" w14:textId="073B92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18,579.98 </w:t>
            </w:r>
          </w:p>
        </w:tc>
      </w:tr>
      <w:tr w:rsidR="00C9226C" w:rsidRPr="00C9226C" w14:paraId="2FEE1AA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429B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1AAD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28141E5A" w14:textId="28079F9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DD1C2B" w14:textId="0A8CEF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E5D50" w14:textId="5EFD635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E88AC" w14:textId="2A6EFCC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34,000.00 </w:t>
            </w:r>
          </w:p>
        </w:tc>
      </w:tr>
      <w:tr w:rsidR="00C9226C" w:rsidRPr="00C9226C" w14:paraId="0788F76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26A2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EB44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24C5FEE7" w14:textId="5860B5D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5AD09CDD" w14:textId="13396E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EA5ED" w14:textId="367BA3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02E32" w14:textId="300FC4D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4,500.00 </w:t>
            </w:r>
          </w:p>
        </w:tc>
      </w:tr>
      <w:tr w:rsidR="00C9226C" w:rsidRPr="00C9226C" w14:paraId="29460A7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6F51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574A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4509C8B5" w14:textId="10762B4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23659E39" w14:textId="0DABDFF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3BBB7" w14:textId="1AB814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50823" w14:textId="4940B47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4,590.00 </w:t>
            </w:r>
          </w:p>
        </w:tc>
      </w:tr>
      <w:tr w:rsidR="00C9226C" w:rsidRPr="00C9226C" w14:paraId="19DC5C7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B882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46BE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255D8937" w14:textId="38010F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1065D149" w14:textId="6B4E49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A89E1" w14:textId="57389D3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84498" w14:textId="440F76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41,025.76 </w:t>
            </w:r>
          </w:p>
        </w:tc>
      </w:tr>
      <w:tr w:rsidR="00C9226C" w:rsidRPr="00C9226C" w14:paraId="62FC285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4857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11B9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C5B74BF" w14:textId="4824D86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0B9AB2E2" w14:textId="537513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D465E" w14:textId="082D5B6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15BD2" w14:textId="44ABD8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9,556.50 </w:t>
            </w:r>
          </w:p>
        </w:tc>
      </w:tr>
      <w:tr w:rsidR="00C9226C" w:rsidRPr="00C9226C" w14:paraId="7DA077F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422B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3A3A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473A6F9F" w14:textId="2841A34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27D90FE3" w14:textId="730A28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34B3C" w14:textId="17E7C0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A197C" w14:textId="3B68561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8,318.00 </w:t>
            </w:r>
          </w:p>
        </w:tc>
      </w:tr>
      <w:tr w:rsidR="00C9226C" w:rsidRPr="00C9226C" w14:paraId="5957B818"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761B4"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1DBEC90" w14:textId="4A3676E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7D0F36A9" w14:textId="45BB21F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BB0F63E" w14:textId="0D2E5BA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5EE3844F" w14:textId="1A8CB2C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7,774,334.58 </w:t>
            </w:r>
          </w:p>
        </w:tc>
      </w:tr>
      <w:tr w:rsidR="00C9226C" w:rsidRPr="00C9226C" w14:paraId="1FE28FA9" w14:textId="77777777" w:rsidTr="00C9226C">
        <w:trPr>
          <w:trHeight w:val="20"/>
        </w:trPr>
        <w:tc>
          <w:tcPr>
            <w:tcW w:w="79" w:type="pct"/>
            <w:tcBorders>
              <w:top w:val="nil"/>
              <w:left w:val="nil"/>
              <w:bottom w:val="single" w:sz="4" w:space="0" w:color="000000"/>
              <w:right w:val="nil"/>
            </w:tcBorders>
            <w:shd w:val="clear" w:color="auto" w:fill="auto"/>
            <w:noWrap/>
            <w:vAlign w:val="bottom"/>
            <w:hideMark/>
          </w:tcPr>
          <w:p w14:paraId="153E520E"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12DE94B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7FFB0737" w14:textId="52B758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50BCAB" w14:textId="0D67B6C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2D759" w14:textId="29481A1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AEC220A" w14:textId="186267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34,000.00 </w:t>
            </w:r>
          </w:p>
        </w:tc>
      </w:tr>
      <w:tr w:rsidR="00C9226C" w:rsidRPr="00C9226C" w14:paraId="6698A66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DF87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1142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020E840C" w14:textId="7D2F38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01EC611B" w14:textId="17D2C7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60ABF" w14:textId="36B5A3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72C3B" w14:textId="30D8762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60.78 </w:t>
            </w:r>
          </w:p>
        </w:tc>
      </w:tr>
      <w:tr w:rsidR="00C9226C" w:rsidRPr="00C9226C" w14:paraId="414CD94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3B40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D38E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07CC7B51" w14:textId="417545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hideMark/>
          </w:tcPr>
          <w:p w14:paraId="4AA388E6" w14:textId="49D1269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7BB6A" w14:textId="23D332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DC5DF" w14:textId="52F246C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44,076.12 </w:t>
            </w:r>
          </w:p>
        </w:tc>
      </w:tr>
      <w:tr w:rsidR="00C9226C" w:rsidRPr="00C9226C" w14:paraId="45A5B13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917E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76E0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36242230" w14:textId="06711E0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23404ECD" w14:textId="020AB3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BCD42" w14:textId="45865D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E656C" w14:textId="264FA3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56,535.58 </w:t>
            </w:r>
          </w:p>
        </w:tc>
      </w:tr>
      <w:tr w:rsidR="00C9226C" w:rsidRPr="00C9226C" w14:paraId="28D6881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D0BD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BDDB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6844BE0B" w14:textId="78BEA9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303BA322" w14:textId="339955F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E21D8" w14:textId="303AB3B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55B26" w14:textId="46AFE23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1,185.84 </w:t>
            </w:r>
          </w:p>
        </w:tc>
      </w:tr>
      <w:tr w:rsidR="00C9226C" w:rsidRPr="00C9226C" w14:paraId="75945A0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E9DB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4348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4B407689" w14:textId="20B97F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03104EE6" w14:textId="7D73FD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F7AF7" w14:textId="3921D98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D0C0F" w14:textId="507238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1,868.08 </w:t>
            </w:r>
          </w:p>
        </w:tc>
      </w:tr>
      <w:tr w:rsidR="00C9226C" w:rsidRPr="00C9226C" w14:paraId="24D2484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E18A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3B5E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11370BFC" w14:textId="00BE7A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07D36F95" w14:textId="05F5661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C60F9" w14:textId="2C2D77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112FD" w14:textId="283B97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15,144.53 </w:t>
            </w:r>
          </w:p>
        </w:tc>
      </w:tr>
      <w:tr w:rsidR="00C9226C" w:rsidRPr="00C9226C" w14:paraId="5A435E0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BB9D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6269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7F83E18B" w14:textId="7237788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hideMark/>
          </w:tcPr>
          <w:p w14:paraId="01709E84" w14:textId="3217D96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DDBBC" w14:textId="2393D86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39476" w14:textId="2E39BCB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73,568.37 </w:t>
            </w:r>
          </w:p>
        </w:tc>
      </w:tr>
      <w:tr w:rsidR="00C9226C" w:rsidRPr="00C9226C" w14:paraId="0EEFDCC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A8FB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7B47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90355C2" w14:textId="3956038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4FFDB81C" w14:textId="6C0AA8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CF2B2" w14:textId="223932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77F69" w14:textId="444F83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6,200.00 </w:t>
            </w:r>
          </w:p>
        </w:tc>
      </w:tr>
      <w:tr w:rsidR="00C9226C" w:rsidRPr="00C9226C" w14:paraId="0EF4FF5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66F6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1C8E7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59927971" w14:textId="547BC7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6349DACF" w14:textId="7151F54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C3395" w14:textId="2E16194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3A2B0" w14:textId="28CB7B6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0,856.08 </w:t>
            </w:r>
          </w:p>
        </w:tc>
      </w:tr>
      <w:tr w:rsidR="00C9226C" w:rsidRPr="00C9226C" w14:paraId="6BEDCDB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3CE4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D12F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350D8F22" w14:textId="32ABA5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hideMark/>
          </w:tcPr>
          <w:p w14:paraId="6438D96D" w14:textId="7FBB599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A0EC6" w14:textId="20E6EE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5BC83" w14:textId="0494867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17,845.45 </w:t>
            </w:r>
          </w:p>
        </w:tc>
      </w:tr>
      <w:tr w:rsidR="00C9226C" w:rsidRPr="00C9226C" w14:paraId="1BEDBEC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A0DC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F173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525A2186" w14:textId="2D83FB3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66C4E047" w14:textId="245E484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CF264" w14:textId="20FDC3F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B9DB4" w14:textId="5D51F0E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19,273.85 </w:t>
            </w:r>
          </w:p>
        </w:tc>
      </w:tr>
      <w:tr w:rsidR="00C9226C" w:rsidRPr="00C9226C" w14:paraId="3D65D06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CE7E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A772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6E5A8110" w14:textId="7D1F94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211637DA" w14:textId="51B0F3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9758B" w14:textId="0BB225A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F3D0D" w14:textId="100976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24,636.82 </w:t>
            </w:r>
          </w:p>
        </w:tc>
      </w:tr>
      <w:tr w:rsidR="00C9226C" w:rsidRPr="00C9226C" w14:paraId="31FC224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8A72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0812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72D822D6" w14:textId="0B9BE06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68BD723C" w14:textId="23E4D46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469CC" w14:textId="6A91408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B9691" w14:textId="3C9A64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31,013.18 </w:t>
            </w:r>
          </w:p>
        </w:tc>
      </w:tr>
      <w:tr w:rsidR="00C9226C" w:rsidRPr="00C9226C" w14:paraId="3630481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AC87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9678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65F682C2" w14:textId="4B5746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hideMark/>
          </w:tcPr>
          <w:p w14:paraId="3D0333F4" w14:textId="63903E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CEB90" w14:textId="3A35756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5B793" w14:textId="376C678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43,758.07 </w:t>
            </w:r>
          </w:p>
        </w:tc>
      </w:tr>
      <w:tr w:rsidR="00C9226C" w:rsidRPr="00C9226C" w14:paraId="65E62C2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A4AF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B7AF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25193245" w14:textId="63CC6C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52AA410E" w14:textId="560649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E9492" w14:textId="241723A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680C0" w14:textId="610A8ED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0,642.42 </w:t>
            </w:r>
          </w:p>
        </w:tc>
      </w:tr>
      <w:tr w:rsidR="00C9226C" w:rsidRPr="00C9226C" w14:paraId="7659D8D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99FC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4531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63E3739D" w14:textId="3064B0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hideMark/>
          </w:tcPr>
          <w:p w14:paraId="27D72FF8" w14:textId="4BEC052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80015" w14:textId="28A8FE6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7E7F1" w14:textId="4F960D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271,119.15 </w:t>
            </w:r>
          </w:p>
        </w:tc>
      </w:tr>
      <w:tr w:rsidR="00C9226C" w:rsidRPr="00C9226C" w14:paraId="146FCC8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1D86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8995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045FDDC0" w14:textId="2D5576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6CCAD03C" w14:textId="3D1BB2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3848F" w14:textId="16614BC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1380C" w14:textId="1DD1E2C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5,518.74 </w:t>
            </w:r>
          </w:p>
        </w:tc>
      </w:tr>
      <w:tr w:rsidR="00C9226C" w:rsidRPr="00C9226C" w14:paraId="7578EC9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5F1F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F8C6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85A542A" w14:textId="5C1E1B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5C5B95B0" w14:textId="10E51A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A7740" w14:textId="31FFD2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DA4D3" w14:textId="4DF05E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73,025.46 </w:t>
            </w:r>
          </w:p>
        </w:tc>
      </w:tr>
      <w:tr w:rsidR="00C9226C" w:rsidRPr="00C9226C" w14:paraId="5CA3548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8868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E2C6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6A2973AE" w14:textId="06AC52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hideMark/>
          </w:tcPr>
          <w:p w14:paraId="5347D05F" w14:textId="197E028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1B783" w14:textId="6A1CF4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9DEC1" w14:textId="1A011A1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73,025.06 </w:t>
            </w:r>
          </w:p>
        </w:tc>
      </w:tr>
      <w:tr w:rsidR="00C9226C" w:rsidRPr="00C9226C" w14:paraId="63C16EB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D89C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BFBA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3382E7E7" w14:textId="6096148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400755E8" w14:textId="43A36BE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78453" w14:textId="32D9810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C60FC" w14:textId="1917BD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43,821.56 </w:t>
            </w:r>
          </w:p>
        </w:tc>
      </w:tr>
      <w:tr w:rsidR="00C9226C" w:rsidRPr="00C9226C" w14:paraId="53065E5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0A9F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6040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69159ECA" w14:textId="6ACDD1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7D799D32" w14:textId="18998B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9083FF" w14:textId="7F27BC2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498CA" w14:textId="2B049C7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824,469.92 </w:t>
            </w:r>
          </w:p>
        </w:tc>
      </w:tr>
      <w:tr w:rsidR="00C9226C" w:rsidRPr="00C9226C" w14:paraId="2CDA981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E0B3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228F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F4B0EC3" w14:textId="1274998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4D81FFB1" w14:textId="104F618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B13A1" w14:textId="1D034D1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CB14C" w14:textId="563A8EB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154,321.68 </w:t>
            </w:r>
          </w:p>
        </w:tc>
      </w:tr>
      <w:tr w:rsidR="00C9226C" w:rsidRPr="00C9226C" w14:paraId="7A3BF5D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957E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E704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4BA5CCC0" w14:textId="166B96F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32ACB8BE" w14:textId="4BA7ED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82672" w14:textId="2537FC2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79997" w14:textId="0EAE04A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4,437.06 </w:t>
            </w:r>
          </w:p>
        </w:tc>
      </w:tr>
      <w:tr w:rsidR="00C9226C" w:rsidRPr="00C9226C" w14:paraId="5342077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33DF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C956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B7D63FD" w14:textId="51F4924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1471E89C" w14:textId="1BDB2F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55A59" w14:textId="2FADAAC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7F295" w14:textId="7FF07C1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3,630.78 </w:t>
            </w:r>
          </w:p>
        </w:tc>
      </w:tr>
      <w:tr w:rsidR="00C9226C" w:rsidRPr="00C9226C" w14:paraId="4EC3BD7C"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25F338"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75F076A5" w14:textId="758F19AB"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250486D6" w14:textId="66906D69"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B592FD" w14:textId="086FC2E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D4C62F" w14:textId="75E5E8D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2,771,707.79 </w:t>
            </w:r>
          </w:p>
        </w:tc>
      </w:tr>
      <w:tr w:rsidR="00C9226C" w:rsidRPr="00C9226C" w14:paraId="5F43C893"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4911A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7C379BDE" w14:textId="6A29F2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7C63902D" w14:textId="5AA22E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F0A5B" w14:textId="319EAE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D1035" w14:textId="7EA56C8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144,723.87 </w:t>
            </w:r>
          </w:p>
        </w:tc>
      </w:tr>
      <w:tr w:rsidR="00C9226C" w:rsidRPr="00C9226C" w14:paraId="5BACD32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28B0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CDE1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26F101EE" w14:textId="0D3E3E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06E3DEAE" w14:textId="007FF7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27D2B" w14:textId="684186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8D129" w14:textId="4F1E8A4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9,860.00 </w:t>
            </w:r>
          </w:p>
        </w:tc>
      </w:tr>
      <w:tr w:rsidR="00C9226C" w:rsidRPr="00C9226C" w14:paraId="5C6B355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D876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FDA5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1E586C10" w14:textId="4E270B5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41367296" w14:textId="17E1F8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6B6FD" w14:textId="631F5D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6E13A" w14:textId="53D6CE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1,650.00 </w:t>
            </w:r>
          </w:p>
        </w:tc>
      </w:tr>
      <w:tr w:rsidR="00C9226C" w:rsidRPr="00C9226C" w14:paraId="0684DF7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9A76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772E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90F8DD" w14:textId="6BF299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1BA81F69" w14:textId="486207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9D2FE" w14:textId="4C30315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01791" w14:textId="16D079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15,838.92 </w:t>
            </w:r>
          </w:p>
        </w:tc>
      </w:tr>
      <w:tr w:rsidR="00C9226C" w:rsidRPr="00C9226C" w14:paraId="0FA701B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E484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88AE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29E5FDCA" w14:textId="307B65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7745EC7F" w14:textId="603B321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EB43B" w14:textId="490413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50B16" w14:textId="6477761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43,207.50 </w:t>
            </w:r>
          </w:p>
        </w:tc>
      </w:tr>
      <w:tr w:rsidR="00C9226C" w:rsidRPr="00C9226C" w14:paraId="3ACC2E9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8ADB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CBA6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05F76CAB" w14:textId="139F54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0010838A" w14:textId="360AB7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2E714" w14:textId="2E910A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B7A89B" w14:textId="321911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52,406.25 </w:t>
            </w:r>
          </w:p>
        </w:tc>
      </w:tr>
      <w:tr w:rsidR="00C9226C" w:rsidRPr="00C9226C" w14:paraId="05DE193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4879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3585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1E1003CE" w14:textId="355BDD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676EAA49" w14:textId="520AE7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7A90F" w14:textId="74C9D0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D6590" w14:textId="02FB0F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12,131.25 </w:t>
            </w:r>
          </w:p>
        </w:tc>
      </w:tr>
      <w:tr w:rsidR="00C9226C" w:rsidRPr="00C9226C" w14:paraId="096F67A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AD70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9202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78728F57" w14:textId="751DA9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5DF1F863" w14:textId="6BBDCE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2CA81" w14:textId="0C0285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F76D9" w14:textId="20AEADF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3,457.50 </w:t>
            </w:r>
          </w:p>
        </w:tc>
      </w:tr>
      <w:tr w:rsidR="00C9226C" w:rsidRPr="00C9226C" w14:paraId="1E03C10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95A0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E790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51E6093D" w14:textId="0420EB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0FD4121" w14:textId="03D841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84BE9" w14:textId="3E7545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4D09C" w14:textId="6495C4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9,500.00 </w:t>
            </w:r>
          </w:p>
        </w:tc>
      </w:tr>
      <w:tr w:rsidR="00C9226C" w:rsidRPr="00C9226C" w14:paraId="1E8F643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135A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4617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465D1B74" w14:textId="2E1CDB8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7CF31491" w14:textId="19C444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9004E" w14:textId="713F2C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D6D1B" w14:textId="360C91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3,575.00 </w:t>
            </w:r>
          </w:p>
        </w:tc>
      </w:tr>
      <w:tr w:rsidR="00C9226C" w:rsidRPr="00C9226C" w14:paraId="0F79A97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3C5A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187C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2883CD44" w14:textId="716F3A9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6366850A" w14:textId="29874BF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ABA94" w14:textId="0CBFAB1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4B9D4" w14:textId="75DA559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04,562.50 </w:t>
            </w:r>
          </w:p>
        </w:tc>
      </w:tr>
      <w:tr w:rsidR="00C9226C" w:rsidRPr="00C9226C" w14:paraId="49BF714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6536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B74B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67D9241C" w14:textId="2EFD41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104B36CB" w14:textId="3A2C39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1BD73" w14:textId="555B8E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DA4FD" w14:textId="4E4B125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0,780.00 </w:t>
            </w:r>
          </w:p>
        </w:tc>
      </w:tr>
      <w:tr w:rsidR="00C9226C" w:rsidRPr="00C9226C" w14:paraId="0E9AD6E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A665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43F5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7B5EC77D" w14:textId="2135A3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7E181346" w14:textId="3A831D5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850D9" w14:textId="4E81D7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28EBD" w14:textId="49AF043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3,760.00 </w:t>
            </w:r>
          </w:p>
        </w:tc>
      </w:tr>
      <w:tr w:rsidR="00C9226C" w:rsidRPr="00C9226C" w14:paraId="4F551CB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256F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045A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57BC3F40" w14:textId="5F324C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6BD36D90" w14:textId="1F96F3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F1C0F" w14:textId="578FEAE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430E9" w14:textId="1195453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550.00 </w:t>
            </w:r>
          </w:p>
        </w:tc>
      </w:tr>
      <w:tr w:rsidR="00C9226C" w:rsidRPr="00C9226C" w14:paraId="2B4372B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C13B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D2EE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8CD1BE" w14:textId="7E492E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65575BF5" w14:textId="3E511B3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6FC29C" w14:textId="5FE569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9B722" w14:textId="68590F5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0,825.00 </w:t>
            </w:r>
          </w:p>
        </w:tc>
      </w:tr>
      <w:tr w:rsidR="00C9226C" w:rsidRPr="00C9226C" w14:paraId="59323DB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578E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C114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B3ED491" w14:textId="6F66E7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46D6C02" w14:textId="286190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55E73" w14:textId="3C2E56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950D77" w14:textId="4B9727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0,962.50 </w:t>
            </w:r>
          </w:p>
        </w:tc>
      </w:tr>
      <w:tr w:rsidR="00C9226C" w:rsidRPr="00C9226C" w14:paraId="7A979F5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7354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3D8C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4CE05163" w14:textId="27709B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549F2FE9" w14:textId="133B40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DDB87" w14:textId="068B64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BBABD" w14:textId="286D313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0,825.00 </w:t>
            </w:r>
          </w:p>
        </w:tc>
      </w:tr>
      <w:tr w:rsidR="00C9226C" w:rsidRPr="00C9226C" w14:paraId="01C91D7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83BF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18D0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6F7B5F7D" w14:textId="47ACED6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0B2F7A" w14:textId="75B39CB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938E8" w14:textId="3BBCAC0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8F12C" w14:textId="040ADE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95,000.00 </w:t>
            </w:r>
          </w:p>
        </w:tc>
      </w:tr>
      <w:tr w:rsidR="00C9226C" w:rsidRPr="00C9226C" w14:paraId="197DBD8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C616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294D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70447A9" w14:textId="3A7056C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1A3DCC2E" w14:textId="0825411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EB383" w14:textId="61C597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98846" w14:textId="47AC5FF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9,862.50 </w:t>
            </w:r>
          </w:p>
        </w:tc>
      </w:tr>
      <w:tr w:rsidR="00C9226C" w:rsidRPr="00C9226C" w14:paraId="30617FB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D6EB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D279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913AB49" w14:textId="5A6B0EF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729EDF8A" w14:textId="293345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2B109" w14:textId="78E64C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E8282" w14:textId="65241E0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1,100.00 </w:t>
            </w:r>
          </w:p>
        </w:tc>
      </w:tr>
      <w:tr w:rsidR="00C9226C" w:rsidRPr="00C9226C" w14:paraId="1309AF9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D0B5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9A2A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C1155E" w14:textId="4B5B2B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145D7BF0" w14:textId="7AD18D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84FEC" w14:textId="17DE8AA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EF13D" w14:textId="47B1CF0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22,887.50 </w:t>
            </w:r>
          </w:p>
        </w:tc>
      </w:tr>
      <w:tr w:rsidR="00C9226C" w:rsidRPr="00C9226C" w14:paraId="5662798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111A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E6A6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72B43F97" w14:textId="06C8EF8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07F865B7" w14:textId="167EE0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2D9A5" w14:textId="56CE50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489AC" w14:textId="455AA80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1,100.00 </w:t>
            </w:r>
          </w:p>
        </w:tc>
      </w:tr>
      <w:tr w:rsidR="00C9226C" w:rsidRPr="00C9226C" w14:paraId="67643B9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E0FF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7F06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56E0EDC" w14:textId="5546D1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5A3CE24A" w14:textId="0F49E39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21EF3" w14:textId="0BE26C1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A49F5" w14:textId="33499D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0,530.00 </w:t>
            </w:r>
          </w:p>
        </w:tc>
      </w:tr>
      <w:tr w:rsidR="00C9226C" w:rsidRPr="00C9226C" w14:paraId="7DD4D18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F900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5843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19BEB8E8" w14:textId="4CA69D4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44C85E38" w14:textId="21D4645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35E30" w14:textId="0253978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13B18" w14:textId="38234C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8,241.25 </w:t>
            </w:r>
          </w:p>
        </w:tc>
      </w:tr>
      <w:tr w:rsidR="00C9226C" w:rsidRPr="00C9226C" w14:paraId="3BADAB7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6D84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4B48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769F5000" w14:textId="02121C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58CCF47A" w14:textId="3576A83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BDC7D" w14:textId="736A77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67E07" w14:textId="137126D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80,598.75 </w:t>
            </w:r>
          </w:p>
        </w:tc>
      </w:tr>
      <w:tr w:rsidR="00C9226C" w:rsidRPr="00C9226C" w14:paraId="35A5745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87ED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6492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34706715" w14:textId="0708F42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572F6047" w14:textId="3F1361E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D60DA" w14:textId="17DE65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97BF5" w14:textId="7E0EF7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39,810.00 </w:t>
            </w:r>
          </w:p>
        </w:tc>
      </w:tr>
      <w:tr w:rsidR="00C9226C" w:rsidRPr="00C9226C" w14:paraId="4D1E953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E187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E1AD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4347D8F5" w14:textId="7473DF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65B13B5" w14:textId="35ED735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FE563" w14:textId="188771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FF09C" w14:textId="743F5BA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0,962.50 </w:t>
            </w:r>
          </w:p>
        </w:tc>
      </w:tr>
      <w:tr w:rsidR="00C9226C" w:rsidRPr="00C9226C" w14:paraId="68CBFD6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F6B9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08A4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4F25A5A0" w14:textId="7E7839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4FD12D" w14:textId="1432FB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89452" w14:textId="60CBC3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EFA0F" w14:textId="6D0620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93,000.00 </w:t>
            </w:r>
          </w:p>
        </w:tc>
      </w:tr>
      <w:tr w:rsidR="00C9226C" w:rsidRPr="00C9226C" w14:paraId="6E5F0AC2"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5E854"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676EE562" w14:textId="6565DEE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2462DF02" w14:textId="5570B03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012139E" w14:textId="1D88528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87373D" w14:textId="6280988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7,781,496.82 </w:t>
            </w:r>
          </w:p>
        </w:tc>
      </w:tr>
      <w:tr w:rsidR="00C9226C" w:rsidRPr="00C9226C" w14:paraId="6BF3A657"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F2C95A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7C763E7F" w14:textId="54FF6C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5F4880A0" w14:textId="1DF05D2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B68F1" w14:textId="581E9A0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5D831" w14:textId="45E0B21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16,840.00 </w:t>
            </w:r>
          </w:p>
        </w:tc>
      </w:tr>
      <w:tr w:rsidR="00C9226C" w:rsidRPr="00C9226C" w14:paraId="2D05384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14FF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49F9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8BA2B3" w14:textId="47E7DE1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6AED7901" w14:textId="6B2AF85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7FC3F" w14:textId="435E0A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4D17A" w14:textId="623562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3,669.12 </w:t>
            </w:r>
          </w:p>
        </w:tc>
      </w:tr>
      <w:tr w:rsidR="00C9226C" w:rsidRPr="00C9226C" w14:paraId="3928C96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D829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6CF0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28918EB9" w14:textId="78365E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731D0BBF" w14:textId="337B8F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89599" w14:textId="6A974C5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FE81F" w14:textId="1484F71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988.08 </w:t>
            </w:r>
          </w:p>
        </w:tc>
      </w:tr>
      <w:tr w:rsidR="00C9226C" w:rsidRPr="00C9226C" w14:paraId="6D9F792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41E1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3E4E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08312566" w14:textId="07CE1E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6074655D" w14:textId="5AF6E8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17A2C" w14:textId="3AAE6C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8DE92" w14:textId="57A2149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82.34 </w:t>
            </w:r>
          </w:p>
        </w:tc>
      </w:tr>
      <w:tr w:rsidR="00C9226C" w:rsidRPr="00C9226C" w14:paraId="3200D6E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7BF9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D9F0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7E4BB373" w14:textId="045E4B4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39303B0A" w14:textId="59FECA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5B6A4" w14:textId="6CC2AA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C7A69" w14:textId="2E48EA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4,439.60 </w:t>
            </w:r>
          </w:p>
        </w:tc>
      </w:tr>
      <w:tr w:rsidR="00C9226C" w:rsidRPr="00C9226C" w14:paraId="3BA3F69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11DB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D6EA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1A2B354B" w14:textId="64B7FA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06A8474E" w14:textId="57A79D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432A3" w14:textId="08AA5B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D74CA5" w14:textId="0B1592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14,549.68 </w:t>
            </w:r>
          </w:p>
        </w:tc>
      </w:tr>
      <w:tr w:rsidR="00C9226C" w:rsidRPr="00C9226C" w14:paraId="3BF0895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8AB8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8438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4EE2D5A6" w14:textId="4DA521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6F2B3212" w14:textId="781F54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2CC48A" w14:textId="3814D9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CC078" w14:textId="7668DCD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59,185.44 </w:t>
            </w:r>
          </w:p>
        </w:tc>
      </w:tr>
      <w:tr w:rsidR="00C9226C" w:rsidRPr="00C9226C" w14:paraId="4C70CFC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2C9D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53BA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421D6E1F" w14:textId="10EF786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7E1684E8" w14:textId="39EEE56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5BCD4" w14:textId="314092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9F74B" w14:textId="60EB8C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25.46 </w:t>
            </w:r>
          </w:p>
        </w:tc>
      </w:tr>
      <w:tr w:rsidR="00C9226C" w:rsidRPr="00C9226C" w14:paraId="6D6C92C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F4BA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6EB8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4266CFBF" w14:textId="5E65CE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7D3C984B" w14:textId="216BAE4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B6125" w14:textId="39A68F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A9180" w14:textId="78B0615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43.12 </w:t>
            </w:r>
          </w:p>
        </w:tc>
      </w:tr>
      <w:tr w:rsidR="00C9226C" w:rsidRPr="00C9226C" w14:paraId="2BA5F33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877E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C909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04B3C933" w14:textId="54E1D90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003A6300" w14:textId="17B965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4B6B0" w14:textId="0584886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166E9" w14:textId="7ED20F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36,052.30 </w:t>
            </w:r>
          </w:p>
        </w:tc>
      </w:tr>
      <w:tr w:rsidR="00C9226C" w:rsidRPr="00C9226C" w14:paraId="5643C4D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0D83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31E7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2A5420A2" w14:textId="6F9601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7874AE2E" w14:textId="721077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B17EB" w14:textId="2B868B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159ED" w14:textId="5B83D7F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25.46 </w:t>
            </w:r>
          </w:p>
        </w:tc>
      </w:tr>
      <w:tr w:rsidR="00C9226C" w:rsidRPr="00C9226C" w14:paraId="7DC5631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3741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9D6E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15E6EE89" w14:textId="6A3EE11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5759B1BB" w14:textId="7F0904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043EB8" w14:textId="653D6E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6EAAA" w14:textId="0D05CC2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690.14 </w:t>
            </w:r>
          </w:p>
        </w:tc>
      </w:tr>
      <w:tr w:rsidR="00C9226C" w:rsidRPr="00C9226C" w14:paraId="3795C21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708F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02B7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00B093D5" w14:textId="040506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112401D0" w14:textId="175B07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63B37" w14:textId="324496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A8A3B" w14:textId="2AF9A2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7,108.00 </w:t>
            </w:r>
          </w:p>
        </w:tc>
      </w:tr>
      <w:tr w:rsidR="00C9226C" w:rsidRPr="00C9226C" w14:paraId="249BA01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343C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8ABEF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77CDF07C" w14:textId="7B37FB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328FB990" w14:textId="1049E00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E8E2C" w14:textId="5C259F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1050D" w14:textId="5A6A73C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33.26 </w:t>
            </w:r>
          </w:p>
        </w:tc>
      </w:tr>
      <w:tr w:rsidR="00C9226C" w:rsidRPr="00C9226C" w14:paraId="2C56809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A2A9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0A33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2E22764F" w14:textId="10008D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7B218758" w14:textId="1FE02D1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22238" w14:textId="6E7360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7A3DE" w14:textId="71997FF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4,696.14 </w:t>
            </w:r>
          </w:p>
        </w:tc>
      </w:tr>
      <w:tr w:rsidR="00C9226C" w:rsidRPr="00C9226C" w14:paraId="7345AAC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F43D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B8BE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3DA2876A" w14:textId="2909E5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hideMark/>
          </w:tcPr>
          <w:p w14:paraId="1F31C254" w14:textId="410A4A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8DBAB" w14:textId="61A7AB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01014" w14:textId="65F501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21,054.72 </w:t>
            </w:r>
          </w:p>
        </w:tc>
      </w:tr>
      <w:tr w:rsidR="00C9226C" w:rsidRPr="00C9226C" w14:paraId="168E483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47FA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15BA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0768596" w14:textId="35CE7A2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0DEFBD03" w14:textId="3D8035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2D6C2" w14:textId="745FBA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5B2EE" w14:textId="186DDE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73,087.60 </w:t>
            </w:r>
          </w:p>
        </w:tc>
      </w:tr>
      <w:tr w:rsidR="00C9226C" w:rsidRPr="00C9226C" w14:paraId="09344B7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5A4E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3DE8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5BBB157" w14:textId="39DA901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5C8F0C1A" w14:textId="492A48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D035CE" w14:textId="7C7835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D2369" w14:textId="40462D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8,550.98 </w:t>
            </w:r>
          </w:p>
        </w:tc>
      </w:tr>
      <w:tr w:rsidR="00C9226C" w:rsidRPr="00C9226C" w14:paraId="3BC2BFB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0B3C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EC4E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62155877" w14:textId="08D0F4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67EFB90D" w14:textId="042752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B102C" w14:textId="4B42AB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849C4" w14:textId="05575B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4,283.02 </w:t>
            </w:r>
          </w:p>
        </w:tc>
      </w:tr>
      <w:tr w:rsidR="00C9226C" w:rsidRPr="00C9226C" w14:paraId="53D9020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0BAD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BFC1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15136E47" w14:textId="602299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257A64CD" w14:textId="3F7416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9D022" w14:textId="6ADEF84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28304" w14:textId="097834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2,628.90 </w:t>
            </w:r>
          </w:p>
        </w:tc>
      </w:tr>
      <w:tr w:rsidR="00C9226C" w:rsidRPr="00C9226C" w14:paraId="1CAEDD0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07F2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A80C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1E7B90C3" w14:textId="1477D9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056D5858" w14:textId="2353797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2D0BB" w14:textId="52E008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E6894" w14:textId="7E3216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60.78 </w:t>
            </w:r>
          </w:p>
        </w:tc>
      </w:tr>
      <w:tr w:rsidR="00C9226C" w:rsidRPr="00C9226C" w14:paraId="4985729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1C7F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1C6B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37249DC" w14:textId="5C2466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52882083" w14:textId="74611B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42625" w14:textId="7AE88F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82A23" w14:textId="44B7091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72,881.12 </w:t>
            </w:r>
          </w:p>
        </w:tc>
      </w:tr>
      <w:tr w:rsidR="00C9226C" w:rsidRPr="00C9226C" w14:paraId="2C7A415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A81B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0434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62418176" w14:textId="395E1D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06106C14" w14:textId="69E2AD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EF76F" w14:textId="40B7EE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731B2" w14:textId="0F0ACC6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21.56 </w:t>
            </w:r>
          </w:p>
        </w:tc>
      </w:tr>
      <w:tr w:rsidR="00C9226C" w:rsidRPr="00C9226C" w14:paraId="3C055A77"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2AACD4"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2535409F" w14:textId="2B7154C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06FCD40E" w14:textId="3732BD6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C5FCAB8" w14:textId="4DE44EF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F0C012" w14:textId="72B6A0B6"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7,761,887.43 </w:t>
            </w:r>
          </w:p>
        </w:tc>
      </w:tr>
      <w:tr w:rsidR="00C9226C" w:rsidRPr="00C9226C" w14:paraId="3F33E51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C5EA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8C55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0037D182" w14:textId="2F785B3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786D2A76" w14:textId="793AFF0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2E097" w14:textId="407008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EBC1F" w14:textId="5FD365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3,599.40 </w:t>
            </w:r>
          </w:p>
        </w:tc>
      </w:tr>
      <w:tr w:rsidR="00C9226C" w:rsidRPr="00C9226C" w14:paraId="7048A10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8E96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E7E1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7C480D3F" w14:textId="38A03B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7331225E" w14:textId="6EFEDC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07359" w14:textId="2EFA72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5F946" w14:textId="2147C5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2,498.75 </w:t>
            </w:r>
          </w:p>
        </w:tc>
      </w:tr>
      <w:tr w:rsidR="00C9226C" w:rsidRPr="00C9226C" w14:paraId="5083BC6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6AF5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2353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11103BD3" w14:textId="38946A5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36D3D403" w14:textId="25F4465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94011" w14:textId="38B1025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BC93C" w14:textId="3E58E76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92,890.00 </w:t>
            </w:r>
          </w:p>
        </w:tc>
      </w:tr>
      <w:tr w:rsidR="00C9226C" w:rsidRPr="00C9226C" w14:paraId="466D6BC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0227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84E5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6301F7CE" w14:textId="1155A9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5D8C8D73" w14:textId="0F141B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1B5907" w14:textId="4A0F3D8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36318" w14:textId="2FE65D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44,019.75 </w:t>
            </w:r>
          </w:p>
        </w:tc>
      </w:tr>
      <w:tr w:rsidR="00C9226C" w:rsidRPr="00C9226C" w14:paraId="6574123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DA0B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C69D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896698D" w14:textId="25302C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4D5C2262" w14:textId="2F1C783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FF379" w14:textId="7480DB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C5C0C" w14:textId="550A1D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14,655.00 </w:t>
            </w:r>
          </w:p>
        </w:tc>
      </w:tr>
      <w:tr w:rsidR="00C9226C" w:rsidRPr="00C9226C" w14:paraId="4293689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B003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37DE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63B26E98" w14:textId="13A45C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4F49AF55" w14:textId="559D2C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84238" w14:textId="77FED3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13F39" w14:textId="79108F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9,010.00 </w:t>
            </w:r>
          </w:p>
        </w:tc>
      </w:tr>
      <w:tr w:rsidR="00C9226C" w:rsidRPr="00C9226C" w14:paraId="4666732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03E8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A7F9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9CD2AC1" w14:textId="0E2516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7EEE0DCB" w14:textId="7924D5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4233A" w14:textId="6EA3EF8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832ED" w14:textId="1FFDE46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07,362.30 </w:t>
            </w:r>
          </w:p>
        </w:tc>
      </w:tr>
      <w:tr w:rsidR="00C9226C" w:rsidRPr="00C9226C" w14:paraId="7456486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D97A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0E49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099E9B20" w14:textId="1A0EA8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24B1D06D" w14:textId="776BC5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5A91B" w14:textId="259B19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563E7" w14:textId="35E691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7,467.80 </w:t>
            </w:r>
          </w:p>
        </w:tc>
      </w:tr>
      <w:tr w:rsidR="00C9226C" w:rsidRPr="00C9226C" w14:paraId="63EE386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41C5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0F55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6BB04D50" w14:textId="61F6E6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6592DFEF" w14:textId="5B772F0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5C6FD" w14:textId="4B67261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FB8B8" w14:textId="25F1CEF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37,803.70 </w:t>
            </w:r>
          </w:p>
        </w:tc>
      </w:tr>
      <w:tr w:rsidR="00C9226C" w:rsidRPr="00C9226C" w14:paraId="5C23095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6547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2D73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22D6E9C4" w14:textId="1BCDC2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29D2D20E" w14:textId="6352B14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1325D" w14:textId="6C2A0A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5D401" w14:textId="55C6F1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7,291.40 </w:t>
            </w:r>
          </w:p>
        </w:tc>
      </w:tr>
      <w:tr w:rsidR="00C9226C" w:rsidRPr="00C9226C" w14:paraId="60552D8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B67A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3C82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48928E9B" w14:textId="6F82A4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3975B59D" w14:textId="65FC18E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511B0" w14:textId="38F3463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47BFB" w14:textId="2339F9F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2,765.88 </w:t>
            </w:r>
          </w:p>
        </w:tc>
      </w:tr>
      <w:tr w:rsidR="00C9226C" w:rsidRPr="00C9226C" w14:paraId="52CD71F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FF8E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D32A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264CFDFF" w14:textId="0C76D3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72B8E47E" w14:textId="66F4AD2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2B334" w14:textId="3A9872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1AE6D" w14:textId="3ABC21E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5,548.00 </w:t>
            </w:r>
          </w:p>
        </w:tc>
      </w:tr>
      <w:tr w:rsidR="00C9226C" w:rsidRPr="00C9226C" w14:paraId="02DDB1B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955C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BF58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6D8808A6" w14:textId="3962A20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16C0ADC3" w14:textId="22C03D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6C337" w14:textId="7AE3F41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C09B8" w14:textId="0877A6A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550.00 </w:t>
            </w:r>
          </w:p>
        </w:tc>
      </w:tr>
      <w:tr w:rsidR="00C9226C" w:rsidRPr="00C9226C" w14:paraId="5157080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6584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4424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3E8F8306" w14:textId="10D6CF6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22A23FDE" w14:textId="1380173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8F473" w14:textId="1E8BEC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6C096" w14:textId="31AC6F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8,437.25 </w:t>
            </w:r>
          </w:p>
        </w:tc>
      </w:tr>
      <w:tr w:rsidR="00C9226C" w:rsidRPr="00C9226C" w14:paraId="16D60BB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C67C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56E8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15EEA802" w14:textId="3AE67B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7FB02293" w14:textId="6C330B0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B570B" w14:textId="3F0EDB0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6FB5D" w14:textId="5E0769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3,953.00 </w:t>
            </w:r>
          </w:p>
        </w:tc>
      </w:tr>
      <w:tr w:rsidR="00C9226C" w:rsidRPr="00C9226C" w14:paraId="75D431E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CE2D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65C9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277BFA6F" w14:textId="63E52F8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5A43306A" w14:textId="24E890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54645" w14:textId="25B598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5B743" w14:textId="42A1DA4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98,501.00 </w:t>
            </w:r>
          </w:p>
        </w:tc>
      </w:tr>
      <w:tr w:rsidR="00C9226C" w:rsidRPr="00C9226C" w14:paraId="7A8BB68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C077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8682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0918CC4" w14:textId="7345C40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4AD23629" w14:textId="2C322D2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49F81" w14:textId="7A381B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8052E" w14:textId="7A09291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55,534.20 </w:t>
            </w:r>
          </w:p>
        </w:tc>
      </w:tr>
      <w:tr w:rsidR="00C9226C" w:rsidRPr="00C9226C" w14:paraId="2611DB64"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E5A2B8"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0A052AB" w14:textId="0D3075F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5190648E" w14:textId="769C0A19"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6E6DEF" w14:textId="12015D9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7C3534" w14:textId="7521F1F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300,032.75 </w:t>
            </w:r>
          </w:p>
        </w:tc>
      </w:tr>
      <w:tr w:rsidR="00C9226C" w:rsidRPr="00C9226C" w14:paraId="5959835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A5A7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CE6C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65FE9445" w14:textId="24B51C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728B0071" w14:textId="21C5E74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CE609" w14:textId="1E1072D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1D230" w14:textId="41D7CF5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46,365.00 </w:t>
            </w:r>
          </w:p>
        </w:tc>
      </w:tr>
      <w:tr w:rsidR="00C9226C" w:rsidRPr="00C9226C" w14:paraId="0AE9E11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1271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50F1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45F1DE78" w14:textId="1205C1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6AF08300" w14:textId="48C7EF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E75F0" w14:textId="115567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F3110" w14:textId="2B70C7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8,234.00 </w:t>
            </w:r>
          </w:p>
        </w:tc>
      </w:tr>
      <w:tr w:rsidR="00C9226C" w:rsidRPr="00C9226C" w14:paraId="30F74BC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E1F7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A748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2C14ED0E" w14:textId="744459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39D70AA7" w14:textId="790AD6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076F9" w14:textId="5A2E02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0DAD1" w14:textId="000A4C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6,273.00 </w:t>
            </w:r>
          </w:p>
        </w:tc>
      </w:tr>
      <w:tr w:rsidR="00C9226C" w:rsidRPr="00C9226C" w14:paraId="09BEA6F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318E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F9A0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6D43FFC3" w14:textId="1E56A21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64B7CF27" w14:textId="63B48A9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2F9FC" w14:textId="30795C9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D2B2F" w14:textId="629ABB4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1,527.60 </w:t>
            </w:r>
          </w:p>
        </w:tc>
      </w:tr>
      <w:tr w:rsidR="00C9226C" w:rsidRPr="00C9226C" w14:paraId="2144C48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8BD3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0564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59BA81C" w14:textId="0AD5AF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3F8CEF5F" w14:textId="771038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7E801" w14:textId="00B044B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C35B2" w14:textId="127B267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90,692.00 </w:t>
            </w:r>
          </w:p>
        </w:tc>
      </w:tr>
      <w:tr w:rsidR="00C9226C" w:rsidRPr="00C9226C" w14:paraId="7D32550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376B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DE28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2FC86103" w14:textId="420D38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353E6F41" w14:textId="157787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EEF2C" w14:textId="5F882D2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A4DAB" w14:textId="09E4390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0,195.00 </w:t>
            </w:r>
          </w:p>
        </w:tc>
      </w:tr>
      <w:tr w:rsidR="00C9226C" w:rsidRPr="00C9226C" w14:paraId="5C85442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F62CA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B63B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56CD895F" w14:textId="3E792E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261BE132" w14:textId="06B5DA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B1348" w14:textId="79CB4E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F7C02" w14:textId="46009C0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91,124.00 </w:t>
            </w:r>
          </w:p>
        </w:tc>
      </w:tr>
      <w:tr w:rsidR="00C9226C" w:rsidRPr="00C9226C" w14:paraId="745BCF3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537F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0820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4D92015" w14:textId="4CBA91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08B0A1CB" w14:textId="480568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BAC41" w14:textId="59CC436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C2CB4" w14:textId="008EBC0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9,750.65 </w:t>
            </w:r>
          </w:p>
        </w:tc>
      </w:tr>
      <w:tr w:rsidR="00C9226C" w:rsidRPr="00C9226C" w14:paraId="5456B6F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9DC1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DD15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67851F7E" w14:textId="042A30A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79161A1C" w14:textId="28FE3B2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48F3E" w14:textId="6399EEC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82D17" w14:textId="3231B51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5,871.50 </w:t>
            </w:r>
          </w:p>
        </w:tc>
      </w:tr>
      <w:tr w:rsidR="00C9226C" w:rsidRPr="00C9226C" w14:paraId="6BB1AEBB"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B58230"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57503338" w14:textId="39B2664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52,997,559.34 </w:t>
            </w:r>
          </w:p>
        </w:tc>
        <w:tc>
          <w:tcPr>
            <w:tcW w:w="958" w:type="pct"/>
            <w:tcBorders>
              <w:top w:val="nil"/>
              <w:left w:val="nil"/>
              <w:bottom w:val="single" w:sz="4" w:space="0" w:color="000000"/>
              <w:right w:val="single" w:sz="4" w:space="0" w:color="000000"/>
            </w:tcBorders>
            <w:shd w:val="clear" w:color="A5A5A5" w:fill="A5A5A5"/>
            <w:noWrap/>
            <w:vAlign w:val="bottom"/>
            <w:hideMark/>
          </w:tcPr>
          <w:p w14:paraId="3AC9C5A2" w14:textId="252544F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43,314,217.66 </w:t>
            </w:r>
          </w:p>
        </w:tc>
        <w:tc>
          <w:tcPr>
            <w:tcW w:w="958" w:type="pct"/>
            <w:tcBorders>
              <w:top w:val="nil"/>
              <w:left w:val="nil"/>
              <w:bottom w:val="single" w:sz="4" w:space="0" w:color="000000"/>
              <w:right w:val="single" w:sz="4" w:space="0" w:color="000000"/>
            </w:tcBorders>
            <w:shd w:val="clear" w:color="A5A5A5" w:fill="A5A5A5"/>
            <w:noWrap/>
            <w:vAlign w:val="bottom"/>
            <w:hideMark/>
          </w:tcPr>
          <w:p w14:paraId="69AFACF8" w14:textId="6E49DA5A"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38B8D20" w14:textId="0E19795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496,311,777.00 </w:t>
            </w:r>
          </w:p>
        </w:tc>
      </w:tr>
      <w:tr w:rsidR="00C9226C" w:rsidRPr="00C9226C" w14:paraId="60C426D8"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893F49"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1E4D9708" w14:textId="7CEEF9A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36,945,202.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1A7DAA3" w14:textId="64C4484B"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3,286,281.40 </w:t>
            </w:r>
          </w:p>
        </w:tc>
        <w:tc>
          <w:tcPr>
            <w:tcW w:w="958" w:type="pct"/>
            <w:tcBorders>
              <w:top w:val="nil"/>
              <w:left w:val="nil"/>
              <w:bottom w:val="single" w:sz="4" w:space="0" w:color="000000"/>
              <w:right w:val="single" w:sz="4" w:space="0" w:color="000000"/>
            </w:tcBorders>
            <w:shd w:val="clear" w:color="D8D8D8" w:fill="D8D8D8"/>
            <w:noWrap/>
            <w:vAlign w:val="bottom"/>
            <w:hideMark/>
          </w:tcPr>
          <w:p w14:paraId="3F7B52B1" w14:textId="7F9EB33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2021F8" w14:textId="18032CD6"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60,231,484.25 </w:t>
            </w:r>
          </w:p>
        </w:tc>
      </w:tr>
      <w:tr w:rsidR="00C9226C" w:rsidRPr="00C9226C" w14:paraId="5F4E60A5"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132121"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58EAE812" w14:textId="047C30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46D5E8C2" w14:textId="39D8FF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174F3BBC" w14:textId="79CF9C8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5B36C4B" w14:textId="36DDD82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60,955,288.35 </w:t>
            </w:r>
          </w:p>
        </w:tc>
      </w:tr>
      <w:tr w:rsidR="00C9226C" w:rsidRPr="00C9226C" w14:paraId="7A160B4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E8D41"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0DDE55B"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3BB4BFBB" w14:textId="004E94A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202C4373" w14:textId="42E250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45670" w14:textId="5DA36F6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4E15A" w14:textId="6BBF7D6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470,980.00 </w:t>
            </w:r>
          </w:p>
        </w:tc>
      </w:tr>
      <w:tr w:rsidR="00C9226C" w:rsidRPr="00C9226C" w14:paraId="228AC11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C0EAB"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B8B8877"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12FF2EFA" w14:textId="63A70E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8,024,698.50 </w:t>
            </w:r>
          </w:p>
        </w:tc>
        <w:tc>
          <w:tcPr>
            <w:tcW w:w="958" w:type="pct"/>
            <w:tcBorders>
              <w:top w:val="nil"/>
              <w:left w:val="nil"/>
              <w:bottom w:val="single" w:sz="4" w:space="0" w:color="000000"/>
              <w:right w:val="single" w:sz="4" w:space="0" w:color="000000"/>
            </w:tcBorders>
            <w:shd w:val="clear" w:color="auto" w:fill="auto"/>
            <w:noWrap/>
            <w:vAlign w:val="bottom"/>
            <w:hideMark/>
          </w:tcPr>
          <w:p w14:paraId="62B9D5F4" w14:textId="6A293B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1E722" w14:textId="009073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CAFA2" w14:textId="0E3CB0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8,024,698.50 </w:t>
            </w:r>
          </w:p>
        </w:tc>
      </w:tr>
      <w:tr w:rsidR="00C9226C" w:rsidRPr="00C9226C" w14:paraId="11F6AD9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EE7F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61A0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7110EE22" w14:textId="2D260C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74,815.00 </w:t>
            </w:r>
          </w:p>
        </w:tc>
        <w:tc>
          <w:tcPr>
            <w:tcW w:w="958" w:type="pct"/>
            <w:tcBorders>
              <w:top w:val="nil"/>
              <w:left w:val="nil"/>
              <w:bottom w:val="single" w:sz="4" w:space="0" w:color="000000"/>
              <w:right w:val="single" w:sz="4" w:space="0" w:color="000000"/>
            </w:tcBorders>
            <w:shd w:val="clear" w:color="auto" w:fill="auto"/>
            <w:noWrap/>
            <w:vAlign w:val="bottom"/>
            <w:hideMark/>
          </w:tcPr>
          <w:p w14:paraId="318C70BC" w14:textId="0128D5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DA2CD" w14:textId="7D838D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B8FC1" w14:textId="305CA18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74,815.00 </w:t>
            </w:r>
          </w:p>
        </w:tc>
      </w:tr>
      <w:tr w:rsidR="00C9226C" w:rsidRPr="00C9226C" w14:paraId="72F1F91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D4DF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5091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5C49D98B" w14:textId="2AAA9D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182B99D1" w14:textId="47E60E1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B8A51D" w14:textId="47FE849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34098" w14:textId="407616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389,830.00 </w:t>
            </w:r>
          </w:p>
        </w:tc>
      </w:tr>
      <w:tr w:rsidR="00C9226C" w:rsidRPr="00C9226C" w14:paraId="41C95BE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E849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21BA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CAC9DA" w14:textId="53CAB9C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hideMark/>
          </w:tcPr>
          <w:p w14:paraId="18AE8C49" w14:textId="711DD1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7B48890F" w14:textId="1799CC8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EFBA9" w14:textId="11A7A39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183,667.00 </w:t>
            </w:r>
          </w:p>
        </w:tc>
      </w:tr>
      <w:tr w:rsidR="00C9226C" w:rsidRPr="00C9226C" w14:paraId="70AC8EB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8BBF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09C6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376DA7F6" w14:textId="62427E3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bottom"/>
            <w:hideMark/>
          </w:tcPr>
          <w:p w14:paraId="04D16236" w14:textId="251226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95,735.00 </w:t>
            </w:r>
          </w:p>
        </w:tc>
        <w:tc>
          <w:tcPr>
            <w:tcW w:w="958" w:type="pct"/>
            <w:tcBorders>
              <w:top w:val="nil"/>
              <w:left w:val="nil"/>
              <w:bottom w:val="single" w:sz="4" w:space="0" w:color="000000"/>
              <w:right w:val="single" w:sz="4" w:space="0" w:color="000000"/>
            </w:tcBorders>
            <w:shd w:val="clear" w:color="auto" w:fill="auto"/>
            <w:noWrap/>
            <w:vAlign w:val="bottom"/>
            <w:hideMark/>
          </w:tcPr>
          <w:p w14:paraId="6FB15CEC" w14:textId="6B98B01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6C97E" w14:textId="3D13943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837,710.00 </w:t>
            </w:r>
          </w:p>
        </w:tc>
      </w:tr>
      <w:tr w:rsidR="00C9226C" w:rsidRPr="00C9226C" w14:paraId="2F4D0DC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BAED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F4D0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0C5B57CC" w14:textId="3F07BC7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52,285.00 </w:t>
            </w:r>
          </w:p>
        </w:tc>
        <w:tc>
          <w:tcPr>
            <w:tcW w:w="958" w:type="pct"/>
            <w:tcBorders>
              <w:top w:val="nil"/>
              <w:left w:val="nil"/>
              <w:bottom w:val="single" w:sz="4" w:space="0" w:color="000000"/>
              <w:right w:val="single" w:sz="4" w:space="0" w:color="000000"/>
            </w:tcBorders>
            <w:shd w:val="clear" w:color="auto" w:fill="auto"/>
            <w:noWrap/>
            <w:vAlign w:val="bottom"/>
            <w:hideMark/>
          </w:tcPr>
          <w:p w14:paraId="2743D473" w14:textId="2300E8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3A011D" w14:textId="25CC1D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99E5B" w14:textId="22E92A5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402,285.00 </w:t>
            </w:r>
          </w:p>
        </w:tc>
      </w:tr>
      <w:tr w:rsidR="00C9226C" w:rsidRPr="00C9226C" w14:paraId="705EE47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5995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7FAC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6C4CF7F7" w14:textId="24B68E1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34,482.00 </w:t>
            </w:r>
          </w:p>
        </w:tc>
        <w:tc>
          <w:tcPr>
            <w:tcW w:w="958" w:type="pct"/>
            <w:tcBorders>
              <w:top w:val="nil"/>
              <w:left w:val="nil"/>
              <w:bottom w:val="single" w:sz="4" w:space="0" w:color="000000"/>
              <w:right w:val="single" w:sz="4" w:space="0" w:color="000000"/>
            </w:tcBorders>
            <w:shd w:val="clear" w:color="auto" w:fill="auto"/>
            <w:noWrap/>
            <w:vAlign w:val="bottom"/>
            <w:hideMark/>
          </w:tcPr>
          <w:p w14:paraId="5FD19DBD" w14:textId="5D2279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D41CB" w14:textId="5122C97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F1ABF7" w14:textId="262B4DE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34,482.00 </w:t>
            </w:r>
          </w:p>
        </w:tc>
      </w:tr>
      <w:tr w:rsidR="00C9226C" w:rsidRPr="00C9226C" w14:paraId="22F4722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EA85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D74B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1BB3592A" w14:textId="63D98B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4A705B14" w14:textId="0176C0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2D84B" w14:textId="0D72C90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0A0C5" w14:textId="14BBCC6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734,307.50 </w:t>
            </w:r>
          </w:p>
        </w:tc>
      </w:tr>
      <w:tr w:rsidR="00C9226C" w:rsidRPr="00C9226C" w14:paraId="2179298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BC15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526E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237184BE" w14:textId="3CA03CB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hideMark/>
          </w:tcPr>
          <w:p w14:paraId="54FE424A" w14:textId="1353AB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94205D9" w14:textId="2B117E5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71E10" w14:textId="43C45F5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698,432.50 </w:t>
            </w:r>
          </w:p>
        </w:tc>
      </w:tr>
      <w:tr w:rsidR="00C9226C" w:rsidRPr="00C9226C" w14:paraId="4D2DED1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BC29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5EA4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2B1ABA68" w14:textId="64F1D9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3B6DFC3A" w14:textId="706531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20BC0" w14:textId="38785DF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96D97" w14:textId="36602E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157,380.00 </w:t>
            </w:r>
          </w:p>
        </w:tc>
      </w:tr>
      <w:tr w:rsidR="00C9226C" w:rsidRPr="00C9226C" w14:paraId="1A85ED6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E07F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37EF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4C19CE06" w14:textId="108239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15019A4B" w14:textId="6EF67D0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7988E81D" w14:textId="5ECBA76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D9B92" w14:textId="4AF0E9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722,082.00 </w:t>
            </w:r>
          </w:p>
        </w:tc>
      </w:tr>
      <w:tr w:rsidR="00C9226C" w:rsidRPr="00C9226C" w14:paraId="7236BD1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17F8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73D1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5DAF27F1" w14:textId="34E401F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52,179.00 </w:t>
            </w:r>
          </w:p>
        </w:tc>
        <w:tc>
          <w:tcPr>
            <w:tcW w:w="958" w:type="pct"/>
            <w:tcBorders>
              <w:top w:val="nil"/>
              <w:left w:val="nil"/>
              <w:bottom w:val="single" w:sz="4" w:space="0" w:color="000000"/>
              <w:right w:val="single" w:sz="4" w:space="0" w:color="000000"/>
            </w:tcBorders>
            <w:shd w:val="clear" w:color="auto" w:fill="auto"/>
            <w:noWrap/>
            <w:vAlign w:val="bottom"/>
            <w:hideMark/>
          </w:tcPr>
          <w:p w14:paraId="239C362C" w14:textId="6CFAF9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705DC" w14:textId="02D0A2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89486" w14:textId="37B0656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52,179.00 </w:t>
            </w:r>
          </w:p>
        </w:tc>
      </w:tr>
      <w:tr w:rsidR="00C9226C" w:rsidRPr="00C9226C" w14:paraId="3DEB742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0B7C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63AF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60ACA8" w14:textId="44BCEE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hideMark/>
          </w:tcPr>
          <w:p w14:paraId="00CC995A" w14:textId="6D613F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23CFF6" w14:textId="4B89E0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DE809" w14:textId="6E208F3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609,728.00 </w:t>
            </w:r>
          </w:p>
        </w:tc>
      </w:tr>
      <w:tr w:rsidR="00C9226C" w:rsidRPr="00C9226C" w14:paraId="5E8D18D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35EE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B6A0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194F604B" w14:textId="0014FE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152DD73E" w14:textId="2431BB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72FA1" w14:textId="7807AB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AFF9E" w14:textId="03D986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35,315.00 </w:t>
            </w:r>
          </w:p>
        </w:tc>
      </w:tr>
      <w:tr w:rsidR="00C9226C" w:rsidRPr="00C9226C" w14:paraId="08D8C14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F55D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CC92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270D07C0" w14:textId="1024040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39EF27E4" w14:textId="10820B1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hideMark/>
          </w:tcPr>
          <w:p w14:paraId="26DA392F" w14:textId="444E390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0945F" w14:textId="57DB79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906,230.00 </w:t>
            </w:r>
          </w:p>
        </w:tc>
      </w:tr>
      <w:tr w:rsidR="00C9226C" w:rsidRPr="00C9226C" w14:paraId="69DA424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A8BB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DDE2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4C50DB95" w14:textId="66EA6F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5504B34D" w14:textId="77D0EB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305F7873" w14:textId="4AE73A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CA7B2" w14:textId="5C4A105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8,383,449.00 </w:t>
            </w:r>
          </w:p>
        </w:tc>
      </w:tr>
      <w:tr w:rsidR="00C9226C" w:rsidRPr="00C9226C" w14:paraId="7F41825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DD69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D4FA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1A36289E" w14:textId="6C4B208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2AC0F29E" w14:textId="090ED2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85A3C" w14:textId="7156D2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A8A88" w14:textId="0DE12A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813,125.00 </w:t>
            </w:r>
          </w:p>
        </w:tc>
      </w:tr>
      <w:tr w:rsidR="00C9226C" w:rsidRPr="00C9226C" w14:paraId="7CB8CE9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1EBB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BC60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6F590DD9" w14:textId="2C5C3B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46754215" w14:textId="0B2779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74EA09" w14:textId="6363096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31CE7" w14:textId="54F833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244,315.00 </w:t>
            </w:r>
          </w:p>
        </w:tc>
      </w:tr>
      <w:tr w:rsidR="00C9226C" w:rsidRPr="00C9226C" w14:paraId="03B87DC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B513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8D39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636A7C22" w14:textId="160E2B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bottom"/>
            <w:hideMark/>
          </w:tcPr>
          <w:p w14:paraId="0728FF65" w14:textId="1141978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A6D67" w14:textId="4B3E16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3EC99" w14:textId="4BB415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37,315.00 </w:t>
            </w:r>
          </w:p>
        </w:tc>
      </w:tr>
      <w:tr w:rsidR="00C9226C" w:rsidRPr="00C9226C" w14:paraId="1D09A00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F019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D72D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7A1CAD80" w14:textId="6103A4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68,815.00 </w:t>
            </w:r>
          </w:p>
        </w:tc>
        <w:tc>
          <w:tcPr>
            <w:tcW w:w="958" w:type="pct"/>
            <w:tcBorders>
              <w:top w:val="nil"/>
              <w:left w:val="nil"/>
              <w:bottom w:val="single" w:sz="4" w:space="0" w:color="000000"/>
              <w:right w:val="single" w:sz="4" w:space="0" w:color="000000"/>
            </w:tcBorders>
            <w:shd w:val="clear" w:color="auto" w:fill="auto"/>
            <w:noWrap/>
            <w:vAlign w:val="bottom"/>
            <w:hideMark/>
          </w:tcPr>
          <w:p w14:paraId="3938F532" w14:textId="43D4E31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35601" w14:textId="2AD5840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75235" w14:textId="4B9A4FD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68,815.00 </w:t>
            </w:r>
          </w:p>
        </w:tc>
      </w:tr>
      <w:tr w:rsidR="00C9226C" w:rsidRPr="00C9226C" w14:paraId="63AC6F2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D388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DB8C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825A2AC" w14:textId="6575162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649,467.00 </w:t>
            </w:r>
          </w:p>
        </w:tc>
        <w:tc>
          <w:tcPr>
            <w:tcW w:w="958" w:type="pct"/>
            <w:tcBorders>
              <w:top w:val="nil"/>
              <w:left w:val="nil"/>
              <w:bottom w:val="single" w:sz="4" w:space="0" w:color="000000"/>
              <w:right w:val="single" w:sz="4" w:space="0" w:color="000000"/>
            </w:tcBorders>
            <w:shd w:val="clear" w:color="auto" w:fill="auto"/>
            <w:noWrap/>
            <w:vAlign w:val="bottom"/>
            <w:hideMark/>
          </w:tcPr>
          <w:p w14:paraId="66DE832A" w14:textId="1AD54C5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015AC491" w14:textId="6FC75A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3AE25" w14:textId="56159A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523,018.40 </w:t>
            </w:r>
          </w:p>
        </w:tc>
      </w:tr>
      <w:tr w:rsidR="00C9226C" w:rsidRPr="00C9226C" w14:paraId="351A7FA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0E28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E3AF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6D9EABC" w14:textId="597F8B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710ED435" w14:textId="215BE02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FF202" w14:textId="77592B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42132" w14:textId="3457F5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64,782.50 </w:t>
            </w:r>
          </w:p>
        </w:tc>
      </w:tr>
      <w:tr w:rsidR="00C9226C" w:rsidRPr="00C9226C" w14:paraId="54ABCEB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F6F7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3637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28AEFFE" w14:textId="144B725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0725CC7A" w14:textId="4289682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218B2" w14:textId="5524010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A3D3B" w14:textId="28D11C5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32,345.00 </w:t>
            </w:r>
          </w:p>
        </w:tc>
      </w:tr>
      <w:tr w:rsidR="00C9226C" w:rsidRPr="00C9226C" w14:paraId="743D12E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6D50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6E8A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73D8EFBD" w14:textId="716DB46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64721D05" w14:textId="6AFB760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0304C" w14:textId="20E8E8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9812B" w14:textId="1D5A5B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478,500.00 </w:t>
            </w:r>
          </w:p>
        </w:tc>
      </w:tr>
      <w:tr w:rsidR="00C9226C" w:rsidRPr="00C9226C" w14:paraId="029AE52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A2DC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B4F2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0E68BB41" w14:textId="629056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hideMark/>
          </w:tcPr>
          <w:p w14:paraId="62E45A8B" w14:textId="0FE58D0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26D98" w14:textId="179EE0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35E06" w14:textId="1FFFF5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51,403.00 </w:t>
            </w:r>
          </w:p>
        </w:tc>
      </w:tr>
      <w:tr w:rsidR="00C9226C" w:rsidRPr="00C9226C" w14:paraId="4936201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4A10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2E11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1172F643" w14:textId="2798D72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025E1FA4" w14:textId="7D2907F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08C00" w14:textId="4F76341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7C965" w14:textId="39BE50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582,753.00 </w:t>
            </w:r>
          </w:p>
        </w:tc>
      </w:tr>
      <w:tr w:rsidR="00C9226C" w:rsidRPr="00C9226C" w14:paraId="2DE79E5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A5B6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0CBE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86BBFE0" w14:textId="048CD8B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hideMark/>
          </w:tcPr>
          <w:p w14:paraId="68ACD57B" w14:textId="75EFFB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4986B91C" w14:textId="00435E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83073" w14:textId="1DBCDE4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70,422.00 </w:t>
            </w:r>
          </w:p>
        </w:tc>
      </w:tr>
      <w:tr w:rsidR="00C9226C" w:rsidRPr="00C9226C" w14:paraId="6F5ECDF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2656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89BD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65AFAA99" w14:textId="5853FB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1F309676" w14:textId="32518F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8EF68" w14:textId="6AB2250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527A5" w14:textId="65BDAAD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8,568,908.00 </w:t>
            </w:r>
          </w:p>
        </w:tc>
      </w:tr>
      <w:tr w:rsidR="00C9226C" w:rsidRPr="00C9226C" w14:paraId="7369EE2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1561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FF7C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4471AE8A" w14:textId="258092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5841B9C6" w14:textId="33CBB7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0D25E" w14:textId="25D22EE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36081" w14:textId="1ED0F28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660,312.00 </w:t>
            </w:r>
          </w:p>
        </w:tc>
      </w:tr>
      <w:tr w:rsidR="00C9226C" w:rsidRPr="00C9226C" w14:paraId="7999C58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3593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177A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69B82D1D" w14:textId="462CB7A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8,472,403.50 </w:t>
            </w:r>
          </w:p>
        </w:tc>
        <w:tc>
          <w:tcPr>
            <w:tcW w:w="958" w:type="pct"/>
            <w:tcBorders>
              <w:top w:val="nil"/>
              <w:left w:val="nil"/>
              <w:bottom w:val="single" w:sz="4" w:space="0" w:color="000000"/>
              <w:right w:val="single" w:sz="4" w:space="0" w:color="000000"/>
            </w:tcBorders>
            <w:shd w:val="clear" w:color="auto" w:fill="auto"/>
            <w:noWrap/>
            <w:vAlign w:val="bottom"/>
            <w:hideMark/>
          </w:tcPr>
          <w:p w14:paraId="59A79D81" w14:textId="248235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0E525441" w14:textId="131C91E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76F4CB" w14:textId="14116F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9,108,563.50 </w:t>
            </w:r>
          </w:p>
        </w:tc>
      </w:tr>
      <w:tr w:rsidR="00C9226C" w:rsidRPr="00C9226C" w14:paraId="6397FB9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C4F5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DBC4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50EE29DF" w14:textId="4D1ADE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5BC91D90" w14:textId="756C212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FF713" w14:textId="036C42F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684F8" w14:textId="4BBFE9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22,983.00 </w:t>
            </w:r>
          </w:p>
        </w:tc>
      </w:tr>
      <w:tr w:rsidR="00C9226C" w:rsidRPr="00C9226C" w14:paraId="0AB6AE7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C372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CEF2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31702534" w14:textId="0EF226E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36501AFA" w14:textId="640C4E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7AF8E" w14:textId="5A38C8A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6A00C" w14:textId="6D3599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195,750.00 </w:t>
            </w:r>
          </w:p>
        </w:tc>
      </w:tr>
      <w:tr w:rsidR="00C9226C" w:rsidRPr="00C9226C" w14:paraId="0FF681D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F2D3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5B29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0120A253" w14:textId="3E36E12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5BFFF35D" w14:textId="45A47B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81861" w14:textId="7153EF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C0772" w14:textId="55BDB2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35,315.00 </w:t>
            </w:r>
          </w:p>
        </w:tc>
      </w:tr>
      <w:tr w:rsidR="00C9226C" w:rsidRPr="00C9226C" w14:paraId="63C738AC"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DF3438"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3E34DDD" w14:textId="30BC9BEB"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9,854,50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522F0B80" w14:textId="69D523D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54,978,521.43 </w:t>
            </w:r>
          </w:p>
        </w:tc>
        <w:tc>
          <w:tcPr>
            <w:tcW w:w="958" w:type="pct"/>
            <w:tcBorders>
              <w:top w:val="nil"/>
              <w:left w:val="nil"/>
              <w:bottom w:val="single" w:sz="4" w:space="0" w:color="000000"/>
              <w:right w:val="single" w:sz="4" w:space="0" w:color="000000"/>
            </w:tcBorders>
            <w:shd w:val="clear" w:color="D8D8D8" w:fill="D8D8D8"/>
            <w:noWrap/>
            <w:vAlign w:val="bottom"/>
            <w:hideMark/>
          </w:tcPr>
          <w:p w14:paraId="71D8FCC5" w14:textId="53342CE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661884" w14:textId="09E0D43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84,833,028.18 </w:t>
            </w:r>
          </w:p>
        </w:tc>
      </w:tr>
      <w:tr w:rsidR="00C9226C" w:rsidRPr="00C9226C" w14:paraId="4F2F4901"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D60B94"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6A871896" w14:textId="792307E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5BC71B04" w14:textId="6B0840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00645135" w14:textId="2FDB5C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38C0F2F" w14:textId="43AF4AD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5,520,319.20 </w:t>
            </w:r>
          </w:p>
        </w:tc>
      </w:tr>
      <w:tr w:rsidR="00C9226C" w:rsidRPr="00C9226C" w14:paraId="5A544B8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085CD"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8E9EC8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7123D5D3" w14:textId="39E024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hideMark/>
          </w:tcPr>
          <w:p w14:paraId="06CEF73E" w14:textId="31EB725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FB51A" w14:textId="24012D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38D66" w14:textId="294AB4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50,341.00 </w:t>
            </w:r>
          </w:p>
        </w:tc>
      </w:tr>
      <w:tr w:rsidR="00C9226C" w:rsidRPr="00C9226C" w14:paraId="05FEF85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38E0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D988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2C60A2F2" w14:textId="57885F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hideMark/>
          </w:tcPr>
          <w:p w14:paraId="1257F116" w14:textId="236F5B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8A44B" w14:textId="70DCAF7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3C023" w14:textId="7911F1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37,190.00 </w:t>
            </w:r>
          </w:p>
        </w:tc>
      </w:tr>
      <w:tr w:rsidR="00C9226C" w:rsidRPr="00C9226C" w14:paraId="4EB6EA9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95A8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1ABE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170BA63D" w14:textId="1A5EE7E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103,577.00 </w:t>
            </w:r>
          </w:p>
        </w:tc>
        <w:tc>
          <w:tcPr>
            <w:tcW w:w="958" w:type="pct"/>
            <w:tcBorders>
              <w:top w:val="nil"/>
              <w:left w:val="nil"/>
              <w:bottom w:val="single" w:sz="4" w:space="0" w:color="000000"/>
              <w:right w:val="single" w:sz="4" w:space="0" w:color="000000"/>
            </w:tcBorders>
            <w:shd w:val="clear" w:color="auto" w:fill="auto"/>
            <w:noWrap/>
            <w:vAlign w:val="bottom"/>
            <w:hideMark/>
          </w:tcPr>
          <w:p w14:paraId="34F54149" w14:textId="2E289CF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3FD6602A" w14:textId="79AC900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41283" w14:textId="357C8F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060,447.00 </w:t>
            </w:r>
          </w:p>
        </w:tc>
      </w:tr>
      <w:tr w:rsidR="00C9226C" w:rsidRPr="00C9226C" w14:paraId="26B4BEF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30CE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3F16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60F01E28" w14:textId="0431866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63,240.00 </w:t>
            </w:r>
          </w:p>
        </w:tc>
        <w:tc>
          <w:tcPr>
            <w:tcW w:w="958" w:type="pct"/>
            <w:tcBorders>
              <w:top w:val="nil"/>
              <w:left w:val="nil"/>
              <w:bottom w:val="single" w:sz="4" w:space="0" w:color="000000"/>
              <w:right w:val="single" w:sz="4" w:space="0" w:color="000000"/>
            </w:tcBorders>
            <w:shd w:val="clear" w:color="auto" w:fill="auto"/>
            <w:noWrap/>
            <w:vAlign w:val="bottom"/>
            <w:hideMark/>
          </w:tcPr>
          <w:p w14:paraId="76C1D166" w14:textId="4DE33E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8B3357" w14:textId="72AEE13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D38B1" w14:textId="18B41CD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913,240.00 </w:t>
            </w:r>
          </w:p>
        </w:tc>
      </w:tr>
      <w:tr w:rsidR="00C9226C" w:rsidRPr="00C9226C" w14:paraId="56E05B9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EA32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518E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5EA4AB0" w14:textId="1A2B82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hideMark/>
          </w:tcPr>
          <w:p w14:paraId="48400EE4" w14:textId="058E4D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C880935" w14:textId="27C8CE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621EC" w14:textId="008D0D3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50,550.00 </w:t>
            </w:r>
          </w:p>
        </w:tc>
      </w:tr>
      <w:tr w:rsidR="00C9226C" w:rsidRPr="00C9226C" w14:paraId="4F36762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759B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8DC5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21195444" w14:textId="5C28B8B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63C26EB2" w14:textId="51FA63C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351D9322" w14:textId="416BCA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24B7A" w14:textId="0B1035F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168,878.78 </w:t>
            </w:r>
          </w:p>
        </w:tc>
      </w:tr>
      <w:tr w:rsidR="00C9226C" w:rsidRPr="00C9226C" w14:paraId="66AAA67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F0F5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CEC7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7A67E23F" w14:textId="3B50687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064,500.75 </w:t>
            </w:r>
          </w:p>
        </w:tc>
        <w:tc>
          <w:tcPr>
            <w:tcW w:w="958" w:type="pct"/>
            <w:tcBorders>
              <w:top w:val="nil"/>
              <w:left w:val="nil"/>
              <w:bottom w:val="single" w:sz="4" w:space="0" w:color="000000"/>
              <w:right w:val="single" w:sz="4" w:space="0" w:color="000000"/>
            </w:tcBorders>
            <w:shd w:val="clear" w:color="auto" w:fill="auto"/>
            <w:noWrap/>
            <w:vAlign w:val="bottom"/>
            <w:hideMark/>
          </w:tcPr>
          <w:p w14:paraId="7E5F8F5B" w14:textId="699438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330B9BA8" w14:textId="59F207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F50C6" w14:textId="7344321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877,170.75 </w:t>
            </w:r>
          </w:p>
        </w:tc>
      </w:tr>
      <w:tr w:rsidR="00C9226C" w:rsidRPr="00C9226C" w14:paraId="3C50C34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17B6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7D32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295CEDAB" w14:textId="69ADCF2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1672D0" w14:textId="14B2360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3F9086" w14:textId="4DBEE2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81B01" w14:textId="5B866CD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91,000.00 </w:t>
            </w:r>
          </w:p>
        </w:tc>
      </w:tr>
      <w:tr w:rsidR="00C9226C" w:rsidRPr="00C9226C" w14:paraId="0AFA615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0C42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0DC1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51181760" w14:textId="4DFA35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hideMark/>
          </w:tcPr>
          <w:p w14:paraId="2445AC19" w14:textId="4DCBC08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1FE7F5FA" w14:textId="51A0AF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448D2" w14:textId="6CE8A48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63,275.00 </w:t>
            </w:r>
          </w:p>
        </w:tc>
      </w:tr>
      <w:tr w:rsidR="00C9226C" w:rsidRPr="00C9226C" w14:paraId="5867CB9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4A07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CE3F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2E02B321" w14:textId="3955E22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hideMark/>
          </w:tcPr>
          <w:p w14:paraId="389ED381" w14:textId="660E552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4024BF86" w14:textId="6F5C89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45257" w14:textId="37C1AEA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174,350.60 </w:t>
            </w:r>
          </w:p>
        </w:tc>
      </w:tr>
      <w:tr w:rsidR="00C9226C" w:rsidRPr="00C9226C" w14:paraId="729520D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94C1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92D6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0A80A058" w14:textId="00600CE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93F91C" w14:textId="57746B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5EC84FEE" w14:textId="5865E2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F5678" w14:textId="7927E4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9,860.00 </w:t>
            </w:r>
          </w:p>
        </w:tc>
      </w:tr>
      <w:tr w:rsidR="00C9226C" w:rsidRPr="00C9226C" w14:paraId="040632B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9E3D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6CC8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112148F0" w14:textId="5333247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hideMark/>
          </w:tcPr>
          <w:p w14:paraId="44F7D643" w14:textId="1F3638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72E38F38" w14:textId="411C0E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A511B" w14:textId="4F021B3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42,443.71 </w:t>
            </w:r>
          </w:p>
        </w:tc>
      </w:tr>
      <w:tr w:rsidR="00C9226C" w:rsidRPr="00C9226C" w14:paraId="2981452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4F31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DC9C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44B3128A" w14:textId="6C9CF88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DB0EE7" w14:textId="5167BF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7746F" w14:textId="2C2F1B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A88DD" w14:textId="532403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91,000.00 </w:t>
            </w:r>
          </w:p>
        </w:tc>
      </w:tr>
      <w:tr w:rsidR="00C9226C" w:rsidRPr="00C9226C" w14:paraId="6A0E332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6C2D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E35A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0E4D4FAB" w14:textId="6DCBA7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F5FA3C" w14:textId="70C6AC1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658DA297" w14:textId="7895E76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3700C" w14:textId="4A6CC93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34,510.00 </w:t>
            </w:r>
          </w:p>
        </w:tc>
      </w:tr>
      <w:tr w:rsidR="00C9226C" w:rsidRPr="00C9226C" w14:paraId="058EDC9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C70B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D4D1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045323B5" w14:textId="70BDB9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8D7AA6" w14:textId="4443A85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6E601" w14:textId="20075F8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29AF1" w14:textId="5C09ED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91,000.00 </w:t>
            </w:r>
          </w:p>
        </w:tc>
      </w:tr>
      <w:tr w:rsidR="00C9226C" w:rsidRPr="00C9226C" w14:paraId="7B398CA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0E91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BE51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71C057E1" w14:textId="494ADE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hideMark/>
          </w:tcPr>
          <w:p w14:paraId="7AF8393D" w14:textId="3B1602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8C595" w14:textId="7969EC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0B8AD" w14:textId="3C8D34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03,340.00 </w:t>
            </w:r>
          </w:p>
        </w:tc>
      </w:tr>
      <w:tr w:rsidR="00C9226C" w:rsidRPr="00C9226C" w14:paraId="6446FA4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4D6C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0657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3282340B" w14:textId="2E9988D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hideMark/>
          </w:tcPr>
          <w:p w14:paraId="48135659" w14:textId="1F8C0F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E471B2" w14:textId="1577672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A7994" w14:textId="3CDCCEE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50,200.00 </w:t>
            </w:r>
          </w:p>
        </w:tc>
      </w:tr>
      <w:tr w:rsidR="00C9226C" w:rsidRPr="00C9226C" w14:paraId="0550CA8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C7BF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D7EF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26C8C57" w14:textId="37FFDE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hideMark/>
          </w:tcPr>
          <w:p w14:paraId="2950D1CE" w14:textId="31AB21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1C8D8A67" w14:textId="4AF32F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35E97" w14:textId="699521A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40,574.00 </w:t>
            </w:r>
          </w:p>
        </w:tc>
      </w:tr>
      <w:tr w:rsidR="00C9226C" w:rsidRPr="00C9226C" w14:paraId="1D66D52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5964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1D17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579EAA1C" w14:textId="5F30C20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hideMark/>
          </w:tcPr>
          <w:p w14:paraId="7CF0DE1E" w14:textId="6920B0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3F861EF5" w14:textId="7BD6A0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E72CD" w14:textId="2CFF345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10,671.00 </w:t>
            </w:r>
          </w:p>
        </w:tc>
      </w:tr>
      <w:tr w:rsidR="00C9226C" w:rsidRPr="00C9226C" w14:paraId="2D85996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AFE6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D62D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56CF1D" w14:textId="4CF843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hideMark/>
          </w:tcPr>
          <w:p w14:paraId="38547E1A" w14:textId="6C45447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1C767ADF" w14:textId="7D3137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4852C" w14:textId="5A33EB5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673,958.00 </w:t>
            </w:r>
          </w:p>
        </w:tc>
      </w:tr>
      <w:tr w:rsidR="00C9226C" w:rsidRPr="00C9226C" w14:paraId="6CABBB3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A51D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28E0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120EA198" w14:textId="755B77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hideMark/>
          </w:tcPr>
          <w:p w14:paraId="565A06E7" w14:textId="6E9A184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56C7BF15" w14:textId="18196E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A6970" w14:textId="1E59B91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82,970.14 </w:t>
            </w:r>
          </w:p>
        </w:tc>
      </w:tr>
      <w:tr w:rsidR="00C9226C" w:rsidRPr="00C9226C" w14:paraId="23DBF2E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AECE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00AF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54D0F7B9" w14:textId="6DAB51C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BC602D" w14:textId="3AF6A2D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28C294BC" w14:textId="49793A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0C9D6" w14:textId="4A6880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60,605.00 </w:t>
            </w:r>
          </w:p>
        </w:tc>
      </w:tr>
      <w:tr w:rsidR="00C9226C" w:rsidRPr="00C9226C" w14:paraId="689ED53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271C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4457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7A0CCD" w14:textId="79A1A8F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hideMark/>
          </w:tcPr>
          <w:p w14:paraId="0749BFC9" w14:textId="46B71F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398,546.00 </w:t>
            </w:r>
          </w:p>
        </w:tc>
        <w:tc>
          <w:tcPr>
            <w:tcW w:w="958" w:type="pct"/>
            <w:tcBorders>
              <w:top w:val="nil"/>
              <w:left w:val="nil"/>
              <w:bottom w:val="single" w:sz="4" w:space="0" w:color="000000"/>
              <w:right w:val="single" w:sz="4" w:space="0" w:color="000000"/>
            </w:tcBorders>
            <w:shd w:val="clear" w:color="auto" w:fill="auto"/>
            <w:noWrap/>
            <w:vAlign w:val="bottom"/>
            <w:hideMark/>
          </w:tcPr>
          <w:p w14:paraId="334F350C" w14:textId="4151905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B2DB97" w14:textId="53778D7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165,134.00 </w:t>
            </w:r>
          </w:p>
        </w:tc>
      </w:tr>
      <w:tr w:rsidR="00C9226C" w:rsidRPr="00C9226C" w14:paraId="6618E5F6"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679DDE"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122013A2" w14:textId="57A746F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1,851,39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739DFA5A" w14:textId="46DA9D0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4,476,87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0E9A39FF" w14:textId="09EC78A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AFA34F" w14:textId="38DAE39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66,328,275.05 </w:t>
            </w:r>
          </w:p>
        </w:tc>
      </w:tr>
      <w:tr w:rsidR="00C9226C" w:rsidRPr="00C9226C" w14:paraId="0A60017B"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3B0D85"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48828A85" w14:textId="2E6495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08FD09" w14:textId="57FEC1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1AE0319E" w14:textId="0E2E3C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5DC2ABB" w14:textId="28A372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1,969,200.50 </w:t>
            </w:r>
          </w:p>
        </w:tc>
      </w:tr>
      <w:tr w:rsidR="00C9226C" w:rsidRPr="00C9226C" w14:paraId="17DAEAC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5925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BF87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35278D13" w14:textId="4FFA74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95BF34F" w14:textId="05C862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1FCA2" w14:textId="046DAA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5B202" w14:textId="3D0A47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75,400.00 </w:t>
            </w:r>
          </w:p>
        </w:tc>
      </w:tr>
      <w:tr w:rsidR="00C9226C" w:rsidRPr="00C9226C" w14:paraId="6474DD4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E2F1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1217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763D3D66" w14:textId="70B051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26695F3A" w14:textId="62C6BA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hideMark/>
          </w:tcPr>
          <w:p w14:paraId="33770093" w14:textId="4D1FB1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DCC55" w14:textId="3B75261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11,900.00 </w:t>
            </w:r>
          </w:p>
        </w:tc>
      </w:tr>
      <w:tr w:rsidR="00C9226C" w:rsidRPr="00C9226C" w14:paraId="051409E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9C52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C891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2554D668" w14:textId="5509755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42B22886" w14:textId="36912E2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4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7C9873A" w14:textId="38F56E8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5A127" w14:textId="3D126F6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513,210.00 </w:t>
            </w:r>
          </w:p>
        </w:tc>
      </w:tr>
      <w:tr w:rsidR="00C9226C" w:rsidRPr="00C9226C" w14:paraId="3C0BF85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D516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92F9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2A62A26C" w14:textId="2E2E88B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hideMark/>
          </w:tcPr>
          <w:p w14:paraId="24FDCD6C" w14:textId="0EE409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7BE66F3" w14:textId="4D8497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05364" w14:textId="1AE8D5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70,560.00 </w:t>
            </w:r>
          </w:p>
        </w:tc>
      </w:tr>
      <w:tr w:rsidR="00C9226C" w:rsidRPr="00C9226C" w14:paraId="2EA0FBD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4349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199A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B8FB877" w14:textId="3F9247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hideMark/>
          </w:tcPr>
          <w:p w14:paraId="13A47431" w14:textId="6C2DBD3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hideMark/>
          </w:tcPr>
          <w:p w14:paraId="270A2FCE" w14:textId="71B083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8A78F" w14:textId="24A0176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516,184.00 </w:t>
            </w:r>
          </w:p>
        </w:tc>
      </w:tr>
      <w:tr w:rsidR="00C9226C" w:rsidRPr="00C9226C" w14:paraId="2207289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AD16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05C3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208FB23B" w14:textId="0140FE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bottom"/>
            <w:hideMark/>
          </w:tcPr>
          <w:p w14:paraId="43B55714" w14:textId="31F92B9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A6559" w14:textId="4E16DBE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EBAF5" w14:textId="70305C7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07,184.00 </w:t>
            </w:r>
          </w:p>
        </w:tc>
      </w:tr>
      <w:tr w:rsidR="00C9226C" w:rsidRPr="00C9226C" w14:paraId="6FFDB43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DE03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E3A0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6985C96E" w14:textId="69444D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C8D7074" w14:textId="1FECE8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FF6C4" w14:textId="5107516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ABB3C" w14:textId="5B5EC7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75,400.00 </w:t>
            </w:r>
          </w:p>
        </w:tc>
      </w:tr>
      <w:tr w:rsidR="00C9226C" w:rsidRPr="00C9226C" w14:paraId="08AB45D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70CB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F18C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7A5562FA" w14:textId="361F66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8C2F9DF" w14:textId="7D2B252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2AF8ACF7" w14:textId="2F7989F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0481D" w14:textId="20EC041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38,624.78 </w:t>
            </w:r>
          </w:p>
        </w:tc>
      </w:tr>
      <w:tr w:rsidR="00C9226C" w:rsidRPr="00C9226C" w14:paraId="30B3C2C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349F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A0C3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559327EB" w14:textId="2D341EB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096F341F" w14:textId="19DFCA2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F4343" w14:textId="63730A5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40514" w14:textId="1FC3E5E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73,300.00 </w:t>
            </w:r>
          </w:p>
        </w:tc>
      </w:tr>
      <w:tr w:rsidR="00C9226C" w:rsidRPr="00C9226C" w14:paraId="2F12611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354E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E211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5BE8B8FC" w14:textId="6B08D8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0A0D93E3" w14:textId="0A97E4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45EF1400" w14:textId="3A0F88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F281A" w14:textId="0E405E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71,325.00 </w:t>
            </w:r>
          </w:p>
        </w:tc>
      </w:tr>
      <w:tr w:rsidR="00C9226C" w:rsidRPr="00C9226C" w14:paraId="155659D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260C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7947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1336D7D2" w14:textId="45B484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51,648.00 </w:t>
            </w:r>
          </w:p>
        </w:tc>
        <w:tc>
          <w:tcPr>
            <w:tcW w:w="958" w:type="pct"/>
            <w:tcBorders>
              <w:top w:val="nil"/>
              <w:left w:val="nil"/>
              <w:bottom w:val="single" w:sz="4" w:space="0" w:color="000000"/>
              <w:right w:val="single" w:sz="4" w:space="0" w:color="000000"/>
            </w:tcBorders>
            <w:shd w:val="clear" w:color="auto" w:fill="auto"/>
            <w:noWrap/>
            <w:vAlign w:val="bottom"/>
            <w:hideMark/>
          </w:tcPr>
          <w:p w14:paraId="3A02572D" w14:textId="3623CC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06D7228E" w14:textId="2413420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566D3" w14:textId="1F32846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16,689.40 </w:t>
            </w:r>
          </w:p>
        </w:tc>
      </w:tr>
      <w:tr w:rsidR="00C9226C" w:rsidRPr="00C9226C" w14:paraId="6851EB7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12E8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2A4F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6E1F9336" w14:textId="794E738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5F65A5" w14:textId="39C175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B3B7E" w14:textId="667D78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60E5D" w14:textId="4DC7E5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32,000.00 </w:t>
            </w:r>
          </w:p>
        </w:tc>
      </w:tr>
      <w:tr w:rsidR="00C9226C" w:rsidRPr="00C9226C" w14:paraId="0A390EC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3115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E148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6EE61631" w14:textId="28D40FC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BEE5AE0" w14:textId="324D4EB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10DA1" w14:textId="0F45AC8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4B38D" w14:textId="6CBF725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75,400.00 </w:t>
            </w:r>
          </w:p>
        </w:tc>
      </w:tr>
      <w:tr w:rsidR="00C9226C" w:rsidRPr="00C9226C" w14:paraId="38A91DA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99B8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F4CD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36C40862" w14:textId="02824A4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82727E" w14:textId="5739EDD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C6F0BEA" w14:textId="11BFAF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8D612" w14:textId="440BC6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90,500.00 </w:t>
            </w:r>
          </w:p>
        </w:tc>
      </w:tr>
      <w:tr w:rsidR="00C9226C" w:rsidRPr="00C9226C" w14:paraId="6BB8F34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32A1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39F5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5C936E71" w14:textId="241071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F00CF9A" w14:textId="53CA89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905A8" w14:textId="68EC04C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AFF82" w14:textId="6AE233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53,800.00 </w:t>
            </w:r>
          </w:p>
        </w:tc>
      </w:tr>
      <w:tr w:rsidR="00C9226C" w:rsidRPr="00C9226C" w14:paraId="530B108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97E2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8665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618C0EB2" w14:textId="388D73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551CA7BE" w14:textId="3E7332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BFF23" w14:textId="1F48E28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7B6C3" w14:textId="3BF770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07,950.00 </w:t>
            </w:r>
          </w:p>
        </w:tc>
      </w:tr>
      <w:tr w:rsidR="00C9226C" w:rsidRPr="00C9226C" w14:paraId="6628E97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62C5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0C86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73F4B802" w14:textId="1EB70E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442575" w14:textId="6AE4190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DAF60" w14:textId="4C072A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DE6B8" w14:textId="2D322C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35,000.00 </w:t>
            </w:r>
          </w:p>
        </w:tc>
      </w:tr>
      <w:tr w:rsidR="00C9226C" w:rsidRPr="00C9226C" w14:paraId="4F13627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0BAF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2706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347FCA62" w14:textId="106448D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2583E1B4" w14:textId="4EBE70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67089" w14:textId="0B1107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80FD0" w14:textId="537F16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6,610.00 </w:t>
            </w:r>
          </w:p>
        </w:tc>
      </w:tr>
      <w:tr w:rsidR="00C9226C" w:rsidRPr="00C9226C" w14:paraId="258C3CA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49EF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3EEC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622C4233" w14:textId="00F3F8D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0,800.00 </w:t>
            </w:r>
          </w:p>
        </w:tc>
        <w:tc>
          <w:tcPr>
            <w:tcW w:w="958" w:type="pct"/>
            <w:tcBorders>
              <w:top w:val="nil"/>
              <w:left w:val="nil"/>
              <w:bottom w:val="single" w:sz="4" w:space="0" w:color="000000"/>
              <w:right w:val="single" w:sz="4" w:space="0" w:color="000000"/>
            </w:tcBorders>
            <w:shd w:val="clear" w:color="auto" w:fill="auto"/>
            <w:noWrap/>
            <w:vAlign w:val="bottom"/>
            <w:hideMark/>
          </w:tcPr>
          <w:p w14:paraId="56F48CBF" w14:textId="74E079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7EC85CA4" w14:textId="0C308EF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6F6F0" w14:textId="2EAE0B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52,452.00 </w:t>
            </w:r>
          </w:p>
        </w:tc>
      </w:tr>
      <w:tr w:rsidR="00C9226C" w:rsidRPr="00C9226C" w14:paraId="3736822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019A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5EC7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05ADA3A5" w14:textId="7DCC925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716BA1B8" w14:textId="48455EB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4927F333" w14:textId="778467E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9BFF9" w14:textId="452183C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60,655.77 </w:t>
            </w:r>
          </w:p>
        </w:tc>
      </w:tr>
      <w:tr w:rsidR="00C9226C" w:rsidRPr="00C9226C" w14:paraId="58E4931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B218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2F7D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22DAAFE0" w14:textId="7FA764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3A99E3C4" w14:textId="05AED3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3A34E" w14:textId="1C44732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CBDA7" w14:textId="1E9D299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75,582.00 </w:t>
            </w:r>
          </w:p>
        </w:tc>
      </w:tr>
      <w:tr w:rsidR="00C9226C" w:rsidRPr="00C9226C" w14:paraId="45F5093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C015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C6FF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325F9518" w14:textId="7FB4D96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hideMark/>
          </w:tcPr>
          <w:p w14:paraId="17E78F11" w14:textId="63B8E1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682E62" w14:textId="08475D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829B7" w14:textId="62D6A6D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83,020.00 </w:t>
            </w:r>
          </w:p>
        </w:tc>
      </w:tr>
      <w:tr w:rsidR="00C9226C" w:rsidRPr="00C9226C" w14:paraId="218EB11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FD54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6E60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DC297F1" w14:textId="04A32A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5D4BE1C0" w14:textId="2D0778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05D7D" w14:textId="5E83AC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F5CFA" w14:textId="6D44775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56,610.00 </w:t>
            </w:r>
          </w:p>
        </w:tc>
      </w:tr>
      <w:tr w:rsidR="00C9226C" w:rsidRPr="00C9226C" w14:paraId="481D734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DC4F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ABF6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BDB3BF" w14:textId="7EDAED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hideMark/>
          </w:tcPr>
          <w:p w14:paraId="38A5A4B7" w14:textId="2AC3F6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45ACE3E9" w14:textId="0A2A1E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03CE9" w14:textId="0828B3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221,488.83 </w:t>
            </w:r>
          </w:p>
        </w:tc>
      </w:tr>
      <w:tr w:rsidR="00C9226C" w:rsidRPr="00C9226C" w14:paraId="6282D80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BA92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538E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3793BEF2" w14:textId="6E6E58A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36,720.00 </w:t>
            </w:r>
          </w:p>
        </w:tc>
        <w:tc>
          <w:tcPr>
            <w:tcW w:w="958" w:type="pct"/>
            <w:tcBorders>
              <w:top w:val="nil"/>
              <w:left w:val="nil"/>
              <w:bottom w:val="single" w:sz="4" w:space="0" w:color="000000"/>
              <w:right w:val="single" w:sz="4" w:space="0" w:color="000000"/>
            </w:tcBorders>
            <w:shd w:val="clear" w:color="auto" w:fill="auto"/>
            <w:noWrap/>
            <w:vAlign w:val="bottom"/>
            <w:hideMark/>
          </w:tcPr>
          <w:p w14:paraId="3A110E07" w14:textId="20581D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3B53F14B" w14:textId="79D040A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CA06A" w14:textId="3620C9F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621,244.48 </w:t>
            </w:r>
          </w:p>
        </w:tc>
      </w:tr>
      <w:tr w:rsidR="00C9226C" w:rsidRPr="00C9226C" w14:paraId="43372A9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55B8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4461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8F1E595" w14:textId="66474AF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96,716.00 </w:t>
            </w:r>
          </w:p>
        </w:tc>
        <w:tc>
          <w:tcPr>
            <w:tcW w:w="958" w:type="pct"/>
            <w:tcBorders>
              <w:top w:val="nil"/>
              <w:left w:val="nil"/>
              <w:bottom w:val="single" w:sz="4" w:space="0" w:color="000000"/>
              <w:right w:val="single" w:sz="4" w:space="0" w:color="000000"/>
            </w:tcBorders>
            <w:shd w:val="clear" w:color="auto" w:fill="auto"/>
            <w:noWrap/>
            <w:vAlign w:val="bottom"/>
            <w:hideMark/>
          </w:tcPr>
          <w:p w14:paraId="4301371B" w14:textId="6C59E77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20ABE692" w14:textId="4579B9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927C2" w14:textId="4DDCF1A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24,266.00 </w:t>
            </w:r>
          </w:p>
        </w:tc>
      </w:tr>
      <w:tr w:rsidR="00C9226C" w:rsidRPr="00C9226C" w14:paraId="5D2FFF7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90ED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BF65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3D77C4C" w14:textId="51208F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7CC824BB" w14:textId="3664363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53611D2" w14:textId="1EA8AB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670BE" w14:textId="5D2857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91,300.00 </w:t>
            </w:r>
          </w:p>
        </w:tc>
      </w:tr>
      <w:tr w:rsidR="00C9226C" w:rsidRPr="00C9226C" w14:paraId="718136F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94FC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26585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4E16D8CB" w14:textId="0347A3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5D87B484" w14:textId="3B8B8D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3A2524D0" w14:textId="328F835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218E1" w14:textId="270A49E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821,472.29 </w:t>
            </w:r>
          </w:p>
        </w:tc>
      </w:tr>
      <w:tr w:rsidR="00C9226C" w:rsidRPr="00C9226C" w14:paraId="55234D5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7A48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F015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724358F1" w14:textId="01A5DC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hideMark/>
          </w:tcPr>
          <w:p w14:paraId="1CB81CCD" w14:textId="348C18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3592B4" w14:textId="36E701E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9E000" w14:textId="526D79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60,190.00 </w:t>
            </w:r>
          </w:p>
        </w:tc>
      </w:tr>
      <w:tr w:rsidR="00C9226C" w:rsidRPr="00C9226C" w14:paraId="4B18E52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A1D2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D3D4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EC3C985" w14:textId="40867CD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69,756.00 </w:t>
            </w:r>
          </w:p>
        </w:tc>
        <w:tc>
          <w:tcPr>
            <w:tcW w:w="958" w:type="pct"/>
            <w:tcBorders>
              <w:top w:val="nil"/>
              <w:left w:val="nil"/>
              <w:bottom w:val="single" w:sz="4" w:space="0" w:color="000000"/>
              <w:right w:val="single" w:sz="4" w:space="0" w:color="000000"/>
            </w:tcBorders>
            <w:shd w:val="clear" w:color="auto" w:fill="auto"/>
            <w:noWrap/>
            <w:vAlign w:val="bottom"/>
            <w:hideMark/>
          </w:tcPr>
          <w:p w14:paraId="5816C42A" w14:textId="0A51EC7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058B8" w14:textId="5D59533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88666" w14:textId="72D9EDD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69,756.00 </w:t>
            </w:r>
          </w:p>
        </w:tc>
      </w:tr>
      <w:tr w:rsidR="00C9226C" w:rsidRPr="00C9226C" w14:paraId="463B8239"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AD006"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0AB3006" w14:textId="44EC528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6,746,43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25E38B7" w14:textId="0B436C06"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73B2727C" w14:textId="35069AFB"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DEED1F" w14:textId="1B7CE93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3,712,984.68 </w:t>
            </w:r>
          </w:p>
        </w:tc>
      </w:tr>
      <w:tr w:rsidR="00C9226C" w:rsidRPr="00C9226C" w14:paraId="505D25E3"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FF94E1"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EFF6337" w14:textId="5D3E9F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8E08FA" w14:textId="11CF303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B2A0C" w14:textId="0DED34C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B88F648" w14:textId="242D47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114,000.00 </w:t>
            </w:r>
          </w:p>
        </w:tc>
      </w:tr>
      <w:tr w:rsidR="00C9226C" w:rsidRPr="00C9226C" w14:paraId="642D16C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3478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B427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3311627D" w14:textId="082BF1B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FC2309" w14:textId="30B8311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8F101" w14:textId="7BB26F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279F2" w14:textId="466282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2,000.00 </w:t>
            </w:r>
          </w:p>
        </w:tc>
      </w:tr>
      <w:tr w:rsidR="00C9226C" w:rsidRPr="00C9226C" w14:paraId="193AC01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080C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A198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34E14C52" w14:textId="2B6AF9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39B331" w14:textId="156ABA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C2AA1" w14:textId="48F583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C3570" w14:textId="10516B6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75,000.00 </w:t>
            </w:r>
          </w:p>
        </w:tc>
      </w:tr>
      <w:tr w:rsidR="00C9226C" w:rsidRPr="00C9226C" w14:paraId="4A84FFD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7E0E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B369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1A59F555" w14:textId="56BD72B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257362" w14:textId="551DB69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81E3E" w14:textId="1F8549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CE75F" w14:textId="7DC8376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000.00 </w:t>
            </w:r>
          </w:p>
        </w:tc>
      </w:tr>
      <w:tr w:rsidR="00C9226C" w:rsidRPr="00C9226C" w14:paraId="42AB64B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82DF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7C8B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70C4E61" w14:textId="7BD984B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27ABAA" w14:textId="3707934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F17D17" w14:textId="632935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89726" w14:textId="075807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6,000.00 </w:t>
            </w:r>
          </w:p>
        </w:tc>
      </w:tr>
      <w:tr w:rsidR="00C9226C" w:rsidRPr="00C9226C" w14:paraId="5694F3F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2DCF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4344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0BF5FF8E" w14:textId="702477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599ECF" w14:textId="2F0D706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E5C31" w14:textId="58E512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39A58" w14:textId="182EBB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44,000.00 </w:t>
            </w:r>
          </w:p>
        </w:tc>
      </w:tr>
      <w:tr w:rsidR="00C9226C" w:rsidRPr="00C9226C" w14:paraId="363C19B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F337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5A6E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511FF95A" w14:textId="61A1D3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ADD606" w14:textId="319DEB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88655" w14:textId="5D3438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66922" w14:textId="0ADCD1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0,000.00 </w:t>
            </w:r>
          </w:p>
        </w:tc>
      </w:tr>
      <w:tr w:rsidR="00C9226C" w:rsidRPr="00C9226C" w14:paraId="419B2AD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4401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AFFA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30FD9E74" w14:textId="6542D2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B48F40" w14:textId="1C271D5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05E84C31" w14:textId="5E4512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FA148" w14:textId="57389D0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59,062.68 </w:t>
            </w:r>
          </w:p>
        </w:tc>
      </w:tr>
      <w:tr w:rsidR="00C9226C" w:rsidRPr="00C9226C" w14:paraId="5A5E104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6375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6E7C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26362325" w14:textId="3B90EC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EF0D39" w14:textId="45DF3F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B01D3" w14:textId="09BCDF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1C561" w14:textId="1C29931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0,000.00 </w:t>
            </w:r>
          </w:p>
        </w:tc>
      </w:tr>
      <w:tr w:rsidR="00C9226C" w:rsidRPr="00C9226C" w14:paraId="3A121A4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2446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65B5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38AD61F" w14:textId="377B48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4541F8" w14:textId="01824E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0B7B6" w14:textId="49C3698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49B2F" w14:textId="5CE85C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4,000.00 </w:t>
            </w:r>
          </w:p>
        </w:tc>
      </w:tr>
      <w:tr w:rsidR="00C9226C" w:rsidRPr="00C9226C" w14:paraId="6382A1F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755E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79AF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0B01E9D4" w14:textId="7DFB722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741E8A" w14:textId="058B3A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47AA2" w14:textId="51534D0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18546" w14:textId="172FBA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5,000.00 </w:t>
            </w:r>
          </w:p>
        </w:tc>
      </w:tr>
      <w:tr w:rsidR="00C9226C" w:rsidRPr="00C9226C" w14:paraId="63F0888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CBB9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5DD3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33051BEB" w14:textId="02E970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660CC708" w14:textId="125011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C74BF" w14:textId="263A1B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77A03" w14:textId="614426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028.00 </w:t>
            </w:r>
          </w:p>
        </w:tc>
      </w:tr>
      <w:tr w:rsidR="00C9226C" w:rsidRPr="00C9226C" w14:paraId="376C90D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268C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B5E6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121299A0" w14:textId="013A55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9C45AC" w14:textId="33E462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9BA50" w14:textId="3F960D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D7F61" w14:textId="3019241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4,000.00 </w:t>
            </w:r>
          </w:p>
        </w:tc>
      </w:tr>
      <w:tr w:rsidR="00C9226C" w:rsidRPr="00C9226C" w14:paraId="5BC34A0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E6C5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E26D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01749731" w14:textId="5DAA6B3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D8F629" w14:textId="4AEFA90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68680C" w14:textId="22E117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C81FB" w14:textId="37F61EC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0,000.00 </w:t>
            </w:r>
          </w:p>
        </w:tc>
      </w:tr>
      <w:tr w:rsidR="00C9226C" w:rsidRPr="00C9226C" w14:paraId="21BF152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CED0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EF02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0CEEE4C1" w14:textId="6860D1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CA6D85" w14:textId="4781799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86401" w14:textId="5728C9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1484A" w14:textId="1543B91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84,000.00 </w:t>
            </w:r>
          </w:p>
        </w:tc>
      </w:tr>
      <w:tr w:rsidR="00C9226C" w:rsidRPr="00C9226C" w14:paraId="01CDDF4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A491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2B06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3865357B" w14:textId="643ACAD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C18B06" w14:textId="41CD98D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F28C4" w14:textId="6B3188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BBAE5" w14:textId="67FD4A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44,000.00 </w:t>
            </w:r>
          </w:p>
        </w:tc>
      </w:tr>
      <w:tr w:rsidR="00C9226C" w:rsidRPr="00C9226C" w14:paraId="3B041F3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B527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7E83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2BB3706D" w14:textId="299E41F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2,450.00 </w:t>
            </w:r>
          </w:p>
        </w:tc>
        <w:tc>
          <w:tcPr>
            <w:tcW w:w="958" w:type="pct"/>
            <w:tcBorders>
              <w:top w:val="nil"/>
              <w:left w:val="nil"/>
              <w:bottom w:val="single" w:sz="4" w:space="0" w:color="000000"/>
              <w:right w:val="single" w:sz="4" w:space="0" w:color="000000"/>
            </w:tcBorders>
            <w:shd w:val="clear" w:color="auto" w:fill="auto"/>
            <w:noWrap/>
            <w:vAlign w:val="bottom"/>
            <w:hideMark/>
          </w:tcPr>
          <w:p w14:paraId="1DECCA29" w14:textId="6E72F3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44217" w14:textId="2414CC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832DD" w14:textId="3F25CD8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2,450.00 </w:t>
            </w:r>
          </w:p>
        </w:tc>
      </w:tr>
      <w:tr w:rsidR="00C9226C" w:rsidRPr="00C9226C" w14:paraId="76DC7E7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DDC5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AD64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57AAAE51" w14:textId="0243BF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49EE3B6F" w14:textId="4E968D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AF248" w14:textId="57DFF1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D8FA5" w14:textId="694B09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04,500.00 </w:t>
            </w:r>
          </w:p>
        </w:tc>
      </w:tr>
      <w:tr w:rsidR="00C9226C" w:rsidRPr="00C9226C" w14:paraId="3E82860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C66B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C1E1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8C36DE" w14:textId="0D9599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369,935.00 </w:t>
            </w:r>
          </w:p>
        </w:tc>
        <w:tc>
          <w:tcPr>
            <w:tcW w:w="958" w:type="pct"/>
            <w:tcBorders>
              <w:top w:val="nil"/>
              <w:left w:val="nil"/>
              <w:bottom w:val="single" w:sz="4" w:space="0" w:color="000000"/>
              <w:right w:val="single" w:sz="4" w:space="0" w:color="000000"/>
            </w:tcBorders>
            <w:shd w:val="clear" w:color="auto" w:fill="auto"/>
            <w:noWrap/>
            <w:vAlign w:val="bottom"/>
            <w:hideMark/>
          </w:tcPr>
          <w:p w14:paraId="7021D7E9" w14:textId="67ABED5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64E9D2" w14:textId="0F00E0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B17F3" w14:textId="44A4ED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289,935.00 </w:t>
            </w:r>
          </w:p>
        </w:tc>
      </w:tr>
      <w:tr w:rsidR="00C9226C" w:rsidRPr="00C9226C" w14:paraId="6D3E33A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C1EE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A100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57E6D342" w14:textId="33053F4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437393" w14:textId="30A4B0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5BE1F" w14:textId="2686C2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B7E6E" w14:textId="33C36E3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0,000.00 </w:t>
            </w:r>
          </w:p>
        </w:tc>
      </w:tr>
      <w:tr w:rsidR="00C9226C" w:rsidRPr="00C9226C" w14:paraId="739585D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F700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9431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1CDE8F16" w14:textId="69C8D10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37,600.00 </w:t>
            </w:r>
          </w:p>
        </w:tc>
        <w:tc>
          <w:tcPr>
            <w:tcW w:w="958" w:type="pct"/>
            <w:tcBorders>
              <w:top w:val="nil"/>
              <w:left w:val="nil"/>
              <w:bottom w:val="single" w:sz="4" w:space="0" w:color="000000"/>
              <w:right w:val="single" w:sz="4" w:space="0" w:color="000000"/>
            </w:tcBorders>
            <w:shd w:val="clear" w:color="auto" w:fill="auto"/>
            <w:noWrap/>
            <w:vAlign w:val="bottom"/>
            <w:hideMark/>
          </w:tcPr>
          <w:p w14:paraId="21240367" w14:textId="5813EB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A35A09" w14:textId="59E987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20061" w14:textId="7590E0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12,600.00 </w:t>
            </w:r>
          </w:p>
        </w:tc>
      </w:tr>
      <w:tr w:rsidR="00C9226C" w:rsidRPr="00C9226C" w14:paraId="7CA8E96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C8C0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3E8C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4F9672D6" w14:textId="13DC677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59C05355" w14:textId="7771D3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9CAAE" w14:textId="24E325B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15725" w14:textId="63F39E1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61,225.00 </w:t>
            </w:r>
          </w:p>
        </w:tc>
      </w:tr>
      <w:tr w:rsidR="00C9226C" w:rsidRPr="00C9226C" w14:paraId="483D800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FE34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EC4D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B21CF1B" w14:textId="53F5BA5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5B1333B2" w14:textId="3BB587A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31B4B" w14:textId="331150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AC7BE" w14:textId="1E6C96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80,952.00 </w:t>
            </w:r>
          </w:p>
        </w:tc>
      </w:tr>
      <w:tr w:rsidR="00C9226C" w:rsidRPr="00C9226C" w14:paraId="727A336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5EC6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C07E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3B38484B" w14:textId="231494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3A2621" w14:textId="376B46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46D5CBBB" w14:textId="07EECB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595A2" w14:textId="41C36F8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55,488.00 </w:t>
            </w:r>
          </w:p>
        </w:tc>
      </w:tr>
      <w:tr w:rsidR="00C9226C" w:rsidRPr="00C9226C" w14:paraId="71716E8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1EDA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7CCC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10D8D534" w14:textId="0FE82AB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77E19D" w14:textId="40B5371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726F1" w14:textId="1C18B7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DBC67" w14:textId="019E6F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3,000.00 </w:t>
            </w:r>
          </w:p>
        </w:tc>
      </w:tr>
      <w:tr w:rsidR="00C9226C" w:rsidRPr="00C9226C" w14:paraId="1A14933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9B98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E9E4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3E4B9CEE" w14:textId="24A1050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D02FB3" w14:textId="2B4322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2CCAE" w14:textId="7789043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3035C" w14:textId="60A4E06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3,000.00 </w:t>
            </w:r>
          </w:p>
        </w:tc>
      </w:tr>
      <w:tr w:rsidR="00C9226C" w:rsidRPr="00C9226C" w14:paraId="6E4CCF0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0D16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DC17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7D02FD44" w14:textId="35B77E8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BB0539" w14:textId="0817A7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44EB8" w14:textId="618FA4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CE228" w14:textId="4782BD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40,000.00 </w:t>
            </w:r>
          </w:p>
        </w:tc>
      </w:tr>
      <w:tr w:rsidR="00C9226C" w:rsidRPr="00C9226C" w14:paraId="3771124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E353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CC03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3EA70F7E" w14:textId="3A0134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0A24E0" w14:textId="0BFBB1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55F85" w14:textId="74C5FB9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E495C" w14:textId="2DDA2AD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6,000.00 </w:t>
            </w:r>
          </w:p>
        </w:tc>
      </w:tr>
      <w:tr w:rsidR="00C9226C" w:rsidRPr="00C9226C" w14:paraId="45343D6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829E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C6E8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5FB8917F" w14:textId="1BA6390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B2A348" w14:textId="265240D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EDB72" w14:textId="46A052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57988" w14:textId="7D6268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000.00 </w:t>
            </w:r>
          </w:p>
        </w:tc>
      </w:tr>
      <w:tr w:rsidR="00C9226C" w:rsidRPr="00C9226C" w14:paraId="67B35D2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59BE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99DF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608DF268" w14:textId="12C23D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997AAA" w14:textId="293D48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3A166" w14:textId="21EAE0F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3B77F" w14:textId="474145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3,000.00 </w:t>
            </w:r>
          </w:p>
        </w:tc>
      </w:tr>
      <w:tr w:rsidR="00C9226C" w:rsidRPr="00C9226C" w14:paraId="52774DC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8743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FF2F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DF7FCE3" w14:textId="14D5A9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AD7B8A" w14:textId="30E8574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92643" w14:textId="0FEB0DE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DBCF9" w14:textId="2B3BED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40,000.00 </w:t>
            </w:r>
          </w:p>
        </w:tc>
      </w:tr>
      <w:tr w:rsidR="00C9226C" w:rsidRPr="00C9226C" w14:paraId="306A367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EF93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CC3B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5F4C6D63" w14:textId="078EB1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0D5432" w14:textId="329ACD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3C4DA" w14:textId="0517CEA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3AC00" w14:textId="2ED422D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000.00 </w:t>
            </w:r>
          </w:p>
        </w:tc>
      </w:tr>
      <w:tr w:rsidR="00C9226C" w:rsidRPr="00C9226C" w14:paraId="3040390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780F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B5D7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499E9BFD" w14:textId="4C17CDF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D3245B" w14:textId="3BE2594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6A309" w14:textId="379C48C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939EE" w14:textId="4EE286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0,000.00 </w:t>
            </w:r>
          </w:p>
        </w:tc>
      </w:tr>
      <w:tr w:rsidR="00C9226C" w:rsidRPr="00C9226C" w14:paraId="7024F00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7912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8BBC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3D78414B" w14:textId="7622BC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6DB416" w14:textId="0FEE66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281AB" w14:textId="711AD71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53026" w14:textId="043FCA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0,000.00 </w:t>
            </w:r>
          </w:p>
        </w:tc>
      </w:tr>
      <w:tr w:rsidR="00C9226C" w:rsidRPr="00C9226C" w14:paraId="0C094CD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92EA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FD57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114C5E45" w14:textId="75DC10B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9C9271A" w14:textId="333131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DE676" w14:textId="30DB58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F2AC9" w14:textId="163032A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5,400.00 </w:t>
            </w:r>
          </w:p>
        </w:tc>
      </w:tr>
      <w:tr w:rsidR="00C9226C" w:rsidRPr="00C9226C" w14:paraId="388E030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5BC8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F755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3367290" w14:textId="0EFAF8F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D5C8DE" w14:textId="547E9B2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7BC3A" w14:textId="72D031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CACCD" w14:textId="54868E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1,000.00 </w:t>
            </w:r>
          </w:p>
        </w:tc>
      </w:tr>
      <w:tr w:rsidR="00C9226C" w:rsidRPr="00C9226C" w14:paraId="05C5EA7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5D84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6643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060EB48C" w14:textId="7E6EA51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7D31254A" w14:textId="481315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07E31" w14:textId="589BFA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616D0" w14:textId="24AE80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1,600.00 </w:t>
            </w:r>
          </w:p>
        </w:tc>
      </w:tr>
      <w:tr w:rsidR="00C9226C" w:rsidRPr="00C9226C" w14:paraId="59E4223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0232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11862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7D547116" w14:textId="06C1711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2B8360EA" w14:textId="6E0AB0C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9B7AA" w14:textId="54093E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7D99C" w14:textId="2842C2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7,716.00 </w:t>
            </w:r>
          </w:p>
        </w:tc>
      </w:tr>
      <w:tr w:rsidR="00C9226C" w:rsidRPr="00C9226C" w14:paraId="243DBEE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285E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8DA6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93F33D9" w14:textId="012552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38B4FFE6" w14:textId="7E41FC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9DBE5" w14:textId="5EDA3A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5A2A7" w14:textId="59A201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04,500.00 </w:t>
            </w:r>
          </w:p>
        </w:tc>
      </w:tr>
      <w:tr w:rsidR="00C9226C" w:rsidRPr="00C9226C" w14:paraId="4277C2B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2774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65E7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58D3EC1A" w14:textId="52438D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bottom"/>
            <w:hideMark/>
          </w:tcPr>
          <w:p w14:paraId="551583AD" w14:textId="515ED5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962B5" w14:textId="1DF4C7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C91F2" w14:textId="3BFEAD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33,528.00 </w:t>
            </w:r>
          </w:p>
        </w:tc>
      </w:tr>
      <w:tr w:rsidR="00C9226C" w:rsidRPr="00C9226C" w14:paraId="310153A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68DA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3F91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011873AE" w14:textId="1CB7E7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1A78C9" w14:textId="22BBFD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86EB1" w14:textId="0C3F033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B6012" w14:textId="69804A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85,000.00 </w:t>
            </w:r>
          </w:p>
        </w:tc>
      </w:tr>
      <w:tr w:rsidR="00C9226C" w:rsidRPr="00C9226C" w14:paraId="4D6977E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3019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0C21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0773BE96" w14:textId="731861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633144" w14:textId="0CF7F5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6076C" w14:textId="0470834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78EAD" w14:textId="2D6FC9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9,000.00 </w:t>
            </w:r>
          </w:p>
        </w:tc>
      </w:tr>
      <w:tr w:rsidR="00C9226C" w:rsidRPr="00C9226C" w14:paraId="55151350"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290ED0"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C2A291D" w14:textId="3256636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7,600,01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878186C" w14:textId="697F30B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3,605,988.84 </w:t>
            </w:r>
          </w:p>
        </w:tc>
        <w:tc>
          <w:tcPr>
            <w:tcW w:w="958" w:type="pct"/>
            <w:tcBorders>
              <w:top w:val="nil"/>
              <w:left w:val="nil"/>
              <w:bottom w:val="single" w:sz="4" w:space="0" w:color="000000"/>
              <w:right w:val="single" w:sz="4" w:space="0" w:color="000000"/>
            </w:tcBorders>
            <w:shd w:val="clear" w:color="D8D8D8" w:fill="D8D8D8"/>
            <w:noWrap/>
            <w:vAlign w:val="bottom"/>
            <w:hideMark/>
          </w:tcPr>
          <w:p w14:paraId="124DCDBD" w14:textId="5AA95C4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DA91B8" w14:textId="2F2F9D1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51,206,004.84 </w:t>
            </w:r>
          </w:p>
        </w:tc>
      </w:tr>
      <w:tr w:rsidR="00C9226C" w:rsidRPr="00C9226C" w14:paraId="0DC7ED36"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92CB3E"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2E8BC192" w14:textId="7F82A7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8DD2C8" w14:textId="7A526E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55DC2D34" w14:textId="20C23A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ABF08F7" w14:textId="780EA26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946,654.80 </w:t>
            </w:r>
          </w:p>
        </w:tc>
      </w:tr>
      <w:tr w:rsidR="00C9226C" w:rsidRPr="00C9226C" w14:paraId="67AFC4B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3DF4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A46A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2D75E2B7" w14:textId="4CCACCC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hideMark/>
          </w:tcPr>
          <w:p w14:paraId="1E876318" w14:textId="65600B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30,809.00 </w:t>
            </w:r>
          </w:p>
        </w:tc>
        <w:tc>
          <w:tcPr>
            <w:tcW w:w="958" w:type="pct"/>
            <w:tcBorders>
              <w:top w:val="nil"/>
              <w:left w:val="nil"/>
              <w:bottom w:val="single" w:sz="4" w:space="0" w:color="000000"/>
              <w:right w:val="single" w:sz="4" w:space="0" w:color="000000"/>
            </w:tcBorders>
            <w:shd w:val="clear" w:color="auto" w:fill="auto"/>
            <w:noWrap/>
            <w:vAlign w:val="bottom"/>
            <w:hideMark/>
          </w:tcPr>
          <w:p w14:paraId="4AF156AD" w14:textId="18F941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70537" w14:textId="5EC508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30,439.00 </w:t>
            </w:r>
          </w:p>
        </w:tc>
      </w:tr>
      <w:tr w:rsidR="00C9226C" w:rsidRPr="00C9226C" w14:paraId="5BB37FB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A104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0047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51E7D5F8" w14:textId="6D708DB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171,836.00 </w:t>
            </w:r>
          </w:p>
        </w:tc>
        <w:tc>
          <w:tcPr>
            <w:tcW w:w="958" w:type="pct"/>
            <w:tcBorders>
              <w:top w:val="nil"/>
              <w:left w:val="nil"/>
              <w:bottom w:val="single" w:sz="4" w:space="0" w:color="000000"/>
              <w:right w:val="single" w:sz="4" w:space="0" w:color="000000"/>
            </w:tcBorders>
            <w:shd w:val="clear" w:color="auto" w:fill="auto"/>
            <w:noWrap/>
            <w:vAlign w:val="bottom"/>
            <w:hideMark/>
          </w:tcPr>
          <w:p w14:paraId="4608604A" w14:textId="19B7960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4A62BE84" w14:textId="5A688B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39A4E" w14:textId="79143A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547,648.00 </w:t>
            </w:r>
          </w:p>
        </w:tc>
      </w:tr>
      <w:tr w:rsidR="00C9226C" w:rsidRPr="00C9226C" w14:paraId="565BFF7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6B5F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EB61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69CB8A02" w14:textId="6F3424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hideMark/>
          </w:tcPr>
          <w:p w14:paraId="407A54C7" w14:textId="76FE03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33F45" w14:textId="539EC03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EFFE6" w14:textId="75E6B7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99,912.00 </w:t>
            </w:r>
          </w:p>
        </w:tc>
      </w:tr>
      <w:tr w:rsidR="00C9226C" w:rsidRPr="00C9226C" w14:paraId="0F8B1D9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5054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918D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5E8BB179" w14:textId="4C75493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30244AF8" w14:textId="6848A4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CE807" w14:textId="780C6AA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E4FE0" w14:textId="59FEFD0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51,448.00 </w:t>
            </w:r>
          </w:p>
        </w:tc>
      </w:tr>
      <w:tr w:rsidR="00C9226C" w:rsidRPr="00C9226C" w14:paraId="20AF398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BF6A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391E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3472490E" w14:textId="219A5AD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1F695FA7" w14:textId="46A2B81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28873AAC" w14:textId="30A521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2AA61" w14:textId="170E7C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765,801.25 </w:t>
            </w:r>
          </w:p>
        </w:tc>
      </w:tr>
      <w:tr w:rsidR="00C9226C" w:rsidRPr="00C9226C" w14:paraId="6F04CAF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EFEA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B59B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526E1C7F" w14:textId="4E8981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62,680.00 </w:t>
            </w:r>
          </w:p>
        </w:tc>
        <w:tc>
          <w:tcPr>
            <w:tcW w:w="958" w:type="pct"/>
            <w:tcBorders>
              <w:top w:val="nil"/>
              <w:left w:val="nil"/>
              <w:bottom w:val="single" w:sz="4" w:space="0" w:color="000000"/>
              <w:right w:val="single" w:sz="4" w:space="0" w:color="000000"/>
            </w:tcBorders>
            <w:shd w:val="clear" w:color="auto" w:fill="auto"/>
            <w:noWrap/>
            <w:vAlign w:val="bottom"/>
            <w:hideMark/>
          </w:tcPr>
          <w:p w14:paraId="65480B93" w14:textId="73BC976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17F105A2" w14:textId="741B86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1DBAA" w14:textId="1B615A1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12,816.50 </w:t>
            </w:r>
          </w:p>
        </w:tc>
      </w:tr>
      <w:tr w:rsidR="00C9226C" w:rsidRPr="00C9226C" w14:paraId="377ED73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C61F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8208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33846097" w14:textId="207534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hideMark/>
          </w:tcPr>
          <w:p w14:paraId="787A4569" w14:textId="7F84B2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05C5D511" w14:textId="16E03DB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BB3D6" w14:textId="172980E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16,110.00 </w:t>
            </w:r>
          </w:p>
        </w:tc>
      </w:tr>
      <w:tr w:rsidR="00C9226C" w:rsidRPr="00C9226C" w14:paraId="365C81B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3DF0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F0AC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522D0680" w14:textId="276C07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hideMark/>
          </w:tcPr>
          <w:p w14:paraId="245F3BA9" w14:textId="112F4C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09018" w14:textId="6398701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4D06C" w14:textId="47287A0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82,464.00 </w:t>
            </w:r>
          </w:p>
        </w:tc>
      </w:tr>
      <w:tr w:rsidR="00C9226C" w:rsidRPr="00C9226C" w14:paraId="4ECD153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867E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7CCE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4AACCA01" w14:textId="2658F3C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hideMark/>
          </w:tcPr>
          <w:p w14:paraId="61CE6D84" w14:textId="64B0DF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4C4309" w14:textId="339FBE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48131" w14:textId="24D050F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84,610.00 </w:t>
            </w:r>
          </w:p>
        </w:tc>
      </w:tr>
      <w:tr w:rsidR="00C9226C" w:rsidRPr="00C9226C" w14:paraId="69F0D7F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46FD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4860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770636A5" w14:textId="69E2B0B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432,466.00 </w:t>
            </w:r>
          </w:p>
        </w:tc>
        <w:tc>
          <w:tcPr>
            <w:tcW w:w="958" w:type="pct"/>
            <w:tcBorders>
              <w:top w:val="nil"/>
              <w:left w:val="nil"/>
              <w:bottom w:val="single" w:sz="4" w:space="0" w:color="000000"/>
              <w:right w:val="single" w:sz="4" w:space="0" w:color="000000"/>
            </w:tcBorders>
            <w:shd w:val="clear" w:color="auto" w:fill="auto"/>
            <w:noWrap/>
            <w:vAlign w:val="bottom"/>
            <w:hideMark/>
          </w:tcPr>
          <w:p w14:paraId="446B470F" w14:textId="2F11438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6291F2AC" w14:textId="4C2EBB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7A3BA" w14:textId="50EA25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6,073,329.00 </w:t>
            </w:r>
          </w:p>
        </w:tc>
      </w:tr>
      <w:tr w:rsidR="00C9226C" w:rsidRPr="00C9226C" w14:paraId="57E0906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AA7F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AFBF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0310D38E" w14:textId="794F3DB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hideMark/>
          </w:tcPr>
          <w:p w14:paraId="37909121" w14:textId="654201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401C6EB7" w14:textId="5EF9F3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03727" w14:textId="22D4BD6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588,761.29 </w:t>
            </w:r>
          </w:p>
        </w:tc>
      </w:tr>
      <w:tr w:rsidR="00C9226C" w:rsidRPr="00C9226C" w14:paraId="365DF3F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FE8C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2DB3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59807F2E" w14:textId="1E75F4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48,390.00 </w:t>
            </w:r>
          </w:p>
        </w:tc>
        <w:tc>
          <w:tcPr>
            <w:tcW w:w="958" w:type="pct"/>
            <w:tcBorders>
              <w:top w:val="nil"/>
              <w:left w:val="nil"/>
              <w:bottom w:val="single" w:sz="4" w:space="0" w:color="000000"/>
              <w:right w:val="single" w:sz="4" w:space="0" w:color="000000"/>
            </w:tcBorders>
            <w:shd w:val="clear" w:color="auto" w:fill="auto"/>
            <w:noWrap/>
            <w:vAlign w:val="bottom"/>
            <w:hideMark/>
          </w:tcPr>
          <w:p w14:paraId="319BFC60" w14:textId="0A77CE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DC198" w14:textId="597310C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8D271" w14:textId="749ABA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48,390.00 </w:t>
            </w:r>
          </w:p>
        </w:tc>
      </w:tr>
      <w:tr w:rsidR="00C9226C" w:rsidRPr="00C9226C" w14:paraId="35321CD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45BE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6E10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5494564F" w14:textId="60C398F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59C00371" w14:textId="261736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50F1B9" w14:textId="01C43EF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620B8" w14:textId="79002B4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00,301.00 </w:t>
            </w:r>
          </w:p>
        </w:tc>
      </w:tr>
      <w:tr w:rsidR="00C9226C" w:rsidRPr="00C9226C" w14:paraId="5CAF202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A4B4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80DA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6AB0DED0" w14:textId="254B79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hideMark/>
          </w:tcPr>
          <w:p w14:paraId="1E60CA46" w14:textId="62D5CE5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CAAD0" w14:textId="412C7D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196B2" w14:textId="7DF09E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57,320.00 </w:t>
            </w:r>
          </w:p>
        </w:tc>
      </w:tr>
      <w:tr w:rsidR="00C9226C" w:rsidRPr="00C9226C" w14:paraId="1389C106"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7161E4"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29C54CFC" w14:textId="4AD7C58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48,634,536.53 </w:t>
            </w:r>
          </w:p>
        </w:tc>
        <w:tc>
          <w:tcPr>
            <w:tcW w:w="958" w:type="pct"/>
            <w:tcBorders>
              <w:top w:val="nil"/>
              <w:left w:val="nil"/>
              <w:bottom w:val="single" w:sz="4" w:space="0" w:color="000000"/>
              <w:right w:val="single" w:sz="4" w:space="0" w:color="000000"/>
            </w:tcBorders>
            <w:shd w:val="clear" w:color="A5A5A5" w:fill="A5A5A5"/>
            <w:noWrap/>
            <w:vAlign w:val="bottom"/>
            <w:hideMark/>
          </w:tcPr>
          <w:p w14:paraId="11271B45" w14:textId="179A9F6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44DD0A1" w14:textId="097DB89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8496A8E" w14:textId="5A6F7E6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48,634,536.53 </w:t>
            </w:r>
          </w:p>
        </w:tc>
      </w:tr>
      <w:tr w:rsidR="00C9226C" w:rsidRPr="00C9226C" w14:paraId="176B470D"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BECB30"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0085B946" w14:textId="27C2C3A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477,8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252154D3" w14:textId="2A15273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BFE472" w14:textId="2A097AE6"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AB9475" w14:textId="05871D8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477,853.70 </w:t>
            </w:r>
          </w:p>
        </w:tc>
      </w:tr>
      <w:tr w:rsidR="00C9226C" w:rsidRPr="00C9226C" w14:paraId="145433A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1873B"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D9D2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5283B0C5" w14:textId="1C5B641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32,900.00 </w:t>
            </w:r>
          </w:p>
        </w:tc>
        <w:tc>
          <w:tcPr>
            <w:tcW w:w="958" w:type="pct"/>
            <w:tcBorders>
              <w:top w:val="nil"/>
              <w:left w:val="nil"/>
              <w:bottom w:val="single" w:sz="4" w:space="0" w:color="000000"/>
              <w:right w:val="single" w:sz="4" w:space="0" w:color="000000"/>
            </w:tcBorders>
            <w:shd w:val="clear" w:color="auto" w:fill="auto"/>
            <w:noWrap/>
            <w:vAlign w:val="bottom"/>
            <w:hideMark/>
          </w:tcPr>
          <w:p w14:paraId="21216536" w14:textId="10E3B4D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494D2" w14:textId="68D6DF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E0BB7" w14:textId="11DD25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32,900.00 </w:t>
            </w:r>
          </w:p>
        </w:tc>
      </w:tr>
      <w:tr w:rsidR="00C9226C" w:rsidRPr="00C9226C" w14:paraId="28DDB4F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DCAF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0E61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236B66E" w14:textId="6311D4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0801396F" w14:textId="4182B1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515E5" w14:textId="5678E9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5B000" w14:textId="498260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3,050.00 </w:t>
            </w:r>
          </w:p>
        </w:tc>
      </w:tr>
      <w:tr w:rsidR="00C9226C" w:rsidRPr="00C9226C" w14:paraId="1E2059F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482C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A8F2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01E1E45F" w14:textId="4890AE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5202BBE5" w14:textId="44B46F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F208D" w14:textId="53D7B1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0A254" w14:textId="4C265C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9,387.50 </w:t>
            </w:r>
          </w:p>
        </w:tc>
      </w:tr>
      <w:tr w:rsidR="00C9226C" w:rsidRPr="00C9226C" w14:paraId="06C4DBF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73BD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F269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61E7F18D" w14:textId="6917512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1A2A9CBF" w14:textId="49A523B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BFBCA" w14:textId="01AF9F8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75B41" w14:textId="0D044A8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05,900.00 </w:t>
            </w:r>
          </w:p>
        </w:tc>
      </w:tr>
      <w:tr w:rsidR="00C9226C" w:rsidRPr="00C9226C" w14:paraId="3A3CAC2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6E58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117C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CC93688" w14:textId="2BE110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3DDD11" w14:textId="0E1141F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56B0F7" w14:textId="1CE60E3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FBAC4" w14:textId="4D64D9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00,000.00 </w:t>
            </w:r>
          </w:p>
        </w:tc>
      </w:tr>
      <w:tr w:rsidR="00C9226C" w:rsidRPr="00C9226C" w14:paraId="5EDAEDF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5EBF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9AC8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073DB747" w14:textId="29D71DD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76,616.20 </w:t>
            </w:r>
          </w:p>
        </w:tc>
        <w:tc>
          <w:tcPr>
            <w:tcW w:w="958" w:type="pct"/>
            <w:tcBorders>
              <w:top w:val="nil"/>
              <w:left w:val="nil"/>
              <w:bottom w:val="single" w:sz="4" w:space="0" w:color="000000"/>
              <w:right w:val="single" w:sz="4" w:space="0" w:color="000000"/>
            </w:tcBorders>
            <w:shd w:val="clear" w:color="auto" w:fill="auto"/>
            <w:noWrap/>
            <w:vAlign w:val="bottom"/>
            <w:hideMark/>
          </w:tcPr>
          <w:p w14:paraId="65ACE3A6" w14:textId="0D8E0C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654BC" w14:textId="08D476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D8CAE" w14:textId="57663A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76,616.20 </w:t>
            </w:r>
          </w:p>
        </w:tc>
      </w:tr>
      <w:tr w:rsidR="00C9226C" w:rsidRPr="00C9226C" w14:paraId="7788B08D"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E8E9A4"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557ED2D" w14:textId="70D6B31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5,757,1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932C4D1" w14:textId="3679DF8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B56E4D" w14:textId="5CE20C5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555AC9" w14:textId="1FBD2D5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5,757,184.00 </w:t>
            </w:r>
          </w:p>
        </w:tc>
      </w:tr>
      <w:tr w:rsidR="00C9226C" w:rsidRPr="00C9226C" w14:paraId="5853F16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A01C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28F7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0F56010D" w14:textId="479794C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43,573.20 </w:t>
            </w:r>
          </w:p>
        </w:tc>
        <w:tc>
          <w:tcPr>
            <w:tcW w:w="958" w:type="pct"/>
            <w:tcBorders>
              <w:top w:val="nil"/>
              <w:left w:val="nil"/>
              <w:bottom w:val="single" w:sz="4" w:space="0" w:color="000000"/>
              <w:right w:val="single" w:sz="4" w:space="0" w:color="000000"/>
            </w:tcBorders>
            <w:shd w:val="clear" w:color="auto" w:fill="auto"/>
            <w:noWrap/>
            <w:vAlign w:val="bottom"/>
            <w:hideMark/>
          </w:tcPr>
          <w:p w14:paraId="71731421" w14:textId="1529FC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82FF8" w14:textId="441BCD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53236" w14:textId="4E00D0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43,573.20 </w:t>
            </w:r>
          </w:p>
        </w:tc>
      </w:tr>
      <w:tr w:rsidR="00C9226C" w:rsidRPr="00C9226C" w14:paraId="0775972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191B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0701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28786B23" w14:textId="64872D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2EB2D636" w14:textId="3F9EAE6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0ADCF" w14:textId="02CF96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8B005" w14:textId="146567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55,320.00 </w:t>
            </w:r>
          </w:p>
        </w:tc>
      </w:tr>
      <w:tr w:rsidR="00C9226C" w:rsidRPr="00C9226C" w14:paraId="2D5E301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42C6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91E1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76249060" w14:textId="400FADB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3,125.00 </w:t>
            </w:r>
          </w:p>
        </w:tc>
        <w:tc>
          <w:tcPr>
            <w:tcW w:w="958" w:type="pct"/>
            <w:tcBorders>
              <w:top w:val="nil"/>
              <w:left w:val="nil"/>
              <w:bottom w:val="single" w:sz="4" w:space="0" w:color="000000"/>
              <w:right w:val="single" w:sz="4" w:space="0" w:color="000000"/>
            </w:tcBorders>
            <w:shd w:val="clear" w:color="auto" w:fill="auto"/>
            <w:noWrap/>
            <w:vAlign w:val="bottom"/>
            <w:hideMark/>
          </w:tcPr>
          <w:p w14:paraId="73C3B745" w14:textId="226DE6F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AD0C5" w14:textId="215C099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7F566" w14:textId="4E6597A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3,125.00 </w:t>
            </w:r>
          </w:p>
        </w:tc>
      </w:tr>
      <w:tr w:rsidR="00C9226C" w:rsidRPr="00C9226C" w14:paraId="0D8434D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864C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F38D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3064E820" w14:textId="04BA3F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66,934.00 </w:t>
            </w:r>
          </w:p>
        </w:tc>
        <w:tc>
          <w:tcPr>
            <w:tcW w:w="958" w:type="pct"/>
            <w:tcBorders>
              <w:top w:val="nil"/>
              <w:left w:val="nil"/>
              <w:bottom w:val="single" w:sz="4" w:space="0" w:color="000000"/>
              <w:right w:val="single" w:sz="4" w:space="0" w:color="000000"/>
            </w:tcBorders>
            <w:shd w:val="clear" w:color="auto" w:fill="auto"/>
            <w:noWrap/>
            <w:vAlign w:val="bottom"/>
            <w:hideMark/>
          </w:tcPr>
          <w:p w14:paraId="2A29E0E1" w14:textId="2429F86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4D5A2" w14:textId="0B0D18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45CAE" w14:textId="1C27C5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66,934.00 </w:t>
            </w:r>
          </w:p>
        </w:tc>
      </w:tr>
      <w:tr w:rsidR="00C9226C" w:rsidRPr="00C9226C" w14:paraId="4A333C9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CB7D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647E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4810CEEB" w14:textId="071EB74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7DEE616" w14:textId="3C8FC1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DB63A" w14:textId="286E8F2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4BFE9" w14:textId="2B52D8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3,800.00 </w:t>
            </w:r>
          </w:p>
        </w:tc>
      </w:tr>
      <w:tr w:rsidR="00C9226C" w:rsidRPr="00C9226C" w14:paraId="7DAAEB0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92D5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C9E4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2B90A418" w14:textId="73A62C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6F3FD31" w14:textId="27883E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51DCA" w14:textId="251B2D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491D2" w14:textId="0DC3D75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1,200.00 </w:t>
            </w:r>
          </w:p>
        </w:tc>
      </w:tr>
      <w:tr w:rsidR="00C9226C" w:rsidRPr="00C9226C" w14:paraId="4395C88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8095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A603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22AC8A5" w14:textId="3D9EE1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7E603C87" w14:textId="54FE8A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EF809" w14:textId="67ACDF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E47CF" w14:textId="0FADA7A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0,131.30 </w:t>
            </w:r>
          </w:p>
        </w:tc>
      </w:tr>
      <w:tr w:rsidR="00C9226C" w:rsidRPr="00C9226C" w14:paraId="7FC5A23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AFED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E89F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4E0FB41A" w14:textId="4DAFD00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4B7D2E73" w14:textId="505D9D0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BC5ED" w14:textId="7514DC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4C7E6" w14:textId="0FD1B6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04,855.00 </w:t>
            </w:r>
          </w:p>
        </w:tc>
      </w:tr>
      <w:tr w:rsidR="00C9226C" w:rsidRPr="00C9226C" w14:paraId="522ADFC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DD65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50C9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A00EB26" w14:textId="0D282D7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16,043.70 </w:t>
            </w:r>
          </w:p>
        </w:tc>
        <w:tc>
          <w:tcPr>
            <w:tcW w:w="958" w:type="pct"/>
            <w:tcBorders>
              <w:top w:val="nil"/>
              <w:left w:val="nil"/>
              <w:bottom w:val="single" w:sz="4" w:space="0" w:color="000000"/>
              <w:right w:val="single" w:sz="4" w:space="0" w:color="000000"/>
            </w:tcBorders>
            <w:shd w:val="clear" w:color="auto" w:fill="auto"/>
            <w:noWrap/>
            <w:vAlign w:val="bottom"/>
            <w:hideMark/>
          </w:tcPr>
          <w:p w14:paraId="2049F908" w14:textId="42B6909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374C8" w14:textId="0893C53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4046F" w14:textId="76A9C1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16,043.70 </w:t>
            </w:r>
          </w:p>
        </w:tc>
      </w:tr>
      <w:tr w:rsidR="00C9226C" w:rsidRPr="00C9226C" w14:paraId="7029E8D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6C94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F389C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4FA2004" w14:textId="7D90D7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5AAB092D" w14:textId="7102DC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8BE760" w14:textId="0AA0920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83A86" w14:textId="6DEEDC5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92,201.80 </w:t>
            </w:r>
          </w:p>
        </w:tc>
      </w:tr>
      <w:tr w:rsidR="00C9226C" w:rsidRPr="00C9226C" w14:paraId="21198309"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D668DC"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6817100" w14:textId="4B174D4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1,061,952.30 </w:t>
            </w:r>
          </w:p>
        </w:tc>
        <w:tc>
          <w:tcPr>
            <w:tcW w:w="958" w:type="pct"/>
            <w:tcBorders>
              <w:top w:val="nil"/>
              <w:left w:val="nil"/>
              <w:bottom w:val="single" w:sz="4" w:space="0" w:color="000000"/>
              <w:right w:val="single" w:sz="4" w:space="0" w:color="000000"/>
            </w:tcBorders>
            <w:shd w:val="clear" w:color="D8D8D8" w:fill="D8D8D8"/>
            <w:noWrap/>
            <w:vAlign w:val="bottom"/>
            <w:hideMark/>
          </w:tcPr>
          <w:p w14:paraId="6ED8E5DD" w14:textId="3668E95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F73976" w14:textId="4C15603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64262E" w14:textId="6DF6856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1,061,952.30 </w:t>
            </w:r>
          </w:p>
        </w:tc>
      </w:tr>
      <w:tr w:rsidR="00C9226C" w:rsidRPr="00C9226C" w14:paraId="12216EB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4BF5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C787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42D6589A" w14:textId="488B6E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66,035.50 </w:t>
            </w:r>
          </w:p>
        </w:tc>
        <w:tc>
          <w:tcPr>
            <w:tcW w:w="958" w:type="pct"/>
            <w:tcBorders>
              <w:top w:val="nil"/>
              <w:left w:val="nil"/>
              <w:bottom w:val="single" w:sz="4" w:space="0" w:color="000000"/>
              <w:right w:val="single" w:sz="4" w:space="0" w:color="000000"/>
            </w:tcBorders>
            <w:shd w:val="clear" w:color="auto" w:fill="auto"/>
            <w:noWrap/>
            <w:vAlign w:val="bottom"/>
            <w:hideMark/>
          </w:tcPr>
          <w:p w14:paraId="3411F0F3" w14:textId="4B3BB5B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56E6C" w14:textId="787E9A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9FE65" w14:textId="2A997C3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66,035.50 </w:t>
            </w:r>
          </w:p>
        </w:tc>
      </w:tr>
      <w:tr w:rsidR="00C9226C" w:rsidRPr="00C9226C" w14:paraId="7BF796F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220D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31D0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6B0D09C7" w14:textId="508F178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6E3D03A3" w14:textId="047D8A6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1773B" w14:textId="07AC20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07E561" w14:textId="2F27F08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45,252.75 </w:t>
            </w:r>
          </w:p>
        </w:tc>
      </w:tr>
      <w:tr w:rsidR="00C9226C" w:rsidRPr="00C9226C" w14:paraId="61BB19F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8AFE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0B66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2AD1D7C5" w14:textId="3E0D1F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7,806.50 </w:t>
            </w:r>
          </w:p>
        </w:tc>
        <w:tc>
          <w:tcPr>
            <w:tcW w:w="958" w:type="pct"/>
            <w:tcBorders>
              <w:top w:val="nil"/>
              <w:left w:val="nil"/>
              <w:bottom w:val="single" w:sz="4" w:space="0" w:color="000000"/>
              <w:right w:val="single" w:sz="4" w:space="0" w:color="000000"/>
            </w:tcBorders>
            <w:shd w:val="clear" w:color="auto" w:fill="auto"/>
            <w:noWrap/>
            <w:vAlign w:val="bottom"/>
            <w:hideMark/>
          </w:tcPr>
          <w:p w14:paraId="4F4F784F" w14:textId="151352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73D13" w14:textId="0BE126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EDB98" w14:textId="354C515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7,806.50 </w:t>
            </w:r>
          </w:p>
        </w:tc>
      </w:tr>
      <w:tr w:rsidR="00C9226C" w:rsidRPr="00C9226C" w14:paraId="118F7B5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F874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555E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7FCD7813" w14:textId="05A91F4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97,352.75 </w:t>
            </w:r>
          </w:p>
        </w:tc>
        <w:tc>
          <w:tcPr>
            <w:tcW w:w="958" w:type="pct"/>
            <w:tcBorders>
              <w:top w:val="nil"/>
              <w:left w:val="nil"/>
              <w:bottom w:val="single" w:sz="4" w:space="0" w:color="000000"/>
              <w:right w:val="single" w:sz="4" w:space="0" w:color="000000"/>
            </w:tcBorders>
            <w:shd w:val="clear" w:color="auto" w:fill="auto"/>
            <w:noWrap/>
            <w:vAlign w:val="bottom"/>
            <w:hideMark/>
          </w:tcPr>
          <w:p w14:paraId="08846618" w14:textId="2B484E8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D5D7D" w14:textId="3534A0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87C25" w14:textId="1C3A58F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97,352.75 </w:t>
            </w:r>
          </w:p>
        </w:tc>
      </w:tr>
      <w:tr w:rsidR="00C9226C" w:rsidRPr="00C9226C" w14:paraId="04DE340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AD78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A13C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36C4AD2E" w14:textId="2352D0C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23,100.00 </w:t>
            </w:r>
          </w:p>
        </w:tc>
        <w:tc>
          <w:tcPr>
            <w:tcW w:w="958" w:type="pct"/>
            <w:tcBorders>
              <w:top w:val="nil"/>
              <w:left w:val="nil"/>
              <w:bottom w:val="single" w:sz="4" w:space="0" w:color="000000"/>
              <w:right w:val="single" w:sz="4" w:space="0" w:color="000000"/>
            </w:tcBorders>
            <w:shd w:val="clear" w:color="auto" w:fill="auto"/>
            <w:noWrap/>
            <w:vAlign w:val="bottom"/>
            <w:hideMark/>
          </w:tcPr>
          <w:p w14:paraId="32347DED" w14:textId="0A0AE1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FBA20" w14:textId="315CE74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42CFA" w14:textId="6F8121A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23,100.00 </w:t>
            </w:r>
          </w:p>
        </w:tc>
      </w:tr>
      <w:tr w:rsidR="00C9226C" w:rsidRPr="00C9226C" w14:paraId="24BC365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E0B9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06C8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78A0B030" w14:textId="4CAC5D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99,050.55 </w:t>
            </w:r>
          </w:p>
        </w:tc>
        <w:tc>
          <w:tcPr>
            <w:tcW w:w="958" w:type="pct"/>
            <w:tcBorders>
              <w:top w:val="nil"/>
              <w:left w:val="nil"/>
              <w:bottom w:val="single" w:sz="4" w:space="0" w:color="000000"/>
              <w:right w:val="single" w:sz="4" w:space="0" w:color="000000"/>
            </w:tcBorders>
            <w:shd w:val="clear" w:color="auto" w:fill="auto"/>
            <w:noWrap/>
            <w:vAlign w:val="bottom"/>
            <w:hideMark/>
          </w:tcPr>
          <w:p w14:paraId="47941B45" w14:textId="077624C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70D65" w14:textId="7A14DC2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9A1AD" w14:textId="052B84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99,050.55 </w:t>
            </w:r>
          </w:p>
        </w:tc>
      </w:tr>
      <w:tr w:rsidR="00C9226C" w:rsidRPr="00C9226C" w14:paraId="53F76F0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DDFA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9018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61BC49F2" w14:textId="5707BC9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0F6DA1DB" w14:textId="6149DB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71955" w14:textId="0B86F34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3DCB8" w14:textId="3FBA865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2,806.50 </w:t>
            </w:r>
          </w:p>
        </w:tc>
      </w:tr>
      <w:tr w:rsidR="00C9226C" w:rsidRPr="00C9226C" w14:paraId="4B6C800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A9CC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D849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48A37555" w14:textId="5FE66A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59,325.00 </w:t>
            </w:r>
          </w:p>
        </w:tc>
        <w:tc>
          <w:tcPr>
            <w:tcW w:w="958" w:type="pct"/>
            <w:tcBorders>
              <w:top w:val="nil"/>
              <w:left w:val="nil"/>
              <w:bottom w:val="single" w:sz="4" w:space="0" w:color="000000"/>
              <w:right w:val="single" w:sz="4" w:space="0" w:color="000000"/>
            </w:tcBorders>
            <w:shd w:val="clear" w:color="auto" w:fill="auto"/>
            <w:noWrap/>
            <w:vAlign w:val="bottom"/>
            <w:hideMark/>
          </w:tcPr>
          <w:p w14:paraId="41D922BC" w14:textId="071CF6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64C81" w14:textId="42B853B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1D245" w14:textId="6C19D9F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59,325.00 </w:t>
            </w:r>
          </w:p>
        </w:tc>
      </w:tr>
      <w:tr w:rsidR="00C9226C" w:rsidRPr="00C9226C" w14:paraId="0B02895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75F3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D557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0B1499D0" w14:textId="0F4783D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305D8366" w14:textId="75EF16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6BACC" w14:textId="719D43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8D64F" w14:textId="3CBCA2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7,806.50 </w:t>
            </w:r>
          </w:p>
        </w:tc>
      </w:tr>
      <w:tr w:rsidR="00C9226C" w:rsidRPr="00C9226C" w14:paraId="5ECC7E9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C878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74E1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240B5CF6" w14:textId="229B317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FA2155" w14:textId="5A518C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D9D29" w14:textId="14EB27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2FB39" w14:textId="566259A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0,000.00 </w:t>
            </w:r>
          </w:p>
        </w:tc>
      </w:tr>
      <w:tr w:rsidR="00C9226C" w:rsidRPr="00C9226C" w14:paraId="198F35B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057B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2F06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145DC490" w14:textId="7A1304D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48,685.00 </w:t>
            </w:r>
          </w:p>
        </w:tc>
        <w:tc>
          <w:tcPr>
            <w:tcW w:w="958" w:type="pct"/>
            <w:tcBorders>
              <w:top w:val="nil"/>
              <w:left w:val="nil"/>
              <w:bottom w:val="single" w:sz="4" w:space="0" w:color="000000"/>
              <w:right w:val="single" w:sz="4" w:space="0" w:color="000000"/>
            </w:tcBorders>
            <w:shd w:val="clear" w:color="auto" w:fill="auto"/>
            <w:noWrap/>
            <w:vAlign w:val="bottom"/>
            <w:hideMark/>
          </w:tcPr>
          <w:p w14:paraId="6C4A88AD" w14:textId="481B90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A46D1" w14:textId="1340EC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B7E0B" w14:textId="12A643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48,685.00 </w:t>
            </w:r>
          </w:p>
        </w:tc>
      </w:tr>
      <w:tr w:rsidR="00C9226C" w:rsidRPr="00C9226C" w14:paraId="69F626E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D073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AE9B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544699E" w14:textId="7506CE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94BA53" w14:textId="6C5E4B4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CD985" w14:textId="0FD50C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19536" w14:textId="65880D5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0,000.00 </w:t>
            </w:r>
          </w:p>
        </w:tc>
      </w:tr>
      <w:tr w:rsidR="00C9226C" w:rsidRPr="00C9226C" w14:paraId="7E09340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FA0D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B57E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5D37873D" w14:textId="6E2941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9,731.25 </w:t>
            </w:r>
          </w:p>
        </w:tc>
        <w:tc>
          <w:tcPr>
            <w:tcW w:w="958" w:type="pct"/>
            <w:tcBorders>
              <w:top w:val="nil"/>
              <w:left w:val="nil"/>
              <w:bottom w:val="single" w:sz="4" w:space="0" w:color="000000"/>
              <w:right w:val="single" w:sz="4" w:space="0" w:color="000000"/>
            </w:tcBorders>
            <w:shd w:val="clear" w:color="auto" w:fill="auto"/>
            <w:noWrap/>
            <w:vAlign w:val="bottom"/>
            <w:hideMark/>
          </w:tcPr>
          <w:p w14:paraId="364C1EF4" w14:textId="6F24D1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C50C8" w14:textId="785F65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3CFD8" w14:textId="2E4EA35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9,731.25 </w:t>
            </w:r>
          </w:p>
        </w:tc>
      </w:tr>
      <w:tr w:rsidR="00C9226C" w:rsidRPr="00C9226C" w14:paraId="0ABB7B0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D26D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6DD9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4C4FD680" w14:textId="6B17571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E4D507" w14:textId="062529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D2FEE" w14:textId="484E00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494C0" w14:textId="201551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85,000.00 </w:t>
            </w:r>
          </w:p>
        </w:tc>
      </w:tr>
      <w:tr w:rsidR="00C9226C" w:rsidRPr="00C9226C" w14:paraId="4FB55EE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C210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CB13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3673504" w14:textId="42E3DBB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69B078" w14:textId="563E48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3D983" w14:textId="4311B7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C6257" w14:textId="59F4D8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0,000.00 </w:t>
            </w:r>
          </w:p>
        </w:tc>
      </w:tr>
      <w:tr w:rsidR="00C9226C" w:rsidRPr="00C9226C" w14:paraId="37336374"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584D9"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AC671FD" w14:textId="5212745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8,913,231.78 </w:t>
            </w:r>
          </w:p>
        </w:tc>
        <w:tc>
          <w:tcPr>
            <w:tcW w:w="958" w:type="pct"/>
            <w:tcBorders>
              <w:top w:val="nil"/>
              <w:left w:val="nil"/>
              <w:bottom w:val="single" w:sz="4" w:space="0" w:color="000000"/>
              <w:right w:val="single" w:sz="4" w:space="0" w:color="000000"/>
            </w:tcBorders>
            <w:shd w:val="clear" w:color="D8D8D8" w:fill="D8D8D8"/>
            <w:noWrap/>
            <w:vAlign w:val="bottom"/>
            <w:hideMark/>
          </w:tcPr>
          <w:p w14:paraId="2A0FEC2D" w14:textId="039D5AA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FE4382A" w14:textId="3AEFB40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4B777A" w14:textId="5248A19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8,913,231.78 </w:t>
            </w:r>
          </w:p>
        </w:tc>
      </w:tr>
      <w:tr w:rsidR="00C9226C" w:rsidRPr="00C9226C" w14:paraId="018B365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B34B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1B5E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54CB666F" w14:textId="4FE10A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9,785.00 </w:t>
            </w:r>
          </w:p>
        </w:tc>
        <w:tc>
          <w:tcPr>
            <w:tcW w:w="958" w:type="pct"/>
            <w:tcBorders>
              <w:top w:val="nil"/>
              <w:left w:val="nil"/>
              <w:bottom w:val="single" w:sz="4" w:space="0" w:color="000000"/>
              <w:right w:val="single" w:sz="4" w:space="0" w:color="000000"/>
            </w:tcBorders>
            <w:shd w:val="clear" w:color="auto" w:fill="auto"/>
            <w:noWrap/>
            <w:vAlign w:val="bottom"/>
            <w:hideMark/>
          </w:tcPr>
          <w:p w14:paraId="1A25872B" w14:textId="4B0CFD5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F441B" w14:textId="0830F8D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47E39" w14:textId="576734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9,785.00 </w:t>
            </w:r>
          </w:p>
        </w:tc>
      </w:tr>
      <w:tr w:rsidR="00C9226C" w:rsidRPr="00C9226C" w14:paraId="1D39A34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F5A3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541A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labac</w:t>
            </w:r>
          </w:p>
        </w:tc>
        <w:tc>
          <w:tcPr>
            <w:tcW w:w="1003" w:type="pct"/>
            <w:tcBorders>
              <w:top w:val="nil"/>
              <w:left w:val="nil"/>
              <w:bottom w:val="single" w:sz="4" w:space="0" w:color="000000"/>
              <w:right w:val="single" w:sz="4" w:space="0" w:color="000000"/>
            </w:tcBorders>
            <w:shd w:val="clear" w:color="auto" w:fill="auto"/>
            <w:noWrap/>
            <w:vAlign w:val="bottom"/>
            <w:hideMark/>
          </w:tcPr>
          <w:p w14:paraId="3E53ABA2" w14:textId="438C342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37,550.00 </w:t>
            </w:r>
          </w:p>
        </w:tc>
        <w:tc>
          <w:tcPr>
            <w:tcW w:w="958" w:type="pct"/>
            <w:tcBorders>
              <w:top w:val="nil"/>
              <w:left w:val="nil"/>
              <w:bottom w:val="single" w:sz="4" w:space="0" w:color="000000"/>
              <w:right w:val="single" w:sz="4" w:space="0" w:color="000000"/>
            </w:tcBorders>
            <w:shd w:val="clear" w:color="auto" w:fill="auto"/>
            <w:noWrap/>
            <w:vAlign w:val="bottom"/>
            <w:hideMark/>
          </w:tcPr>
          <w:p w14:paraId="2AEC4024" w14:textId="145557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57A32" w14:textId="20168B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DB732" w14:textId="05B07D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37,550.00 </w:t>
            </w:r>
          </w:p>
        </w:tc>
      </w:tr>
      <w:tr w:rsidR="00C9226C" w:rsidRPr="00C9226C" w14:paraId="7B4A837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9916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C794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56169175" w14:textId="53FB5C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3AD71377" w14:textId="7A7AA7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28D87" w14:textId="24F039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C50F5" w14:textId="719477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3,600.00 </w:t>
            </w:r>
          </w:p>
        </w:tc>
      </w:tr>
      <w:tr w:rsidR="00C9226C" w:rsidRPr="00C9226C" w14:paraId="2A1E9A7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282D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2297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317E1027" w14:textId="0C73BF7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C3E720C" w14:textId="58E0C08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A13F3" w14:textId="1563AA0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BFFBC" w14:textId="6126FE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49,500.00 </w:t>
            </w:r>
          </w:p>
        </w:tc>
      </w:tr>
      <w:tr w:rsidR="00C9226C" w:rsidRPr="00C9226C" w14:paraId="03129CE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80EB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A1DC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2255799E" w14:textId="07E364C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442774E5" w14:textId="0BBC02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C4E82" w14:textId="6C467F1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C987C" w14:textId="5489933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83,950.00 </w:t>
            </w:r>
          </w:p>
        </w:tc>
      </w:tr>
      <w:tr w:rsidR="00C9226C" w:rsidRPr="00C9226C" w14:paraId="7F6305A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AD55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728A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725F4224" w14:textId="7DAF681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79571D" w14:textId="638D985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FCD14" w14:textId="4A0491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B2E11" w14:textId="336F7C8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00,000.00 </w:t>
            </w:r>
          </w:p>
        </w:tc>
      </w:tr>
      <w:tr w:rsidR="00C9226C" w:rsidRPr="00C9226C" w14:paraId="28776AA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DFDA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93C9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El Nido (Bacuit)</w:t>
            </w:r>
          </w:p>
        </w:tc>
        <w:tc>
          <w:tcPr>
            <w:tcW w:w="1003" w:type="pct"/>
            <w:tcBorders>
              <w:top w:val="nil"/>
              <w:left w:val="nil"/>
              <w:bottom w:val="single" w:sz="4" w:space="0" w:color="000000"/>
              <w:right w:val="single" w:sz="4" w:space="0" w:color="000000"/>
            </w:tcBorders>
            <w:shd w:val="clear" w:color="auto" w:fill="auto"/>
            <w:noWrap/>
            <w:vAlign w:val="bottom"/>
            <w:hideMark/>
          </w:tcPr>
          <w:p w14:paraId="31768B41" w14:textId="5B8033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2BC91601" w14:textId="7CF1B8C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5DF296" w14:textId="36A227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0569C" w14:textId="2099F0D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7,914.00 </w:t>
            </w:r>
          </w:p>
        </w:tc>
      </w:tr>
      <w:tr w:rsidR="00C9226C" w:rsidRPr="00C9226C" w14:paraId="0819866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3433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55CF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0C7BF8A7" w14:textId="4707DAD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0AFEC363" w14:textId="2DA71EC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A6097" w14:textId="2751467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86077" w14:textId="7989869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2,723.73 </w:t>
            </w:r>
          </w:p>
        </w:tc>
      </w:tr>
      <w:tr w:rsidR="00C9226C" w:rsidRPr="00C9226C" w14:paraId="4F151CC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5063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C30B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3BB4BF6E" w14:textId="7F6E4B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20C398" w14:textId="17A3E56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C4F86" w14:textId="499F2D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38F17" w14:textId="58D3F2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0,000.00 </w:t>
            </w:r>
          </w:p>
        </w:tc>
      </w:tr>
      <w:tr w:rsidR="00C9226C" w:rsidRPr="00C9226C" w14:paraId="54E2415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ECE3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9395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58BAA7" w14:textId="653721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10,447.00 </w:t>
            </w:r>
          </w:p>
        </w:tc>
        <w:tc>
          <w:tcPr>
            <w:tcW w:w="958" w:type="pct"/>
            <w:tcBorders>
              <w:top w:val="nil"/>
              <w:left w:val="nil"/>
              <w:bottom w:val="single" w:sz="4" w:space="0" w:color="000000"/>
              <w:right w:val="single" w:sz="4" w:space="0" w:color="000000"/>
            </w:tcBorders>
            <w:shd w:val="clear" w:color="auto" w:fill="auto"/>
            <w:noWrap/>
            <w:vAlign w:val="bottom"/>
            <w:hideMark/>
          </w:tcPr>
          <w:p w14:paraId="09FD9DE5" w14:textId="4CAB39F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F0C2B" w14:textId="3FAF09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2AD62" w14:textId="009B59F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10,447.00 </w:t>
            </w:r>
          </w:p>
        </w:tc>
      </w:tr>
      <w:tr w:rsidR="00C9226C" w:rsidRPr="00C9226C" w14:paraId="65528FA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0D3E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D70E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8E1F630" w14:textId="4D2BC3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12,058.10 </w:t>
            </w:r>
          </w:p>
        </w:tc>
        <w:tc>
          <w:tcPr>
            <w:tcW w:w="958" w:type="pct"/>
            <w:tcBorders>
              <w:top w:val="nil"/>
              <w:left w:val="nil"/>
              <w:bottom w:val="single" w:sz="4" w:space="0" w:color="000000"/>
              <w:right w:val="single" w:sz="4" w:space="0" w:color="000000"/>
            </w:tcBorders>
            <w:shd w:val="clear" w:color="auto" w:fill="auto"/>
            <w:noWrap/>
            <w:vAlign w:val="bottom"/>
            <w:hideMark/>
          </w:tcPr>
          <w:p w14:paraId="2FAE4ADB" w14:textId="7E0F48F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A8EF8" w14:textId="44CF7B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BB103" w14:textId="52DCD8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12,058.10 </w:t>
            </w:r>
          </w:p>
        </w:tc>
      </w:tr>
      <w:tr w:rsidR="00C9226C" w:rsidRPr="00C9226C" w14:paraId="10D3B57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E42D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773B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1C5F4179" w14:textId="02C825C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72,036.60 </w:t>
            </w:r>
          </w:p>
        </w:tc>
        <w:tc>
          <w:tcPr>
            <w:tcW w:w="958" w:type="pct"/>
            <w:tcBorders>
              <w:top w:val="nil"/>
              <w:left w:val="nil"/>
              <w:bottom w:val="single" w:sz="4" w:space="0" w:color="000000"/>
              <w:right w:val="single" w:sz="4" w:space="0" w:color="000000"/>
            </w:tcBorders>
            <w:shd w:val="clear" w:color="auto" w:fill="auto"/>
            <w:noWrap/>
            <w:vAlign w:val="bottom"/>
            <w:hideMark/>
          </w:tcPr>
          <w:p w14:paraId="0D5F7A74" w14:textId="528A1E9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97029" w14:textId="69F9A3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09B53" w14:textId="1F93970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72,036.60 </w:t>
            </w:r>
          </w:p>
        </w:tc>
      </w:tr>
      <w:tr w:rsidR="00C9226C" w:rsidRPr="00C9226C" w14:paraId="1ADB8B2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568E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540A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4EBD1F81" w14:textId="454926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72,278.05 </w:t>
            </w:r>
          </w:p>
        </w:tc>
        <w:tc>
          <w:tcPr>
            <w:tcW w:w="958" w:type="pct"/>
            <w:tcBorders>
              <w:top w:val="nil"/>
              <w:left w:val="nil"/>
              <w:bottom w:val="single" w:sz="4" w:space="0" w:color="000000"/>
              <w:right w:val="single" w:sz="4" w:space="0" w:color="000000"/>
            </w:tcBorders>
            <w:shd w:val="clear" w:color="auto" w:fill="auto"/>
            <w:noWrap/>
            <w:vAlign w:val="bottom"/>
            <w:hideMark/>
          </w:tcPr>
          <w:p w14:paraId="486E687C" w14:textId="4E7E69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B47F8" w14:textId="2E3EB9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4D6A7" w14:textId="56133AF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72,278.05 </w:t>
            </w:r>
          </w:p>
        </w:tc>
      </w:tr>
      <w:tr w:rsidR="00C9226C" w:rsidRPr="00C9226C" w14:paraId="47B5BD2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7144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1432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5A8A0FE6" w14:textId="52ACA30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7D90D77F" w14:textId="1CF5E4F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82763" w14:textId="32ADB72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BCB5F" w14:textId="3417A1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7,914.00 </w:t>
            </w:r>
          </w:p>
        </w:tc>
      </w:tr>
      <w:tr w:rsidR="00C9226C" w:rsidRPr="00C9226C" w14:paraId="3AEA45A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6392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AE7D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ofronio Española</w:t>
            </w:r>
          </w:p>
        </w:tc>
        <w:tc>
          <w:tcPr>
            <w:tcW w:w="1003" w:type="pct"/>
            <w:tcBorders>
              <w:top w:val="nil"/>
              <w:left w:val="nil"/>
              <w:bottom w:val="single" w:sz="4" w:space="0" w:color="000000"/>
              <w:right w:val="single" w:sz="4" w:space="0" w:color="000000"/>
            </w:tcBorders>
            <w:shd w:val="clear" w:color="auto" w:fill="auto"/>
            <w:noWrap/>
            <w:vAlign w:val="bottom"/>
            <w:hideMark/>
          </w:tcPr>
          <w:p w14:paraId="334D84DE" w14:textId="00AAA8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3,475.30 </w:t>
            </w:r>
          </w:p>
        </w:tc>
        <w:tc>
          <w:tcPr>
            <w:tcW w:w="958" w:type="pct"/>
            <w:tcBorders>
              <w:top w:val="nil"/>
              <w:left w:val="nil"/>
              <w:bottom w:val="single" w:sz="4" w:space="0" w:color="000000"/>
              <w:right w:val="single" w:sz="4" w:space="0" w:color="000000"/>
            </w:tcBorders>
            <w:shd w:val="clear" w:color="auto" w:fill="auto"/>
            <w:noWrap/>
            <w:vAlign w:val="bottom"/>
            <w:hideMark/>
          </w:tcPr>
          <w:p w14:paraId="3FEEF6FD" w14:textId="5846A4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6268B" w14:textId="423470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18C25" w14:textId="179EC1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3,475.30 </w:t>
            </w:r>
          </w:p>
        </w:tc>
      </w:tr>
      <w:tr w:rsidR="00C9226C" w:rsidRPr="00C9226C" w14:paraId="6EDC511A"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7DF154"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29FF411" w14:textId="36037C0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9,424,314.75 </w:t>
            </w:r>
          </w:p>
        </w:tc>
        <w:tc>
          <w:tcPr>
            <w:tcW w:w="958" w:type="pct"/>
            <w:tcBorders>
              <w:top w:val="nil"/>
              <w:left w:val="nil"/>
              <w:bottom w:val="single" w:sz="4" w:space="0" w:color="000000"/>
              <w:right w:val="single" w:sz="4" w:space="0" w:color="000000"/>
            </w:tcBorders>
            <w:shd w:val="clear" w:color="D8D8D8" w:fill="D8D8D8"/>
            <w:noWrap/>
            <w:vAlign w:val="bottom"/>
            <w:hideMark/>
          </w:tcPr>
          <w:p w14:paraId="6D62EDC4" w14:textId="6C04204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7485DE2" w14:textId="0A4265B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466D4E" w14:textId="75FFB5E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9,424,314.75 </w:t>
            </w:r>
          </w:p>
        </w:tc>
      </w:tr>
      <w:tr w:rsidR="00C9226C" w:rsidRPr="00C9226C" w14:paraId="1F8FB1C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057BF"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4D2F34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7BCAFFA4" w14:textId="1A45D2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42,659.00 </w:t>
            </w:r>
          </w:p>
        </w:tc>
        <w:tc>
          <w:tcPr>
            <w:tcW w:w="958" w:type="pct"/>
            <w:tcBorders>
              <w:top w:val="nil"/>
              <w:left w:val="nil"/>
              <w:bottom w:val="single" w:sz="4" w:space="0" w:color="000000"/>
              <w:right w:val="single" w:sz="4" w:space="0" w:color="000000"/>
            </w:tcBorders>
            <w:shd w:val="clear" w:color="auto" w:fill="auto"/>
            <w:noWrap/>
            <w:vAlign w:val="bottom"/>
            <w:hideMark/>
          </w:tcPr>
          <w:p w14:paraId="35BE4086" w14:textId="29B61E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E1797" w14:textId="424B4F1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BDD90" w14:textId="0EF38F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42,659.00 </w:t>
            </w:r>
          </w:p>
        </w:tc>
      </w:tr>
      <w:tr w:rsidR="00C9226C" w:rsidRPr="00C9226C" w14:paraId="005C59E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32E26"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D2E5D5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16C0B8C4" w14:textId="537D45B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0,485.00 </w:t>
            </w:r>
          </w:p>
        </w:tc>
        <w:tc>
          <w:tcPr>
            <w:tcW w:w="958" w:type="pct"/>
            <w:tcBorders>
              <w:top w:val="nil"/>
              <w:left w:val="nil"/>
              <w:bottom w:val="single" w:sz="4" w:space="0" w:color="000000"/>
              <w:right w:val="single" w:sz="4" w:space="0" w:color="000000"/>
            </w:tcBorders>
            <w:shd w:val="clear" w:color="auto" w:fill="auto"/>
            <w:noWrap/>
            <w:vAlign w:val="bottom"/>
            <w:hideMark/>
          </w:tcPr>
          <w:p w14:paraId="7A7CF3F7" w14:textId="79DE56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856D9" w14:textId="7C0DDB1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89016" w14:textId="52B8489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0,485.00 </w:t>
            </w:r>
          </w:p>
        </w:tc>
      </w:tr>
      <w:tr w:rsidR="00C9226C" w:rsidRPr="00C9226C" w14:paraId="0C2D256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10E49"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7BE08E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60682383" w14:textId="13D1314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77,310.00 </w:t>
            </w:r>
          </w:p>
        </w:tc>
        <w:tc>
          <w:tcPr>
            <w:tcW w:w="958" w:type="pct"/>
            <w:tcBorders>
              <w:top w:val="nil"/>
              <w:left w:val="nil"/>
              <w:bottom w:val="single" w:sz="4" w:space="0" w:color="000000"/>
              <w:right w:val="single" w:sz="4" w:space="0" w:color="000000"/>
            </w:tcBorders>
            <w:shd w:val="clear" w:color="auto" w:fill="auto"/>
            <w:noWrap/>
            <w:vAlign w:val="bottom"/>
            <w:hideMark/>
          </w:tcPr>
          <w:p w14:paraId="16274F21" w14:textId="1E94B76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36619" w14:textId="6A7B702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0C75D" w14:textId="0968A5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77,310.00 </w:t>
            </w:r>
          </w:p>
        </w:tc>
      </w:tr>
      <w:tr w:rsidR="00C9226C" w:rsidRPr="00C9226C" w14:paraId="5BCC4D7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0F2E7"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E7365E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1C183A0A" w14:textId="0DBAFBA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13,797.00 </w:t>
            </w:r>
          </w:p>
        </w:tc>
        <w:tc>
          <w:tcPr>
            <w:tcW w:w="958" w:type="pct"/>
            <w:tcBorders>
              <w:top w:val="nil"/>
              <w:left w:val="nil"/>
              <w:bottom w:val="single" w:sz="4" w:space="0" w:color="000000"/>
              <w:right w:val="single" w:sz="4" w:space="0" w:color="000000"/>
            </w:tcBorders>
            <w:shd w:val="clear" w:color="auto" w:fill="auto"/>
            <w:noWrap/>
            <w:vAlign w:val="bottom"/>
            <w:hideMark/>
          </w:tcPr>
          <w:p w14:paraId="6877482E" w14:textId="5C183F4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8EF8B" w14:textId="4818AD6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A7160" w14:textId="3254C4D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13,797.00 </w:t>
            </w:r>
          </w:p>
        </w:tc>
      </w:tr>
      <w:tr w:rsidR="00C9226C" w:rsidRPr="00C9226C" w14:paraId="4001789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47CB0"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7F0371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57E4E50" w14:textId="0E69B9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498F2E8D" w14:textId="48B800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9A8BF" w14:textId="3323BF8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B72D7" w14:textId="196CFA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99,250.00 </w:t>
            </w:r>
          </w:p>
        </w:tc>
      </w:tr>
      <w:tr w:rsidR="00C9226C" w:rsidRPr="00C9226C" w14:paraId="37CA6EB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B6A69"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0ADEAC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2B159E34" w14:textId="2CC086A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31,585.00 </w:t>
            </w:r>
          </w:p>
        </w:tc>
        <w:tc>
          <w:tcPr>
            <w:tcW w:w="958" w:type="pct"/>
            <w:tcBorders>
              <w:top w:val="nil"/>
              <w:left w:val="nil"/>
              <w:bottom w:val="single" w:sz="4" w:space="0" w:color="000000"/>
              <w:right w:val="single" w:sz="4" w:space="0" w:color="000000"/>
            </w:tcBorders>
            <w:shd w:val="clear" w:color="auto" w:fill="auto"/>
            <w:noWrap/>
            <w:vAlign w:val="bottom"/>
            <w:hideMark/>
          </w:tcPr>
          <w:p w14:paraId="776301A9" w14:textId="406E90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43B4C2" w14:textId="357C482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A3830" w14:textId="3F35D9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31,585.00 </w:t>
            </w:r>
          </w:p>
        </w:tc>
      </w:tr>
      <w:tr w:rsidR="00C9226C" w:rsidRPr="00C9226C" w14:paraId="5199936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738AD"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C1633E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2AD19329" w14:textId="74A6496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1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50763EF" w14:textId="585309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1B213" w14:textId="14298B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94C1C" w14:textId="70F758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12,800.00 </w:t>
            </w:r>
          </w:p>
        </w:tc>
      </w:tr>
      <w:tr w:rsidR="00C9226C" w:rsidRPr="00C9226C" w14:paraId="510D20F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8D054"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C1CEE4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0CEEB3E7" w14:textId="4D8FBAC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18,400.00 </w:t>
            </w:r>
          </w:p>
        </w:tc>
        <w:tc>
          <w:tcPr>
            <w:tcW w:w="958" w:type="pct"/>
            <w:tcBorders>
              <w:top w:val="nil"/>
              <w:left w:val="nil"/>
              <w:bottom w:val="single" w:sz="4" w:space="0" w:color="000000"/>
              <w:right w:val="single" w:sz="4" w:space="0" w:color="000000"/>
            </w:tcBorders>
            <w:shd w:val="clear" w:color="auto" w:fill="auto"/>
            <w:noWrap/>
            <w:vAlign w:val="bottom"/>
            <w:hideMark/>
          </w:tcPr>
          <w:p w14:paraId="3C7853AC" w14:textId="66FBE8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ED482" w14:textId="24EC5C3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B760F" w14:textId="6CE47D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18,400.00 </w:t>
            </w:r>
          </w:p>
        </w:tc>
      </w:tr>
      <w:tr w:rsidR="00C9226C" w:rsidRPr="00C9226C" w14:paraId="7F4506D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5DBB9"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EBB330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6EA27AD2" w14:textId="30D16C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55,007.05 </w:t>
            </w:r>
          </w:p>
        </w:tc>
        <w:tc>
          <w:tcPr>
            <w:tcW w:w="958" w:type="pct"/>
            <w:tcBorders>
              <w:top w:val="nil"/>
              <w:left w:val="nil"/>
              <w:bottom w:val="single" w:sz="4" w:space="0" w:color="000000"/>
              <w:right w:val="single" w:sz="4" w:space="0" w:color="000000"/>
            </w:tcBorders>
            <w:shd w:val="clear" w:color="auto" w:fill="auto"/>
            <w:noWrap/>
            <w:vAlign w:val="bottom"/>
            <w:hideMark/>
          </w:tcPr>
          <w:p w14:paraId="6A4EC94A" w14:textId="512E41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D1796" w14:textId="6BB2EF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ED16D" w14:textId="2204FA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55,007.05 </w:t>
            </w:r>
          </w:p>
        </w:tc>
      </w:tr>
      <w:tr w:rsidR="00C9226C" w:rsidRPr="00C9226C" w14:paraId="658C0E8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4EB9C"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16F707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4B39CF22" w14:textId="6245235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89,062.50 </w:t>
            </w:r>
          </w:p>
        </w:tc>
        <w:tc>
          <w:tcPr>
            <w:tcW w:w="958" w:type="pct"/>
            <w:tcBorders>
              <w:top w:val="nil"/>
              <w:left w:val="nil"/>
              <w:bottom w:val="single" w:sz="4" w:space="0" w:color="000000"/>
              <w:right w:val="single" w:sz="4" w:space="0" w:color="000000"/>
            </w:tcBorders>
            <w:shd w:val="clear" w:color="auto" w:fill="auto"/>
            <w:noWrap/>
            <w:vAlign w:val="bottom"/>
            <w:hideMark/>
          </w:tcPr>
          <w:p w14:paraId="03CC1FA6" w14:textId="6431313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6E40B" w14:textId="65FE69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75170" w14:textId="332375A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89,062.50 </w:t>
            </w:r>
          </w:p>
        </w:tc>
      </w:tr>
      <w:tr w:rsidR="00C9226C" w:rsidRPr="00C9226C" w14:paraId="79EC547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7216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9084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336FEE9A" w14:textId="5B18F4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88,150.00 </w:t>
            </w:r>
          </w:p>
        </w:tc>
        <w:tc>
          <w:tcPr>
            <w:tcW w:w="958" w:type="pct"/>
            <w:tcBorders>
              <w:top w:val="nil"/>
              <w:left w:val="nil"/>
              <w:bottom w:val="single" w:sz="4" w:space="0" w:color="000000"/>
              <w:right w:val="single" w:sz="4" w:space="0" w:color="000000"/>
            </w:tcBorders>
            <w:shd w:val="clear" w:color="auto" w:fill="auto"/>
            <w:noWrap/>
            <w:vAlign w:val="bottom"/>
            <w:hideMark/>
          </w:tcPr>
          <w:p w14:paraId="68215D1D" w14:textId="00CC5A0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E1333" w14:textId="30D076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37A6C" w14:textId="7FC31F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88,150.00 </w:t>
            </w:r>
          </w:p>
        </w:tc>
      </w:tr>
      <w:tr w:rsidR="00C9226C" w:rsidRPr="00C9226C" w14:paraId="2C44BF1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1C4F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DAF8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16508F2" w14:textId="3113AE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14F978" w14:textId="3D87A9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323FF" w14:textId="787629F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8B857" w14:textId="41B61D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0,000.00 </w:t>
            </w:r>
          </w:p>
        </w:tc>
      </w:tr>
      <w:tr w:rsidR="00C9226C" w:rsidRPr="00C9226C" w14:paraId="0A6BD4F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4AFB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7280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5E874EC3" w14:textId="373583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84,171.70 </w:t>
            </w:r>
          </w:p>
        </w:tc>
        <w:tc>
          <w:tcPr>
            <w:tcW w:w="958" w:type="pct"/>
            <w:tcBorders>
              <w:top w:val="nil"/>
              <w:left w:val="nil"/>
              <w:bottom w:val="single" w:sz="4" w:space="0" w:color="000000"/>
              <w:right w:val="single" w:sz="4" w:space="0" w:color="000000"/>
            </w:tcBorders>
            <w:shd w:val="clear" w:color="auto" w:fill="auto"/>
            <w:noWrap/>
            <w:vAlign w:val="bottom"/>
            <w:hideMark/>
          </w:tcPr>
          <w:p w14:paraId="07E56DDA" w14:textId="35FBAA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403F7" w14:textId="67DD40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8BDF3" w14:textId="0E8AA7B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84,171.70 </w:t>
            </w:r>
          </w:p>
        </w:tc>
      </w:tr>
      <w:tr w:rsidR="00C9226C" w:rsidRPr="00C9226C" w14:paraId="7CD8021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6D33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1AEA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D456BE6" w14:textId="51D9CA0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04,627.50 </w:t>
            </w:r>
          </w:p>
        </w:tc>
        <w:tc>
          <w:tcPr>
            <w:tcW w:w="958" w:type="pct"/>
            <w:tcBorders>
              <w:top w:val="nil"/>
              <w:left w:val="nil"/>
              <w:bottom w:val="single" w:sz="4" w:space="0" w:color="000000"/>
              <w:right w:val="single" w:sz="4" w:space="0" w:color="000000"/>
            </w:tcBorders>
            <w:shd w:val="clear" w:color="auto" w:fill="auto"/>
            <w:noWrap/>
            <w:vAlign w:val="bottom"/>
            <w:hideMark/>
          </w:tcPr>
          <w:p w14:paraId="3B491186" w14:textId="49DDC64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219A4" w14:textId="661CB0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EB23A" w14:textId="47A75B6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04,627.50 </w:t>
            </w:r>
          </w:p>
        </w:tc>
      </w:tr>
      <w:tr w:rsidR="00C9226C" w:rsidRPr="00C9226C" w14:paraId="3EDB7BF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5B80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0AAF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BAAE2AC" w14:textId="3F1FD92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95,870.00 </w:t>
            </w:r>
          </w:p>
        </w:tc>
        <w:tc>
          <w:tcPr>
            <w:tcW w:w="958" w:type="pct"/>
            <w:tcBorders>
              <w:top w:val="nil"/>
              <w:left w:val="nil"/>
              <w:bottom w:val="single" w:sz="4" w:space="0" w:color="000000"/>
              <w:right w:val="single" w:sz="4" w:space="0" w:color="000000"/>
            </w:tcBorders>
            <w:shd w:val="clear" w:color="auto" w:fill="auto"/>
            <w:noWrap/>
            <w:vAlign w:val="bottom"/>
            <w:hideMark/>
          </w:tcPr>
          <w:p w14:paraId="65C6DBE4" w14:textId="5E121FE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E99F7" w14:textId="1A2C895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54DEF" w14:textId="6D1708C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95,870.00 </w:t>
            </w:r>
          </w:p>
        </w:tc>
      </w:tr>
      <w:tr w:rsidR="00C9226C" w:rsidRPr="00C9226C" w14:paraId="789AAF8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F06F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B554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31743275" w14:textId="43016D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51C07111" w14:textId="73A5E5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E8CB7" w14:textId="2C80BB5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925C4" w14:textId="59C1597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6,375.00 </w:t>
            </w:r>
          </w:p>
        </w:tc>
      </w:tr>
      <w:tr w:rsidR="00C9226C" w:rsidRPr="00C9226C" w14:paraId="7178179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C103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7609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1E1E47D" w14:textId="1A33353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72076281" w14:textId="6B2A1BC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AD990" w14:textId="59CE403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935F7" w14:textId="2BE96C5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94,765.00 </w:t>
            </w:r>
          </w:p>
        </w:tc>
      </w:tr>
      <w:tr w:rsidR="00C9226C" w:rsidRPr="00C9226C" w14:paraId="6355AD82"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2E44BD"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350FDFC0" w14:textId="296EF546"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64,750,342.20 </w:t>
            </w:r>
          </w:p>
        </w:tc>
        <w:tc>
          <w:tcPr>
            <w:tcW w:w="958" w:type="pct"/>
            <w:tcBorders>
              <w:top w:val="nil"/>
              <w:left w:val="nil"/>
              <w:bottom w:val="single" w:sz="4" w:space="0" w:color="000000"/>
              <w:right w:val="single" w:sz="4" w:space="0" w:color="000000"/>
            </w:tcBorders>
            <w:shd w:val="clear" w:color="A5A5A5" w:fill="A5A5A5"/>
            <w:noWrap/>
            <w:vAlign w:val="bottom"/>
            <w:hideMark/>
          </w:tcPr>
          <w:p w14:paraId="3D07A177" w14:textId="2059B7A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8CA2E77" w14:textId="2A39B2E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F657C13" w14:textId="43B2995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67,827,292.20 </w:t>
            </w:r>
          </w:p>
        </w:tc>
      </w:tr>
      <w:tr w:rsidR="00C9226C" w:rsidRPr="00C9226C" w14:paraId="76414525"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EE2E70"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14787334" w14:textId="233951C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4,753,023.5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E856AC" w14:textId="0D8DCD4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B51FAF2" w14:textId="7AE087E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2314F680" w14:textId="33B0EFCB"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6,198,773.50 </w:t>
            </w:r>
          </w:p>
        </w:tc>
      </w:tr>
      <w:tr w:rsidR="00C9226C" w:rsidRPr="00C9226C" w14:paraId="28EEDB6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6829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BE4B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76114957" w14:textId="6E430A8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10379627" w14:textId="01F5988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82046" w14:textId="6B4587F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4AE98E" w14:textId="4FD981B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86,728.00 </w:t>
            </w:r>
          </w:p>
        </w:tc>
      </w:tr>
      <w:tr w:rsidR="00C9226C" w:rsidRPr="00C9226C" w14:paraId="3008113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3F10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3A2D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712AFC93" w14:textId="347B46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192897E1" w14:textId="677471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74B9C" w14:textId="5CC2A3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C7457" w14:textId="1AF2368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39,865.16 </w:t>
            </w:r>
          </w:p>
        </w:tc>
      </w:tr>
      <w:tr w:rsidR="00C9226C" w:rsidRPr="00C9226C" w14:paraId="5DDAC7D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8214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71552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33DD2B30" w14:textId="1F1E200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58,084.47 </w:t>
            </w:r>
          </w:p>
        </w:tc>
        <w:tc>
          <w:tcPr>
            <w:tcW w:w="958" w:type="pct"/>
            <w:tcBorders>
              <w:top w:val="nil"/>
              <w:left w:val="nil"/>
              <w:bottom w:val="single" w:sz="4" w:space="0" w:color="000000"/>
              <w:right w:val="single" w:sz="4" w:space="0" w:color="000000"/>
            </w:tcBorders>
            <w:shd w:val="clear" w:color="auto" w:fill="auto"/>
            <w:noWrap/>
            <w:vAlign w:val="bottom"/>
            <w:hideMark/>
          </w:tcPr>
          <w:p w14:paraId="46CE9EBD" w14:textId="5AC35A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C8B61" w14:textId="0114B7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BF676" w14:textId="0F4B9F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58,084.47 </w:t>
            </w:r>
          </w:p>
        </w:tc>
      </w:tr>
      <w:tr w:rsidR="00C9226C" w:rsidRPr="00C9226C" w14:paraId="245CA8F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134B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FE70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040F1199" w14:textId="48FD12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5122DF71" w14:textId="0896B3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41E2C91E" w14:textId="6B61C7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A6049" w14:textId="436DE2D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61,210.81 </w:t>
            </w:r>
          </w:p>
        </w:tc>
      </w:tr>
      <w:tr w:rsidR="00C9226C" w:rsidRPr="00C9226C" w14:paraId="45F2B56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9BF8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65F3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6C3E7B8B" w14:textId="24C7924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34166BCC" w14:textId="390C3F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B3244F4" w14:textId="7D1505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C284C" w14:textId="360FB6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88,541.24 </w:t>
            </w:r>
          </w:p>
        </w:tc>
      </w:tr>
      <w:tr w:rsidR="00C9226C" w:rsidRPr="00C9226C" w14:paraId="672E4F4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67A2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7F69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2AE374" w14:textId="2308A3D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637,016.28 </w:t>
            </w:r>
          </w:p>
        </w:tc>
        <w:tc>
          <w:tcPr>
            <w:tcW w:w="958" w:type="pct"/>
            <w:tcBorders>
              <w:top w:val="nil"/>
              <w:left w:val="nil"/>
              <w:bottom w:val="single" w:sz="4" w:space="0" w:color="000000"/>
              <w:right w:val="single" w:sz="4" w:space="0" w:color="000000"/>
            </w:tcBorders>
            <w:shd w:val="clear" w:color="auto" w:fill="auto"/>
            <w:noWrap/>
            <w:vAlign w:val="bottom"/>
            <w:hideMark/>
          </w:tcPr>
          <w:p w14:paraId="0E64BD9F" w14:textId="2CCE1E5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B467E" w14:textId="6454DB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C1F6D" w14:textId="319547D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637,016.28 </w:t>
            </w:r>
          </w:p>
        </w:tc>
      </w:tr>
      <w:tr w:rsidR="00C9226C" w:rsidRPr="00C9226C" w14:paraId="4A5B338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4E10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9181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2AFE08B1" w14:textId="44F7BD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6EA03C13" w14:textId="276CBC0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D9393" w14:textId="41DD8A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32CD2" w14:textId="353DEF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95,243.13 </w:t>
            </w:r>
          </w:p>
        </w:tc>
      </w:tr>
      <w:tr w:rsidR="00C9226C" w:rsidRPr="00C9226C" w14:paraId="634CF96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4A79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D6A9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7D5F5242" w14:textId="7C75FA2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4CE3B6A5" w14:textId="56E7CD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2BDC5" w14:textId="5789DB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702A3" w14:textId="261E7C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60,396.60 </w:t>
            </w:r>
          </w:p>
        </w:tc>
      </w:tr>
      <w:tr w:rsidR="00C9226C" w:rsidRPr="00C9226C" w14:paraId="1F55C66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914F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5860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25A33C31" w14:textId="73FED4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0248FD7E" w14:textId="2F1476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18E82" w14:textId="4DAF312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4F2DD" w14:textId="2853F1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6,033.52 </w:t>
            </w:r>
          </w:p>
        </w:tc>
      </w:tr>
      <w:tr w:rsidR="00C9226C" w:rsidRPr="00C9226C" w14:paraId="201BC37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9272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FAC7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797BB34" w14:textId="48BB8B4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02F5844C" w14:textId="611B2A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11940" w14:textId="5E39B7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2643A" w14:textId="4EA97C3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8,021.36 </w:t>
            </w:r>
          </w:p>
        </w:tc>
      </w:tr>
      <w:tr w:rsidR="00C9226C" w:rsidRPr="00C9226C" w14:paraId="0B1A23A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751A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432D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2BCEF3F1" w14:textId="684A523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3D7120DE" w14:textId="4E4E01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6C6F5" w14:textId="4D552E9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B6477" w14:textId="58E65E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2,221.40 </w:t>
            </w:r>
          </w:p>
        </w:tc>
      </w:tr>
      <w:tr w:rsidR="00C9226C" w:rsidRPr="00C9226C" w14:paraId="36D151E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7031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EEE3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372476F0" w14:textId="0BD102F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bottom"/>
            <w:hideMark/>
          </w:tcPr>
          <w:p w14:paraId="0CF3A451" w14:textId="4926BB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363B5" w14:textId="1142FE1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4FE02" w14:textId="5B5B75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1,587.29 </w:t>
            </w:r>
          </w:p>
        </w:tc>
      </w:tr>
      <w:tr w:rsidR="00C9226C" w:rsidRPr="00C9226C" w14:paraId="19525BA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F766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D96A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36791A40" w14:textId="6D6476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34,274.04 </w:t>
            </w:r>
          </w:p>
        </w:tc>
        <w:tc>
          <w:tcPr>
            <w:tcW w:w="958" w:type="pct"/>
            <w:tcBorders>
              <w:top w:val="nil"/>
              <w:left w:val="nil"/>
              <w:bottom w:val="single" w:sz="4" w:space="0" w:color="000000"/>
              <w:right w:val="single" w:sz="4" w:space="0" w:color="000000"/>
            </w:tcBorders>
            <w:shd w:val="clear" w:color="auto" w:fill="auto"/>
            <w:noWrap/>
            <w:vAlign w:val="bottom"/>
            <w:hideMark/>
          </w:tcPr>
          <w:p w14:paraId="5EF0C8B6" w14:textId="490FC4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50E88D" w14:textId="53374E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63B6A" w14:textId="4A3197D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34,274.04 </w:t>
            </w:r>
          </w:p>
        </w:tc>
      </w:tr>
      <w:tr w:rsidR="00C9226C" w:rsidRPr="00C9226C" w14:paraId="550FC1F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3D39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29163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3C46AF20" w14:textId="19A0D7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94,895.68 </w:t>
            </w:r>
          </w:p>
        </w:tc>
        <w:tc>
          <w:tcPr>
            <w:tcW w:w="958" w:type="pct"/>
            <w:tcBorders>
              <w:top w:val="nil"/>
              <w:left w:val="nil"/>
              <w:bottom w:val="single" w:sz="4" w:space="0" w:color="000000"/>
              <w:right w:val="single" w:sz="4" w:space="0" w:color="000000"/>
            </w:tcBorders>
            <w:shd w:val="clear" w:color="auto" w:fill="auto"/>
            <w:noWrap/>
            <w:vAlign w:val="bottom"/>
            <w:hideMark/>
          </w:tcPr>
          <w:p w14:paraId="7EB9225B" w14:textId="331A648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8050E" w14:textId="713D9D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6B7A2" w14:textId="23B856C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94,895.68 </w:t>
            </w:r>
          </w:p>
        </w:tc>
      </w:tr>
      <w:tr w:rsidR="00C9226C" w:rsidRPr="00C9226C" w14:paraId="213754F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1850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995B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41E17974" w14:textId="7E021EA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01FD272B" w14:textId="0D2BFB6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44FCC" w14:textId="29188B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062146" w14:textId="57A7BAB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2,743.04 </w:t>
            </w:r>
          </w:p>
        </w:tc>
      </w:tr>
      <w:tr w:rsidR="00C9226C" w:rsidRPr="00C9226C" w14:paraId="7988765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28B9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1611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04A59AC7" w14:textId="4055C0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22,586.50 </w:t>
            </w:r>
          </w:p>
        </w:tc>
        <w:tc>
          <w:tcPr>
            <w:tcW w:w="958" w:type="pct"/>
            <w:tcBorders>
              <w:top w:val="nil"/>
              <w:left w:val="nil"/>
              <w:bottom w:val="single" w:sz="4" w:space="0" w:color="000000"/>
              <w:right w:val="single" w:sz="4" w:space="0" w:color="000000"/>
            </w:tcBorders>
            <w:shd w:val="clear" w:color="auto" w:fill="auto"/>
            <w:noWrap/>
            <w:vAlign w:val="bottom"/>
            <w:hideMark/>
          </w:tcPr>
          <w:p w14:paraId="602F7059" w14:textId="50D784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5FF0B" w14:textId="55CE51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6145F" w14:textId="44257D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22,586.50 </w:t>
            </w:r>
          </w:p>
        </w:tc>
      </w:tr>
      <w:tr w:rsidR="00C9226C" w:rsidRPr="00C9226C" w14:paraId="5DE72F5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2101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F829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2C61C4F5" w14:textId="18095B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hideMark/>
          </w:tcPr>
          <w:p w14:paraId="3DCDBD47" w14:textId="674E3C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31135" w14:textId="3851A41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7CB82" w14:textId="5727EEB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2,809.60 </w:t>
            </w:r>
          </w:p>
        </w:tc>
      </w:tr>
      <w:tr w:rsidR="00C9226C" w:rsidRPr="00C9226C" w14:paraId="58DFF1C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FF2C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16B6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39E2F1BD" w14:textId="2FBD55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5260C1E4" w14:textId="24631BC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B26AF" w14:textId="1B1D1D5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80622" w14:textId="3FD4D51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6,515.38 </w:t>
            </w:r>
          </w:p>
        </w:tc>
      </w:tr>
      <w:tr w:rsidR="00C9226C" w:rsidRPr="00C9226C" w14:paraId="0C6CC751"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C7987"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ADEF606" w14:textId="01F8031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5,424,838.42 </w:t>
            </w:r>
          </w:p>
        </w:tc>
        <w:tc>
          <w:tcPr>
            <w:tcW w:w="958" w:type="pct"/>
            <w:tcBorders>
              <w:top w:val="nil"/>
              <w:left w:val="nil"/>
              <w:bottom w:val="single" w:sz="4" w:space="0" w:color="000000"/>
              <w:right w:val="single" w:sz="4" w:space="0" w:color="000000"/>
            </w:tcBorders>
            <w:shd w:val="clear" w:color="D8D8D8" w:fill="D8D8D8"/>
            <w:noWrap/>
            <w:vAlign w:val="bottom"/>
            <w:hideMark/>
          </w:tcPr>
          <w:p w14:paraId="0691370C" w14:textId="5392B65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BF98C5F" w14:textId="037FF889"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8AD726" w14:textId="318225F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5,424,838.42 </w:t>
            </w:r>
          </w:p>
        </w:tc>
      </w:tr>
      <w:tr w:rsidR="00C9226C" w:rsidRPr="00C9226C" w14:paraId="778E069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7214D"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56DA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18BB671F" w14:textId="136950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686FDB7D" w14:textId="1CF8B2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43256" w14:textId="350490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14BE49C" w14:textId="32AF00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87,256.42 </w:t>
            </w:r>
          </w:p>
        </w:tc>
      </w:tr>
      <w:tr w:rsidR="00C9226C" w:rsidRPr="00C9226C" w14:paraId="2714314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ED6F9"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9D05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63A9A6AA" w14:textId="327E8C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bottom"/>
            <w:hideMark/>
          </w:tcPr>
          <w:p w14:paraId="7E6BAF88" w14:textId="11DF256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9E434" w14:textId="120C4B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452AB" w14:textId="071289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9,606.91 </w:t>
            </w:r>
          </w:p>
        </w:tc>
      </w:tr>
      <w:tr w:rsidR="00C9226C" w:rsidRPr="00C9226C" w14:paraId="2E5378B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4463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7883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4532BCEA" w14:textId="024F80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468649A7" w14:textId="490677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4740B" w14:textId="219019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4A4D0" w14:textId="48465E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1,553.00 </w:t>
            </w:r>
          </w:p>
        </w:tc>
      </w:tr>
      <w:tr w:rsidR="00C9226C" w:rsidRPr="00C9226C" w14:paraId="4EF0096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B8E7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5B16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33941A35" w14:textId="045F4F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53BE2FE8" w14:textId="18397B5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0AA27" w14:textId="041192C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C6FF6" w14:textId="1A3CC06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3,789.64 </w:t>
            </w:r>
          </w:p>
        </w:tc>
      </w:tr>
      <w:tr w:rsidR="00C9226C" w:rsidRPr="00C9226C" w14:paraId="47E740C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4C65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A24B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2A3E6468" w14:textId="4F6B6CD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369EB5FC" w14:textId="30C2C19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853FA" w14:textId="2F5A65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A3F9E" w14:textId="11A42D9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86,862.40 </w:t>
            </w:r>
          </w:p>
        </w:tc>
      </w:tr>
      <w:tr w:rsidR="00C9226C" w:rsidRPr="00C9226C" w14:paraId="023A9C5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DF65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0BA8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1390B319" w14:textId="6F084C3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13388B2" w14:textId="642AA9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FDA80" w14:textId="5F9E89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E1F10" w14:textId="52AA24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2,500.00 </w:t>
            </w:r>
          </w:p>
        </w:tc>
      </w:tr>
      <w:tr w:rsidR="00C9226C" w:rsidRPr="00C9226C" w14:paraId="249AE55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D062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10D3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62D5A131" w14:textId="2F2EABA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3895D24E" w14:textId="03021E4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1DDB0" w14:textId="4059EE2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2A398" w14:textId="4901E50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5,229.29 </w:t>
            </w:r>
          </w:p>
        </w:tc>
      </w:tr>
      <w:tr w:rsidR="00C9226C" w:rsidRPr="00C9226C" w14:paraId="77A7170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C523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B7A4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161F9FC9" w14:textId="2147AA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5641A441" w14:textId="4EBCF6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74155" w14:textId="383916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22D0C" w14:textId="60A038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0,633.32 </w:t>
            </w:r>
          </w:p>
        </w:tc>
      </w:tr>
      <w:tr w:rsidR="00C9226C" w:rsidRPr="00C9226C" w14:paraId="2A3BB16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B301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01C2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7A4B013" w14:textId="05BF326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0403B3D4" w14:textId="2FFDD0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68749" w14:textId="2E6B65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0C900" w14:textId="11A53F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2,430.00 </w:t>
            </w:r>
          </w:p>
        </w:tc>
      </w:tr>
      <w:tr w:rsidR="00C9226C" w:rsidRPr="00C9226C" w14:paraId="760276A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2BE2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594F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5FFFB2EC" w14:textId="45A4887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5,855.94 </w:t>
            </w:r>
          </w:p>
        </w:tc>
        <w:tc>
          <w:tcPr>
            <w:tcW w:w="958" w:type="pct"/>
            <w:tcBorders>
              <w:top w:val="nil"/>
              <w:left w:val="nil"/>
              <w:bottom w:val="single" w:sz="4" w:space="0" w:color="000000"/>
              <w:right w:val="single" w:sz="4" w:space="0" w:color="000000"/>
            </w:tcBorders>
            <w:shd w:val="clear" w:color="auto" w:fill="auto"/>
            <w:noWrap/>
            <w:vAlign w:val="bottom"/>
            <w:hideMark/>
          </w:tcPr>
          <w:p w14:paraId="6F7FEB9C" w14:textId="2207E5D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EC4BF" w14:textId="562DF1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4E9DA4" w14:textId="595064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5,855.94 </w:t>
            </w:r>
          </w:p>
        </w:tc>
      </w:tr>
      <w:tr w:rsidR="00C9226C" w:rsidRPr="00C9226C" w14:paraId="4CC449D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E582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D8C3A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38D5F42B" w14:textId="22583FE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0304F90E" w14:textId="18A601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342FC" w14:textId="1DAF60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DA087" w14:textId="0B0C8CA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71,168.82 </w:t>
            </w:r>
          </w:p>
        </w:tc>
      </w:tr>
      <w:tr w:rsidR="00C9226C" w:rsidRPr="00C9226C" w14:paraId="6CE074C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26FA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19D9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756F6AE" w14:textId="354F339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3E4248CD" w14:textId="2359A70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FC747" w14:textId="5B6DEE8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CAA5C" w14:textId="3B2BAFF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7,902.68 </w:t>
            </w:r>
          </w:p>
        </w:tc>
      </w:tr>
      <w:tr w:rsidR="00C9226C" w:rsidRPr="00C9226C" w14:paraId="5AF5969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C926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8E4A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67291B9B" w14:textId="4FB484B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2F14FEF3" w14:textId="44373C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56A7F" w14:textId="6BC335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36925" w14:textId="3B75D51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0,050.00 </w:t>
            </w:r>
          </w:p>
        </w:tc>
      </w:tr>
      <w:tr w:rsidR="00C9226C" w:rsidRPr="00C9226C" w14:paraId="1EDB229C"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9E289F"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0891D79" w14:textId="27D2BDA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4,768,542.93 </w:t>
            </w:r>
          </w:p>
        </w:tc>
        <w:tc>
          <w:tcPr>
            <w:tcW w:w="958" w:type="pct"/>
            <w:tcBorders>
              <w:top w:val="nil"/>
              <w:left w:val="nil"/>
              <w:bottom w:val="single" w:sz="4" w:space="0" w:color="000000"/>
              <w:right w:val="single" w:sz="4" w:space="0" w:color="000000"/>
            </w:tcBorders>
            <w:shd w:val="clear" w:color="D8D8D8" w:fill="D8D8D8"/>
            <w:noWrap/>
            <w:vAlign w:val="bottom"/>
            <w:hideMark/>
          </w:tcPr>
          <w:p w14:paraId="673C9042" w14:textId="7A2C7B8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97723FF" w14:textId="6CA3897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ACB652" w14:textId="037534C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4,818,542.93 </w:t>
            </w:r>
          </w:p>
        </w:tc>
      </w:tr>
      <w:tr w:rsidR="00C9226C" w:rsidRPr="00C9226C" w14:paraId="4153987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B84B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EB28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0A0497CE" w14:textId="369F256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6D405F5F" w14:textId="4F5ED2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7BFCA" w14:textId="69D734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DA58106" w14:textId="73590A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50,692.18 </w:t>
            </w:r>
          </w:p>
        </w:tc>
      </w:tr>
      <w:tr w:rsidR="00C9226C" w:rsidRPr="00C9226C" w14:paraId="7004658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C426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B4B7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4D6B1854" w14:textId="7C3B43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bottom"/>
            <w:hideMark/>
          </w:tcPr>
          <w:p w14:paraId="20913146" w14:textId="48A478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C0D56" w14:textId="78604D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8A450" w14:textId="76FD739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2,971.28 </w:t>
            </w:r>
          </w:p>
        </w:tc>
      </w:tr>
      <w:tr w:rsidR="00C9226C" w:rsidRPr="00C9226C" w14:paraId="315BC9D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6FAE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43F4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7CBBFB53" w14:textId="5CCBBC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17,116.44 </w:t>
            </w:r>
          </w:p>
        </w:tc>
        <w:tc>
          <w:tcPr>
            <w:tcW w:w="958" w:type="pct"/>
            <w:tcBorders>
              <w:top w:val="nil"/>
              <w:left w:val="nil"/>
              <w:bottom w:val="single" w:sz="4" w:space="0" w:color="000000"/>
              <w:right w:val="single" w:sz="4" w:space="0" w:color="000000"/>
            </w:tcBorders>
            <w:shd w:val="clear" w:color="auto" w:fill="auto"/>
            <w:noWrap/>
            <w:vAlign w:val="bottom"/>
            <w:hideMark/>
          </w:tcPr>
          <w:p w14:paraId="52A5A75F" w14:textId="1D999D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2CA0B" w14:textId="054A59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DDC5E" w14:textId="0E3E96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17,116.44 </w:t>
            </w:r>
          </w:p>
        </w:tc>
      </w:tr>
      <w:tr w:rsidR="00C9226C" w:rsidRPr="00C9226C" w14:paraId="4E0AD4C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BA9E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0F5F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20395E79" w14:textId="4F54AB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64,555.00 </w:t>
            </w:r>
          </w:p>
        </w:tc>
        <w:tc>
          <w:tcPr>
            <w:tcW w:w="958" w:type="pct"/>
            <w:tcBorders>
              <w:top w:val="nil"/>
              <w:left w:val="nil"/>
              <w:bottom w:val="single" w:sz="4" w:space="0" w:color="000000"/>
              <w:right w:val="single" w:sz="4" w:space="0" w:color="000000"/>
            </w:tcBorders>
            <w:shd w:val="clear" w:color="auto" w:fill="auto"/>
            <w:noWrap/>
            <w:vAlign w:val="bottom"/>
            <w:hideMark/>
          </w:tcPr>
          <w:p w14:paraId="53EA1BF3" w14:textId="2A16CA8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F2ADE" w14:textId="1265EB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C6E93" w14:textId="7AD308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64,555.00 </w:t>
            </w:r>
          </w:p>
        </w:tc>
      </w:tr>
      <w:tr w:rsidR="00C9226C" w:rsidRPr="00C9226C" w14:paraId="793AAD0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15B7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EAC2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37CF891F" w14:textId="1F84F5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1,270.61 </w:t>
            </w:r>
          </w:p>
        </w:tc>
        <w:tc>
          <w:tcPr>
            <w:tcW w:w="958" w:type="pct"/>
            <w:tcBorders>
              <w:top w:val="nil"/>
              <w:left w:val="nil"/>
              <w:bottom w:val="single" w:sz="4" w:space="0" w:color="000000"/>
              <w:right w:val="single" w:sz="4" w:space="0" w:color="000000"/>
            </w:tcBorders>
            <w:shd w:val="clear" w:color="auto" w:fill="auto"/>
            <w:noWrap/>
            <w:vAlign w:val="bottom"/>
            <w:hideMark/>
          </w:tcPr>
          <w:p w14:paraId="2FCC3724" w14:textId="25B1E9E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C217E" w14:textId="0D7C223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DA833" w14:textId="118D895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1,270.61 </w:t>
            </w:r>
          </w:p>
        </w:tc>
      </w:tr>
      <w:tr w:rsidR="00C9226C" w:rsidRPr="00C9226C" w14:paraId="2747C48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CD32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DC23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28E03DD4" w14:textId="575BDE3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3DB0A7F0" w14:textId="50E94D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76553" w14:textId="69C573C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6F167" w14:textId="008470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1,620.22 </w:t>
            </w:r>
          </w:p>
        </w:tc>
      </w:tr>
      <w:tr w:rsidR="00C9226C" w:rsidRPr="00C9226C" w14:paraId="7370080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A324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8789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5CB7BAD5" w14:textId="45BE05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19,350.22 </w:t>
            </w:r>
          </w:p>
        </w:tc>
        <w:tc>
          <w:tcPr>
            <w:tcW w:w="958" w:type="pct"/>
            <w:tcBorders>
              <w:top w:val="nil"/>
              <w:left w:val="nil"/>
              <w:bottom w:val="single" w:sz="4" w:space="0" w:color="000000"/>
              <w:right w:val="single" w:sz="4" w:space="0" w:color="000000"/>
            </w:tcBorders>
            <w:shd w:val="clear" w:color="auto" w:fill="auto"/>
            <w:noWrap/>
            <w:vAlign w:val="bottom"/>
            <w:hideMark/>
          </w:tcPr>
          <w:p w14:paraId="0F876622" w14:textId="2E53D46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5D747" w14:textId="631186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0B015" w14:textId="2ECA1CD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19,350.22 </w:t>
            </w:r>
          </w:p>
        </w:tc>
      </w:tr>
      <w:tr w:rsidR="00C9226C" w:rsidRPr="00C9226C" w14:paraId="0DE6EEE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175D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2D66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44272B31" w14:textId="3C8D81F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1,493.72 </w:t>
            </w:r>
          </w:p>
        </w:tc>
        <w:tc>
          <w:tcPr>
            <w:tcW w:w="958" w:type="pct"/>
            <w:tcBorders>
              <w:top w:val="nil"/>
              <w:left w:val="nil"/>
              <w:bottom w:val="single" w:sz="4" w:space="0" w:color="000000"/>
              <w:right w:val="single" w:sz="4" w:space="0" w:color="000000"/>
            </w:tcBorders>
            <w:shd w:val="clear" w:color="auto" w:fill="auto"/>
            <w:noWrap/>
            <w:vAlign w:val="bottom"/>
            <w:hideMark/>
          </w:tcPr>
          <w:p w14:paraId="2DB0DC7B" w14:textId="4CACFB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720D0" w14:textId="157F0D0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2CC5E" w14:textId="390080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1,493.72 </w:t>
            </w:r>
          </w:p>
        </w:tc>
      </w:tr>
      <w:tr w:rsidR="00C9226C" w:rsidRPr="00C9226C" w14:paraId="10F5FD8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86CC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141F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5AEB90F1" w14:textId="389CC26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1A2457F4" w14:textId="70EB6E4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EDC6A" w14:textId="1A1EEF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AD83B" w14:textId="190139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18,472.76 </w:t>
            </w:r>
          </w:p>
        </w:tc>
      </w:tr>
      <w:tr w:rsidR="00C9226C" w:rsidRPr="00C9226C" w14:paraId="521BAF0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B7FA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C12A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41D5C38D" w14:textId="40F81C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40BBDB5A" w14:textId="3F2EA0C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AF174" w14:textId="09BC01E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D95E1" w14:textId="5E33DC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482.96 </w:t>
            </w:r>
          </w:p>
        </w:tc>
      </w:tr>
      <w:tr w:rsidR="00C9226C" w:rsidRPr="00C9226C" w14:paraId="72532F9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7A68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C0E8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57A59B65" w14:textId="2601B30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07474970" w14:textId="338169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8F5B3" w14:textId="3275535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6ADB8" w14:textId="6164221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4,596.44 </w:t>
            </w:r>
          </w:p>
        </w:tc>
      </w:tr>
      <w:tr w:rsidR="00C9226C" w:rsidRPr="00C9226C" w14:paraId="78498F8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5226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5709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768DC425" w14:textId="21FD11D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37AAB77A" w14:textId="4AFB1BE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D9CDC" w14:textId="6177B9C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78015" w14:textId="2EDA9BD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42,126.16 </w:t>
            </w:r>
          </w:p>
        </w:tc>
      </w:tr>
      <w:tr w:rsidR="00C9226C" w:rsidRPr="00C9226C" w14:paraId="196837C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3149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9BEB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0CE58457" w14:textId="2D85DB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5C12B0A1" w14:textId="6DAB8A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F0513" w14:textId="5190AE8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29C04" w14:textId="49400E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2,312.68 </w:t>
            </w:r>
          </w:p>
        </w:tc>
      </w:tr>
      <w:tr w:rsidR="00C9226C" w:rsidRPr="00C9226C" w14:paraId="1AA8C56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147A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5C00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ainza</w:t>
            </w:r>
          </w:p>
        </w:tc>
        <w:tc>
          <w:tcPr>
            <w:tcW w:w="1003" w:type="pct"/>
            <w:tcBorders>
              <w:top w:val="nil"/>
              <w:left w:val="nil"/>
              <w:bottom w:val="single" w:sz="4" w:space="0" w:color="000000"/>
              <w:right w:val="single" w:sz="4" w:space="0" w:color="000000"/>
            </w:tcBorders>
            <w:shd w:val="clear" w:color="auto" w:fill="auto"/>
            <w:noWrap/>
            <w:vAlign w:val="bottom"/>
            <w:hideMark/>
          </w:tcPr>
          <w:p w14:paraId="32F3E25F" w14:textId="5F0B5E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bottom"/>
            <w:hideMark/>
          </w:tcPr>
          <w:p w14:paraId="51402197" w14:textId="384672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577D9" w14:textId="66B0795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37913" w14:textId="1104767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7,118.90 </w:t>
            </w:r>
          </w:p>
        </w:tc>
      </w:tr>
      <w:tr w:rsidR="00C9226C" w:rsidRPr="00C9226C" w14:paraId="79DDCFB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A428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833A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50716C7F" w14:textId="0F1741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2A5C2924" w14:textId="6C6BEA4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31E39" w14:textId="3508CC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B49E0" w14:textId="173656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2,569.16 </w:t>
            </w:r>
          </w:p>
        </w:tc>
      </w:tr>
      <w:tr w:rsidR="00C9226C" w:rsidRPr="00C9226C" w14:paraId="0032B24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5B7C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83E8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1522ECAD" w14:textId="29DC76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66,244.78 </w:t>
            </w:r>
          </w:p>
        </w:tc>
        <w:tc>
          <w:tcPr>
            <w:tcW w:w="958" w:type="pct"/>
            <w:tcBorders>
              <w:top w:val="nil"/>
              <w:left w:val="nil"/>
              <w:bottom w:val="single" w:sz="4" w:space="0" w:color="000000"/>
              <w:right w:val="single" w:sz="4" w:space="0" w:color="000000"/>
            </w:tcBorders>
            <w:shd w:val="clear" w:color="auto" w:fill="auto"/>
            <w:noWrap/>
            <w:vAlign w:val="bottom"/>
            <w:hideMark/>
          </w:tcPr>
          <w:p w14:paraId="77DE6E74" w14:textId="6F51896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04E87" w14:textId="60E6054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16A95" w14:textId="269FF03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66,244.78 </w:t>
            </w:r>
          </w:p>
        </w:tc>
      </w:tr>
      <w:tr w:rsidR="00C9226C" w:rsidRPr="00C9226C" w14:paraId="4815836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EAAC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9A13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4A301F" w14:textId="6382EB9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hideMark/>
          </w:tcPr>
          <w:p w14:paraId="3924BBC7" w14:textId="1904EE2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482B5" w14:textId="07B35E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73192" w14:textId="4C1ADD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30,048.46 </w:t>
            </w:r>
          </w:p>
        </w:tc>
      </w:tr>
      <w:tr w:rsidR="00C9226C" w:rsidRPr="00C9226C" w14:paraId="511711D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E1C2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B881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5550DEE7" w14:textId="1BBBC0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1A842A1F" w14:textId="01944A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0B7CF" w14:textId="1C2FC4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86427" w14:textId="7B523E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60,430.04 </w:t>
            </w:r>
          </w:p>
        </w:tc>
      </w:tr>
      <w:tr w:rsidR="00C9226C" w:rsidRPr="00C9226C" w14:paraId="2588AE9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477F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B192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7D1169BF" w14:textId="26C6AC4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2012D081" w14:textId="60727B0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D5B21E" w14:textId="17730B0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EE6C9" w14:textId="0CA9D7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28,458.20 </w:t>
            </w:r>
          </w:p>
        </w:tc>
      </w:tr>
      <w:tr w:rsidR="00C9226C" w:rsidRPr="00C9226C" w14:paraId="77D6B6A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DF32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4F58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74CC3340" w14:textId="011817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58D71E14" w14:textId="640A011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9BA9C" w14:textId="4408C0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8C83E" w14:textId="640E41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4,242.92 </w:t>
            </w:r>
          </w:p>
        </w:tc>
      </w:tr>
      <w:tr w:rsidR="00C9226C" w:rsidRPr="00C9226C" w14:paraId="77E1EE9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942F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AB69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0D3C069F" w14:textId="4B07FEF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bottom"/>
            <w:hideMark/>
          </w:tcPr>
          <w:p w14:paraId="52D6AF9E" w14:textId="42CD66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C2089" w14:textId="66FF48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8DCF7" w14:textId="0E1F16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2,115.88 </w:t>
            </w:r>
          </w:p>
        </w:tc>
      </w:tr>
      <w:tr w:rsidR="00C9226C" w:rsidRPr="00C9226C" w14:paraId="2364778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AB7E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DD07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59F24961" w14:textId="1C8516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3EF5EF45" w14:textId="397B8B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90C85" w14:textId="508D396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23E15" w14:textId="0307BF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2,807.88 </w:t>
            </w:r>
          </w:p>
        </w:tc>
      </w:tr>
      <w:tr w:rsidR="00C9226C" w:rsidRPr="00C9226C" w14:paraId="30FB848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A765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A006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4BDF513B" w14:textId="4E29CD3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4,687.80 </w:t>
            </w:r>
          </w:p>
        </w:tc>
        <w:tc>
          <w:tcPr>
            <w:tcW w:w="958" w:type="pct"/>
            <w:tcBorders>
              <w:top w:val="nil"/>
              <w:left w:val="nil"/>
              <w:bottom w:val="single" w:sz="4" w:space="0" w:color="000000"/>
              <w:right w:val="single" w:sz="4" w:space="0" w:color="000000"/>
            </w:tcBorders>
            <w:shd w:val="clear" w:color="auto" w:fill="auto"/>
            <w:noWrap/>
            <w:vAlign w:val="bottom"/>
            <w:hideMark/>
          </w:tcPr>
          <w:p w14:paraId="513C1308" w14:textId="5638EC8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30881" w14:textId="09898E3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59F43C" w14:textId="4B7128D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4,687.80 </w:t>
            </w:r>
          </w:p>
        </w:tc>
      </w:tr>
      <w:tr w:rsidR="00C9226C" w:rsidRPr="00C9226C" w14:paraId="4A84E09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8FE7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82FD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578045E9" w14:textId="1A1B949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15,945.23 </w:t>
            </w:r>
          </w:p>
        </w:tc>
        <w:tc>
          <w:tcPr>
            <w:tcW w:w="958" w:type="pct"/>
            <w:tcBorders>
              <w:top w:val="nil"/>
              <w:left w:val="nil"/>
              <w:bottom w:val="single" w:sz="4" w:space="0" w:color="000000"/>
              <w:right w:val="single" w:sz="4" w:space="0" w:color="000000"/>
            </w:tcBorders>
            <w:shd w:val="clear" w:color="auto" w:fill="auto"/>
            <w:noWrap/>
            <w:vAlign w:val="bottom"/>
            <w:hideMark/>
          </w:tcPr>
          <w:p w14:paraId="6F06F0AE" w14:textId="042A1A6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C38C5" w14:textId="60FDF0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ADD9F" w14:textId="2FC5DB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15,945.23 </w:t>
            </w:r>
          </w:p>
        </w:tc>
      </w:tr>
      <w:tr w:rsidR="00C9226C" w:rsidRPr="00C9226C" w14:paraId="41F156A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829A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241E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B840FE" w14:textId="7AC49EF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69A241F0" w14:textId="27DC3B6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C88316" w14:textId="0BB4482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98FDF" w14:textId="7DF2DCD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82,045.18 </w:t>
            </w:r>
          </w:p>
        </w:tc>
      </w:tr>
      <w:tr w:rsidR="00C9226C" w:rsidRPr="00C9226C" w14:paraId="024A27F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5E2D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D19D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7C4539F9" w14:textId="118FC3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06CE02BE" w14:textId="72576D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BDB1D" w14:textId="2112D8D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1A1D5" w14:textId="7D304E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91,480.00 </w:t>
            </w:r>
          </w:p>
        </w:tc>
      </w:tr>
      <w:tr w:rsidR="00C9226C" w:rsidRPr="00C9226C" w14:paraId="62C7BC7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D1D4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9289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18E7C4E9" w14:textId="34786FE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0E79E920" w14:textId="3BB543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1393A" w14:textId="45B536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D66A6" w14:textId="5A27A3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91,506.28 </w:t>
            </w:r>
          </w:p>
        </w:tc>
      </w:tr>
      <w:tr w:rsidR="00C9226C" w:rsidRPr="00C9226C" w14:paraId="5D09A36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5994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67BF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086F2CB2" w14:textId="6764B94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2C125A58" w14:textId="2D5A31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0A5DA" w14:textId="493245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78BC4" w14:textId="16A2C21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79,547.69 </w:t>
            </w:r>
          </w:p>
        </w:tc>
      </w:tr>
      <w:tr w:rsidR="00C9226C" w:rsidRPr="00C9226C" w14:paraId="2233C95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FD33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76C9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693D440D" w14:textId="0BB3D3B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6E68A234" w14:textId="318A38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38BEB" w14:textId="6F7158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B86EB" w14:textId="57FF7A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63,941.74 </w:t>
            </w:r>
          </w:p>
        </w:tc>
      </w:tr>
      <w:tr w:rsidR="00C9226C" w:rsidRPr="00C9226C" w14:paraId="7677975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F5AD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0C638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4D527307" w14:textId="72CF5B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6F13B698" w14:textId="065B26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0EA5D" w14:textId="18F63B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BE972" w14:textId="1F0BC8B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7,703.44 </w:t>
            </w:r>
          </w:p>
        </w:tc>
      </w:tr>
      <w:tr w:rsidR="00C9226C" w:rsidRPr="00C9226C" w14:paraId="4FE85A7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52DF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1E68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5724A10D" w14:textId="176ABE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334366C9" w14:textId="3E8315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CAF88C" w14:textId="35766A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DF04B" w14:textId="059830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3,816.76 </w:t>
            </w:r>
          </w:p>
        </w:tc>
      </w:tr>
      <w:tr w:rsidR="00C9226C" w:rsidRPr="00C9226C" w14:paraId="0DF33F9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4675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C7C9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2F23C754" w14:textId="6B36759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8,570.18 </w:t>
            </w:r>
          </w:p>
        </w:tc>
        <w:tc>
          <w:tcPr>
            <w:tcW w:w="958" w:type="pct"/>
            <w:tcBorders>
              <w:top w:val="nil"/>
              <w:left w:val="nil"/>
              <w:bottom w:val="single" w:sz="4" w:space="0" w:color="000000"/>
              <w:right w:val="single" w:sz="4" w:space="0" w:color="000000"/>
            </w:tcBorders>
            <w:shd w:val="clear" w:color="auto" w:fill="auto"/>
            <w:noWrap/>
            <w:vAlign w:val="bottom"/>
            <w:hideMark/>
          </w:tcPr>
          <w:p w14:paraId="0AA2B6A3" w14:textId="3BDA28A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54BE1" w14:textId="339620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CC736" w14:textId="0CCD3B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8,570.18 </w:t>
            </w:r>
          </w:p>
        </w:tc>
      </w:tr>
      <w:tr w:rsidR="00C9226C" w:rsidRPr="00C9226C" w14:paraId="44E506A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BE0B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9C52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E1CFA66" w14:textId="74B0F9D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38BF12B7" w14:textId="4FA0386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DD378" w14:textId="78D5F4F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66607" w14:textId="79BB134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97,057.28 </w:t>
            </w:r>
          </w:p>
        </w:tc>
      </w:tr>
      <w:tr w:rsidR="00C9226C" w:rsidRPr="00C9226C" w14:paraId="112808D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D85C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2950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55B6CE2" w14:textId="681087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3F6CD6F2" w14:textId="1573E0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EC845" w14:textId="36DC18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5EE6A" w14:textId="3371A3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23,237.54 </w:t>
            </w:r>
          </w:p>
        </w:tc>
      </w:tr>
      <w:tr w:rsidR="00C9226C" w:rsidRPr="00C9226C" w14:paraId="27598E4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7D9A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5A25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1B812F02" w14:textId="1C32053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45F525EF" w14:textId="517DB3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BD233B" w14:textId="2DCBE10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D6D5E" w14:textId="3738C3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33,077.76 </w:t>
            </w:r>
          </w:p>
        </w:tc>
      </w:tr>
      <w:tr w:rsidR="00C9226C" w:rsidRPr="00C9226C" w14:paraId="0A6A52A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53A6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E42C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3CA3CEF0" w14:textId="3F0947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7346AB72" w14:textId="095BABD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C2195" w14:textId="7049FB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143FF" w14:textId="621C36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1,152.72 </w:t>
            </w:r>
          </w:p>
        </w:tc>
      </w:tr>
      <w:tr w:rsidR="00C9226C" w:rsidRPr="00C9226C" w14:paraId="4E9387C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168F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3E00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17C7789E" w14:textId="648D05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5A6AFEB8" w14:textId="09AA0F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AB0F5" w14:textId="526A41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39838" w14:textId="31608F1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70,584.32 </w:t>
            </w:r>
          </w:p>
        </w:tc>
      </w:tr>
      <w:tr w:rsidR="00C9226C" w:rsidRPr="00C9226C" w14:paraId="49917D5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D3C8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6FED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13BAB5F4" w14:textId="4F369A9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719,092.12 </w:t>
            </w:r>
          </w:p>
        </w:tc>
        <w:tc>
          <w:tcPr>
            <w:tcW w:w="958" w:type="pct"/>
            <w:tcBorders>
              <w:top w:val="nil"/>
              <w:left w:val="nil"/>
              <w:bottom w:val="single" w:sz="4" w:space="0" w:color="000000"/>
              <w:right w:val="single" w:sz="4" w:space="0" w:color="000000"/>
            </w:tcBorders>
            <w:shd w:val="clear" w:color="auto" w:fill="auto"/>
            <w:noWrap/>
            <w:vAlign w:val="bottom"/>
            <w:hideMark/>
          </w:tcPr>
          <w:p w14:paraId="7CE3082F" w14:textId="718652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DFC45" w14:textId="0078FBA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3AD06" w14:textId="070618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719,092.12 </w:t>
            </w:r>
          </w:p>
        </w:tc>
      </w:tr>
      <w:tr w:rsidR="00C9226C" w:rsidRPr="00C9226C" w14:paraId="3A0F10BD"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37635"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675AC125" w14:textId="56C4DF8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6,413,57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1FB085E1" w14:textId="7DE1541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0CCF9F" w14:textId="7A7F0EF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85DA28" w14:textId="11792D0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6,413,575.38 </w:t>
            </w:r>
          </w:p>
        </w:tc>
      </w:tr>
      <w:tr w:rsidR="00C9226C" w:rsidRPr="00C9226C" w14:paraId="2155716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2053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DFD2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513648D7" w14:textId="52C5F5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2A95415D" w14:textId="0BC62EB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95DC9" w14:textId="63BC7A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FA910" w14:textId="517004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434,456.38 </w:t>
            </w:r>
          </w:p>
        </w:tc>
      </w:tr>
      <w:tr w:rsidR="00C9226C" w:rsidRPr="00C9226C" w14:paraId="086430C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C44C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831C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gamanoc</w:t>
            </w:r>
          </w:p>
        </w:tc>
        <w:tc>
          <w:tcPr>
            <w:tcW w:w="1003" w:type="pct"/>
            <w:tcBorders>
              <w:top w:val="nil"/>
              <w:left w:val="nil"/>
              <w:bottom w:val="single" w:sz="4" w:space="0" w:color="000000"/>
              <w:right w:val="single" w:sz="4" w:space="0" w:color="000000"/>
            </w:tcBorders>
            <w:shd w:val="clear" w:color="auto" w:fill="auto"/>
            <w:noWrap/>
            <w:vAlign w:val="bottom"/>
            <w:hideMark/>
          </w:tcPr>
          <w:p w14:paraId="1F3AA02C" w14:textId="24313C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15,549.00 </w:t>
            </w:r>
          </w:p>
        </w:tc>
        <w:tc>
          <w:tcPr>
            <w:tcW w:w="958" w:type="pct"/>
            <w:tcBorders>
              <w:top w:val="nil"/>
              <w:left w:val="nil"/>
              <w:bottom w:val="single" w:sz="4" w:space="0" w:color="000000"/>
              <w:right w:val="single" w:sz="4" w:space="0" w:color="000000"/>
            </w:tcBorders>
            <w:shd w:val="clear" w:color="auto" w:fill="auto"/>
            <w:noWrap/>
            <w:vAlign w:val="bottom"/>
            <w:hideMark/>
          </w:tcPr>
          <w:p w14:paraId="271F7BA5" w14:textId="446D48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7439A" w14:textId="657FBE4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962E8" w14:textId="4BCCD6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15,549.00 </w:t>
            </w:r>
          </w:p>
        </w:tc>
      </w:tr>
      <w:tr w:rsidR="00C9226C" w:rsidRPr="00C9226C" w14:paraId="41FA267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01B9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1FF6E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3E50D856" w14:textId="3269C4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3E8826D8" w14:textId="68BBA6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4710E0" w14:textId="7D92D0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F2423" w14:textId="655E49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6,490.00 </w:t>
            </w:r>
          </w:p>
        </w:tc>
      </w:tr>
      <w:tr w:rsidR="00C9226C" w:rsidRPr="00C9226C" w14:paraId="3F8C407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33FB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0DD3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Viga</w:t>
            </w:r>
          </w:p>
        </w:tc>
        <w:tc>
          <w:tcPr>
            <w:tcW w:w="1003" w:type="pct"/>
            <w:tcBorders>
              <w:top w:val="nil"/>
              <w:left w:val="nil"/>
              <w:bottom w:val="single" w:sz="4" w:space="0" w:color="000000"/>
              <w:right w:val="single" w:sz="4" w:space="0" w:color="000000"/>
            </w:tcBorders>
            <w:shd w:val="clear" w:color="auto" w:fill="auto"/>
            <w:noWrap/>
            <w:vAlign w:val="bottom"/>
            <w:hideMark/>
          </w:tcPr>
          <w:p w14:paraId="68C3A9F3" w14:textId="2C864E1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9,100.00 </w:t>
            </w:r>
          </w:p>
        </w:tc>
        <w:tc>
          <w:tcPr>
            <w:tcW w:w="958" w:type="pct"/>
            <w:tcBorders>
              <w:top w:val="nil"/>
              <w:left w:val="nil"/>
              <w:bottom w:val="single" w:sz="4" w:space="0" w:color="000000"/>
              <w:right w:val="single" w:sz="4" w:space="0" w:color="000000"/>
            </w:tcBorders>
            <w:shd w:val="clear" w:color="auto" w:fill="auto"/>
            <w:noWrap/>
            <w:vAlign w:val="bottom"/>
            <w:hideMark/>
          </w:tcPr>
          <w:p w14:paraId="355BABD1" w14:textId="78BCCB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B30EB" w14:textId="14F461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05F7E" w14:textId="37F848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9,100.00 </w:t>
            </w:r>
          </w:p>
        </w:tc>
      </w:tr>
      <w:tr w:rsidR="00C9226C" w:rsidRPr="00C9226C" w14:paraId="02991E6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2BB7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EF66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6EAFF1BC" w14:textId="459064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6ED9B719" w14:textId="4EEABF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23963" w14:textId="24732F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055D2" w14:textId="0117D9C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47,980.00 </w:t>
            </w:r>
          </w:p>
        </w:tc>
      </w:tr>
      <w:tr w:rsidR="00C9226C" w:rsidRPr="00C9226C" w14:paraId="6615EDB6"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F0E7C"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34B7B12" w14:textId="123D321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216,276.32 </w:t>
            </w:r>
          </w:p>
        </w:tc>
        <w:tc>
          <w:tcPr>
            <w:tcW w:w="958" w:type="pct"/>
            <w:tcBorders>
              <w:top w:val="nil"/>
              <w:left w:val="nil"/>
              <w:bottom w:val="single" w:sz="4" w:space="0" w:color="000000"/>
              <w:right w:val="single" w:sz="4" w:space="0" w:color="000000"/>
            </w:tcBorders>
            <w:shd w:val="clear" w:color="D8D8D8" w:fill="D8D8D8"/>
            <w:noWrap/>
            <w:vAlign w:val="bottom"/>
            <w:hideMark/>
          </w:tcPr>
          <w:p w14:paraId="31BD5215" w14:textId="7916C5B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02C2E0" w14:textId="0ADA3DCA"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FADDA5" w14:textId="425C89E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216,276.32 </w:t>
            </w:r>
          </w:p>
        </w:tc>
      </w:tr>
      <w:tr w:rsidR="00C9226C" w:rsidRPr="00C9226C" w14:paraId="2F5481C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D591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0093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2B4D9968" w14:textId="31C3AA6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5B03073E" w14:textId="7A9A917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9B4E9" w14:textId="2247A58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E0AE4" w14:textId="1B5F3A5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16,151.00 </w:t>
            </w:r>
          </w:p>
        </w:tc>
      </w:tr>
      <w:tr w:rsidR="00C9226C" w:rsidRPr="00C9226C" w14:paraId="3FF6B22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47F6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925E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7150F12D" w14:textId="3F3E6D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494143C2" w14:textId="4760A4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13F6B" w14:textId="1A37293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AD2D2" w14:textId="5227F5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4,226.50 </w:t>
            </w:r>
          </w:p>
        </w:tc>
      </w:tr>
      <w:tr w:rsidR="00C9226C" w:rsidRPr="00C9226C" w14:paraId="477A99E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D89A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61BA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44CF2BEF" w14:textId="44A617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5AD542FE" w14:textId="20C98D8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7FBF1" w14:textId="374C76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91516" w14:textId="6640FC3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700.00 </w:t>
            </w:r>
          </w:p>
        </w:tc>
      </w:tr>
      <w:tr w:rsidR="00C9226C" w:rsidRPr="00C9226C" w14:paraId="3520EE0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DF8A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8BCB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499C8C1A" w14:textId="73E9C1B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15B79033" w14:textId="0A633B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3A455" w14:textId="4F4A609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4265E" w14:textId="473771F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3,192.50 </w:t>
            </w:r>
          </w:p>
        </w:tc>
      </w:tr>
      <w:tr w:rsidR="00C9226C" w:rsidRPr="00C9226C" w14:paraId="4600D1D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7F1A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FA57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ndaon</w:t>
            </w:r>
          </w:p>
        </w:tc>
        <w:tc>
          <w:tcPr>
            <w:tcW w:w="1003" w:type="pct"/>
            <w:tcBorders>
              <w:top w:val="nil"/>
              <w:left w:val="nil"/>
              <w:bottom w:val="single" w:sz="4" w:space="0" w:color="000000"/>
              <w:right w:val="single" w:sz="4" w:space="0" w:color="000000"/>
            </w:tcBorders>
            <w:shd w:val="clear" w:color="auto" w:fill="auto"/>
            <w:noWrap/>
            <w:vAlign w:val="bottom"/>
            <w:hideMark/>
          </w:tcPr>
          <w:p w14:paraId="29DA6B84" w14:textId="4F1D674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bottom"/>
            <w:hideMark/>
          </w:tcPr>
          <w:p w14:paraId="3B5B78C7" w14:textId="1B9CE2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52B42" w14:textId="2CCE3B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948F5" w14:textId="37855E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0,475.00 </w:t>
            </w:r>
          </w:p>
        </w:tc>
      </w:tr>
      <w:tr w:rsidR="00C9226C" w:rsidRPr="00C9226C" w14:paraId="1B1F3AE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01D0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62DD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7A78A56E" w14:textId="41CA87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016F6C7E" w14:textId="67F852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1D73F" w14:textId="73D8B4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B4B94" w14:textId="02CD52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4,420.00 </w:t>
            </w:r>
          </w:p>
        </w:tc>
      </w:tr>
      <w:tr w:rsidR="00C9226C" w:rsidRPr="00C9226C" w14:paraId="2D4CA7E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29E3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CAFB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7E8CACE4" w14:textId="3C680D6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75D1A6FE" w14:textId="241BC16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056B0" w14:textId="629237F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A4D85" w14:textId="1887692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2,634.00 </w:t>
            </w:r>
          </w:p>
        </w:tc>
      </w:tr>
      <w:tr w:rsidR="00C9226C" w:rsidRPr="00C9226C" w14:paraId="49C18E6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238C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9582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6C16AD0C" w14:textId="0D06FE1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3CF99501" w14:textId="386F835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613B7" w14:textId="04E4F4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F30D8" w14:textId="3CA3F56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6,792.50 </w:t>
            </w:r>
          </w:p>
        </w:tc>
      </w:tr>
      <w:tr w:rsidR="00C9226C" w:rsidRPr="00C9226C" w14:paraId="0513A59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01D1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9E7B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0A6BD6FD" w14:textId="2AA97EB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66236A85" w14:textId="1DD24D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A5C83" w14:textId="33D98C3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BF285" w14:textId="3628CE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4,260.00 </w:t>
            </w:r>
          </w:p>
        </w:tc>
      </w:tr>
      <w:tr w:rsidR="00C9226C" w:rsidRPr="00C9226C" w14:paraId="1244675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38FE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578A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5FA25451" w14:textId="00346C2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7189835C" w14:textId="3C75DA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15BC1" w14:textId="16729B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9D45A" w14:textId="318F93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840.00 </w:t>
            </w:r>
          </w:p>
        </w:tc>
      </w:tr>
      <w:tr w:rsidR="00C9226C" w:rsidRPr="00C9226C" w14:paraId="4A74637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D955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682B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7229AF3" w14:textId="58C170C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659F33A4" w14:textId="7A43B5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D12D7" w14:textId="588B6D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88A09" w14:textId="22378C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95,535.00 </w:t>
            </w:r>
          </w:p>
        </w:tc>
      </w:tr>
      <w:tr w:rsidR="00C9226C" w:rsidRPr="00C9226C" w14:paraId="3B6DBC8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9CC0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476D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1C40EC28" w14:textId="07B6F95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01B0755B" w14:textId="54F95B3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2C7B9" w14:textId="2031A8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4EFBB" w14:textId="3AD385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5,049.82 </w:t>
            </w:r>
          </w:p>
        </w:tc>
      </w:tr>
      <w:tr w:rsidR="00C9226C" w:rsidRPr="00C9226C" w14:paraId="477E4D7A"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E5D6C9"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B6DDE1F" w14:textId="022219A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1,174,085.65 </w:t>
            </w:r>
          </w:p>
        </w:tc>
        <w:tc>
          <w:tcPr>
            <w:tcW w:w="958" w:type="pct"/>
            <w:tcBorders>
              <w:top w:val="nil"/>
              <w:left w:val="nil"/>
              <w:bottom w:val="single" w:sz="4" w:space="0" w:color="000000"/>
              <w:right w:val="single" w:sz="4" w:space="0" w:color="000000"/>
            </w:tcBorders>
            <w:shd w:val="clear" w:color="D8D8D8" w:fill="D8D8D8"/>
            <w:noWrap/>
            <w:vAlign w:val="bottom"/>
            <w:hideMark/>
          </w:tcPr>
          <w:p w14:paraId="00EF23E8" w14:textId="466E70F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1412A2F" w14:textId="1B8B664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FC4209" w14:textId="6F22C1D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2,755,285.65 </w:t>
            </w:r>
          </w:p>
        </w:tc>
      </w:tr>
      <w:tr w:rsidR="00C9226C" w:rsidRPr="00C9226C" w14:paraId="66C2B59C"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36F250D"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69ED347E" w14:textId="5BFD7F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4C03BEA2" w14:textId="42FF9F7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5262A" w14:textId="5C87E4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E8606E1" w14:textId="4B40A3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164,288.77 </w:t>
            </w:r>
          </w:p>
        </w:tc>
      </w:tr>
      <w:tr w:rsidR="00C9226C" w:rsidRPr="00C9226C" w14:paraId="5FE3B9C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E13A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4389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1DFCEE86" w14:textId="5FDED6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0B575E74" w14:textId="639F18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F3E77" w14:textId="7A67DE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C2927" w14:textId="0CC0A3E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2,882.44 </w:t>
            </w:r>
          </w:p>
        </w:tc>
      </w:tr>
      <w:tr w:rsidR="00C9226C" w:rsidRPr="00C9226C" w14:paraId="4DB35B0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ABD7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3649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7AD6869C" w14:textId="0EED731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12F710C0" w14:textId="474B786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A55D1" w14:textId="37102D2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AF204" w14:textId="2832D93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0,258.54 </w:t>
            </w:r>
          </w:p>
        </w:tc>
      </w:tr>
      <w:tr w:rsidR="00C9226C" w:rsidRPr="00C9226C" w14:paraId="7873598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89BC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DC30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01704010" w14:textId="62BBE64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4A5648BB" w14:textId="74B0BA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0FA22" w14:textId="79FB54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8EB9A" w14:textId="067185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5,213.48 </w:t>
            </w:r>
          </w:p>
        </w:tc>
      </w:tr>
      <w:tr w:rsidR="00C9226C" w:rsidRPr="00C9226C" w14:paraId="47ED7D6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E36B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58D1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2AC30613" w14:textId="2227F5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7,127.72 </w:t>
            </w:r>
          </w:p>
        </w:tc>
        <w:tc>
          <w:tcPr>
            <w:tcW w:w="958" w:type="pct"/>
            <w:tcBorders>
              <w:top w:val="nil"/>
              <w:left w:val="nil"/>
              <w:bottom w:val="single" w:sz="4" w:space="0" w:color="000000"/>
              <w:right w:val="single" w:sz="4" w:space="0" w:color="000000"/>
            </w:tcBorders>
            <w:shd w:val="clear" w:color="auto" w:fill="auto"/>
            <w:noWrap/>
            <w:vAlign w:val="bottom"/>
            <w:hideMark/>
          </w:tcPr>
          <w:p w14:paraId="16CCC279" w14:textId="6698C6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4D5EF1" w14:textId="6072FB1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02C39" w14:textId="44D0CD9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7,127.72 </w:t>
            </w:r>
          </w:p>
        </w:tc>
      </w:tr>
      <w:tr w:rsidR="00C9226C" w:rsidRPr="00C9226C" w14:paraId="23090B0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05AB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5F6B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4A661C8D" w14:textId="05CB0D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4A6219CD" w14:textId="3A026E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849960" w14:textId="419AB6E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CD1C9" w14:textId="281702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73,501.02 </w:t>
            </w:r>
          </w:p>
        </w:tc>
      </w:tr>
      <w:tr w:rsidR="00C9226C" w:rsidRPr="00C9226C" w14:paraId="10FEB60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8BA7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59C6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211CFD79" w14:textId="7DC3130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7034C254" w14:textId="295136C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330FF346" w14:textId="4E229E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4877F" w14:textId="23FD06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48,112.24 </w:t>
            </w:r>
          </w:p>
        </w:tc>
      </w:tr>
      <w:tr w:rsidR="00C9226C" w:rsidRPr="00C9226C" w14:paraId="61A5770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B034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9FD4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6CD787DA" w14:textId="17FEB8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2383B354" w14:textId="2F64A28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835E2F" w14:textId="7C60FB3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0DB2F" w14:textId="550C881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80,626.00 </w:t>
            </w:r>
          </w:p>
        </w:tc>
      </w:tr>
      <w:tr w:rsidR="00C9226C" w:rsidRPr="00C9226C" w14:paraId="2ADA446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5644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3B10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0D5A77B1" w14:textId="5703F2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62AE6C3C" w14:textId="101603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B16B5" w14:textId="6F415F5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30097" w14:textId="1638841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44,244.13 </w:t>
            </w:r>
          </w:p>
        </w:tc>
      </w:tr>
      <w:tr w:rsidR="00C9226C" w:rsidRPr="00C9226C" w14:paraId="02E72CD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DCE1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869E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7DE38E11" w14:textId="2A1BC43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2,885.37 </w:t>
            </w:r>
          </w:p>
        </w:tc>
        <w:tc>
          <w:tcPr>
            <w:tcW w:w="958" w:type="pct"/>
            <w:tcBorders>
              <w:top w:val="nil"/>
              <w:left w:val="nil"/>
              <w:bottom w:val="single" w:sz="4" w:space="0" w:color="000000"/>
              <w:right w:val="single" w:sz="4" w:space="0" w:color="000000"/>
            </w:tcBorders>
            <w:shd w:val="clear" w:color="auto" w:fill="auto"/>
            <w:noWrap/>
            <w:vAlign w:val="bottom"/>
            <w:hideMark/>
          </w:tcPr>
          <w:p w14:paraId="1DCE2993" w14:textId="3DAEEB0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091DA893" w14:textId="41D1054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8BD68" w14:textId="191C02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92,135.37 </w:t>
            </w:r>
          </w:p>
        </w:tc>
      </w:tr>
      <w:tr w:rsidR="00C9226C" w:rsidRPr="00C9226C" w14:paraId="09D9E77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07A8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8F33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29769C75" w14:textId="0ECB779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465CFF6F" w14:textId="31F0E9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02860" w14:textId="2D2E90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9F005" w14:textId="5A2527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7,359.60 </w:t>
            </w:r>
          </w:p>
        </w:tc>
      </w:tr>
      <w:tr w:rsidR="00C9226C" w:rsidRPr="00C9226C" w14:paraId="477C27B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2104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86A2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515C8679" w14:textId="00AAB9F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659FADEA" w14:textId="7B7094F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39DFE1AB" w14:textId="077990A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13A08" w14:textId="3902248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1,043.20 </w:t>
            </w:r>
          </w:p>
        </w:tc>
      </w:tr>
      <w:tr w:rsidR="00C9226C" w:rsidRPr="00C9226C" w14:paraId="265CF21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D478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E56B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AD1A5AB" w14:textId="1FC8AF8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86,092.98 </w:t>
            </w:r>
          </w:p>
        </w:tc>
        <w:tc>
          <w:tcPr>
            <w:tcW w:w="958" w:type="pct"/>
            <w:tcBorders>
              <w:top w:val="nil"/>
              <w:left w:val="nil"/>
              <w:bottom w:val="single" w:sz="4" w:space="0" w:color="000000"/>
              <w:right w:val="single" w:sz="4" w:space="0" w:color="000000"/>
            </w:tcBorders>
            <w:shd w:val="clear" w:color="auto" w:fill="auto"/>
            <w:noWrap/>
            <w:vAlign w:val="bottom"/>
            <w:hideMark/>
          </w:tcPr>
          <w:p w14:paraId="27CD4174" w14:textId="2C9B2E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4B8B0" w14:textId="23E27F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DFE99" w14:textId="0214EE9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86,092.98 </w:t>
            </w:r>
          </w:p>
        </w:tc>
      </w:tr>
      <w:tr w:rsidR="00C9226C" w:rsidRPr="00C9226C" w14:paraId="335FEE3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F891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FBD89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34B084B3" w14:textId="7BAA6C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72DFA62F" w14:textId="1FED67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74D24" w14:textId="1EC865E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71F7E" w14:textId="0863C97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7,236.32 </w:t>
            </w:r>
          </w:p>
        </w:tc>
      </w:tr>
      <w:tr w:rsidR="00C9226C" w:rsidRPr="00C9226C" w14:paraId="61FDC37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21B0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3C91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3B164043" w14:textId="4B8877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5FAC3111" w14:textId="63947FD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33423" w14:textId="341774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41030" w14:textId="274A9CC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887.40 </w:t>
            </w:r>
          </w:p>
        </w:tc>
      </w:tr>
      <w:tr w:rsidR="00C9226C" w:rsidRPr="00C9226C" w14:paraId="7F7545A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FED9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A996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0A2B5B83" w14:textId="1C80513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3C625D53" w14:textId="70DB6E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2FD7D" w14:textId="0AF4CD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37110" w14:textId="68477FC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38,276.44 </w:t>
            </w:r>
          </w:p>
        </w:tc>
      </w:tr>
      <w:tr w:rsidR="00C9226C" w:rsidRPr="00C9226C" w14:paraId="23693DB6"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FF205E"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66898F3C" w14:textId="087051C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03,092,364.59 </w:t>
            </w:r>
          </w:p>
        </w:tc>
        <w:tc>
          <w:tcPr>
            <w:tcW w:w="958" w:type="pct"/>
            <w:tcBorders>
              <w:top w:val="nil"/>
              <w:left w:val="nil"/>
              <w:bottom w:val="single" w:sz="4" w:space="0" w:color="000000"/>
              <w:right w:val="single" w:sz="4" w:space="0" w:color="000000"/>
            </w:tcBorders>
            <w:shd w:val="clear" w:color="A5A5A5" w:fill="A5A5A5"/>
            <w:noWrap/>
            <w:vAlign w:val="bottom"/>
            <w:hideMark/>
          </w:tcPr>
          <w:p w14:paraId="4648EFE0" w14:textId="35B2F146"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8,738,752.08 </w:t>
            </w:r>
          </w:p>
        </w:tc>
        <w:tc>
          <w:tcPr>
            <w:tcW w:w="958" w:type="pct"/>
            <w:tcBorders>
              <w:top w:val="nil"/>
              <w:left w:val="nil"/>
              <w:bottom w:val="single" w:sz="4" w:space="0" w:color="000000"/>
              <w:right w:val="single" w:sz="4" w:space="0" w:color="000000"/>
            </w:tcBorders>
            <w:shd w:val="clear" w:color="A5A5A5" w:fill="A5A5A5"/>
            <w:noWrap/>
            <w:vAlign w:val="bottom"/>
            <w:hideMark/>
          </w:tcPr>
          <w:p w14:paraId="7727409C" w14:textId="3E7DD79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7E69184" w14:textId="0E0475D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21,831,116.67 </w:t>
            </w:r>
          </w:p>
        </w:tc>
      </w:tr>
      <w:tr w:rsidR="00C9226C" w:rsidRPr="00C9226C" w14:paraId="461C86DB"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130E8"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C6DFA30" w14:textId="464A63E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0,811,95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5223EF55" w14:textId="4743F70A"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312,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7A17F4C" w14:textId="6186B7E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9D6446" w14:textId="0EEC654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1,124,707.82 </w:t>
            </w:r>
          </w:p>
        </w:tc>
      </w:tr>
      <w:tr w:rsidR="00C9226C" w:rsidRPr="00C9226C" w14:paraId="22E23C7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E469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6F03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3D893967" w14:textId="482814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6C07B2" w14:textId="77105A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02B5A" w14:textId="1A68761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C06EC" w14:textId="3E4182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8,000.00 </w:t>
            </w:r>
          </w:p>
        </w:tc>
      </w:tr>
      <w:tr w:rsidR="00C9226C" w:rsidRPr="00C9226C" w14:paraId="4C49DC7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5711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FBE5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6D751026" w14:textId="746CF5A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F98322" w14:textId="6B00B2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8769D" w14:textId="66381E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B0E8B" w14:textId="14FE03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60,000.00 </w:t>
            </w:r>
          </w:p>
        </w:tc>
      </w:tr>
      <w:tr w:rsidR="00C9226C" w:rsidRPr="00C9226C" w14:paraId="356013D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B7F5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1431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64268C76" w14:textId="7DB1F11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28,540.00 </w:t>
            </w:r>
          </w:p>
        </w:tc>
        <w:tc>
          <w:tcPr>
            <w:tcW w:w="958" w:type="pct"/>
            <w:tcBorders>
              <w:top w:val="nil"/>
              <w:left w:val="nil"/>
              <w:bottom w:val="single" w:sz="4" w:space="0" w:color="000000"/>
              <w:right w:val="single" w:sz="4" w:space="0" w:color="000000"/>
            </w:tcBorders>
            <w:shd w:val="clear" w:color="auto" w:fill="auto"/>
            <w:noWrap/>
            <w:vAlign w:val="bottom"/>
            <w:hideMark/>
          </w:tcPr>
          <w:p w14:paraId="35E767EE" w14:textId="1C6E00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8ADFDE" w14:textId="626AEFF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B0949" w14:textId="5D54240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63,540.00 </w:t>
            </w:r>
          </w:p>
        </w:tc>
      </w:tr>
      <w:tr w:rsidR="00C9226C" w:rsidRPr="00C9226C" w14:paraId="613B5B5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6865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C598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tan</w:t>
            </w:r>
          </w:p>
        </w:tc>
        <w:tc>
          <w:tcPr>
            <w:tcW w:w="1003" w:type="pct"/>
            <w:tcBorders>
              <w:top w:val="nil"/>
              <w:left w:val="nil"/>
              <w:bottom w:val="single" w:sz="4" w:space="0" w:color="000000"/>
              <w:right w:val="single" w:sz="4" w:space="0" w:color="000000"/>
            </w:tcBorders>
            <w:shd w:val="clear" w:color="auto" w:fill="auto"/>
            <w:noWrap/>
            <w:vAlign w:val="bottom"/>
            <w:hideMark/>
          </w:tcPr>
          <w:p w14:paraId="2BC43491" w14:textId="7FBF84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2156F3" w14:textId="6D12462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16B91" w14:textId="3F0088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85180" w14:textId="055269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0,000.00 </w:t>
            </w:r>
          </w:p>
        </w:tc>
      </w:tr>
      <w:tr w:rsidR="00C9226C" w:rsidRPr="00C9226C" w14:paraId="0CB9BA8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BE92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C611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0246C7F2" w14:textId="73A351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70712EAE" w14:textId="0C66A8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118CA04" w14:textId="253F33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ACF25" w14:textId="5D9649A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80,447.20 </w:t>
            </w:r>
          </w:p>
        </w:tc>
      </w:tr>
      <w:tr w:rsidR="00C9226C" w:rsidRPr="00C9226C" w14:paraId="5626751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578B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54D7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5B58A1AB" w14:textId="03AABE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723F111B" w14:textId="1590D4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03FE7" w14:textId="651185A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06DF0" w14:textId="1A9B52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21,656.70 </w:t>
            </w:r>
          </w:p>
        </w:tc>
      </w:tr>
      <w:tr w:rsidR="00C9226C" w:rsidRPr="00C9226C" w14:paraId="4873C1C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7CD2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60F0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15EC8DA4" w14:textId="00D34D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32,414.10 </w:t>
            </w:r>
          </w:p>
        </w:tc>
        <w:tc>
          <w:tcPr>
            <w:tcW w:w="958" w:type="pct"/>
            <w:tcBorders>
              <w:top w:val="nil"/>
              <w:left w:val="nil"/>
              <w:bottom w:val="single" w:sz="4" w:space="0" w:color="000000"/>
              <w:right w:val="single" w:sz="4" w:space="0" w:color="000000"/>
            </w:tcBorders>
            <w:shd w:val="clear" w:color="auto" w:fill="auto"/>
            <w:noWrap/>
            <w:vAlign w:val="bottom"/>
            <w:hideMark/>
          </w:tcPr>
          <w:p w14:paraId="2F02823A" w14:textId="43343DF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AC703" w14:textId="4718B1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16CB1" w14:textId="0C7ED7C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32,414.10 </w:t>
            </w:r>
          </w:p>
        </w:tc>
      </w:tr>
      <w:tr w:rsidR="00C9226C" w:rsidRPr="00C9226C" w14:paraId="6D9E99A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CE1D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05E4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6BBCAE17" w14:textId="333E8E6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78,830.00 </w:t>
            </w:r>
          </w:p>
        </w:tc>
        <w:tc>
          <w:tcPr>
            <w:tcW w:w="958" w:type="pct"/>
            <w:tcBorders>
              <w:top w:val="nil"/>
              <w:left w:val="nil"/>
              <w:bottom w:val="single" w:sz="4" w:space="0" w:color="000000"/>
              <w:right w:val="single" w:sz="4" w:space="0" w:color="000000"/>
            </w:tcBorders>
            <w:shd w:val="clear" w:color="auto" w:fill="auto"/>
            <w:noWrap/>
            <w:vAlign w:val="bottom"/>
            <w:hideMark/>
          </w:tcPr>
          <w:p w14:paraId="406F9753" w14:textId="32467F6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D2572" w14:textId="0B3EFBC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2352B" w14:textId="2DD2E5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78,830.00 </w:t>
            </w:r>
          </w:p>
        </w:tc>
      </w:tr>
      <w:tr w:rsidR="00C9226C" w:rsidRPr="00C9226C" w14:paraId="187E5CB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945C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6C06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69C10D68" w14:textId="68AB77A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2C39A1" w14:textId="4C3E08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BB013" w14:textId="0938D7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EB9E4" w14:textId="24C234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39,000.00 </w:t>
            </w:r>
          </w:p>
        </w:tc>
      </w:tr>
      <w:tr w:rsidR="00C9226C" w:rsidRPr="00C9226C" w14:paraId="42F8099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86A4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D1A7F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012592D7" w14:textId="458D40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555,800.00 </w:t>
            </w:r>
          </w:p>
        </w:tc>
        <w:tc>
          <w:tcPr>
            <w:tcW w:w="958" w:type="pct"/>
            <w:tcBorders>
              <w:top w:val="nil"/>
              <w:left w:val="nil"/>
              <w:bottom w:val="single" w:sz="4" w:space="0" w:color="000000"/>
              <w:right w:val="single" w:sz="4" w:space="0" w:color="000000"/>
            </w:tcBorders>
            <w:shd w:val="clear" w:color="auto" w:fill="auto"/>
            <w:noWrap/>
            <w:vAlign w:val="bottom"/>
            <w:hideMark/>
          </w:tcPr>
          <w:p w14:paraId="197EE8FF" w14:textId="1E7E49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D3C88" w14:textId="0CEDF5A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7EDBB" w14:textId="0310D0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555,800.00 </w:t>
            </w:r>
          </w:p>
        </w:tc>
      </w:tr>
      <w:tr w:rsidR="00C9226C" w:rsidRPr="00C9226C" w14:paraId="4CC174C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4E88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97AD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1FDAE80C" w14:textId="065E2D6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2C04C896" w14:textId="5553BA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FED1F" w14:textId="0A4299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894CF" w14:textId="76DF780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72,100.00 </w:t>
            </w:r>
          </w:p>
        </w:tc>
      </w:tr>
      <w:tr w:rsidR="00C9226C" w:rsidRPr="00C9226C" w14:paraId="6FFD1A0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AF81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CD23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071865FD" w14:textId="531FCF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78,800.00 </w:t>
            </w:r>
          </w:p>
        </w:tc>
        <w:tc>
          <w:tcPr>
            <w:tcW w:w="958" w:type="pct"/>
            <w:tcBorders>
              <w:top w:val="nil"/>
              <w:left w:val="nil"/>
              <w:bottom w:val="single" w:sz="4" w:space="0" w:color="000000"/>
              <w:right w:val="single" w:sz="4" w:space="0" w:color="000000"/>
            </w:tcBorders>
            <w:shd w:val="clear" w:color="auto" w:fill="auto"/>
            <w:noWrap/>
            <w:vAlign w:val="bottom"/>
            <w:hideMark/>
          </w:tcPr>
          <w:p w14:paraId="4E0D59A0" w14:textId="7FDBC24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42A3C" w14:textId="47746A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53B33" w14:textId="694072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78,800.00 </w:t>
            </w:r>
          </w:p>
        </w:tc>
      </w:tr>
      <w:tr w:rsidR="00C9226C" w:rsidRPr="00C9226C" w14:paraId="57E9415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C33D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CB87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47FD510C" w14:textId="63204D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128,535.40 </w:t>
            </w:r>
          </w:p>
        </w:tc>
        <w:tc>
          <w:tcPr>
            <w:tcW w:w="958" w:type="pct"/>
            <w:tcBorders>
              <w:top w:val="nil"/>
              <w:left w:val="nil"/>
              <w:bottom w:val="single" w:sz="4" w:space="0" w:color="000000"/>
              <w:right w:val="single" w:sz="4" w:space="0" w:color="000000"/>
            </w:tcBorders>
            <w:shd w:val="clear" w:color="auto" w:fill="auto"/>
            <w:noWrap/>
            <w:vAlign w:val="bottom"/>
            <w:hideMark/>
          </w:tcPr>
          <w:p w14:paraId="5C1B0C74" w14:textId="0EC554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9A8D7" w14:textId="58CAD0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F0CC2" w14:textId="778324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128,535.40 </w:t>
            </w:r>
          </w:p>
        </w:tc>
      </w:tr>
      <w:tr w:rsidR="00C9226C" w:rsidRPr="00C9226C" w14:paraId="6DA4C19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CC92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CA9A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0244CA54" w14:textId="7D8E10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36,400.00 </w:t>
            </w:r>
          </w:p>
        </w:tc>
        <w:tc>
          <w:tcPr>
            <w:tcW w:w="958" w:type="pct"/>
            <w:tcBorders>
              <w:top w:val="nil"/>
              <w:left w:val="nil"/>
              <w:bottom w:val="single" w:sz="4" w:space="0" w:color="000000"/>
              <w:right w:val="single" w:sz="4" w:space="0" w:color="000000"/>
            </w:tcBorders>
            <w:shd w:val="clear" w:color="auto" w:fill="auto"/>
            <w:noWrap/>
            <w:vAlign w:val="bottom"/>
            <w:hideMark/>
          </w:tcPr>
          <w:p w14:paraId="2412B283" w14:textId="666597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715B1" w14:textId="369617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830CC" w14:textId="40625C1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36,400.00 </w:t>
            </w:r>
          </w:p>
        </w:tc>
      </w:tr>
      <w:tr w:rsidR="00C9226C" w:rsidRPr="00C9226C" w14:paraId="7814F63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2F87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30C4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6A9BD7B6" w14:textId="40B78F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62,580.00 </w:t>
            </w:r>
          </w:p>
        </w:tc>
        <w:tc>
          <w:tcPr>
            <w:tcW w:w="958" w:type="pct"/>
            <w:tcBorders>
              <w:top w:val="nil"/>
              <w:left w:val="nil"/>
              <w:bottom w:val="single" w:sz="4" w:space="0" w:color="000000"/>
              <w:right w:val="single" w:sz="4" w:space="0" w:color="000000"/>
            </w:tcBorders>
            <w:shd w:val="clear" w:color="auto" w:fill="auto"/>
            <w:noWrap/>
            <w:vAlign w:val="bottom"/>
            <w:hideMark/>
          </w:tcPr>
          <w:p w14:paraId="77AF56FA" w14:textId="69E5BBD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8AA4F" w14:textId="4B266E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A6B59" w14:textId="2D61DC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62,580.00 </w:t>
            </w:r>
          </w:p>
        </w:tc>
      </w:tr>
      <w:tr w:rsidR="00C9226C" w:rsidRPr="00C9226C" w14:paraId="7A5B538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6A7B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D34E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697373CF" w14:textId="0AE4D7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01,567.42 </w:t>
            </w:r>
          </w:p>
        </w:tc>
        <w:tc>
          <w:tcPr>
            <w:tcW w:w="958" w:type="pct"/>
            <w:tcBorders>
              <w:top w:val="nil"/>
              <w:left w:val="nil"/>
              <w:bottom w:val="single" w:sz="4" w:space="0" w:color="000000"/>
              <w:right w:val="single" w:sz="4" w:space="0" w:color="000000"/>
            </w:tcBorders>
            <w:shd w:val="clear" w:color="auto" w:fill="auto"/>
            <w:noWrap/>
            <w:vAlign w:val="bottom"/>
            <w:hideMark/>
          </w:tcPr>
          <w:p w14:paraId="0D2EA9A3" w14:textId="402C1E6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E9919" w14:textId="047E3CA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4277A" w14:textId="13D46C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01,567.42 </w:t>
            </w:r>
          </w:p>
        </w:tc>
      </w:tr>
      <w:tr w:rsidR="00C9226C" w:rsidRPr="00C9226C" w14:paraId="6A57D62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0449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38FD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2B624682" w14:textId="6F2FEB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375,037.00 </w:t>
            </w:r>
          </w:p>
        </w:tc>
        <w:tc>
          <w:tcPr>
            <w:tcW w:w="958" w:type="pct"/>
            <w:tcBorders>
              <w:top w:val="nil"/>
              <w:left w:val="nil"/>
              <w:bottom w:val="single" w:sz="4" w:space="0" w:color="000000"/>
              <w:right w:val="single" w:sz="4" w:space="0" w:color="000000"/>
            </w:tcBorders>
            <w:shd w:val="clear" w:color="auto" w:fill="auto"/>
            <w:noWrap/>
            <w:vAlign w:val="bottom"/>
            <w:hideMark/>
          </w:tcPr>
          <w:p w14:paraId="7437B86C" w14:textId="440F481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B0737" w14:textId="1E2B6D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085BF" w14:textId="079AA91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375,037.00 </w:t>
            </w:r>
          </w:p>
        </w:tc>
      </w:tr>
      <w:tr w:rsidR="00C9226C" w:rsidRPr="00C9226C" w14:paraId="2D86C648"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BEF054"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2616AAC6" w14:textId="3AC29FA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2,340,42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4EA222C1" w14:textId="27CB683B"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D1C2220" w14:textId="4887583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56018F" w14:textId="5B01BDE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4,615,823.71 </w:t>
            </w:r>
          </w:p>
        </w:tc>
      </w:tr>
      <w:tr w:rsidR="00C9226C" w:rsidRPr="00C9226C" w14:paraId="6BAAC91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1916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3B65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53D721F6" w14:textId="2916ED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46,584.96 </w:t>
            </w:r>
          </w:p>
        </w:tc>
        <w:tc>
          <w:tcPr>
            <w:tcW w:w="958" w:type="pct"/>
            <w:tcBorders>
              <w:top w:val="nil"/>
              <w:left w:val="nil"/>
              <w:bottom w:val="single" w:sz="4" w:space="0" w:color="000000"/>
              <w:right w:val="single" w:sz="4" w:space="0" w:color="000000"/>
            </w:tcBorders>
            <w:shd w:val="clear" w:color="auto" w:fill="auto"/>
            <w:noWrap/>
            <w:vAlign w:val="bottom"/>
            <w:hideMark/>
          </w:tcPr>
          <w:p w14:paraId="7F3ECC08" w14:textId="0AA00A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63DCD" w14:textId="481DA64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DB4B9" w14:textId="22C787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46,584.96 </w:t>
            </w:r>
          </w:p>
        </w:tc>
      </w:tr>
      <w:tr w:rsidR="00C9226C" w:rsidRPr="00C9226C" w14:paraId="7C94960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2485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CDDF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bottom"/>
            <w:hideMark/>
          </w:tcPr>
          <w:p w14:paraId="4C6AEE7E" w14:textId="6A999ED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4C3B5B" w14:textId="4E1E65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DD4E5" w14:textId="5C81DF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D2FEE" w14:textId="3903BC8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14,000.00 </w:t>
            </w:r>
          </w:p>
        </w:tc>
      </w:tr>
      <w:tr w:rsidR="00C9226C" w:rsidRPr="00C9226C" w14:paraId="2CE0B26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C58D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9294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73B0E49A" w14:textId="4ADAF8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313,899.20 </w:t>
            </w:r>
          </w:p>
        </w:tc>
        <w:tc>
          <w:tcPr>
            <w:tcW w:w="958" w:type="pct"/>
            <w:tcBorders>
              <w:top w:val="nil"/>
              <w:left w:val="nil"/>
              <w:bottom w:val="single" w:sz="4" w:space="0" w:color="000000"/>
              <w:right w:val="single" w:sz="4" w:space="0" w:color="000000"/>
            </w:tcBorders>
            <w:shd w:val="clear" w:color="auto" w:fill="auto"/>
            <w:noWrap/>
            <w:vAlign w:val="bottom"/>
            <w:hideMark/>
          </w:tcPr>
          <w:p w14:paraId="643ECC1F" w14:textId="11F64C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9BBEB" w14:textId="0287DA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B0D79" w14:textId="4DADCED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313,899.20 </w:t>
            </w:r>
          </w:p>
        </w:tc>
      </w:tr>
      <w:tr w:rsidR="00C9226C" w:rsidRPr="00C9226C" w14:paraId="7E7DA25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8CBE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3E08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E6A1D18" w14:textId="2DFF73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20,820.45 </w:t>
            </w:r>
          </w:p>
        </w:tc>
        <w:tc>
          <w:tcPr>
            <w:tcW w:w="958" w:type="pct"/>
            <w:tcBorders>
              <w:top w:val="nil"/>
              <w:left w:val="nil"/>
              <w:bottom w:val="single" w:sz="4" w:space="0" w:color="000000"/>
              <w:right w:val="single" w:sz="4" w:space="0" w:color="000000"/>
            </w:tcBorders>
            <w:shd w:val="clear" w:color="auto" w:fill="auto"/>
            <w:noWrap/>
            <w:vAlign w:val="bottom"/>
            <w:hideMark/>
          </w:tcPr>
          <w:p w14:paraId="77EB116F" w14:textId="20C874F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8C8F0" w14:textId="7672D90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14B2C" w14:textId="4AF5573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20,820.45 </w:t>
            </w:r>
          </w:p>
        </w:tc>
      </w:tr>
      <w:tr w:rsidR="00C9226C" w:rsidRPr="00C9226C" w14:paraId="69E5B08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A994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6754B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2629F076" w14:textId="1A54C0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13,995.00 </w:t>
            </w:r>
          </w:p>
        </w:tc>
        <w:tc>
          <w:tcPr>
            <w:tcW w:w="958" w:type="pct"/>
            <w:tcBorders>
              <w:top w:val="nil"/>
              <w:left w:val="nil"/>
              <w:bottom w:val="single" w:sz="4" w:space="0" w:color="000000"/>
              <w:right w:val="single" w:sz="4" w:space="0" w:color="000000"/>
            </w:tcBorders>
            <w:shd w:val="clear" w:color="auto" w:fill="auto"/>
            <w:noWrap/>
            <w:vAlign w:val="bottom"/>
            <w:hideMark/>
          </w:tcPr>
          <w:p w14:paraId="31FA9BA3" w14:textId="3E04392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17B9A" w14:textId="699DAC4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FB668" w14:textId="193F7A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13,995.00 </w:t>
            </w:r>
          </w:p>
        </w:tc>
      </w:tr>
      <w:tr w:rsidR="00C9226C" w:rsidRPr="00C9226C" w14:paraId="3E638CC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2622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CE2C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6D443631" w14:textId="0EA9F8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96,640.00 </w:t>
            </w:r>
          </w:p>
        </w:tc>
        <w:tc>
          <w:tcPr>
            <w:tcW w:w="958" w:type="pct"/>
            <w:tcBorders>
              <w:top w:val="nil"/>
              <w:left w:val="nil"/>
              <w:bottom w:val="single" w:sz="4" w:space="0" w:color="000000"/>
              <w:right w:val="single" w:sz="4" w:space="0" w:color="000000"/>
            </w:tcBorders>
            <w:shd w:val="clear" w:color="auto" w:fill="auto"/>
            <w:noWrap/>
            <w:vAlign w:val="bottom"/>
            <w:hideMark/>
          </w:tcPr>
          <w:p w14:paraId="6CDFF09B" w14:textId="08D8EDD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E5F6B" w14:textId="20CCA9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F887A" w14:textId="7A44A8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96,640.00 </w:t>
            </w:r>
          </w:p>
        </w:tc>
      </w:tr>
      <w:tr w:rsidR="00C9226C" w:rsidRPr="00C9226C" w14:paraId="1861CE1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CB40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3C63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1148ED80" w14:textId="4D9D4F1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64,565.00 </w:t>
            </w:r>
          </w:p>
        </w:tc>
        <w:tc>
          <w:tcPr>
            <w:tcW w:w="958" w:type="pct"/>
            <w:tcBorders>
              <w:top w:val="nil"/>
              <w:left w:val="nil"/>
              <w:bottom w:val="single" w:sz="4" w:space="0" w:color="000000"/>
              <w:right w:val="single" w:sz="4" w:space="0" w:color="000000"/>
            </w:tcBorders>
            <w:shd w:val="clear" w:color="auto" w:fill="auto"/>
            <w:noWrap/>
            <w:vAlign w:val="bottom"/>
            <w:hideMark/>
          </w:tcPr>
          <w:p w14:paraId="35CC0B16" w14:textId="2A6FA0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21EAF" w14:textId="730D5F4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01BA7" w14:textId="38B9360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64,565.00 </w:t>
            </w:r>
          </w:p>
        </w:tc>
      </w:tr>
      <w:tr w:rsidR="00C9226C" w:rsidRPr="00C9226C" w14:paraId="3B6EB89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BAB3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3F73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113F75E9" w14:textId="6B0991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40.00 </w:t>
            </w:r>
          </w:p>
        </w:tc>
        <w:tc>
          <w:tcPr>
            <w:tcW w:w="958" w:type="pct"/>
            <w:tcBorders>
              <w:top w:val="nil"/>
              <w:left w:val="nil"/>
              <w:bottom w:val="single" w:sz="4" w:space="0" w:color="000000"/>
              <w:right w:val="single" w:sz="4" w:space="0" w:color="000000"/>
            </w:tcBorders>
            <w:shd w:val="clear" w:color="auto" w:fill="auto"/>
            <w:noWrap/>
            <w:vAlign w:val="bottom"/>
            <w:hideMark/>
          </w:tcPr>
          <w:p w14:paraId="4A9B3453" w14:textId="3B981C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33556" w14:textId="70E5D2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1EE46" w14:textId="271067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40.00 </w:t>
            </w:r>
          </w:p>
        </w:tc>
      </w:tr>
      <w:tr w:rsidR="00C9226C" w:rsidRPr="00C9226C" w14:paraId="1C3F4A2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C456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07F3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6D4DADFB" w14:textId="1C2C85A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99,059.00 </w:t>
            </w:r>
          </w:p>
        </w:tc>
        <w:tc>
          <w:tcPr>
            <w:tcW w:w="958" w:type="pct"/>
            <w:tcBorders>
              <w:top w:val="nil"/>
              <w:left w:val="nil"/>
              <w:bottom w:val="single" w:sz="4" w:space="0" w:color="000000"/>
              <w:right w:val="single" w:sz="4" w:space="0" w:color="000000"/>
            </w:tcBorders>
            <w:shd w:val="clear" w:color="auto" w:fill="auto"/>
            <w:noWrap/>
            <w:vAlign w:val="bottom"/>
            <w:hideMark/>
          </w:tcPr>
          <w:p w14:paraId="58187530" w14:textId="7D1800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487C8" w14:textId="0926CA1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9D939" w14:textId="2B5791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99,059.00 </w:t>
            </w:r>
          </w:p>
        </w:tc>
      </w:tr>
      <w:tr w:rsidR="00C9226C" w:rsidRPr="00C9226C" w14:paraId="75E0DEE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DA4E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BCB6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1136B23E" w14:textId="4A79CC4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60B230" w14:textId="0D9AF9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AA0C815" w14:textId="0399EF1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8B628" w14:textId="45AA20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10,400.00 </w:t>
            </w:r>
          </w:p>
        </w:tc>
      </w:tr>
      <w:tr w:rsidR="00C9226C" w:rsidRPr="00C9226C" w14:paraId="5A278A2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4B4A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3A8C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600E13DC" w14:textId="0EB6A4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1CC2A7" w14:textId="267382B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45171" w14:textId="41BA39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52E8C" w14:textId="1D267A3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40,000.00 </w:t>
            </w:r>
          </w:p>
        </w:tc>
      </w:tr>
      <w:tr w:rsidR="00C9226C" w:rsidRPr="00C9226C" w14:paraId="6A10F07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CA79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6B52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1BC197AE" w14:textId="3817F0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7,250.00 </w:t>
            </w:r>
          </w:p>
        </w:tc>
        <w:tc>
          <w:tcPr>
            <w:tcW w:w="958" w:type="pct"/>
            <w:tcBorders>
              <w:top w:val="nil"/>
              <w:left w:val="nil"/>
              <w:bottom w:val="single" w:sz="4" w:space="0" w:color="000000"/>
              <w:right w:val="single" w:sz="4" w:space="0" w:color="000000"/>
            </w:tcBorders>
            <w:shd w:val="clear" w:color="auto" w:fill="auto"/>
            <w:noWrap/>
            <w:vAlign w:val="bottom"/>
            <w:hideMark/>
          </w:tcPr>
          <w:p w14:paraId="6CE4AC40" w14:textId="3ADDB3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0FC60" w14:textId="0685FD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EC2B8" w14:textId="622B04C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7,250.00 </w:t>
            </w:r>
          </w:p>
        </w:tc>
      </w:tr>
      <w:tr w:rsidR="00C9226C" w:rsidRPr="00C9226C" w14:paraId="0232180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7287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7CEB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7F91535C" w14:textId="1F36C42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25,168.10 </w:t>
            </w:r>
          </w:p>
        </w:tc>
        <w:tc>
          <w:tcPr>
            <w:tcW w:w="958" w:type="pct"/>
            <w:tcBorders>
              <w:top w:val="nil"/>
              <w:left w:val="nil"/>
              <w:bottom w:val="single" w:sz="4" w:space="0" w:color="000000"/>
              <w:right w:val="single" w:sz="4" w:space="0" w:color="000000"/>
            </w:tcBorders>
            <w:shd w:val="clear" w:color="auto" w:fill="auto"/>
            <w:noWrap/>
            <w:vAlign w:val="bottom"/>
            <w:hideMark/>
          </w:tcPr>
          <w:p w14:paraId="0537E251" w14:textId="2F26E8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1F47F" w14:textId="125531C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D9962" w14:textId="1B279D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25,168.10 </w:t>
            </w:r>
          </w:p>
        </w:tc>
      </w:tr>
      <w:tr w:rsidR="00C9226C" w:rsidRPr="00C9226C" w14:paraId="0FDC0AC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F71D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F4E0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070415F" w14:textId="296DA5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48,850.00 </w:t>
            </w:r>
          </w:p>
        </w:tc>
        <w:tc>
          <w:tcPr>
            <w:tcW w:w="958" w:type="pct"/>
            <w:tcBorders>
              <w:top w:val="nil"/>
              <w:left w:val="nil"/>
              <w:bottom w:val="single" w:sz="4" w:space="0" w:color="000000"/>
              <w:right w:val="single" w:sz="4" w:space="0" w:color="000000"/>
            </w:tcBorders>
            <w:shd w:val="clear" w:color="auto" w:fill="auto"/>
            <w:noWrap/>
            <w:vAlign w:val="bottom"/>
            <w:hideMark/>
          </w:tcPr>
          <w:p w14:paraId="7D88BE96" w14:textId="79432E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481F9" w14:textId="0E92B5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ADC24" w14:textId="1536EA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48,850.00 </w:t>
            </w:r>
          </w:p>
        </w:tc>
      </w:tr>
      <w:tr w:rsidR="00C9226C" w:rsidRPr="00C9226C" w14:paraId="0D5DE33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6398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9959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3B5D0703" w14:textId="180437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21,487.00 </w:t>
            </w:r>
          </w:p>
        </w:tc>
        <w:tc>
          <w:tcPr>
            <w:tcW w:w="958" w:type="pct"/>
            <w:tcBorders>
              <w:top w:val="nil"/>
              <w:left w:val="nil"/>
              <w:bottom w:val="single" w:sz="4" w:space="0" w:color="000000"/>
              <w:right w:val="single" w:sz="4" w:space="0" w:color="000000"/>
            </w:tcBorders>
            <w:shd w:val="clear" w:color="auto" w:fill="auto"/>
            <w:noWrap/>
            <w:vAlign w:val="bottom"/>
            <w:hideMark/>
          </w:tcPr>
          <w:p w14:paraId="7AE2CC16" w14:textId="2379BF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0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BC6B90" w14:textId="4493DDC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77203" w14:textId="28836F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221,487.00 </w:t>
            </w:r>
          </w:p>
        </w:tc>
      </w:tr>
      <w:tr w:rsidR="00C9226C" w:rsidRPr="00C9226C" w14:paraId="326D56C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26DD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D18D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37CFB9DE" w14:textId="5ED0BB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5,800.00 </w:t>
            </w:r>
          </w:p>
        </w:tc>
        <w:tc>
          <w:tcPr>
            <w:tcW w:w="958" w:type="pct"/>
            <w:tcBorders>
              <w:top w:val="nil"/>
              <w:left w:val="nil"/>
              <w:bottom w:val="single" w:sz="4" w:space="0" w:color="000000"/>
              <w:right w:val="single" w:sz="4" w:space="0" w:color="000000"/>
            </w:tcBorders>
            <w:shd w:val="clear" w:color="auto" w:fill="auto"/>
            <w:noWrap/>
            <w:vAlign w:val="bottom"/>
            <w:hideMark/>
          </w:tcPr>
          <w:p w14:paraId="371A3C7C" w14:textId="00458C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F3BCA" w14:textId="5593FB1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56697" w14:textId="60F4D7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5,800.00 </w:t>
            </w:r>
          </w:p>
        </w:tc>
      </w:tr>
      <w:tr w:rsidR="00C9226C" w:rsidRPr="00C9226C" w14:paraId="5E53733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77C7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ECF7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53495009" w14:textId="0326481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3E903A44" w14:textId="55DD4D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82A1B" w14:textId="7305DF9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41AC3" w14:textId="6BF1AB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91,190.00 </w:t>
            </w:r>
          </w:p>
        </w:tc>
      </w:tr>
      <w:tr w:rsidR="00C9226C" w:rsidRPr="00C9226C" w14:paraId="1D07125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8170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7CEF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706BC3C0" w14:textId="02FD581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71419DC6" w14:textId="550439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EAD09" w14:textId="1977CB3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13911" w14:textId="52058AC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46,075.00 </w:t>
            </w:r>
          </w:p>
        </w:tc>
      </w:tr>
      <w:tr w:rsidR="00C9226C" w:rsidRPr="00C9226C" w14:paraId="3B24D9DF"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6C921"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236EBBB3" w14:textId="4AD82B2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4,016,480.48 </w:t>
            </w:r>
          </w:p>
        </w:tc>
        <w:tc>
          <w:tcPr>
            <w:tcW w:w="958" w:type="pct"/>
            <w:tcBorders>
              <w:top w:val="nil"/>
              <w:left w:val="nil"/>
              <w:bottom w:val="single" w:sz="4" w:space="0" w:color="000000"/>
              <w:right w:val="single" w:sz="4" w:space="0" w:color="000000"/>
            </w:tcBorders>
            <w:shd w:val="clear" w:color="D8D8D8" w:fill="D8D8D8"/>
            <w:noWrap/>
            <w:vAlign w:val="bottom"/>
            <w:hideMark/>
          </w:tcPr>
          <w:p w14:paraId="6A238B28" w14:textId="6B47301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4,153,60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709E6228" w14:textId="6FA70C7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7289690" w14:textId="799F92C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8,170,082.56 </w:t>
            </w:r>
          </w:p>
        </w:tc>
      </w:tr>
      <w:tr w:rsidR="00C9226C" w:rsidRPr="00C9226C" w14:paraId="6066C45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7056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6D52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29CCDEE3" w14:textId="1FEB60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338F8581" w14:textId="70540E1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173F1" w14:textId="01EA5D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9A25D" w14:textId="461716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0,320.00 </w:t>
            </w:r>
          </w:p>
        </w:tc>
      </w:tr>
      <w:tr w:rsidR="00C9226C" w:rsidRPr="00C9226C" w14:paraId="009C28E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82A4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AE7B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66285655" w14:textId="136CCF2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3484E893" w14:textId="77F4502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B263E" w14:textId="297B976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7065F" w14:textId="3A93560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0,320.00 </w:t>
            </w:r>
          </w:p>
        </w:tc>
      </w:tr>
      <w:tr w:rsidR="00C9226C" w:rsidRPr="00C9226C" w14:paraId="2D0371E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AF1B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7458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45B442A5" w14:textId="1E56CE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6D8E4E" w14:textId="6C79ED3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9226D" w14:textId="281184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A6C24" w14:textId="282C674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01,000.00 </w:t>
            </w:r>
          </w:p>
        </w:tc>
      </w:tr>
      <w:tr w:rsidR="00C9226C" w:rsidRPr="00C9226C" w14:paraId="0DEF904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66A8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2EB8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3731A1EF" w14:textId="363018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1E2126" w14:textId="3209E55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A61AE" w14:textId="597E101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236DD" w14:textId="371D1BF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2,000.00 </w:t>
            </w:r>
          </w:p>
        </w:tc>
      </w:tr>
      <w:tr w:rsidR="00C9226C" w:rsidRPr="00C9226C" w14:paraId="3F24AE0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EE56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2C88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0443BA6A" w14:textId="50A334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39,647.75 </w:t>
            </w:r>
          </w:p>
        </w:tc>
        <w:tc>
          <w:tcPr>
            <w:tcW w:w="958" w:type="pct"/>
            <w:tcBorders>
              <w:top w:val="nil"/>
              <w:left w:val="nil"/>
              <w:bottom w:val="single" w:sz="4" w:space="0" w:color="000000"/>
              <w:right w:val="single" w:sz="4" w:space="0" w:color="000000"/>
            </w:tcBorders>
            <w:shd w:val="clear" w:color="auto" w:fill="auto"/>
            <w:noWrap/>
            <w:vAlign w:val="bottom"/>
            <w:hideMark/>
          </w:tcPr>
          <w:p w14:paraId="3553200B" w14:textId="63C9FD4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10DED" w14:textId="1B5714E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02553" w14:textId="665792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39,647.75 </w:t>
            </w:r>
          </w:p>
        </w:tc>
      </w:tr>
      <w:tr w:rsidR="00C9226C" w:rsidRPr="00C9226C" w14:paraId="545C5AD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52A5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5553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10C31F7C" w14:textId="40AAE1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289B9F4E" w14:textId="2311B5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B4335" w14:textId="4293518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E3A37" w14:textId="5339378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5,944.00 </w:t>
            </w:r>
          </w:p>
        </w:tc>
      </w:tr>
      <w:tr w:rsidR="00C9226C" w:rsidRPr="00C9226C" w14:paraId="7E87ED7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51A7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4D12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27F76B34" w14:textId="517076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59D874AB" w14:textId="64B4681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0A899" w14:textId="653A5AC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0E5AE" w14:textId="7443BB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68,223.75 </w:t>
            </w:r>
          </w:p>
        </w:tc>
      </w:tr>
      <w:tr w:rsidR="00C9226C" w:rsidRPr="00C9226C" w14:paraId="68FF773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EFE3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AB51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2DE1B634" w14:textId="0E86FB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17BEFC" w14:textId="09ECD9B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69812" w14:textId="1E7C049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4D22B" w14:textId="0DA0F0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50,000.00 </w:t>
            </w:r>
          </w:p>
        </w:tc>
      </w:tr>
      <w:tr w:rsidR="00C9226C" w:rsidRPr="00C9226C" w14:paraId="0249F52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C55C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3E8B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13C2C4FD" w14:textId="35E9F6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64,300.00 </w:t>
            </w:r>
          </w:p>
        </w:tc>
        <w:tc>
          <w:tcPr>
            <w:tcW w:w="958" w:type="pct"/>
            <w:tcBorders>
              <w:top w:val="nil"/>
              <w:left w:val="nil"/>
              <w:bottom w:val="single" w:sz="4" w:space="0" w:color="000000"/>
              <w:right w:val="single" w:sz="4" w:space="0" w:color="000000"/>
            </w:tcBorders>
            <w:shd w:val="clear" w:color="auto" w:fill="auto"/>
            <w:noWrap/>
            <w:vAlign w:val="bottom"/>
            <w:hideMark/>
          </w:tcPr>
          <w:p w14:paraId="320BECF6" w14:textId="6221E61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E650C" w14:textId="6FBF26E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7425F" w14:textId="0F1035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64,300.00 </w:t>
            </w:r>
          </w:p>
        </w:tc>
      </w:tr>
      <w:tr w:rsidR="00C9226C" w:rsidRPr="00C9226C" w14:paraId="7FB75E0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EAD4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BAF3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435E3AC2" w14:textId="3576C5B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00F387" w14:textId="0C31D1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B4DB8" w14:textId="3A872B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17738" w14:textId="51FF60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79,000.00 </w:t>
            </w:r>
          </w:p>
        </w:tc>
      </w:tr>
      <w:tr w:rsidR="00C9226C" w:rsidRPr="00C9226C" w14:paraId="7356793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0409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9A95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1742E81F" w14:textId="499BAE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99,900.00 </w:t>
            </w:r>
          </w:p>
        </w:tc>
        <w:tc>
          <w:tcPr>
            <w:tcW w:w="958" w:type="pct"/>
            <w:tcBorders>
              <w:top w:val="nil"/>
              <w:left w:val="nil"/>
              <w:bottom w:val="single" w:sz="4" w:space="0" w:color="000000"/>
              <w:right w:val="single" w:sz="4" w:space="0" w:color="000000"/>
            </w:tcBorders>
            <w:shd w:val="clear" w:color="auto" w:fill="auto"/>
            <w:noWrap/>
            <w:vAlign w:val="bottom"/>
            <w:hideMark/>
          </w:tcPr>
          <w:p w14:paraId="7CCF9BA4" w14:textId="26D074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053,602.08 </w:t>
            </w:r>
          </w:p>
        </w:tc>
        <w:tc>
          <w:tcPr>
            <w:tcW w:w="958" w:type="pct"/>
            <w:tcBorders>
              <w:top w:val="nil"/>
              <w:left w:val="nil"/>
              <w:bottom w:val="single" w:sz="4" w:space="0" w:color="000000"/>
              <w:right w:val="single" w:sz="4" w:space="0" w:color="000000"/>
            </w:tcBorders>
            <w:shd w:val="clear" w:color="auto" w:fill="auto"/>
            <w:noWrap/>
            <w:vAlign w:val="bottom"/>
            <w:hideMark/>
          </w:tcPr>
          <w:p w14:paraId="4392CD20" w14:textId="52CCDB1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429DA" w14:textId="74101B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653,502.08 </w:t>
            </w:r>
          </w:p>
        </w:tc>
      </w:tr>
      <w:tr w:rsidR="00C9226C" w:rsidRPr="00C9226C" w14:paraId="3AD62A3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632D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92A8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532A296" w14:textId="624222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88,628.75 </w:t>
            </w:r>
          </w:p>
        </w:tc>
        <w:tc>
          <w:tcPr>
            <w:tcW w:w="958" w:type="pct"/>
            <w:tcBorders>
              <w:top w:val="nil"/>
              <w:left w:val="nil"/>
              <w:bottom w:val="single" w:sz="4" w:space="0" w:color="000000"/>
              <w:right w:val="single" w:sz="4" w:space="0" w:color="000000"/>
            </w:tcBorders>
            <w:shd w:val="clear" w:color="auto" w:fill="auto"/>
            <w:noWrap/>
            <w:vAlign w:val="bottom"/>
            <w:hideMark/>
          </w:tcPr>
          <w:p w14:paraId="62945165" w14:textId="010F90E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38806" w14:textId="285ABF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64371" w14:textId="68C55D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88,628.75 </w:t>
            </w:r>
          </w:p>
        </w:tc>
      </w:tr>
      <w:tr w:rsidR="00C9226C" w:rsidRPr="00C9226C" w14:paraId="056CF27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EEDB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2DFA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739BA0EC" w14:textId="132F11E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34797CF7" w14:textId="7DF88C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BD3B1" w14:textId="7284D9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4FD79" w14:textId="6D6CD7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81,160.00 </w:t>
            </w:r>
          </w:p>
        </w:tc>
      </w:tr>
      <w:tr w:rsidR="00C9226C" w:rsidRPr="00C9226C" w14:paraId="5758124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D603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2152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0072187E" w14:textId="6EEBFE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34224A67" w14:textId="047308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D26D7" w14:textId="3104B06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7C7C8" w14:textId="3E8F9B0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48,800.00 </w:t>
            </w:r>
          </w:p>
        </w:tc>
      </w:tr>
      <w:tr w:rsidR="00C9226C" w:rsidRPr="00C9226C" w14:paraId="36DD430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2A62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CA1F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8EA0B3" w14:textId="5D641CC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607,282.00 </w:t>
            </w:r>
          </w:p>
        </w:tc>
        <w:tc>
          <w:tcPr>
            <w:tcW w:w="958" w:type="pct"/>
            <w:tcBorders>
              <w:top w:val="nil"/>
              <w:left w:val="nil"/>
              <w:bottom w:val="single" w:sz="4" w:space="0" w:color="000000"/>
              <w:right w:val="single" w:sz="4" w:space="0" w:color="000000"/>
            </w:tcBorders>
            <w:shd w:val="clear" w:color="auto" w:fill="auto"/>
            <w:noWrap/>
            <w:vAlign w:val="bottom"/>
            <w:hideMark/>
          </w:tcPr>
          <w:p w14:paraId="12B7EBAA" w14:textId="1A35D4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89D51" w14:textId="5D0F3D9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80DFB" w14:textId="65D1E51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607,282.00 </w:t>
            </w:r>
          </w:p>
        </w:tc>
      </w:tr>
      <w:tr w:rsidR="00C9226C" w:rsidRPr="00C9226C" w14:paraId="09894A8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2471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D9FB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46F3D91C" w14:textId="3BACB8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3DCED87" w14:textId="1CCA28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910C2B" w14:textId="2629F1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C82F8" w14:textId="50CE6D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2,500.00 </w:t>
            </w:r>
          </w:p>
        </w:tc>
      </w:tr>
      <w:tr w:rsidR="00C9226C" w:rsidRPr="00C9226C" w14:paraId="03B9557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CB5C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61E2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284FCB69" w14:textId="5107BE5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35,360.00 </w:t>
            </w:r>
          </w:p>
        </w:tc>
        <w:tc>
          <w:tcPr>
            <w:tcW w:w="958" w:type="pct"/>
            <w:tcBorders>
              <w:top w:val="nil"/>
              <w:left w:val="nil"/>
              <w:bottom w:val="single" w:sz="4" w:space="0" w:color="000000"/>
              <w:right w:val="single" w:sz="4" w:space="0" w:color="000000"/>
            </w:tcBorders>
            <w:shd w:val="clear" w:color="auto" w:fill="auto"/>
            <w:noWrap/>
            <w:vAlign w:val="bottom"/>
            <w:hideMark/>
          </w:tcPr>
          <w:p w14:paraId="183B3DAF" w14:textId="18491D6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A2171" w14:textId="433067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1AEBE" w14:textId="534C04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35,360.00 </w:t>
            </w:r>
          </w:p>
        </w:tc>
      </w:tr>
      <w:tr w:rsidR="00C9226C" w:rsidRPr="00C9226C" w14:paraId="1F8410A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070A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F6A6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2F61A4E5" w14:textId="693C19C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72,094.23 </w:t>
            </w:r>
          </w:p>
        </w:tc>
        <w:tc>
          <w:tcPr>
            <w:tcW w:w="958" w:type="pct"/>
            <w:tcBorders>
              <w:top w:val="nil"/>
              <w:left w:val="nil"/>
              <w:bottom w:val="single" w:sz="4" w:space="0" w:color="000000"/>
              <w:right w:val="single" w:sz="4" w:space="0" w:color="000000"/>
            </w:tcBorders>
            <w:shd w:val="clear" w:color="auto" w:fill="auto"/>
            <w:noWrap/>
            <w:vAlign w:val="bottom"/>
            <w:hideMark/>
          </w:tcPr>
          <w:p w14:paraId="4FFFB6DD" w14:textId="509F750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1715AD" w14:textId="094234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75C13" w14:textId="635234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372,094.23 </w:t>
            </w:r>
          </w:p>
        </w:tc>
      </w:tr>
      <w:tr w:rsidR="00C9226C" w:rsidRPr="00C9226C" w14:paraId="16302BA3"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7FC903"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494F329C" w14:textId="090F26F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5,112,02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7E555F30" w14:textId="3C96619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C31B072" w14:textId="1409817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4AD092" w14:textId="0CC750F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5,112,023.55 </w:t>
            </w:r>
          </w:p>
        </w:tc>
      </w:tr>
      <w:tr w:rsidR="00C9226C" w:rsidRPr="00C9226C" w14:paraId="47F913E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6C15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3F82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3C2D570" w14:textId="48B76B6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65,201.95 </w:t>
            </w:r>
          </w:p>
        </w:tc>
        <w:tc>
          <w:tcPr>
            <w:tcW w:w="958" w:type="pct"/>
            <w:tcBorders>
              <w:top w:val="nil"/>
              <w:left w:val="nil"/>
              <w:bottom w:val="single" w:sz="4" w:space="0" w:color="000000"/>
              <w:right w:val="single" w:sz="4" w:space="0" w:color="000000"/>
            </w:tcBorders>
            <w:shd w:val="clear" w:color="auto" w:fill="auto"/>
            <w:noWrap/>
            <w:vAlign w:val="bottom"/>
            <w:hideMark/>
          </w:tcPr>
          <w:p w14:paraId="44832685" w14:textId="1F3A62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98751" w14:textId="49FF05D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927CF" w14:textId="2368D8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65,201.95 </w:t>
            </w:r>
          </w:p>
        </w:tc>
      </w:tr>
      <w:tr w:rsidR="00C9226C" w:rsidRPr="00C9226C" w14:paraId="6E8C401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E623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B6A4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3F799890" w14:textId="5AF6883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22,640.00 </w:t>
            </w:r>
          </w:p>
        </w:tc>
        <w:tc>
          <w:tcPr>
            <w:tcW w:w="958" w:type="pct"/>
            <w:tcBorders>
              <w:top w:val="nil"/>
              <w:left w:val="nil"/>
              <w:bottom w:val="single" w:sz="4" w:space="0" w:color="000000"/>
              <w:right w:val="single" w:sz="4" w:space="0" w:color="000000"/>
            </w:tcBorders>
            <w:shd w:val="clear" w:color="auto" w:fill="auto"/>
            <w:noWrap/>
            <w:vAlign w:val="bottom"/>
            <w:hideMark/>
          </w:tcPr>
          <w:p w14:paraId="36DE9392" w14:textId="6EEDA01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017EA" w14:textId="6D3A7C0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2379D" w14:textId="42490A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22,640.00 </w:t>
            </w:r>
          </w:p>
        </w:tc>
      </w:tr>
      <w:tr w:rsidR="00C9226C" w:rsidRPr="00C9226C" w14:paraId="0C7C7F3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3020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19A6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18BCAB9F" w14:textId="12FFBEF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32,959.10 </w:t>
            </w:r>
          </w:p>
        </w:tc>
        <w:tc>
          <w:tcPr>
            <w:tcW w:w="958" w:type="pct"/>
            <w:tcBorders>
              <w:top w:val="nil"/>
              <w:left w:val="nil"/>
              <w:bottom w:val="single" w:sz="4" w:space="0" w:color="000000"/>
              <w:right w:val="single" w:sz="4" w:space="0" w:color="000000"/>
            </w:tcBorders>
            <w:shd w:val="clear" w:color="auto" w:fill="auto"/>
            <w:noWrap/>
            <w:vAlign w:val="bottom"/>
            <w:hideMark/>
          </w:tcPr>
          <w:p w14:paraId="1910BC92" w14:textId="75D5E24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EDD4B" w14:textId="793157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C5F2F" w14:textId="1CF6EF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32,959.10 </w:t>
            </w:r>
          </w:p>
        </w:tc>
      </w:tr>
      <w:tr w:rsidR="00C9226C" w:rsidRPr="00C9226C" w14:paraId="6340FCA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9457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A899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655D823B" w14:textId="762B74B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8,052.50 </w:t>
            </w:r>
          </w:p>
        </w:tc>
        <w:tc>
          <w:tcPr>
            <w:tcW w:w="958" w:type="pct"/>
            <w:tcBorders>
              <w:top w:val="nil"/>
              <w:left w:val="nil"/>
              <w:bottom w:val="single" w:sz="4" w:space="0" w:color="000000"/>
              <w:right w:val="single" w:sz="4" w:space="0" w:color="000000"/>
            </w:tcBorders>
            <w:shd w:val="clear" w:color="auto" w:fill="auto"/>
            <w:noWrap/>
            <w:vAlign w:val="bottom"/>
            <w:hideMark/>
          </w:tcPr>
          <w:p w14:paraId="4F59EE7E" w14:textId="529D52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F488A" w14:textId="5C472E2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EBE21" w14:textId="633F49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8,052.50 </w:t>
            </w:r>
          </w:p>
        </w:tc>
      </w:tr>
      <w:tr w:rsidR="00C9226C" w:rsidRPr="00C9226C" w14:paraId="0F1CEFF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AB9C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649A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18E4929E" w14:textId="529850C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33,170.00 </w:t>
            </w:r>
          </w:p>
        </w:tc>
        <w:tc>
          <w:tcPr>
            <w:tcW w:w="958" w:type="pct"/>
            <w:tcBorders>
              <w:top w:val="nil"/>
              <w:left w:val="nil"/>
              <w:bottom w:val="single" w:sz="4" w:space="0" w:color="000000"/>
              <w:right w:val="single" w:sz="4" w:space="0" w:color="000000"/>
            </w:tcBorders>
            <w:shd w:val="clear" w:color="auto" w:fill="auto"/>
            <w:noWrap/>
            <w:vAlign w:val="bottom"/>
            <w:hideMark/>
          </w:tcPr>
          <w:p w14:paraId="13D9700C" w14:textId="0EB9016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C3C20" w14:textId="518F1D2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B6134" w14:textId="64C191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33,170.00 </w:t>
            </w:r>
          </w:p>
        </w:tc>
      </w:tr>
      <w:tr w:rsidR="00C9226C" w:rsidRPr="00C9226C" w14:paraId="1D2A5482"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EBC08"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6FF06EEC" w14:textId="47DC51C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96,202,162.21 </w:t>
            </w:r>
          </w:p>
        </w:tc>
        <w:tc>
          <w:tcPr>
            <w:tcW w:w="958" w:type="pct"/>
            <w:tcBorders>
              <w:top w:val="nil"/>
              <w:left w:val="nil"/>
              <w:bottom w:val="single" w:sz="4" w:space="0" w:color="000000"/>
              <w:right w:val="single" w:sz="4" w:space="0" w:color="000000"/>
            </w:tcBorders>
            <w:shd w:val="clear" w:color="D8D8D8" w:fill="D8D8D8"/>
            <w:noWrap/>
            <w:vAlign w:val="bottom"/>
            <w:hideMark/>
          </w:tcPr>
          <w:p w14:paraId="75DC42C6" w14:textId="73486FD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997,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DFAADA1" w14:textId="033E6FD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E3AB2B" w14:textId="65FAE3D6"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98,199,162.21 </w:t>
            </w:r>
          </w:p>
        </w:tc>
      </w:tr>
      <w:tr w:rsidR="00C9226C" w:rsidRPr="00C9226C" w14:paraId="0D54689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8C86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E0F9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juy</w:t>
            </w:r>
          </w:p>
        </w:tc>
        <w:tc>
          <w:tcPr>
            <w:tcW w:w="1003" w:type="pct"/>
            <w:tcBorders>
              <w:top w:val="nil"/>
              <w:left w:val="nil"/>
              <w:bottom w:val="single" w:sz="4" w:space="0" w:color="000000"/>
              <w:right w:val="single" w:sz="4" w:space="0" w:color="000000"/>
            </w:tcBorders>
            <w:shd w:val="clear" w:color="auto" w:fill="auto"/>
            <w:noWrap/>
            <w:vAlign w:val="bottom"/>
            <w:hideMark/>
          </w:tcPr>
          <w:p w14:paraId="0C17B47F" w14:textId="1232786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47,500.00 </w:t>
            </w:r>
          </w:p>
        </w:tc>
        <w:tc>
          <w:tcPr>
            <w:tcW w:w="958" w:type="pct"/>
            <w:tcBorders>
              <w:top w:val="nil"/>
              <w:left w:val="nil"/>
              <w:bottom w:val="single" w:sz="4" w:space="0" w:color="000000"/>
              <w:right w:val="single" w:sz="4" w:space="0" w:color="000000"/>
            </w:tcBorders>
            <w:shd w:val="clear" w:color="auto" w:fill="auto"/>
            <w:noWrap/>
            <w:vAlign w:val="bottom"/>
            <w:hideMark/>
          </w:tcPr>
          <w:p w14:paraId="047433EC" w14:textId="559D2F1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898A8" w14:textId="7CC641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56083" w14:textId="61CBA21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47,500.00 </w:t>
            </w:r>
          </w:p>
        </w:tc>
      </w:tr>
      <w:tr w:rsidR="00C9226C" w:rsidRPr="00C9226C" w14:paraId="7232D0A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E45F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0E38D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36A8827A" w14:textId="528A17D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982,220.00 </w:t>
            </w:r>
          </w:p>
        </w:tc>
        <w:tc>
          <w:tcPr>
            <w:tcW w:w="958" w:type="pct"/>
            <w:tcBorders>
              <w:top w:val="nil"/>
              <w:left w:val="nil"/>
              <w:bottom w:val="single" w:sz="4" w:space="0" w:color="000000"/>
              <w:right w:val="single" w:sz="4" w:space="0" w:color="000000"/>
            </w:tcBorders>
            <w:shd w:val="clear" w:color="auto" w:fill="auto"/>
            <w:noWrap/>
            <w:vAlign w:val="bottom"/>
            <w:hideMark/>
          </w:tcPr>
          <w:p w14:paraId="79A25663" w14:textId="78EDE4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90C86" w14:textId="0AD63F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25490" w14:textId="1DC63D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982,220.00 </w:t>
            </w:r>
          </w:p>
        </w:tc>
      </w:tr>
      <w:tr w:rsidR="00C9226C" w:rsidRPr="00C9226C" w14:paraId="01F8064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BADA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1937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0642439A" w14:textId="558C5E9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16,823.05 </w:t>
            </w:r>
          </w:p>
        </w:tc>
        <w:tc>
          <w:tcPr>
            <w:tcW w:w="958" w:type="pct"/>
            <w:tcBorders>
              <w:top w:val="nil"/>
              <w:left w:val="nil"/>
              <w:bottom w:val="single" w:sz="4" w:space="0" w:color="000000"/>
              <w:right w:val="single" w:sz="4" w:space="0" w:color="000000"/>
            </w:tcBorders>
            <w:shd w:val="clear" w:color="auto" w:fill="auto"/>
            <w:noWrap/>
            <w:vAlign w:val="bottom"/>
            <w:hideMark/>
          </w:tcPr>
          <w:p w14:paraId="37280DA3" w14:textId="48AEC0A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003E1" w14:textId="08A6CD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1842A" w14:textId="31F2A50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16,823.05 </w:t>
            </w:r>
          </w:p>
        </w:tc>
      </w:tr>
      <w:tr w:rsidR="00C9226C" w:rsidRPr="00C9226C" w14:paraId="7B0CAE0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6263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4E3F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5369B532" w14:textId="67BCF4B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63,500.00 </w:t>
            </w:r>
          </w:p>
        </w:tc>
        <w:tc>
          <w:tcPr>
            <w:tcW w:w="958" w:type="pct"/>
            <w:tcBorders>
              <w:top w:val="nil"/>
              <w:left w:val="nil"/>
              <w:bottom w:val="single" w:sz="4" w:space="0" w:color="000000"/>
              <w:right w:val="single" w:sz="4" w:space="0" w:color="000000"/>
            </w:tcBorders>
            <w:shd w:val="clear" w:color="auto" w:fill="auto"/>
            <w:noWrap/>
            <w:vAlign w:val="bottom"/>
            <w:hideMark/>
          </w:tcPr>
          <w:p w14:paraId="195929CA" w14:textId="3DBA9E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A4F012" w14:textId="3066305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A932B" w14:textId="70BC5B8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63,500.00 </w:t>
            </w:r>
          </w:p>
        </w:tc>
      </w:tr>
      <w:tr w:rsidR="00C9226C" w:rsidRPr="00C9226C" w14:paraId="79D6A38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D922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D620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05874BD1" w14:textId="0225F8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2744228" w14:textId="561445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AB8F9" w14:textId="331153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6E406" w14:textId="07DB3F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17,500.00 </w:t>
            </w:r>
          </w:p>
        </w:tc>
      </w:tr>
      <w:tr w:rsidR="00C9226C" w:rsidRPr="00C9226C" w14:paraId="59CAF2C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C5AB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1153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41D8C18B" w14:textId="275D0E7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367,800.00 </w:t>
            </w:r>
          </w:p>
        </w:tc>
        <w:tc>
          <w:tcPr>
            <w:tcW w:w="958" w:type="pct"/>
            <w:tcBorders>
              <w:top w:val="nil"/>
              <w:left w:val="nil"/>
              <w:bottom w:val="single" w:sz="4" w:space="0" w:color="000000"/>
              <w:right w:val="single" w:sz="4" w:space="0" w:color="000000"/>
            </w:tcBorders>
            <w:shd w:val="clear" w:color="auto" w:fill="auto"/>
            <w:noWrap/>
            <w:vAlign w:val="bottom"/>
            <w:hideMark/>
          </w:tcPr>
          <w:p w14:paraId="3385B90E" w14:textId="763FBC8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91379" w14:textId="69B4E63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CC413" w14:textId="4F87A7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367,800.00 </w:t>
            </w:r>
          </w:p>
        </w:tc>
      </w:tr>
      <w:tr w:rsidR="00C9226C" w:rsidRPr="00C9226C" w14:paraId="56A57D9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1A3D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8967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rotac Nuevo</w:t>
            </w:r>
          </w:p>
        </w:tc>
        <w:tc>
          <w:tcPr>
            <w:tcW w:w="1003" w:type="pct"/>
            <w:tcBorders>
              <w:top w:val="nil"/>
              <w:left w:val="nil"/>
              <w:bottom w:val="single" w:sz="4" w:space="0" w:color="000000"/>
              <w:right w:val="single" w:sz="4" w:space="0" w:color="000000"/>
            </w:tcBorders>
            <w:shd w:val="clear" w:color="auto" w:fill="auto"/>
            <w:noWrap/>
            <w:vAlign w:val="bottom"/>
            <w:hideMark/>
          </w:tcPr>
          <w:p w14:paraId="45009DF5" w14:textId="2DFFE4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8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B89439" w14:textId="399970C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1B2ED8" w14:textId="4CA1AE1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0C9AA" w14:textId="22B3B0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86,000.00 </w:t>
            </w:r>
          </w:p>
        </w:tc>
      </w:tr>
      <w:tr w:rsidR="00C9226C" w:rsidRPr="00C9226C" w14:paraId="1CAC192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0B77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A47D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3243ACA6" w14:textId="263E5F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99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431B18" w14:textId="3E9245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349CD" w14:textId="654B21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30E65" w14:textId="0A72AAE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996,000.00 </w:t>
            </w:r>
          </w:p>
        </w:tc>
      </w:tr>
      <w:tr w:rsidR="00C9226C" w:rsidRPr="00C9226C" w14:paraId="27291BC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CB1B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9E80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tad</w:t>
            </w:r>
          </w:p>
        </w:tc>
        <w:tc>
          <w:tcPr>
            <w:tcW w:w="1003" w:type="pct"/>
            <w:tcBorders>
              <w:top w:val="nil"/>
              <w:left w:val="nil"/>
              <w:bottom w:val="single" w:sz="4" w:space="0" w:color="000000"/>
              <w:right w:val="single" w:sz="4" w:space="0" w:color="000000"/>
            </w:tcBorders>
            <w:shd w:val="clear" w:color="auto" w:fill="auto"/>
            <w:noWrap/>
            <w:vAlign w:val="bottom"/>
            <w:hideMark/>
          </w:tcPr>
          <w:p w14:paraId="1C576A1A" w14:textId="7DB2051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5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8E3033" w14:textId="6FA68C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BFCAD" w14:textId="48D9F8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9651F" w14:textId="7896FA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51,000.00 </w:t>
            </w:r>
          </w:p>
        </w:tc>
      </w:tr>
      <w:tr w:rsidR="00C9226C" w:rsidRPr="00C9226C" w14:paraId="14D2C61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C2A2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A6AE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ingawan</w:t>
            </w:r>
          </w:p>
        </w:tc>
        <w:tc>
          <w:tcPr>
            <w:tcW w:w="1003" w:type="pct"/>
            <w:tcBorders>
              <w:top w:val="nil"/>
              <w:left w:val="nil"/>
              <w:bottom w:val="single" w:sz="4" w:space="0" w:color="000000"/>
              <w:right w:val="single" w:sz="4" w:space="0" w:color="000000"/>
            </w:tcBorders>
            <w:shd w:val="clear" w:color="auto" w:fill="auto"/>
            <w:noWrap/>
            <w:vAlign w:val="bottom"/>
            <w:hideMark/>
          </w:tcPr>
          <w:p w14:paraId="2734954F" w14:textId="7E6C67D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4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50CCAB" w14:textId="46EBF08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89536" w14:textId="104DB0C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11155" w14:textId="3B365BA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46,000.00 </w:t>
            </w:r>
          </w:p>
        </w:tc>
      </w:tr>
      <w:tr w:rsidR="00C9226C" w:rsidRPr="00C9226C" w14:paraId="5636786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7376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44CD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164D4C2" w14:textId="617A970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1,213.92 </w:t>
            </w:r>
          </w:p>
        </w:tc>
        <w:tc>
          <w:tcPr>
            <w:tcW w:w="958" w:type="pct"/>
            <w:tcBorders>
              <w:top w:val="nil"/>
              <w:left w:val="nil"/>
              <w:bottom w:val="single" w:sz="4" w:space="0" w:color="000000"/>
              <w:right w:val="single" w:sz="4" w:space="0" w:color="000000"/>
            </w:tcBorders>
            <w:shd w:val="clear" w:color="auto" w:fill="auto"/>
            <w:noWrap/>
            <w:vAlign w:val="bottom"/>
            <w:hideMark/>
          </w:tcPr>
          <w:p w14:paraId="5442EB98" w14:textId="27F2DDC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50D3F" w14:textId="7A216D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9FA5D" w14:textId="3A2607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1,213.92 </w:t>
            </w:r>
          </w:p>
        </w:tc>
      </w:tr>
      <w:tr w:rsidR="00C9226C" w:rsidRPr="00C9226C" w14:paraId="5C2E05E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6179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374E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6598066D" w14:textId="59560CE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272,633.55 </w:t>
            </w:r>
          </w:p>
        </w:tc>
        <w:tc>
          <w:tcPr>
            <w:tcW w:w="958" w:type="pct"/>
            <w:tcBorders>
              <w:top w:val="nil"/>
              <w:left w:val="nil"/>
              <w:bottom w:val="single" w:sz="4" w:space="0" w:color="000000"/>
              <w:right w:val="single" w:sz="4" w:space="0" w:color="000000"/>
            </w:tcBorders>
            <w:shd w:val="clear" w:color="auto" w:fill="auto"/>
            <w:noWrap/>
            <w:vAlign w:val="bottom"/>
            <w:hideMark/>
          </w:tcPr>
          <w:p w14:paraId="143B6BE7" w14:textId="530E25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A72A66" w14:textId="50271D9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26EB6" w14:textId="7BAD64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272,633.55 </w:t>
            </w:r>
          </w:p>
        </w:tc>
      </w:tr>
      <w:tr w:rsidR="00C9226C" w:rsidRPr="00C9226C" w14:paraId="7E11B31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6055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826A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775F0611" w14:textId="007F43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1378A5A0" w14:textId="7168DC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76B0E3" w14:textId="1DDC95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CAC0F" w14:textId="0EE275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93,200.00 </w:t>
            </w:r>
          </w:p>
        </w:tc>
      </w:tr>
      <w:tr w:rsidR="00C9226C" w:rsidRPr="00C9226C" w14:paraId="4FD219D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1161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9067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DC9A6BF" w14:textId="5B75949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848,740.00 </w:t>
            </w:r>
          </w:p>
        </w:tc>
        <w:tc>
          <w:tcPr>
            <w:tcW w:w="958" w:type="pct"/>
            <w:tcBorders>
              <w:top w:val="nil"/>
              <w:left w:val="nil"/>
              <w:bottom w:val="single" w:sz="4" w:space="0" w:color="000000"/>
              <w:right w:val="single" w:sz="4" w:space="0" w:color="000000"/>
            </w:tcBorders>
            <w:shd w:val="clear" w:color="auto" w:fill="auto"/>
            <w:noWrap/>
            <w:vAlign w:val="bottom"/>
            <w:hideMark/>
          </w:tcPr>
          <w:p w14:paraId="2C0ECAF9" w14:textId="12C0CBE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8D8746" w14:textId="499327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B79F3" w14:textId="5BDD12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898,740.00 </w:t>
            </w:r>
          </w:p>
        </w:tc>
      </w:tr>
      <w:tr w:rsidR="00C9226C" w:rsidRPr="00C9226C" w14:paraId="5E4671E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75B8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E0F0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3E5324A2" w14:textId="1D109F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6B13152" w14:textId="7F4711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DE1CB" w14:textId="098BDE6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BFBC4" w14:textId="0262C7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97,500.00 </w:t>
            </w:r>
          </w:p>
        </w:tc>
      </w:tr>
      <w:tr w:rsidR="00C9226C" w:rsidRPr="00C9226C" w14:paraId="4C67452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DAE9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FF61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27403695" w14:textId="2E39AA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5,080.00 </w:t>
            </w:r>
          </w:p>
        </w:tc>
        <w:tc>
          <w:tcPr>
            <w:tcW w:w="958" w:type="pct"/>
            <w:tcBorders>
              <w:top w:val="nil"/>
              <w:left w:val="nil"/>
              <w:bottom w:val="single" w:sz="4" w:space="0" w:color="000000"/>
              <w:right w:val="single" w:sz="4" w:space="0" w:color="000000"/>
            </w:tcBorders>
            <w:shd w:val="clear" w:color="auto" w:fill="auto"/>
            <w:noWrap/>
            <w:vAlign w:val="bottom"/>
            <w:hideMark/>
          </w:tcPr>
          <w:p w14:paraId="657AB962" w14:textId="04D3C1B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6DAD7" w14:textId="23CDFE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635B5" w14:textId="37C07A8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5,080.00 </w:t>
            </w:r>
          </w:p>
        </w:tc>
      </w:tr>
      <w:tr w:rsidR="00C9226C" w:rsidRPr="00C9226C" w14:paraId="786B723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4F8A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418C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36484D29" w14:textId="5A300C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55,500.00 </w:t>
            </w:r>
          </w:p>
        </w:tc>
        <w:tc>
          <w:tcPr>
            <w:tcW w:w="958" w:type="pct"/>
            <w:tcBorders>
              <w:top w:val="nil"/>
              <w:left w:val="nil"/>
              <w:bottom w:val="single" w:sz="4" w:space="0" w:color="000000"/>
              <w:right w:val="single" w:sz="4" w:space="0" w:color="000000"/>
            </w:tcBorders>
            <w:shd w:val="clear" w:color="auto" w:fill="auto"/>
            <w:noWrap/>
            <w:vAlign w:val="bottom"/>
            <w:hideMark/>
          </w:tcPr>
          <w:p w14:paraId="0EC4EBE6" w14:textId="7980466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A8D67" w14:textId="5A0E88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F80C2" w14:textId="2C0DB8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55,500.00 </w:t>
            </w:r>
          </w:p>
        </w:tc>
      </w:tr>
      <w:tr w:rsidR="00C9226C" w:rsidRPr="00C9226C" w14:paraId="74EF6E9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A46E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E12E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34384113" w14:textId="4691AE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6D2533DE" w14:textId="2B542D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3ADCE" w14:textId="765C09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F8FE1" w14:textId="1BB264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31,800.00 </w:t>
            </w:r>
          </w:p>
        </w:tc>
      </w:tr>
      <w:tr w:rsidR="00C9226C" w:rsidRPr="00C9226C" w14:paraId="38F511F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3B95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9B73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2E1586F4" w14:textId="71BEE8B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1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E7024E" w14:textId="131A441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01EA2" w14:textId="6E8740C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424D0" w14:textId="67957B1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13,000.00 </w:t>
            </w:r>
          </w:p>
        </w:tc>
      </w:tr>
      <w:tr w:rsidR="00C9226C" w:rsidRPr="00C9226C" w14:paraId="54522C7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FC2E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4969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6C312E89" w14:textId="786E4D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91,860.00 </w:t>
            </w:r>
          </w:p>
        </w:tc>
        <w:tc>
          <w:tcPr>
            <w:tcW w:w="958" w:type="pct"/>
            <w:tcBorders>
              <w:top w:val="nil"/>
              <w:left w:val="nil"/>
              <w:bottom w:val="single" w:sz="4" w:space="0" w:color="000000"/>
              <w:right w:val="single" w:sz="4" w:space="0" w:color="000000"/>
            </w:tcBorders>
            <w:shd w:val="clear" w:color="auto" w:fill="auto"/>
            <w:noWrap/>
            <w:vAlign w:val="bottom"/>
            <w:hideMark/>
          </w:tcPr>
          <w:p w14:paraId="35D33342" w14:textId="0C43AC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23DA0" w14:textId="5DCE34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2E404" w14:textId="2616940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91,860.00 </w:t>
            </w:r>
          </w:p>
        </w:tc>
      </w:tr>
      <w:tr w:rsidR="00C9226C" w:rsidRPr="00C9226C" w14:paraId="0068773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0DF3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0493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050C0F" w14:textId="3C0F8C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3,305,440.98 </w:t>
            </w:r>
          </w:p>
        </w:tc>
        <w:tc>
          <w:tcPr>
            <w:tcW w:w="958" w:type="pct"/>
            <w:tcBorders>
              <w:top w:val="nil"/>
              <w:left w:val="nil"/>
              <w:bottom w:val="single" w:sz="4" w:space="0" w:color="000000"/>
              <w:right w:val="single" w:sz="4" w:space="0" w:color="000000"/>
            </w:tcBorders>
            <w:shd w:val="clear" w:color="auto" w:fill="auto"/>
            <w:noWrap/>
            <w:vAlign w:val="bottom"/>
            <w:hideMark/>
          </w:tcPr>
          <w:p w14:paraId="58AC6FD1" w14:textId="2C9EF9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A92FE" w14:textId="5EA5A1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613F5" w14:textId="546FA7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3,305,440.98 </w:t>
            </w:r>
          </w:p>
        </w:tc>
      </w:tr>
      <w:tr w:rsidR="00C9226C" w:rsidRPr="00C9226C" w14:paraId="43A7895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36C2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49CE5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427DDF95" w14:textId="7DECF9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77,837.20 </w:t>
            </w:r>
          </w:p>
        </w:tc>
        <w:tc>
          <w:tcPr>
            <w:tcW w:w="958" w:type="pct"/>
            <w:tcBorders>
              <w:top w:val="nil"/>
              <w:left w:val="nil"/>
              <w:bottom w:val="single" w:sz="4" w:space="0" w:color="000000"/>
              <w:right w:val="single" w:sz="4" w:space="0" w:color="000000"/>
            </w:tcBorders>
            <w:shd w:val="clear" w:color="auto" w:fill="auto"/>
            <w:noWrap/>
            <w:vAlign w:val="bottom"/>
            <w:hideMark/>
          </w:tcPr>
          <w:p w14:paraId="71F73A42" w14:textId="192B3F6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47,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82DBBB" w14:textId="46545F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46230" w14:textId="11D124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924,837.20 </w:t>
            </w:r>
          </w:p>
        </w:tc>
      </w:tr>
      <w:tr w:rsidR="00C9226C" w:rsidRPr="00C9226C" w14:paraId="475AB0E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C36B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B736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60E7125A" w14:textId="04E39C0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83,510.00 </w:t>
            </w:r>
          </w:p>
        </w:tc>
        <w:tc>
          <w:tcPr>
            <w:tcW w:w="958" w:type="pct"/>
            <w:tcBorders>
              <w:top w:val="nil"/>
              <w:left w:val="nil"/>
              <w:bottom w:val="single" w:sz="4" w:space="0" w:color="000000"/>
              <w:right w:val="single" w:sz="4" w:space="0" w:color="000000"/>
            </w:tcBorders>
            <w:shd w:val="clear" w:color="auto" w:fill="auto"/>
            <w:noWrap/>
            <w:vAlign w:val="bottom"/>
            <w:hideMark/>
          </w:tcPr>
          <w:p w14:paraId="1BB80208" w14:textId="661D12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29FA1" w14:textId="716A47B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2E292" w14:textId="29A4AB8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83,510.00 </w:t>
            </w:r>
          </w:p>
        </w:tc>
      </w:tr>
      <w:tr w:rsidR="00C9226C" w:rsidRPr="00C9226C" w14:paraId="7ED1AF2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1CB7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8430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039FCABF" w14:textId="66DDBC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2431B025" w14:textId="64D70C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F3C1B" w14:textId="2C86FE5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1A849" w14:textId="49F181C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89,500.00 </w:t>
            </w:r>
          </w:p>
        </w:tc>
      </w:tr>
      <w:tr w:rsidR="00C9226C" w:rsidRPr="00C9226C" w14:paraId="1C49591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8E1E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E3A8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6056F818" w14:textId="488870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78A862" w14:textId="52D7FE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06E26" w14:textId="1482EC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E8AA3" w14:textId="10EBCB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74,000.00 </w:t>
            </w:r>
          </w:p>
        </w:tc>
      </w:tr>
      <w:tr w:rsidR="00C9226C" w:rsidRPr="00C9226C" w14:paraId="24563CE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BCB4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3442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3DBA7DAF" w14:textId="3081679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643,796.00 </w:t>
            </w:r>
          </w:p>
        </w:tc>
        <w:tc>
          <w:tcPr>
            <w:tcW w:w="958" w:type="pct"/>
            <w:tcBorders>
              <w:top w:val="nil"/>
              <w:left w:val="nil"/>
              <w:bottom w:val="single" w:sz="4" w:space="0" w:color="000000"/>
              <w:right w:val="single" w:sz="4" w:space="0" w:color="000000"/>
            </w:tcBorders>
            <w:shd w:val="clear" w:color="auto" w:fill="auto"/>
            <w:noWrap/>
            <w:vAlign w:val="bottom"/>
            <w:hideMark/>
          </w:tcPr>
          <w:p w14:paraId="36748388" w14:textId="57E162F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6D3E5" w14:textId="191E9C3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BC9B6" w14:textId="1F3C31F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643,796.00 </w:t>
            </w:r>
          </w:p>
        </w:tc>
      </w:tr>
      <w:tr w:rsidR="00C9226C" w:rsidRPr="00C9226C" w14:paraId="7580F7E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C734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FCF4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6A0E9D45" w14:textId="160D269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79,320.00 </w:t>
            </w:r>
          </w:p>
        </w:tc>
        <w:tc>
          <w:tcPr>
            <w:tcW w:w="958" w:type="pct"/>
            <w:tcBorders>
              <w:top w:val="nil"/>
              <w:left w:val="nil"/>
              <w:bottom w:val="single" w:sz="4" w:space="0" w:color="000000"/>
              <w:right w:val="single" w:sz="4" w:space="0" w:color="000000"/>
            </w:tcBorders>
            <w:shd w:val="clear" w:color="auto" w:fill="auto"/>
            <w:noWrap/>
            <w:vAlign w:val="bottom"/>
            <w:hideMark/>
          </w:tcPr>
          <w:p w14:paraId="4DB443CC" w14:textId="70F1C7D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9B9E3" w14:textId="5EEC884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CE598" w14:textId="2AA1771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79,320.00 </w:t>
            </w:r>
          </w:p>
        </w:tc>
      </w:tr>
      <w:tr w:rsidR="00C9226C" w:rsidRPr="00C9226C" w14:paraId="0DC7421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2F9C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6708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1DB7243D" w14:textId="38F9DC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433,599.44 </w:t>
            </w:r>
          </w:p>
        </w:tc>
        <w:tc>
          <w:tcPr>
            <w:tcW w:w="958" w:type="pct"/>
            <w:tcBorders>
              <w:top w:val="nil"/>
              <w:left w:val="nil"/>
              <w:bottom w:val="single" w:sz="4" w:space="0" w:color="000000"/>
              <w:right w:val="single" w:sz="4" w:space="0" w:color="000000"/>
            </w:tcBorders>
            <w:shd w:val="clear" w:color="auto" w:fill="auto"/>
            <w:noWrap/>
            <w:vAlign w:val="bottom"/>
            <w:hideMark/>
          </w:tcPr>
          <w:p w14:paraId="15F5F90D" w14:textId="15FB4F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6026BD" w14:textId="50153A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AF149" w14:textId="7E994B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433,599.44 </w:t>
            </w:r>
          </w:p>
        </w:tc>
      </w:tr>
      <w:tr w:rsidR="00C9226C" w:rsidRPr="00C9226C" w14:paraId="12252FA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EDAD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D972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7F7CD6CF" w14:textId="0CAF4C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56,760.00 </w:t>
            </w:r>
          </w:p>
        </w:tc>
        <w:tc>
          <w:tcPr>
            <w:tcW w:w="958" w:type="pct"/>
            <w:tcBorders>
              <w:top w:val="nil"/>
              <w:left w:val="nil"/>
              <w:bottom w:val="single" w:sz="4" w:space="0" w:color="000000"/>
              <w:right w:val="single" w:sz="4" w:space="0" w:color="000000"/>
            </w:tcBorders>
            <w:shd w:val="clear" w:color="auto" w:fill="auto"/>
            <w:noWrap/>
            <w:vAlign w:val="bottom"/>
            <w:hideMark/>
          </w:tcPr>
          <w:p w14:paraId="7349B802" w14:textId="2C50E8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52BD2" w14:textId="0A7B53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F0450" w14:textId="3237C6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56,760.00 </w:t>
            </w:r>
          </w:p>
        </w:tc>
      </w:tr>
      <w:tr w:rsidR="00C9226C" w:rsidRPr="00C9226C" w14:paraId="11587B1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100A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3570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334F204E" w14:textId="6C33941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84,956.07 </w:t>
            </w:r>
          </w:p>
        </w:tc>
        <w:tc>
          <w:tcPr>
            <w:tcW w:w="958" w:type="pct"/>
            <w:tcBorders>
              <w:top w:val="nil"/>
              <w:left w:val="nil"/>
              <w:bottom w:val="single" w:sz="4" w:space="0" w:color="000000"/>
              <w:right w:val="single" w:sz="4" w:space="0" w:color="000000"/>
            </w:tcBorders>
            <w:shd w:val="clear" w:color="auto" w:fill="auto"/>
            <w:noWrap/>
            <w:vAlign w:val="bottom"/>
            <w:hideMark/>
          </w:tcPr>
          <w:p w14:paraId="7D972BF8" w14:textId="093B93C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ECEEB" w14:textId="1B3A605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4D0BB" w14:textId="665185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84,956.07 </w:t>
            </w:r>
          </w:p>
        </w:tc>
      </w:tr>
      <w:tr w:rsidR="00C9226C" w:rsidRPr="00C9226C" w14:paraId="6FEE720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6DD1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BF2D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1E6F6916" w14:textId="28AABD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98,730.00 </w:t>
            </w:r>
          </w:p>
        </w:tc>
        <w:tc>
          <w:tcPr>
            <w:tcW w:w="958" w:type="pct"/>
            <w:tcBorders>
              <w:top w:val="nil"/>
              <w:left w:val="nil"/>
              <w:bottom w:val="single" w:sz="4" w:space="0" w:color="000000"/>
              <w:right w:val="single" w:sz="4" w:space="0" w:color="000000"/>
            </w:tcBorders>
            <w:shd w:val="clear" w:color="auto" w:fill="auto"/>
            <w:noWrap/>
            <w:vAlign w:val="bottom"/>
            <w:hideMark/>
          </w:tcPr>
          <w:p w14:paraId="331F4211" w14:textId="1815A9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64E2E" w14:textId="4A4AD4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229E8" w14:textId="7E8CB76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98,730.00 </w:t>
            </w:r>
          </w:p>
        </w:tc>
      </w:tr>
      <w:tr w:rsidR="00C9226C" w:rsidRPr="00C9226C" w14:paraId="4E946D2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9AB6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2144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72E154B7" w14:textId="0838A78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64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7BD7A8" w14:textId="11132A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D2684" w14:textId="0CF286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B71AB" w14:textId="55F6D5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646,000.00 </w:t>
            </w:r>
          </w:p>
        </w:tc>
      </w:tr>
      <w:tr w:rsidR="00C9226C" w:rsidRPr="00C9226C" w14:paraId="0DCA155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D898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1D7A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via</w:t>
            </w:r>
          </w:p>
        </w:tc>
        <w:tc>
          <w:tcPr>
            <w:tcW w:w="1003" w:type="pct"/>
            <w:tcBorders>
              <w:top w:val="nil"/>
              <w:left w:val="nil"/>
              <w:bottom w:val="single" w:sz="4" w:space="0" w:color="000000"/>
              <w:right w:val="single" w:sz="4" w:space="0" w:color="000000"/>
            </w:tcBorders>
            <w:shd w:val="clear" w:color="auto" w:fill="auto"/>
            <w:noWrap/>
            <w:vAlign w:val="bottom"/>
            <w:hideMark/>
          </w:tcPr>
          <w:p w14:paraId="3EBA48A7" w14:textId="4DFC14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82109B" w14:textId="1795D3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3B266" w14:textId="39026A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FAD59" w14:textId="5806D7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0,000.00 </w:t>
            </w:r>
          </w:p>
        </w:tc>
      </w:tr>
      <w:tr w:rsidR="00C9226C" w:rsidRPr="00C9226C" w14:paraId="7642EF8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059B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E3EB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27D88A4F" w14:textId="013EC8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43,770.00 </w:t>
            </w:r>
          </w:p>
        </w:tc>
        <w:tc>
          <w:tcPr>
            <w:tcW w:w="958" w:type="pct"/>
            <w:tcBorders>
              <w:top w:val="nil"/>
              <w:left w:val="nil"/>
              <w:bottom w:val="single" w:sz="4" w:space="0" w:color="000000"/>
              <w:right w:val="single" w:sz="4" w:space="0" w:color="000000"/>
            </w:tcBorders>
            <w:shd w:val="clear" w:color="auto" w:fill="auto"/>
            <w:noWrap/>
            <w:vAlign w:val="bottom"/>
            <w:hideMark/>
          </w:tcPr>
          <w:p w14:paraId="393EC966" w14:textId="123B58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11995" w14:textId="34BDBE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F4690" w14:textId="41C95F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43,770.00 </w:t>
            </w:r>
          </w:p>
        </w:tc>
      </w:tr>
      <w:tr w:rsidR="00C9226C" w:rsidRPr="00C9226C" w14:paraId="1ACD116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D145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2544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7FD704BF" w14:textId="1D96131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DE157F" w14:textId="60E7139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EBA658" w14:textId="4CC9E4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94587" w14:textId="4FD7D0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76,000.00 </w:t>
            </w:r>
          </w:p>
        </w:tc>
      </w:tr>
      <w:tr w:rsidR="00C9226C" w:rsidRPr="00C9226C" w14:paraId="4F4A72B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2641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6392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6EAC01A8" w14:textId="6FB0B7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59,575.00 </w:t>
            </w:r>
          </w:p>
        </w:tc>
        <w:tc>
          <w:tcPr>
            <w:tcW w:w="958" w:type="pct"/>
            <w:tcBorders>
              <w:top w:val="nil"/>
              <w:left w:val="nil"/>
              <w:bottom w:val="single" w:sz="4" w:space="0" w:color="000000"/>
              <w:right w:val="single" w:sz="4" w:space="0" w:color="000000"/>
            </w:tcBorders>
            <w:shd w:val="clear" w:color="auto" w:fill="auto"/>
            <w:noWrap/>
            <w:vAlign w:val="bottom"/>
            <w:hideMark/>
          </w:tcPr>
          <w:p w14:paraId="57C87E78" w14:textId="35430A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8A5EC" w14:textId="664EE07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230E3" w14:textId="0593B4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59,575.00 </w:t>
            </w:r>
          </w:p>
        </w:tc>
      </w:tr>
      <w:tr w:rsidR="00C9226C" w:rsidRPr="00C9226C" w14:paraId="6909B49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FD93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D84D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533E5F8F" w14:textId="5DC6F85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AE4CBEA" w14:textId="7558E8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F971D" w14:textId="4B4BE73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51BD7" w14:textId="2C387D6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92,500.00 </w:t>
            </w:r>
          </w:p>
        </w:tc>
      </w:tr>
      <w:tr w:rsidR="00C9226C" w:rsidRPr="00C9226C" w14:paraId="2AEA6CC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1C22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1F59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3A18384A" w14:textId="5FA29D8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48,172.00 </w:t>
            </w:r>
          </w:p>
        </w:tc>
        <w:tc>
          <w:tcPr>
            <w:tcW w:w="958" w:type="pct"/>
            <w:tcBorders>
              <w:top w:val="nil"/>
              <w:left w:val="nil"/>
              <w:bottom w:val="single" w:sz="4" w:space="0" w:color="000000"/>
              <w:right w:val="single" w:sz="4" w:space="0" w:color="000000"/>
            </w:tcBorders>
            <w:shd w:val="clear" w:color="auto" w:fill="auto"/>
            <w:noWrap/>
            <w:vAlign w:val="bottom"/>
            <w:hideMark/>
          </w:tcPr>
          <w:p w14:paraId="4E3447D2" w14:textId="33C7298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4346E" w14:textId="0A8C700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C4472" w14:textId="2A4617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48,172.00 </w:t>
            </w:r>
          </w:p>
        </w:tc>
      </w:tr>
      <w:tr w:rsidR="00C9226C" w:rsidRPr="00C9226C" w14:paraId="34CE3C6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C044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E016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3928709C" w14:textId="749D342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142,405.00 </w:t>
            </w:r>
          </w:p>
        </w:tc>
        <w:tc>
          <w:tcPr>
            <w:tcW w:w="958" w:type="pct"/>
            <w:tcBorders>
              <w:top w:val="nil"/>
              <w:left w:val="nil"/>
              <w:bottom w:val="single" w:sz="4" w:space="0" w:color="000000"/>
              <w:right w:val="single" w:sz="4" w:space="0" w:color="000000"/>
            </w:tcBorders>
            <w:shd w:val="clear" w:color="auto" w:fill="auto"/>
            <w:noWrap/>
            <w:vAlign w:val="bottom"/>
            <w:hideMark/>
          </w:tcPr>
          <w:p w14:paraId="5F74E03E" w14:textId="5ACFC83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BA6FB" w14:textId="2F5F28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1B9B6" w14:textId="7584387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142,405.00 </w:t>
            </w:r>
          </w:p>
        </w:tc>
      </w:tr>
      <w:tr w:rsidR="00C9226C" w:rsidRPr="00C9226C" w14:paraId="24F02E2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F371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1761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8BC89E0" w14:textId="72F9C74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2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024CB0" w14:textId="2AB4B1F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4E582" w14:textId="0FD40D4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5A9CF" w14:textId="7C09A8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21,000.00 </w:t>
            </w:r>
          </w:p>
        </w:tc>
      </w:tr>
      <w:tr w:rsidR="00C9226C" w:rsidRPr="00C9226C" w14:paraId="07C39AA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7AB1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A92A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0D38E497" w14:textId="4C53EAA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02,440.00 </w:t>
            </w:r>
          </w:p>
        </w:tc>
        <w:tc>
          <w:tcPr>
            <w:tcW w:w="958" w:type="pct"/>
            <w:tcBorders>
              <w:top w:val="nil"/>
              <w:left w:val="nil"/>
              <w:bottom w:val="single" w:sz="4" w:space="0" w:color="000000"/>
              <w:right w:val="single" w:sz="4" w:space="0" w:color="000000"/>
            </w:tcBorders>
            <w:shd w:val="clear" w:color="auto" w:fill="auto"/>
            <w:noWrap/>
            <w:vAlign w:val="bottom"/>
            <w:hideMark/>
          </w:tcPr>
          <w:p w14:paraId="5AA6391D" w14:textId="3555C6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9F995" w14:textId="6C7B23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8A01E" w14:textId="78D7E4E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02,440.00 </w:t>
            </w:r>
          </w:p>
        </w:tc>
      </w:tr>
      <w:tr w:rsidR="00C9226C" w:rsidRPr="00C9226C" w14:paraId="52BA14D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1E1B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E42B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69232B4B" w14:textId="13CABA1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7,100.00 </w:t>
            </w:r>
          </w:p>
        </w:tc>
        <w:tc>
          <w:tcPr>
            <w:tcW w:w="958" w:type="pct"/>
            <w:tcBorders>
              <w:top w:val="nil"/>
              <w:left w:val="nil"/>
              <w:bottom w:val="single" w:sz="4" w:space="0" w:color="000000"/>
              <w:right w:val="single" w:sz="4" w:space="0" w:color="000000"/>
            </w:tcBorders>
            <w:shd w:val="clear" w:color="auto" w:fill="auto"/>
            <w:noWrap/>
            <w:vAlign w:val="bottom"/>
            <w:hideMark/>
          </w:tcPr>
          <w:p w14:paraId="0540C5E6" w14:textId="230DA0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4C061" w14:textId="6D0A2A5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50913" w14:textId="4403EB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7,100.00 </w:t>
            </w:r>
          </w:p>
        </w:tc>
      </w:tr>
      <w:tr w:rsidR="00C9226C" w:rsidRPr="00C9226C" w14:paraId="1767382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D538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9D4A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569F10FC" w14:textId="68EC82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35,880.00 </w:t>
            </w:r>
          </w:p>
        </w:tc>
        <w:tc>
          <w:tcPr>
            <w:tcW w:w="958" w:type="pct"/>
            <w:tcBorders>
              <w:top w:val="nil"/>
              <w:left w:val="nil"/>
              <w:bottom w:val="single" w:sz="4" w:space="0" w:color="000000"/>
              <w:right w:val="single" w:sz="4" w:space="0" w:color="000000"/>
            </w:tcBorders>
            <w:shd w:val="clear" w:color="auto" w:fill="auto"/>
            <w:noWrap/>
            <w:vAlign w:val="bottom"/>
            <w:hideMark/>
          </w:tcPr>
          <w:p w14:paraId="2F5B6DFD" w14:textId="7169E4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73F9A" w14:textId="2D5D69A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FD5BC" w14:textId="6295640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35,880.00 </w:t>
            </w:r>
          </w:p>
        </w:tc>
      </w:tr>
      <w:tr w:rsidR="00C9226C" w:rsidRPr="00C9226C" w14:paraId="5C9DFD2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22C7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11BE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Zarraga</w:t>
            </w:r>
          </w:p>
        </w:tc>
        <w:tc>
          <w:tcPr>
            <w:tcW w:w="1003" w:type="pct"/>
            <w:tcBorders>
              <w:top w:val="nil"/>
              <w:left w:val="nil"/>
              <w:bottom w:val="single" w:sz="4" w:space="0" w:color="000000"/>
              <w:right w:val="single" w:sz="4" w:space="0" w:color="000000"/>
            </w:tcBorders>
            <w:shd w:val="clear" w:color="auto" w:fill="auto"/>
            <w:noWrap/>
            <w:vAlign w:val="bottom"/>
            <w:hideMark/>
          </w:tcPr>
          <w:p w14:paraId="2928A086" w14:textId="483E22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A2F738" w14:textId="6936C77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2DE36" w14:textId="5476FA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3804D" w14:textId="3B8F28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5,000.00 </w:t>
            </w:r>
          </w:p>
        </w:tc>
      </w:tr>
      <w:tr w:rsidR="00C9226C" w:rsidRPr="00C9226C" w14:paraId="65333EAB"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50899"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027AA1A" w14:textId="013E76A9"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4,609,31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CB57D17" w14:textId="75543AB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8CA66E" w14:textId="078524D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D9CA50" w14:textId="1F258B5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4,609,316.82 </w:t>
            </w:r>
          </w:p>
        </w:tc>
      </w:tr>
      <w:tr w:rsidR="00C9226C" w:rsidRPr="00C9226C" w14:paraId="092BD32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81DA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59ED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0CFAEFE1" w14:textId="129FCC5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D13B72"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22E23A71"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5BE8B31A" w14:textId="06A7FD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00,000.00 </w:t>
            </w:r>
          </w:p>
        </w:tc>
      </w:tr>
      <w:tr w:rsidR="00C9226C" w:rsidRPr="00C9226C" w14:paraId="6763DE6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119F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D466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486205FA" w14:textId="5114CBF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090,647.72 </w:t>
            </w:r>
          </w:p>
        </w:tc>
        <w:tc>
          <w:tcPr>
            <w:tcW w:w="958" w:type="pct"/>
            <w:tcBorders>
              <w:top w:val="nil"/>
              <w:left w:val="nil"/>
              <w:bottom w:val="single" w:sz="4" w:space="0" w:color="000000"/>
              <w:right w:val="single" w:sz="4" w:space="0" w:color="000000"/>
            </w:tcBorders>
            <w:shd w:val="clear" w:color="auto" w:fill="auto"/>
            <w:noWrap/>
            <w:vAlign w:val="bottom"/>
            <w:hideMark/>
          </w:tcPr>
          <w:p w14:paraId="738C22A1" w14:textId="470750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98062" w14:textId="0931F53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F2039" w14:textId="5EF2AF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090,647.72 </w:t>
            </w:r>
          </w:p>
        </w:tc>
      </w:tr>
      <w:tr w:rsidR="00C9226C" w:rsidRPr="00C9226C" w14:paraId="2660EF0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8225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AF07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573B20" w14:textId="7C41F84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72,760.00 </w:t>
            </w:r>
          </w:p>
        </w:tc>
        <w:tc>
          <w:tcPr>
            <w:tcW w:w="958" w:type="pct"/>
            <w:tcBorders>
              <w:top w:val="nil"/>
              <w:left w:val="nil"/>
              <w:bottom w:val="single" w:sz="4" w:space="0" w:color="000000"/>
              <w:right w:val="single" w:sz="4" w:space="0" w:color="000000"/>
            </w:tcBorders>
            <w:shd w:val="clear" w:color="auto" w:fill="auto"/>
            <w:noWrap/>
            <w:vAlign w:val="bottom"/>
            <w:hideMark/>
          </w:tcPr>
          <w:p w14:paraId="1084222E" w14:textId="720442D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FF33D" w14:textId="1636B35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32B4D" w14:textId="66AB039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72,760.00 </w:t>
            </w:r>
          </w:p>
        </w:tc>
      </w:tr>
      <w:tr w:rsidR="00C9226C" w:rsidRPr="00C9226C" w14:paraId="463A1C2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ED96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61F0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0B021436" w14:textId="25299CF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69CE10F7" w14:textId="0327B8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DBA29" w14:textId="67A752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B75FD" w14:textId="6B05409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33,960.00 </w:t>
            </w:r>
          </w:p>
        </w:tc>
      </w:tr>
      <w:tr w:rsidR="00C9226C" w:rsidRPr="00C9226C" w14:paraId="4CBEF4D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6518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216E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69B4C573" w14:textId="05E65D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5707B573" w14:textId="31D5DD3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8F376" w14:textId="100C07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0EB49" w14:textId="2B9C465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7,097.00 </w:t>
            </w:r>
          </w:p>
        </w:tc>
      </w:tr>
      <w:tr w:rsidR="00C9226C" w:rsidRPr="00C9226C" w14:paraId="48992F5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37AC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9083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0ECD1879" w14:textId="363CD2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bottom"/>
            <w:hideMark/>
          </w:tcPr>
          <w:p w14:paraId="6D30A269" w14:textId="66B490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388C8" w14:textId="54AB389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35D90" w14:textId="2C8DA9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19,920.00 </w:t>
            </w:r>
          </w:p>
        </w:tc>
      </w:tr>
      <w:tr w:rsidR="00C9226C" w:rsidRPr="00C9226C" w14:paraId="6AAE3C5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AB24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6A0D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66663246" w14:textId="070D1C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79A38829" w14:textId="251CF16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B79D8" w14:textId="15257B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E0B23" w14:textId="2AA5EA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2,036.10 </w:t>
            </w:r>
          </w:p>
        </w:tc>
      </w:tr>
      <w:tr w:rsidR="00C9226C" w:rsidRPr="00C9226C" w14:paraId="490367E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DD4E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EDB96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2FEF48B7" w14:textId="79E3978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09C55E4A" w14:textId="5F2DCD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BEED22" w14:textId="390B4B0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C30A7" w14:textId="0951C05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51,817.50 </w:t>
            </w:r>
          </w:p>
        </w:tc>
      </w:tr>
      <w:tr w:rsidR="00C9226C" w:rsidRPr="00C9226C" w14:paraId="663D663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534A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0AAB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4091874B" w14:textId="60DFC01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2A002229" w14:textId="2A2D5D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B5788" w14:textId="6CAD4D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9F80A" w14:textId="138DD3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94,520.00 </w:t>
            </w:r>
          </w:p>
        </w:tc>
      </w:tr>
      <w:tr w:rsidR="00C9226C" w:rsidRPr="00C9226C" w14:paraId="554F80D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7D40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DEE4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1A0AFC8D" w14:textId="362907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877023" w14:textId="6D862D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5AA10" w14:textId="057B6B8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9D5E4" w14:textId="1829B3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5,000.00 </w:t>
            </w:r>
          </w:p>
        </w:tc>
      </w:tr>
      <w:tr w:rsidR="00C9226C" w:rsidRPr="00C9226C" w14:paraId="04D9CCB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F93D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7C57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054E898C" w14:textId="57D5410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30FF7F53" w14:textId="22D62D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46739" w14:textId="1DAC979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8C7E8" w14:textId="55EBB5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67,350.00 </w:t>
            </w:r>
          </w:p>
        </w:tc>
      </w:tr>
      <w:tr w:rsidR="00C9226C" w:rsidRPr="00C9226C" w14:paraId="650BDC1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FACF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AB4A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6321445B" w14:textId="0CA453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0E484129" w14:textId="1E0612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87D2B" w14:textId="3CF3B2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681BC" w14:textId="07270B7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480.00 </w:t>
            </w:r>
          </w:p>
        </w:tc>
      </w:tr>
      <w:tr w:rsidR="00C9226C" w:rsidRPr="00C9226C" w14:paraId="6BC01D8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7538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CD8A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3CAF9039" w14:textId="48A1CD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363CBE96" w14:textId="39E0FF1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85F33" w14:textId="0F0F95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91824" w14:textId="68EEF78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02,495.00 </w:t>
            </w:r>
          </w:p>
        </w:tc>
      </w:tr>
      <w:tr w:rsidR="00C9226C" w:rsidRPr="00C9226C" w14:paraId="4F56D5B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8C47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4F02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140DDE7D" w14:textId="3DA3BA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1D1E79" w14:textId="2DBEC4E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70995" w14:textId="04A684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77C42" w14:textId="676F5A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2,000.00 </w:t>
            </w:r>
          </w:p>
        </w:tc>
      </w:tr>
      <w:tr w:rsidR="00C9226C" w:rsidRPr="00C9226C" w14:paraId="2492A15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2340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A3139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03344EC" w14:textId="536D3D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29E7ED00" w14:textId="2A83520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BD59E" w14:textId="3E0149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EE637" w14:textId="165580F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18,170.00 </w:t>
            </w:r>
          </w:p>
        </w:tc>
      </w:tr>
      <w:tr w:rsidR="00C9226C" w:rsidRPr="00C9226C" w14:paraId="0E770E5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3C2B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1F75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5CC9BC89" w14:textId="61FE5B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52B301" w14:textId="2DFE1A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A0207" w14:textId="3B970A1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CD07D" w14:textId="4882667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0,000.00 </w:t>
            </w:r>
          </w:p>
        </w:tc>
      </w:tr>
      <w:tr w:rsidR="00C9226C" w:rsidRPr="00C9226C" w14:paraId="63BEB31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D418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6799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2317CD" w14:textId="2A72D23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3B550909" w14:textId="77F27E6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4877F5" w14:textId="1B4570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EDC1B" w14:textId="358C21A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0,760.00 </w:t>
            </w:r>
          </w:p>
        </w:tc>
      </w:tr>
      <w:tr w:rsidR="00C9226C" w:rsidRPr="00C9226C" w14:paraId="334E016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8D3B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FF2D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2EE3311D" w14:textId="184E74E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E002AB" w14:textId="512E838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351DC" w14:textId="6DD0632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8226F" w14:textId="6786FED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3,000.00 </w:t>
            </w:r>
          </w:p>
        </w:tc>
      </w:tr>
      <w:tr w:rsidR="00C9226C" w:rsidRPr="00C9226C" w14:paraId="11BE75A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8704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960C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11A1FF6B" w14:textId="1276D2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0ED078E7" w14:textId="63E846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ADEE7" w14:textId="0AB936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62B79" w14:textId="56944A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4,450.00 </w:t>
            </w:r>
          </w:p>
        </w:tc>
      </w:tr>
      <w:tr w:rsidR="00C9226C" w:rsidRPr="00C9226C" w14:paraId="43F8CA4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395E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B894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bottom"/>
            <w:hideMark/>
          </w:tcPr>
          <w:p w14:paraId="5A1E3D03" w14:textId="1087C3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177C39" w14:textId="5C4CAE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57246" w14:textId="5FBB478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D998E" w14:textId="7C9B64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4,000.00 </w:t>
            </w:r>
          </w:p>
        </w:tc>
      </w:tr>
      <w:tr w:rsidR="00C9226C" w:rsidRPr="00C9226C" w14:paraId="1BC39F9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50E7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8AAB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427942BC" w14:textId="47EB8C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83,840.00 </w:t>
            </w:r>
          </w:p>
        </w:tc>
        <w:tc>
          <w:tcPr>
            <w:tcW w:w="958" w:type="pct"/>
            <w:tcBorders>
              <w:top w:val="nil"/>
              <w:left w:val="nil"/>
              <w:bottom w:val="single" w:sz="4" w:space="0" w:color="000000"/>
              <w:right w:val="single" w:sz="4" w:space="0" w:color="000000"/>
            </w:tcBorders>
            <w:shd w:val="clear" w:color="auto" w:fill="auto"/>
            <w:noWrap/>
            <w:vAlign w:val="bottom"/>
            <w:hideMark/>
          </w:tcPr>
          <w:p w14:paraId="4101F87E" w14:textId="54D926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6DD95" w14:textId="51F1A9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F4E82" w14:textId="12F78C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83,840.00 </w:t>
            </w:r>
          </w:p>
        </w:tc>
      </w:tr>
      <w:tr w:rsidR="00C9226C" w:rsidRPr="00C9226C" w14:paraId="67E91B9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EB0A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5B20F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10BEBE9" w14:textId="40ACEA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11661720" w14:textId="26D3C5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1D30F" w14:textId="33CA870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AB546" w14:textId="026D42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1,440.00 </w:t>
            </w:r>
          </w:p>
        </w:tc>
      </w:tr>
      <w:tr w:rsidR="00C9226C" w:rsidRPr="00C9226C" w14:paraId="6EAB564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35B0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8BF3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AD65F2" w14:textId="2D3D1EA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052CC637" w14:textId="16D5E7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CE288" w14:textId="03770D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B37DF" w14:textId="63A0D65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6,656.00 </w:t>
            </w:r>
          </w:p>
        </w:tc>
      </w:tr>
      <w:tr w:rsidR="00C9226C" w:rsidRPr="00C9226C" w14:paraId="7FAC551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8D93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14E6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7C3A575A" w14:textId="397DE1B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79,949.50 </w:t>
            </w:r>
          </w:p>
        </w:tc>
        <w:tc>
          <w:tcPr>
            <w:tcW w:w="958" w:type="pct"/>
            <w:tcBorders>
              <w:top w:val="nil"/>
              <w:left w:val="nil"/>
              <w:bottom w:val="single" w:sz="4" w:space="0" w:color="000000"/>
              <w:right w:val="single" w:sz="4" w:space="0" w:color="000000"/>
            </w:tcBorders>
            <w:shd w:val="clear" w:color="auto" w:fill="auto"/>
            <w:noWrap/>
            <w:vAlign w:val="bottom"/>
            <w:hideMark/>
          </w:tcPr>
          <w:p w14:paraId="65361AE5" w14:textId="68FA48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29F20" w14:textId="3E5340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F89F5" w14:textId="4D7418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79,949.50 </w:t>
            </w:r>
          </w:p>
        </w:tc>
      </w:tr>
      <w:tr w:rsidR="00C9226C" w:rsidRPr="00C9226C" w14:paraId="16F41EF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9527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C489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A886CB" w14:textId="05A61D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5747E25A" w14:textId="13BE502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C370E8" w14:textId="0C9F3A0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F68CC" w14:textId="2668445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80,519.60 </w:t>
            </w:r>
          </w:p>
        </w:tc>
      </w:tr>
      <w:tr w:rsidR="00C9226C" w:rsidRPr="00C9226C" w14:paraId="635B4AD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4E72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4EC4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B595E93" w14:textId="46F48F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8DEDC5" w14:textId="6FB5B2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E7532B" w14:textId="011A88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E5FBA" w14:textId="672C80D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5,000.00 </w:t>
            </w:r>
          </w:p>
        </w:tc>
      </w:tr>
      <w:tr w:rsidR="00C9226C" w:rsidRPr="00C9226C" w14:paraId="47AE376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420D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D553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3AE8C9" w14:textId="0D862A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0C013DB7" w14:textId="7DC115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94F07" w14:textId="147E44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98633" w14:textId="7240811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600.00 </w:t>
            </w:r>
          </w:p>
        </w:tc>
      </w:tr>
      <w:tr w:rsidR="00C9226C" w:rsidRPr="00C9226C" w14:paraId="511FAE3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F70D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7969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2D89973F" w14:textId="7238064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127C104D" w14:textId="7F8E7D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8A073B" w14:textId="318859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43130" w14:textId="4ACF4F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5,480.00 </w:t>
            </w:r>
          </w:p>
        </w:tc>
      </w:tr>
      <w:tr w:rsidR="00C9226C" w:rsidRPr="00C9226C" w14:paraId="5A73C23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C560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CBAF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290D2B3D" w14:textId="148BD0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79407BA7" w14:textId="00A98F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4B439" w14:textId="5B70EDE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2C09B" w14:textId="3816AF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5,740.00 </w:t>
            </w:r>
          </w:p>
        </w:tc>
      </w:tr>
      <w:tr w:rsidR="00C9226C" w:rsidRPr="00C9226C" w14:paraId="1C922E1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F866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350D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27412FE2" w14:textId="1E5A944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AD6BA9C" w14:textId="6714BF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1AD6A" w14:textId="5BEA95C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6A4EF" w14:textId="16C5B69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00.00 </w:t>
            </w:r>
          </w:p>
        </w:tc>
      </w:tr>
      <w:tr w:rsidR="00C9226C" w:rsidRPr="00C9226C" w14:paraId="724A534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F8E0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7D88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6B3A081B" w14:textId="090C1F8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2C55F0F1" w14:textId="2732037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090E36" w14:textId="791DBD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32475" w14:textId="304E73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15,148.40 </w:t>
            </w:r>
          </w:p>
        </w:tc>
      </w:tr>
      <w:tr w:rsidR="00C9226C" w:rsidRPr="00C9226C" w14:paraId="574E10D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99C2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8DB4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61216C2A" w14:textId="10307A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11,080.00 </w:t>
            </w:r>
          </w:p>
        </w:tc>
        <w:tc>
          <w:tcPr>
            <w:tcW w:w="958" w:type="pct"/>
            <w:tcBorders>
              <w:top w:val="nil"/>
              <w:left w:val="nil"/>
              <w:bottom w:val="single" w:sz="4" w:space="0" w:color="000000"/>
              <w:right w:val="single" w:sz="4" w:space="0" w:color="000000"/>
            </w:tcBorders>
            <w:shd w:val="clear" w:color="auto" w:fill="auto"/>
            <w:noWrap/>
            <w:vAlign w:val="bottom"/>
            <w:hideMark/>
          </w:tcPr>
          <w:p w14:paraId="5A3F6FC8" w14:textId="3125E05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03468" w14:textId="240794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75112" w14:textId="49FBEE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11,080.00 </w:t>
            </w:r>
          </w:p>
        </w:tc>
      </w:tr>
      <w:tr w:rsidR="00C9226C" w:rsidRPr="00C9226C" w14:paraId="64D32310"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E8876E"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BA06ED0" w14:textId="2AE3D736"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00,934,305.35 </w:t>
            </w:r>
          </w:p>
        </w:tc>
        <w:tc>
          <w:tcPr>
            <w:tcW w:w="958" w:type="pct"/>
            <w:tcBorders>
              <w:top w:val="nil"/>
              <w:left w:val="nil"/>
              <w:bottom w:val="single" w:sz="4" w:space="0" w:color="000000"/>
              <w:right w:val="single" w:sz="4" w:space="0" w:color="000000"/>
            </w:tcBorders>
            <w:shd w:val="clear" w:color="A5A5A5" w:fill="A5A5A5"/>
            <w:noWrap/>
            <w:vAlign w:val="bottom"/>
            <w:hideMark/>
          </w:tcPr>
          <w:p w14:paraId="14C7F1F7" w14:textId="03E83D6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59A4062" w14:textId="08532E1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9A4DD86" w14:textId="124DD8B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00,934,305.35 </w:t>
            </w:r>
          </w:p>
        </w:tc>
      </w:tr>
      <w:tr w:rsidR="00C9226C" w:rsidRPr="00C9226C" w14:paraId="34879A11"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4FE4C"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5BCC6926" w14:textId="72D06C5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46,042,43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4BEAB1D8" w14:textId="75A1B91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B5798C" w14:textId="6295968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04ADAD" w14:textId="6BE87ED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46,042,434.17 </w:t>
            </w:r>
          </w:p>
        </w:tc>
      </w:tr>
      <w:tr w:rsidR="00C9226C" w:rsidRPr="00C9226C" w14:paraId="1472BEBE"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12E5E4F"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7AE4D842" w14:textId="661D83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196,731.82 </w:t>
            </w:r>
          </w:p>
        </w:tc>
        <w:tc>
          <w:tcPr>
            <w:tcW w:w="958" w:type="pct"/>
            <w:tcBorders>
              <w:top w:val="nil"/>
              <w:left w:val="nil"/>
              <w:bottom w:val="single" w:sz="4" w:space="0" w:color="000000"/>
              <w:right w:val="single" w:sz="4" w:space="0" w:color="000000"/>
            </w:tcBorders>
            <w:shd w:val="clear" w:color="auto" w:fill="auto"/>
            <w:noWrap/>
            <w:vAlign w:val="bottom"/>
            <w:hideMark/>
          </w:tcPr>
          <w:p w14:paraId="38495AD5" w14:textId="39E202E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E64C8" w14:textId="1CE972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BDD50D5" w14:textId="3E266D3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7,196,731.82 </w:t>
            </w:r>
          </w:p>
        </w:tc>
      </w:tr>
      <w:tr w:rsidR="00C9226C" w:rsidRPr="00C9226C" w14:paraId="030FB81D" w14:textId="77777777" w:rsidTr="00C9226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10C3DD1"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C36A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72B928DC" w14:textId="00D2931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446186B8" w14:textId="2968E14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A11FD" w14:textId="0F84CCF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10C40" w14:textId="4D010C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6,755.86 </w:t>
            </w:r>
          </w:p>
        </w:tc>
      </w:tr>
      <w:tr w:rsidR="00C9226C" w:rsidRPr="00C9226C" w14:paraId="3CB2841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6E13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BBD8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0339345" w14:textId="109FC3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5A58C72" w14:textId="5478C5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9A4BE" w14:textId="4705D1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1D0C3" w14:textId="79D24C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5,780.00 </w:t>
            </w:r>
          </w:p>
        </w:tc>
      </w:tr>
      <w:tr w:rsidR="00C9226C" w:rsidRPr="00C9226C" w14:paraId="08D55EC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2F3A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9FA1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08C8646" w14:textId="603DCD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07E233" w14:textId="49B4860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DB644" w14:textId="03F0AF7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60C5F" w14:textId="4CE97A3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6,000.00 </w:t>
            </w:r>
          </w:p>
        </w:tc>
      </w:tr>
      <w:tr w:rsidR="00C9226C" w:rsidRPr="00C9226C" w14:paraId="369072D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27A1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3D21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5F0F026F" w14:textId="6D1343D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5DDD4CDE" w14:textId="3E0E568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DAC222" w14:textId="42D329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651E5" w14:textId="37EED02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859,289.24 </w:t>
            </w:r>
          </w:p>
        </w:tc>
      </w:tr>
      <w:tr w:rsidR="00C9226C" w:rsidRPr="00C9226C" w14:paraId="5058143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37CB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4A96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28830F30" w14:textId="784FFA8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46EA5E35" w14:textId="504681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CF2D1" w14:textId="261375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C146A" w14:textId="695CA2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3,629.92 </w:t>
            </w:r>
          </w:p>
        </w:tc>
      </w:tr>
      <w:tr w:rsidR="00C9226C" w:rsidRPr="00C9226C" w14:paraId="39FDAC5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BE5B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924C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0784CB13" w14:textId="274CF86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8,790.00 </w:t>
            </w:r>
          </w:p>
        </w:tc>
        <w:tc>
          <w:tcPr>
            <w:tcW w:w="958" w:type="pct"/>
            <w:tcBorders>
              <w:top w:val="nil"/>
              <w:left w:val="nil"/>
              <w:bottom w:val="single" w:sz="4" w:space="0" w:color="000000"/>
              <w:right w:val="single" w:sz="4" w:space="0" w:color="000000"/>
            </w:tcBorders>
            <w:shd w:val="clear" w:color="auto" w:fill="auto"/>
            <w:noWrap/>
            <w:vAlign w:val="bottom"/>
            <w:hideMark/>
          </w:tcPr>
          <w:p w14:paraId="0C6F5725" w14:textId="5F29E5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EE59C" w14:textId="10A02E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B49DF" w14:textId="0D2562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8,790.00 </w:t>
            </w:r>
          </w:p>
        </w:tc>
      </w:tr>
      <w:tr w:rsidR="00C9226C" w:rsidRPr="00C9226C" w14:paraId="3DEBDE9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8F4D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5021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10F0CF8" w14:textId="3C33B5F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79715849" w14:textId="6238CF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4F2B1" w14:textId="3E43FE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F21AE" w14:textId="5F4D17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05,526.05 </w:t>
            </w:r>
          </w:p>
        </w:tc>
      </w:tr>
      <w:tr w:rsidR="00C9226C" w:rsidRPr="00C9226C" w14:paraId="7AA60A3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6FA2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8A0D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66BE06D4" w14:textId="13EDB3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2318E6DB" w14:textId="69972B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D325C" w14:textId="6F2731D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19BE2" w14:textId="5F88591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29,680.00 </w:t>
            </w:r>
          </w:p>
        </w:tc>
      </w:tr>
      <w:tr w:rsidR="00C9226C" w:rsidRPr="00C9226C" w14:paraId="2EB15C9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3978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9207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069E2EF9" w14:textId="1EEFB2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7D7CC877" w14:textId="683C74F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37E68" w14:textId="53AECE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53B50" w14:textId="306580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33,787.00 </w:t>
            </w:r>
          </w:p>
        </w:tc>
      </w:tr>
      <w:tr w:rsidR="00C9226C" w:rsidRPr="00C9226C" w14:paraId="2D1ADE0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A796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04F1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6F7FE8E" w14:textId="281E22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42ED3A18" w14:textId="50CCEAF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A8084" w14:textId="7EDBD71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0FA9B" w14:textId="0C34FE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042,864.32 </w:t>
            </w:r>
          </w:p>
        </w:tc>
      </w:tr>
      <w:tr w:rsidR="00C9226C" w:rsidRPr="00C9226C" w14:paraId="5F2EAC3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59F7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2A28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50A19485" w14:textId="1A946AA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61CB81BD" w14:textId="19E08EA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D1E2E" w14:textId="1978BA0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BA17A" w14:textId="2A3E6A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80,911.86 </w:t>
            </w:r>
          </w:p>
        </w:tc>
      </w:tr>
      <w:tr w:rsidR="00C9226C" w:rsidRPr="00C9226C" w14:paraId="2AE775B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0E31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3C20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7717E2AE" w14:textId="1CDBC4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6A602086" w14:textId="709967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CA381" w14:textId="46FC00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931C7" w14:textId="03788BF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52,143.94 </w:t>
            </w:r>
          </w:p>
        </w:tc>
      </w:tr>
      <w:tr w:rsidR="00C9226C" w:rsidRPr="00C9226C" w14:paraId="537D88B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AA4F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7BB9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AA4BFF0" w14:textId="536CF6D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642E7A" w14:textId="027CA08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80BCA" w14:textId="230B38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8F576" w14:textId="6D5F0CE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5,000.00 </w:t>
            </w:r>
          </w:p>
        </w:tc>
      </w:tr>
      <w:tr w:rsidR="00C9226C" w:rsidRPr="00C9226C" w14:paraId="78726C1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3581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7EC6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5C85417F" w14:textId="4B522F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7F2E9EAB" w14:textId="71D251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9F7CA" w14:textId="4F49381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3C8FD" w14:textId="7C7F44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89,840.00 </w:t>
            </w:r>
          </w:p>
        </w:tc>
      </w:tr>
      <w:tr w:rsidR="00C9226C" w:rsidRPr="00C9226C" w14:paraId="588E519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AD5C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7F82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7457C73B" w14:textId="5BFD4B0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6683252E" w14:textId="2A19964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65490" w14:textId="6E7318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70602" w14:textId="2E54A14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7,290.00 </w:t>
            </w:r>
          </w:p>
        </w:tc>
      </w:tr>
      <w:tr w:rsidR="00C9226C" w:rsidRPr="00C9226C" w14:paraId="50C2D76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C158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2741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3E9CA252" w14:textId="4D67C89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1A0C0952" w14:textId="3A4398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E46FC" w14:textId="7A0373B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6143A" w14:textId="6D1F24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30,711.96 </w:t>
            </w:r>
          </w:p>
        </w:tc>
      </w:tr>
      <w:tr w:rsidR="00C9226C" w:rsidRPr="00C9226C" w14:paraId="7F3061F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D63B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6C47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065BB511" w14:textId="5AD8C55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073E0A9F" w14:textId="75B3A7F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A2723" w14:textId="19BC82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C5E74" w14:textId="66349E0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575,213.86 </w:t>
            </w:r>
          </w:p>
        </w:tc>
      </w:tr>
      <w:tr w:rsidR="00C9226C" w:rsidRPr="00C9226C" w14:paraId="025E597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BABD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CCA1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2491FD52" w14:textId="43CB30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AFFD59" w14:textId="790E143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6E88A" w14:textId="1E69A4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3F297" w14:textId="3DA91F3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3,000.00 </w:t>
            </w:r>
          </w:p>
        </w:tc>
      </w:tr>
      <w:tr w:rsidR="00C9226C" w:rsidRPr="00C9226C" w14:paraId="7F7451D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AA5B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4FB0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08AF5BAB" w14:textId="59C3368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A5C68F7" w14:textId="2ABFE0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3AE43" w14:textId="4397A9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114B6" w14:textId="6FB99E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17,500.00 </w:t>
            </w:r>
          </w:p>
        </w:tc>
      </w:tr>
      <w:tr w:rsidR="00C9226C" w:rsidRPr="00C9226C" w14:paraId="060E9CD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3DEF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DCFB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0255C652" w14:textId="6D3D574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2FA5E592" w14:textId="102B400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4EB36" w14:textId="6A262F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02093" w14:textId="74A684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5,820.00 </w:t>
            </w:r>
          </w:p>
        </w:tc>
      </w:tr>
      <w:tr w:rsidR="00C9226C" w:rsidRPr="00C9226C" w14:paraId="3EBF0EA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2C99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D045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753B7C80" w14:textId="043B47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06243C0E" w14:textId="678CCD2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09ACF" w14:textId="56ACA3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FDA1A" w14:textId="6EDA05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7,228.92 </w:t>
            </w:r>
          </w:p>
        </w:tc>
      </w:tr>
      <w:tr w:rsidR="00C9226C" w:rsidRPr="00C9226C" w14:paraId="301781B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21C9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EE93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02B53368" w14:textId="73A155C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7C81C324" w14:textId="4AAEC59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283C49" w14:textId="5310E0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D7ED5" w14:textId="58DF7F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45,845.00 </w:t>
            </w:r>
          </w:p>
        </w:tc>
      </w:tr>
      <w:tr w:rsidR="00C9226C" w:rsidRPr="00C9226C" w14:paraId="670E17C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7A57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2ABB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67B2E9F1" w14:textId="7B148C0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55C5A78E" w14:textId="1B42695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B9C6BC" w14:textId="6D8849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9CD19" w14:textId="3428DB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54,815.00 </w:t>
            </w:r>
          </w:p>
        </w:tc>
      </w:tr>
      <w:tr w:rsidR="00C9226C" w:rsidRPr="00C9226C" w14:paraId="466629C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2925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41EA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2E386507" w14:textId="62123B1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44888327" w14:textId="081A3E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C3F31" w14:textId="3AB4B34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11458" w14:textId="460126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8,759.50 </w:t>
            </w:r>
          </w:p>
        </w:tc>
      </w:tr>
      <w:tr w:rsidR="00C9226C" w:rsidRPr="00C9226C" w14:paraId="3863886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D2E1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BD81F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4630C71D" w14:textId="3220CA7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8537535" w14:textId="649DF2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44BA5" w14:textId="5645AF4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6C72B" w14:textId="2FB9D2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500.00 </w:t>
            </w:r>
          </w:p>
        </w:tc>
      </w:tr>
      <w:tr w:rsidR="00C9226C" w:rsidRPr="00C9226C" w14:paraId="370CB14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396D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F0A1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5CE275C9" w14:textId="4DEF157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76CD75A9" w14:textId="536FA7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7C5D6" w14:textId="115D0D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D7CE1" w14:textId="7D744BD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128,496.60 </w:t>
            </w:r>
          </w:p>
        </w:tc>
      </w:tr>
      <w:tr w:rsidR="00C9226C" w:rsidRPr="00C9226C" w14:paraId="3A41411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A066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5535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78EA54D1" w14:textId="252C37E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0C4C292" w14:textId="39DFFD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94391" w14:textId="255A0E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51D411" w14:textId="09297DA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9,500.00 </w:t>
            </w:r>
          </w:p>
        </w:tc>
      </w:tr>
      <w:tr w:rsidR="00C9226C" w:rsidRPr="00C9226C" w14:paraId="66372EA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B73B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3E5B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1CD05F0C" w14:textId="0D0EC08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00DB005E" w14:textId="39DF28F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9C1AE" w14:textId="7F70D3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81E82" w14:textId="47EAFB0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14,335.00 </w:t>
            </w:r>
          </w:p>
        </w:tc>
      </w:tr>
      <w:tr w:rsidR="00C9226C" w:rsidRPr="00C9226C" w14:paraId="63A911E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4A25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3D05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52EDA959" w14:textId="46FDF1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02869733" w14:textId="2D26064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3272B" w14:textId="52BA6C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25378" w14:textId="6BB2C3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89,964.56 </w:t>
            </w:r>
          </w:p>
        </w:tc>
      </w:tr>
      <w:tr w:rsidR="00C9226C" w:rsidRPr="00C9226C" w14:paraId="520FE03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1C45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5C7C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B7EAB90" w14:textId="28F2EA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35886DAF" w14:textId="1CE8173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49928" w14:textId="1C680CE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4716A" w14:textId="0BA056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7,915.00 </w:t>
            </w:r>
          </w:p>
        </w:tc>
      </w:tr>
      <w:tr w:rsidR="00C9226C" w:rsidRPr="00C9226C" w14:paraId="4F8B2E4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8E58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B816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410402E" w14:textId="3CA2EC4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0E7B16E8" w14:textId="05BD85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A6EDE" w14:textId="7B6AF9D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BF10C" w14:textId="4654DD2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7,391.78 </w:t>
            </w:r>
          </w:p>
        </w:tc>
      </w:tr>
      <w:tr w:rsidR="00C9226C" w:rsidRPr="00C9226C" w14:paraId="3F9D88A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A45B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21A2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1416636" w14:textId="0A34BC0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24FB19FC" w14:textId="431A25F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08F65" w14:textId="133234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9EE09" w14:textId="4388DF3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563,768.30 </w:t>
            </w:r>
          </w:p>
        </w:tc>
      </w:tr>
      <w:tr w:rsidR="00C9226C" w:rsidRPr="00C9226C" w14:paraId="4D8B350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0C0D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2E53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E5FC159" w14:textId="2094A88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1A895BC9" w14:textId="62E783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2E971" w14:textId="29537A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24919" w14:textId="6816C2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83,911.48 </w:t>
            </w:r>
          </w:p>
        </w:tc>
      </w:tr>
      <w:tr w:rsidR="00C9226C" w:rsidRPr="00C9226C" w14:paraId="3DC7F0F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D10A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48D5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28E019B4" w14:textId="55A3D2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3846DDF7" w14:textId="55337A1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E22D4" w14:textId="13B0403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AC72D" w14:textId="7E1196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50,742.86 </w:t>
            </w:r>
          </w:p>
        </w:tc>
      </w:tr>
      <w:tr w:rsidR="00C9226C" w:rsidRPr="00C9226C" w14:paraId="55B5EA4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4625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C797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13FBD0DA" w14:textId="07A2D3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3E87E4C8" w14:textId="226A1AF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09F39" w14:textId="45989B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9545A" w14:textId="1813C9C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8,994.00 </w:t>
            </w:r>
          </w:p>
        </w:tc>
      </w:tr>
      <w:tr w:rsidR="00C9226C" w:rsidRPr="00C9226C" w14:paraId="48A73B9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9304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E247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54FA52DB" w14:textId="24885B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22498309" w14:textId="3A46B3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4C430" w14:textId="3F33F63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7500F" w14:textId="08D7F4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9,628.00 </w:t>
            </w:r>
          </w:p>
        </w:tc>
      </w:tr>
      <w:tr w:rsidR="00C9226C" w:rsidRPr="00C9226C" w14:paraId="6A69F7D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52E1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5672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B3B569" w14:textId="2C7512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45436059" w14:textId="137EA2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4230E" w14:textId="2F03B04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19912" w14:textId="6FD7BD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08,583.80 </w:t>
            </w:r>
          </w:p>
        </w:tc>
      </w:tr>
      <w:tr w:rsidR="00C9226C" w:rsidRPr="00C9226C" w14:paraId="2526795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6DF8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B379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40211A3D" w14:textId="6FB011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0F86356" w14:textId="103CD61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7B787" w14:textId="2738A9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8955B" w14:textId="3A450B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4,600.00 </w:t>
            </w:r>
          </w:p>
        </w:tc>
      </w:tr>
      <w:tr w:rsidR="00C9226C" w:rsidRPr="00C9226C" w14:paraId="03F378C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9915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979D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5E631E24" w14:textId="1D45BA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1B883567" w14:textId="415E42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58097" w14:textId="5EAA44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30854" w14:textId="3AC75E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079.64 </w:t>
            </w:r>
          </w:p>
        </w:tc>
      </w:tr>
      <w:tr w:rsidR="00C9226C" w:rsidRPr="00C9226C" w14:paraId="7B2DFD9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E14B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E35F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3209B52D" w14:textId="58CB87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397854C4" w14:textId="3FCEA2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8BFBD" w14:textId="6A5DC9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09C03" w14:textId="02CAC5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78,275.00 </w:t>
            </w:r>
          </w:p>
        </w:tc>
      </w:tr>
      <w:tr w:rsidR="00C9226C" w:rsidRPr="00C9226C" w14:paraId="6752EC2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5CC1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45AF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493274D2" w14:textId="3E43B3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2FB873E2" w14:textId="639A9C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2658A" w14:textId="2DF8DFF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E4110" w14:textId="2E5CCD8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94,400.00 </w:t>
            </w:r>
          </w:p>
        </w:tc>
      </w:tr>
      <w:tr w:rsidR="00C9226C" w:rsidRPr="00C9226C" w14:paraId="068D76F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AC99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3B65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7387DCD5" w14:textId="2CA555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3E2FC96C" w14:textId="6D13A8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4EF965" w14:textId="50D59E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26444" w14:textId="72141E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1,433.90 </w:t>
            </w:r>
          </w:p>
        </w:tc>
      </w:tr>
      <w:tr w:rsidR="00C9226C" w:rsidRPr="00C9226C" w14:paraId="4E623660"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19E201"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08003F5F" w14:textId="0B700E4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21,150,39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0C8BCE7F" w14:textId="052D71B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7D8D57" w14:textId="7B2DD8D6"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A42D13" w14:textId="60AFB49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21,150,390.86 </w:t>
            </w:r>
          </w:p>
        </w:tc>
      </w:tr>
      <w:tr w:rsidR="00C9226C" w:rsidRPr="00C9226C" w14:paraId="2C74FF1C" w14:textId="77777777" w:rsidTr="00C9226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8CCE01C"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56BE66D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617C29AF" w14:textId="536145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546,493.52 </w:t>
            </w:r>
          </w:p>
        </w:tc>
        <w:tc>
          <w:tcPr>
            <w:tcW w:w="958" w:type="pct"/>
            <w:tcBorders>
              <w:top w:val="nil"/>
              <w:left w:val="nil"/>
              <w:bottom w:val="single" w:sz="4" w:space="0" w:color="000000"/>
              <w:right w:val="single" w:sz="4" w:space="0" w:color="000000"/>
            </w:tcBorders>
            <w:shd w:val="clear" w:color="auto" w:fill="auto"/>
            <w:noWrap/>
            <w:vAlign w:val="bottom"/>
            <w:hideMark/>
          </w:tcPr>
          <w:p w14:paraId="735807C5" w14:textId="4BDB506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F11AC" w14:textId="2F0A93E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FC5A5C4" w14:textId="4A2E2C4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546,493.52 </w:t>
            </w:r>
          </w:p>
        </w:tc>
      </w:tr>
      <w:tr w:rsidR="00C9226C" w:rsidRPr="00C9226C" w14:paraId="713C4892" w14:textId="77777777" w:rsidTr="00C9226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F6BA3C6"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7F76AB2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069121A2" w14:textId="7BC960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08C40053" w14:textId="0FDF3F2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D13AB" w14:textId="7584EF2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864B5" w14:textId="0A1BE4F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3,440.30 </w:t>
            </w:r>
          </w:p>
        </w:tc>
      </w:tr>
      <w:tr w:rsidR="00C9226C" w:rsidRPr="00C9226C" w14:paraId="072073F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8FA8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70FA9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604B61DA" w14:textId="44531D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46F5DBF6" w14:textId="2C337E5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43831" w14:textId="13781D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CA91B" w14:textId="7DC7E91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76,393.24 </w:t>
            </w:r>
          </w:p>
        </w:tc>
      </w:tr>
      <w:tr w:rsidR="00C9226C" w:rsidRPr="00C9226C" w14:paraId="3753B00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C6CD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960B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78BFD459" w14:textId="0209E4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72424DF2" w14:textId="1B1C5C2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5213D" w14:textId="4EAE1E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929C1" w14:textId="01113F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99,129.22 </w:t>
            </w:r>
          </w:p>
        </w:tc>
      </w:tr>
      <w:tr w:rsidR="00C9226C" w:rsidRPr="00C9226C" w14:paraId="2201B7F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59B8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C0B0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7FBF8026" w14:textId="0A75F1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70A440FD" w14:textId="3854C35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E2E9B" w14:textId="1E00B8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EE487" w14:textId="758635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01,703.80 </w:t>
            </w:r>
          </w:p>
        </w:tc>
      </w:tr>
      <w:tr w:rsidR="00C9226C" w:rsidRPr="00C9226C" w14:paraId="33AC1D3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AEC3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45341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20ECAAC8" w14:textId="7FBEFC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32606C43" w14:textId="4B9304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260342" w14:textId="4004238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7C84E" w14:textId="396BB9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40,880.76 </w:t>
            </w:r>
          </w:p>
        </w:tc>
      </w:tr>
      <w:tr w:rsidR="00C9226C" w:rsidRPr="00C9226C" w14:paraId="738AC2F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8DE3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259D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3B5CA5C8" w14:textId="1EB0A18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6C50B0FC" w14:textId="68A72A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2B0C0" w14:textId="671F46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3A3AB" w14:textId="487EA6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6,588.80 </w:t>
            </w:r>
          </w:p>
        </w:tc>
      </w:tr>
      <w:tr w:rsidR="00C9226C" w:rsidRPr="00C9226C" w14:paraId="2419BC3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5801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F41B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5AB95AD4" w14:textId="7A2FE64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13DE6430" w14:textId="21C492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651DD" w14:textId="0354E3E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F6F9D" w14:textId="44407B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93,718.62 </w:t>
            </w:r>
          </w:p>
        </w:tc>
      </w:tr>
      <w:tr w:rsidR="00C9226C" w:rsidRPr="00C9226C" w14:paraId="1A5A093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57BB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7119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4EEB857B" w14:textId="108EAF0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3C6CAA88" w14:textId="6BD9229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6FDFF" w14:textId="6D5208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AEA43" w14:textId="6FD02C3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42,266.10 </w:t>
            </w:r>
          </w:p>
        </w:tc>
      </w:tr>
      <w:tr w:rsidR="00C9226C" w:rsidRPr="00C9226C" w14:paraId="5D46CB1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187D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5D1D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7D2F4964" w14:textId="1F8697E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1A1F74F2" w14:textId="1F0C89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625E1" w14:textId="17FF7D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80AE6" w14:textId="5233FB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918,442.84 </w:t>
            </w:r>
          </w:p>
        </w:tc>
      </w:tr>
      <w:tr w:rsidR="00C9226C" w:rsidRPr="00C9226C" w14:paraId="0ECB4A6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9C0F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BAEF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00955790" w14:textId="1808FCF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7C4CEA81" w14:textId="5605AA1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D43BD" w14:textId="5466590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C65D4" w14:textId="36B874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91,604.40 </w:t>
            </w:r>
          </w:p>
        </w:tc>
      </w:tr>
      <w:tr w:rsidR="00C9226C" w:rsidRPr="00C9226C" w14:paraId="6A96502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17FA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BBBCC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1B470414" w14:textId="7633B7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0E7433A2" w14:textId="4034B5F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D8274" w14:textId="7C07D01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26340" w14:textId="174CF8D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2,691.62 </w:t>
            </w:r>
          </w:p>
        </w:tc>
      </w:tr>
      <w:tr w:rsidR="00C9226C" w:rsidRPr="00C9226C" w14:paraId="345D55D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F154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04ED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2F4C4B5E" w14:textId="4CDF61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1CF42BC5" w14:textId="0B60E9C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3FD724" w14:textId="073E49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D7138" w14:textId="387C271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9,653.44 </w:t>
            </w:r>
          </w:p>
        </w:tc>
      </w:tr>
      <w:tr w:rsidR="00C9226C" w:rsidRPr="00C9226C" w14:paraId="760E983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2496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6044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3ECDE863" w14:textId="5E1FC65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7C58EF56" w14:textId="15B603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2B11F" w14:textId="6973CF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1EE44" w14:textId="58D6AD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699,754.96 </w:t>
            </w:r>
          </w:p>
        </w:tc>
      </w:tr>
      <w:tr w:rsidR="00C9226C" w:rsidRPr="00C9226C" w14:paraId="4D7CB00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27D4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DCE9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01AC1622" w14:textId="4FF16E1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78,031.10 </w:t>
            </w:r>
          </w:p>
        </w:tc>
        <w:tc>
          <w:tcPr>
            <w:tcW w:w="958" w:type="pct"/>
            <w:tcBorders>
              <w:top w:val="nil"/>
              <w:left w:val="nil"/>
              <w:bottom w:val="single" w:sz="4" w:space="0" w:color="000000"/>
              <w:right w:val="single" w:sz="4" w:space="0" w:color="000000"/>
            </w:tcBorders>
            <w:shd w:val="clear" w:color="auto" w:fill="auto"/>
            <w:noWrap/>
            <w:vAlign w:val="bottom"/>
            <w:hideMark/>
          </w:tcPr>
          <w:p w14:paraId="41D9D9B6" w14:textId="65DA38C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20045" w14:textId="7DD8BD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15026" w14:textId="5C120E0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78,031.10 </w:t>
            </w:r>
          </w:p>
        </w:tc>
      </w:tr>
      <w:tr w:rsidR="00C9226C" w:rsidRPr="00C9226C" w14:paraId="2958980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9B77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F14B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94964FA" w14:textId="79FD2ED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4FB397C5" w14:textId="2922C2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24F50" w14:textId="67D6DF8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97560" w14:textId="38BF45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737,580.36 </w:t>
            </w:r>
          </w:p>
        </w:tc>
      </w:tr>
      <w:tr w:rsidR="00C9226C" w:rsidRPr="00C9226C" w14:paraId="4F76723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D083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08D8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7003522E" w14:textId="6ADC905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4A74A77F" w14:textId="4FD1062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A857B" w14:textId="5B9329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FB16C" w14:textId="1D32E28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602,027.72 </w:t>
            </w:r>
          </w:p>
        </w:tc>
      </w:tr>
      <w:tr w:rsidR="00C9226C" w:rsidRPr="00C9226C" w14:paraId="36C0D4D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9B7F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2AFA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7A8E37" w14:textId="62A2BE6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197,858.88 </w:t>
            </w:r>
          </w:p>
        </w:tc>
        <w:tc>
          <w:tcPr>
            <w:tcW w:w="958" w:type="pct"/>
            <w:tcBorders>
              <w:top w:val="nil"/>
              <w:left w:val="nil"/>
              <w:bottom w:val="single" w:sz="4" w:space="0" w:color="000000"/>
              <w:right w:val="single" w:sz="4" w:space="0" w:color="000000"/>
            </w:tcBorders>
            <w:shd w:val="clear" w:color="auto" w:fill="auto"/>
            <w:noWrap/>
            <w:vAlign w:val="bottom"/>
            <w:hideMark/>
          </w:tcPr>
          <w:p w14:paraId="6CAE8BF3" w14:textId="0C39B6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BDD6A" w14:textId="0F4D9D1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A1A54" w14:textId="49E6AD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197,858.88 </w:t>
            </w:r>
          </w:p>
        </w:tc>
      </w:tr>
      <w:tr w:rsidR="00C9226C" w:rsidRPr="00C9226C" w14:paraId="57173DB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3260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6010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1C215AE2" w14:textId="2D93F88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7,890.94 </w:t>
            </w:r>
          </w:p>
        </w:tc>
        <w:tc>
          <w:tcPr>
            <w:tcW w:w="958" w:type="pct"/>
            <w:tcBorders>
              <w:top w:val="nil"/>
              <w:left w:val="nil"/>
              <w:bottom w:val="single" w:sz="4" w:space="0" w:color="000000"/>
              <w:right w:val="single" w:sz="4" w:space="0" w:color="000000"/>
            </w:tcBorders>
            <w:shd w:val="clear" w:color="auto" w:fill="auto"/>
            <w:noWrap/>
            <w:vAlign w:val="bottom"/>
            <w:hideMark/>
          </w:tcPr>
          <w:p w14:paraId="46A84992" w14:textId="3585C45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B4C17" w14:textId="35B48A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2F754" w14:textId="7C3CAB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7,890.94 </w:t>
            </w:r>
          </w:p>
        </w:tc>
      </w:tr>
      <w:tr w:rsidR="00C9226C" w:rsidRPr="00C9226C" w14:paraId="3F049F3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7540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01D8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4B89EE0E" w14:textId="34A9937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057E6E79" w14:textId="22499F0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0D433" w14:textId="0136BF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B983DD" w14:textId="49DD616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580,269.86 </w:t>
            </w:r>
          </w:p>
        </w:tc>
      </w:tr>
      <w:tr w:rsidR="00C9226C" w:rsidRPr="00C9226C" w14:paraId="27A7E55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D947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67B7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5D8C62D2" w14:textId="3C3197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6DB7E828" w14:textId="1CFE3C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22684" w14:textId="66B8417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C63A7" w14:textId="5645FD8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635,336.90 </w:t>
            </w:r>
          </w:p>
        </w:tc>
      </w:tr>
      <w:tr w:rsidR="00C9226C" w:rsidRPr="00C9226C" w14:paraId="44CB9E9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72FF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841B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571DF6CD" w14:textId="07DCF94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3391F0D6" w14:textId="087137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11DD5" w14:textId="2B4682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230EB" w14:textId="6E413A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6,680,425.90 </w:t>
            </w:r>
          </w:p>
        </w:tc>
      </w:tr>
      <w:tr w:rsidR="00C9226C" w:rsidRPr="00C9226C" w14:paraId="055EE2D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F9F3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B8F5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0417DE32" w14:textId="0B5B58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22B3DDF0" w14:textId="25D928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5F562" w14:textId="46D9B3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3AF75" w14:textId="40C2712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22,775.22 </w:t>
            </w:r>
          </w:p>
        </w:tc>
      </w:tr>
      <w:tr w:rsidR="00C9226C" w:rsidRPr="00C9226C" w14:paraId="70509D9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1029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3CFBF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9B643C" w14:textId="024E1F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69613766" w14:textId="277C78E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72995" w14:textId="1B7AD05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317B1" w14:textId="66216A5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69,354.78 </w:t>
            </w:r>
          </w:p>
        </w:tc>
      </w:tr>
      <w:tr w:rsidR="00C9226C" w:rsidRPr="00C9226C" w14:paraId="3878C96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B98B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E173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752D9369" w14:textId="7E8727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75,757.18 </w:t>
            </w:r>
          </w:p>
        </w:tc>
        <w:tc>
          <w:tcPr>
            <w:tcW w:w="958" w:type="pct"/>
            <w:tcBorders>
              <w:top w:val="nil"/>
              <w:left w:val="nil"/>
              <w:bottom w:val="single" w:sz="4" w:space="0" w:color="000000"/>
              <w:right w:val="single" w:sz="4" w:space="0" w:color="000000"/>
            </w:tcBorders>
            <w:shd w:val="clear" w:color="auto" w:fill="auto"/>
            <w:noWrap/>
            <w:vAlign w:val="bottom"/>
            <w:hideMark/>
          </w:tcPr>
          <w:p w14:paraId="707D1BB4" w14:textId="5EF87D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CAC46" w14:textId="437BC0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89B1DA" w14:textId="5C70F4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75,757.18 </w:t>
            </w:r>
          </w:p>
        </w:tc>
      </w:tr>
      <w:tr w:rsidR="00C9226C" w:rsidRPr="00C9226C" w14:paraId="022260D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3E3D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D7898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62C35675" w14:textId="4EC111B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7AD8A79C" w14:textId="164E36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2F518" w14:textId="4F665B1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1896F" w14:textId="626DA43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388,987.76 </w:t>
            </w:r>
          </w:p>
        </w:tc>
      </w:tr>
      <w:tr w:rsidR="00C9226C" w:rsidRPr="00C9226C" w14:paraId="6B91A42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AA33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4B09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4477EE45" w14:textId="550E58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47FC9D50" w14:textId="6C2F540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BF482" w14:textId="43BDA5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FEF06" w14:textId="10F323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72,035.00 </w:t>
            </w:r>
          </w:p>
        </w:tc>
      </w:tr>
      <w:tr w:rsidR="00C9226C" w:rsidRPr="00C9226C" w14:paraId="562BBA1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43AD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365D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0746A101" w14:textId="18C5F9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013,427.04 </w:t>
            </w:r>
          </w:p>
        </w:tc>
        <w:tc>
          <w:tcPr>
            <w:tcW w:w="958" w:type="pct"/>
            <w:tcBorders>
              <w:top w:val="nil"/>
              <w:left w:val="nil"/>
              <w:bottom w:val="single" w:sz="4" w:space="0" w:color="000000"/>
              <w:right w:val="single" w:sz="4" w:space="0" w:color="000000"/>
            </w:tcBorders>
            <w:shd w:val="clear" w:color="auto" w:fill="auto"/>
            <w:noWrap/>
            <w:vAlign w:val="bottom"/>
            <w:hideMark/>
          </w:tcPr>
          <w:p w14:paraId="3B9B6A2C" w14:textId="2E8B7C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4E669" w14:textId="3C5C57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82E79" w14:textId="7A5A34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013,427.04 </w:t>
            </w:r>
          </w:p>
        </w:tc>
      </w:tr>
      <w:tr w:rsidR="00C9226C" w:rsidRPr="00C9226C" w14:paraId="7B5931E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FC29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86BA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0DB6AEE0" w14:textId="3EDC80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345F8C9C" w14:textId="0772AA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21037" w14:textId="15F665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4FC1F" w14:textId="4E99F81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850,785.14 </w:t>
            </w:r>
          </w:p>
        </w:tc>
      </w:tr>
      <w:tr w:rsidR="00C9226C" w:rsidRPr="00C9226C" w14:paraId="4EDE05C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CB33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3999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48B855E7" w14:textId="4E2440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62C45828" w14:textId="2FA196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6DD2F" w14:textId="1E3B6C2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02811" w14:textId="6AD0F25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5,982.54 </w:t>
            </w:r>
          </w:p>
        </w:tc>
      </w:tr>
      <w:tr w:rsidR="00C9226C" w:rsidRPr="00C9226C" w14:paraId="6701105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0182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A815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4151F5" w14:textId="6DB3ABC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42,028.56 </w:t>
            </w:r>
          </w:p>
        </w:tc>
        <w:tc>
          <w:tcPr>
            <w:tcW w:w="958" w:type="pct"/>
            <w:tcBorders>
              <w:top w:val="nil"/>
              <w:left w:val="nil"/>
              <w:bottom w:val="single" w:sz="4" w:space="0" w:color="000000"/>
              <w:right w:val="single" w:sz="4" w:space="0" w:color="000000"/>
            </w:tcBorders>
            <w:shd w:val="clear" w:color="auto" w:fill="auto"/>
            <w:noWrap/>
            <w:vAlign w:val="bottom"/>
            <w:hideMark/>
          </w:tcPr>
          <w:p w14:paraId="25F1EBF0" w14:textId="60F552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5180D" w14:textId="100833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87799" w14:textId="240AC4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42,028.56 </w:t>
            </w:r>
          </w:p>
        </w:tc>
      </w:tr>
      <w:tr w:rsidR="00C9226C" w:rsidRPr="00C9226C" w14:paraId="2689685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D62E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8FF3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05D35752" w14:textId="2B33600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17C987C9" w14:textId="5076C5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AD6D4" w14:textId="7FDCCB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04E53" w14:textId="4C7AF21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650,222.62 </w:t>
            </w:r>
          </w:p>
        </w:tc>
      </w:tr>
      <w:tr w:rsidR="00C9226C" w:rsidRPr="00C9226C" w14:paraId="1CA548E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3E50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6738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532B7D34" w14:textId="5CF5656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466F13E0" w14:textId="604F08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A4601" w14:textId="516696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C4EBB" w14:textId="2BA38BC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25,793.60 </w:t>
            </w:r>
          </w:p>
        </w:tc>
      </w:tr>
      <w:tr w:rsidR="00C9226C" w:rsidRPr="00C9226C" w14:paraId="0CB2F00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9BDA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C6D7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5A9FDC2C" w14:textId="79299E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41CE6671" w14:textId="498EE71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CCA74" w14:textId="4762D5B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F8FF9" w14:textId="1103282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12,419.68 </w:t>
            </w:r>
          </w:p>
        </w:tc>
      </w:tr>
      <w:tr w:rsidR="00C9226C" w:rsidRPr="00C9226C" w14:paraId="51F674F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F8C6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9D39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7226F39C" w14:textId="17D5E4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5B5CAADF" w14:textId="526FDDF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408F4" w14:textId="14DCD7C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8273F" w14:textId="025B804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79,402.09 </w:t>
            </w:r>
          </w:p>
        </w:tc>
      </w:tr>
      <w:tr w:rsidR="00C9226C" w:rsidRPr="00C9226C" w14:paraId="608331A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2738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72B0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1B49B648" w14:textId="5923FF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75E2B7BA" w14:textId="603781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F5707" w14:textId="01CEB23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AA7626" w14:textId="0D8B74E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8,567.78 </w:t>
            </w:r>
          </w:p>
        </w:tc>
      </w:tr>
      <w:tr w:rsidR="00C9226C" w:rsidRPr="00C9226C" w14:paraId="5DB669A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5713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56B1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60AA4A8" w14:textId="2EA1A03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315B7D33" w14:textId="22E4CBB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EE1E6" w14:textId="6EF078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CFC44" w14:textId="2416D08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1,899.04 </w:t>
            </w:r>
          </w:p>
        </w:tc>
      </w:tr>
      <w:tr w:rsidR="00C9226C" w:rsidRPr="00C9226C" w14:paraId="4931CF0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051A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89A8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315C1ADC" w14:textId="1939F77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357F3527" w14:textId="0D9ECC7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6DABA" w14:textId="64D987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20F4D" w14:textId="5E37AE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75,257.62 </w:t>
            </w:r>
          </w:p>
        </w:tc>
      </w:tr>
      <w:tr w:rsidR="00C9226C" w:rsidRPr="00C9226C" w14:paraId="75F2CAD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FC8B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2C18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2A685894" w14:textId="7799DBF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994,393.88 </w:t>
            </w:r>
          </w:p>
        </w:tc>
        <w:tc>
          <w:tcPr>
            <w:tcW w:w="958" w:type="pct"/>
            <w:tcBorders>
              <w:top w:val="nil"/>
              <w:left w:val="nil"/>
              <w:bottom w:val="single" w:sz="4" w:space="0" w:color="000000"/>
              <w:right w:val="single" w:sz="4" w:space="0" w:color="000000"/>
            </w:tcBorders>
            <w:shd w:val="clear" w:color="auto" w:fill="auto"/>
            <w:noWrap/>
            <w:vAlign w:val="bottom"/>
            <w:hideMark/>
          </w:tcPr>
          <w:p w14:paraId="001AE024" w14:textId="7E6B9B1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5654D" w14:textId="28EA44F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BF27F" w14:textId="5C4850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994,393.88 </w:t>
            </w:r>
          </w:p>
        </w:tc>
      </w:tr>
      <w:tr w:rsidR="00C9226C" w:rsidRPr="00C9226C" w14:paraId="4075DB2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CE96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411E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78DEB462" w14:textId="26C338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12BB1707" w14:textId="549D5D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F3219" w14:textId="058CC4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1B8A7" w14:textId="47B99F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4,837.56 </w:t>
            </w:r>
          </w:p>
        </w:tc>
      </w:tr>
      <w:tr w:rsidR="00C9226C" w:rsidRPr="00C9226C" w14:paraId="7BE740B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4293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E5E4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1DC48DB6" w14:textId="63C8F0E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187D3B83" w14:textId="1C086B3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0D381" w14:textId="700A70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EB734" w14:textId="2547527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64,068.04 </w:t>
            </w:r>
          </w:p>
        </w:tc>
      </w:tr>
      <w:tr w:rsidR="00C9226C" w:rsidRPr="00C9226C" w14:paraId="74406D3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9E1C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7658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70F154E" w14:textId="2E65C05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78B137AF" w14:textId="33AA968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2396C" w14:textId="69909A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1C005" w14:textId="6A08FED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045,285.62 </w:t>
            </w:r>
          </w:p>
        </w:tc>
      </w:tr>
      <w:tr w:rsidR="00C9226C" w:rsidRPr="00C9226C" w14:paraId="4A43F00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A91F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DEF5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03C2E0AE" w14:textId="5D70E5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838,628.32 </w:t>
            </w:r>
          </w:p>
        </w:tc>
        <w:tc>
          <w:tcPr>
            <w:tcW w:w="958" w:type="pct"/>
            <w:tcBorders>
              <w:top w:val="nil"/>
              <w:left w:val="nil"/>
              <w:bottom w:val="single" w:sz="4" w:space="0" w:color="000000"/>
              <w:right w:val="single" w:sz="4" w:space="0" w:color="000000"/>
            </w:tcBorders>
            <w:shd w:val="clear" w:color="auto" w:fill="auto"/>
            <w:noWrap/>
            <w:vAlign w:val="bottom"/>
            <w:hideMark/>
          </w:tcPr>
          <w:p w14:paraId="6632160D" w14:textId="77CEA8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4DC52" w14:textId="56B578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50956" w14:textId="0E7476D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838,628.32 </w:t>
            </w:r>
          </w:p>
        </w:tc>
      </w:tr>
      <w:tr w:rsidR="00C9226C" w:rsidRPr="00C9226C" w14:paraId="443A974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BF07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2500B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03992D26" w14:textId="10D540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2665B4EB" w14:textId="4B8D5DB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A5D7E" w14:textId="6938CE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17538" w14:textId="14C8794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31,640.18 </w:t>
            </w:r>
          </w:p>
        </w:tc>
      </w:tr>
      <w:tr w:rsidR="00C9226C" w:rsidRPr="00C9226C" w14:paraId="2F3F5A7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A949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418F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3C2E6B9C" w14:textId="1B8B352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5BE31C35" w14:textId="7AA8869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E039B" w14:textId="613911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D2FCB" w14:textId="7D932FE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75,612.17 </w:t>
            </w:r>
          </w:p>
        </w:tc>
      </w:tr>
      <w:tr w:rsidR="00C9226C" w:rsidRPr="00C9226C" w14:paraId="6F4CEF1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E20E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22FE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1DB4FB9A" w14:textId="16BF39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43250375" w14:textId="2B76C2E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28866" w14:textId="5F5632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7BCA5" w14:textId="3CCFE4F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84,257.46 </w:t>
            </w:r>
          </w:p>
        </w:tc>
      </w:tr>
      <w:tr w:rsidR="00C9226C" w:rsidRPr="00C9226C" w14:paraId="08386A5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C32F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B4AC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042F83B1" w14:textId="328893E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2DDBCBE8" w14:textId="4592764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A5C5E" w14:textId="2AD14EB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26813A" w14:textId="7F3C28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26,592.14 </w:t>
            </w:r>
          </w:p>
        </w:tc>
      </w:tr>
      <w:tr w:rsidR="00C9226C" w:rsidRPr="00C9226C" w14:paraId="1CB80F6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3232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9645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0B0A51B8" w14:textId="70088F0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25EDAE9A" w14:textId="4649D2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00A9C" w14:textId="53CC6B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3D325" w14:textId="6D714E4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917,487.82 </w:t>
            </w:r>
          </w:p>
        </w:tc>
      </w:tr>
      <w:tr w:rsidR="00C9226C" w:rsidRPr="00C9226C" w14:paraId="03FE667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4B26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CB8C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393AE186" w14:textId="4CDBC9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22EAA321" w14:textId="24A154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0ED7A" w14:textId="4B67715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3158B" w14:textId="5BED3EA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037,881.72 </w:t>
            </w:r>
          </w:p>
        </w:tc>
      </w:tr>
      <w:tr w:rsidR="00C9226C" w:rsidRPr="00C9226C" w14:paraId="3333F2D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E9FF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B259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7F1EC6EE" w14:textId="1D67354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5AC2A2ED" w14:textId="7827B8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151B5" w14:textId="0D6F7D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8975E" w14:textId="731C9C3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18,936.22 </w:t>
            </w:r>
          </w:p>
        </w:tc>
      </w:tr>
      <w:tr w:rsidR="00C9226C" w:rsidRPr="00C9226C" w14:paraId="113DB12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858D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5A43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4029F074" w14:textId="52D988A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23FA7280" w14:textId="262CCB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7629A" w14:textId="58F8232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EA06F" w14:textId="2B1CCB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194,826.40 </w:t>
            </w:r>
          </w:p>
        </w:tc>
      </w:tr>
      <w:tr w:rsidR="00C9226C" w:rsidRPr="00C9226C" w14:paraId="2F54155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1A4B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8FD3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77D133" w14:textId="2410940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61,004.24 </w:t>
            </w:r>
          </w:p>
        </w:tc>
        <w:tc>
          <w:tcPr>
            <w:tcW w:w="958" w:type="pct"/>
            <w:tcBorders>
              <w:top w:val="nil"/>
              <w:left w:val="nil"/>
              <w:bottom w:val="single" w:sz="4" w:space="0" w:color="000000"/>
              <w:right w:val="single" w:sz="4" w:space="0" w:color="000000"/>
            </w:tcBorders>
            <w:shd w:val="clear" w:color="auto" w:fill="auto"/>
            <w:noWrap/>
            <w:vAlign w:val="bottom"/>
            <w:hideMark/>
          </w:tcPr>
          <w:p w14:paraId="47A1424E" w14:textId="528271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98DB2" w14:textId="3EBF5E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D9399" w14:textId="065E749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61,004.24 </w:t>
            </w:r>
          </w:p>
        </w:tc>
      </w:tr>
      <w:tr w:rsidR="00C9226C" w:rsidRPr="00C9226C" w14:paraId="7EA8070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2C23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22A4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093D8FC9" w14:textId="3056FC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19C1D442" w14:textId="3148ECD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8B155" w14:textId="7E3526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7DD0C" w14:textId="1B606B3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147,453.78 </w:t>
            </w:r>
          </w:p>
        </w:tc>
      </w:tr>
      <w:tr w:rsidR="00C9226C" w:rsidRPr="00C9226C" w14:paraId="1280572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2601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C8C2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26296014" w14:textId="06ED731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50,606.38 </w:t>
            </w:r>
          </w:p>
        </w:tc>
        <w:tc>
          <w:tcPr>
            <w:tcW w:w="958" w:type="pct"/>
            <w:tcBorders>
              <w:top w:val="nil"/>
              <w:left w:val="nil"/>
              <w:bottom w:val="single" w:sz="4" w:space="0" w:color="000000"/>
              <w:right w:val="single" w:sz="4" w:space="0" w:color="000000"/>
            </w:tcBorders>
            <w:shd w:val="clear" w:color="auto" w:fill="auto"/>
            <w:noWrap/>
            <w:vAlign w:val="bottom"/>
            <w:hideMark/>
          </w:tcPr>
          <w:p w14:paraId="1C57A3AD" w14:textId="02092A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EF777" w14:textId="18D348E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88558" w14:textId="6AC6106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50,606.38 </w:t>
            </w:r>
          </w:p>
        </w:tc>
      </w:tr>
      <w:tr w:rsidR="00C9226C" w:rsidRPr="00C9226C" w14:paraId="56B64EE4"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9BAF35"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4F9D67C2" w14:textId="21AC86D9"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A25FB5" w14:textId="464AAC4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3E819D" w14:textId="154208E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FF3C3A" w14:textId="4A08AC2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870,273.30 </w:t>
            </w:r>
          </w:p>
        </w:tc>
      </w:tr>
      <w:tr w:rsidR="00C9226C" w:rsidRPr="00C9226C" w14:paraId="21A9EEC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D682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18C8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28C87075" w14:textId="2624C58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2C8EFD70" w14:textId="65DB227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D8FBA" w14:textId="0D9876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F8479" w14:textId="173AC53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10,118.48 </w:t>
            </w:r>
          </w:p>
        </w:tc>
      </w:tr>
      <w:tr w:rsidR="00C9226C" w:rsidRPr="00C9226C" w14:paraId="0505583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8F89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5A59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48CDE7BF" w14:textId="2794C7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1E406115" w14:textId="48ED97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91C2D" w14:textId="172D497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AB101" w14:textId="6C26692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19,714.82 </w:t>
            </w:r>
          </w:p>
        </w:tc>
      </w:tr>
      <w:tr w:rsidR="00C9226C" w:rsidRPr="00C9226C" w14:paraId="645C5AA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622B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E1C5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66D33F34" w14:textId="46531D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512C8DCC" w14:textId="54039F8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8B822" w14:textId="643818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CAED8" w14:textId="190350C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40,440.00 </w:t>
            </w:r>
          </w:p>
        </w:tc>
      </w:tr>
      <w:tr w:rsidR="00C9226C" w:rsidRPr="00C9226C" w14:paraId="5E48557E"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0F8041"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BB81C8C" w14:textId="1ABBECE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0,87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412C0605" w14:textId="016BAE9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0EFBB84" w14:textId="3B6953E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F99EA8" w14:textId="605CD279"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0,871,207.02 </w:t>
            </w:r>
          </w:p>
        </w:tc>
      </w:tr>
      <w:tr w:rsidR="00C9226C" w:rsidRPr="00C9226C" w14:paraId="09259696" w14:textId="77777777" w:rsidTr="00C9226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804A109"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A29D1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6D70D4B1" w14:textId="3C6C02E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1C9C6EA2" w14:textId="37065D9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CF8B8" w14:textId="6AA2A9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BEE89B3" w14:textId="21B60AF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262,622.13 </w:t>
            </w:r>
          </w:p>
        </w:tc>
      </w:tr>
      <w:tr w:rsidR="00C9226C" w:rsidRPr="00C9226C" w14:paraId="46FBFF9B" w14:textId="77777777" w:rsidTr="00C9226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20EA408"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7687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452FD22F" w14:textId="7AFA04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569F38F1" w14:textId="60F9B36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86B57" w14:textId="6E930E4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AB0C4" w14:textId="3EFB3F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96,940.00 </w:t>
            </w:r>
          </w:p>
        </w:tc>
      </w:tr>
      <w:tr w:rsidR="00C9226C" w:rsidRPr="00C9226C" w14:paraId="7D7A399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9C42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3827F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716260AF" w14:textId="0B5D11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6624029F" w14:textId="3B89F82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58114" w14:textId="1FE3CB4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5A4A6" w14:textId="34539A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624,790.00 </w:t>
            </w:r>
          </w:p>
        </w:tc>
      </w:tr>
      <w:tr w:rsidR="00C9226C" w:rsidRPr="00C9226C" w14:paraId="7A18364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1168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AE2E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736ED2C3" w14:textId="78D2F95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7D987ACC" w14:textId="22409B1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BDCF8" w14:textId="5F187A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8EF7C" w14:textId="159AC30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819,557.64 </w:t>
            </w:r>
          </w:p>
        </w:tc>
      </w:tr>
      <w:tr w:rsidR="00C9226C" w:rsidRPr="00C9226C" w14:paraId="0349920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6E73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FC22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072D7A" w14:textId="6C17CC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716871DE" w14:textId="35DD60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5359A" w14:textId="11F135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63AC6" w14:textId="78C954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089,469.32 </w:t>
            </w:r>
          </w:p>
        </w:tc>
      </w:tr>
      <w:tr w:rsidR="00C9226C" w:rsidRPr="00C9226C" w14:paraId="237AAEC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2DC3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64DF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9A11D7" w14:textId="715CBE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43AB2A6A" w14:textId="3AE6F24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6FF06" w14:textId="25D6AF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24CD8" w14:textId="56075F4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19,662.78 </w:t>
            </w:r>
          </w:p>
        </w:tc>
      </w:tr>
      <w:tr w:rsidR="00C9226C" w:rsidRPr="00C9226C" w14:paraId="51CB8AD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F8D2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756A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3A35238F" w14:textId="4EC3F3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23A1F055" w14:textId="7FB7519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DAD05" w14:textId="0531F9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35EE0" w14:textId="137F44F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849,807.18 </w:t>
            </w:r>
          </w:p>
        </w:tc>
      </w:tr>
      <w:tr w:rsidR="00C9226C" w:rsidRPr="00C9226C" w14:paraId="5FBEA57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A67A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7035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4986871" w14:textId="27D134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05EB7B3D" w14:textId="6CFA62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391E0" w14:textId="65081A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0197C" w14:textId="62A094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9,972.10 </w:t>
            </w:r>
          </w:p>
        </w:tc>
      </w:tr>
      <w:tr w:rsidR="00C9226C" w:rsidRPr="00C9226C" w14:paraId="2593B9F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E334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1DFF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17DAEBC4" w14:textId="305821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712,011.48 </w:t>
            </w:r>
          </w:p>
        </w:tc>
        <w:tc>
          <w:tcPr>
            <w:tcW w:w="958" w:type="pct"/>
            <w:tcBorders>
              <w:top w:val="nil"/>
              <w:left w:val="nil"/>
              <w:bottom w:val="single" w:sz="4" w:space="0" w:color="000000"/>
              <w:right w:val="single" w:sz="4" w:space="0" w:color="000000"/>
            </w:tcBorders>
            <w:shd w:val="clear" w:color="auto" w:fill="auto"/>
            <w:noWrap/>
            <w:vAlign w:val="bottom"/>
            <w:hideMark/>
          </w:tcPr>
          <w:p w14:paraId="4493859C" w14:textId="7F82EE9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98F7B" w14:textId="03515A1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24B68" w14:textId="48F4F5E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712,011.48 </w:t>
            </w:r>
          </w:p>
        </w:tc>
      </w:tr>
      <w:tr w:rsidR="00C9226C" w:rsidRPr="00C9226C" w14:paraId="0EAF90D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0E7E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D803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458C2B53" w14:textId="6D0E077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2D66E03A" w14:textId="6CBC27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4D913" w14:textId="1105DB3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89D18" w14:textId="51726E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23,020.85 </w:t>
            </w:r>
          </w:p>
        </w:tc>
      </w:tr>
      <w:tr w:rsidR="00C9226C" w:rsidRPr="00C9226C" w14:paraId="10DCD84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449E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39C1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6BA856FA" w14:textId="540C2D0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41DB2A0" w14:textId="569B946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A7D10" w14:textId="1761E30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CBFF5" w14:textId="59BE935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02,500.00 </w:t>
            </w:r>
          </w:p>
        </w:tc>
      </w:tr>
      <w:tr w:rsidR="00C9226C" w:rsidRPr="00C9226C" w14:paraId="08C7426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1A6B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641B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26537434" w14:textId="5B711F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6A9DB240" w14:textId="499CD8D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C2667" w14:textId="185B14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A1F80" w14:textId="54476E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0,262.46 </w:t>
            </w:r>
          </w:p>
        </w:tc>
      </w:tr>
      <w:tr w:rsidR="00C9226C" w:rsidRPr="00C9226C" w14:paraId="0730CF3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C09A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BB63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5929642B" w14:textId="75437F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23F4B4D2" w14:textId="31E3748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995AE" w14:textId="5B3C94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039A9" w14:textId="0BE9615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030,987.48 </w:t>
            </w:r>
          </w:p>
        </w:tc>
      </w:tr>
      <w:tr w:rsidR="00C9226C" w:rsidRPr="00C9226C" w14:paraId="4DD6853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9CA5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369C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2C9CF359" w14:textId="5F4378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1C3055D5" w14:textId="745A34B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97E36" w14:textId="622B105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B8913" w14:textId="224C6BB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26,143.60 </w:t>
            </w:r>
          </w:p>
        </w:tc>
      </w:tr>
      <w:tr w:rsidR="00C9226C" w:rsidRPr="00C9226C" w14:paraId="7F81383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1EE6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44B5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542C66CF" w14:textId="13D510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4670F13C" w14:textId="20CF817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3630F" w14:textId="5DE7952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C359B" w14:textId="383BF9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792,860.00 </w:t>
            </w:r>
          </w:p>
        </w:tc>
      </w:tr>
      <w:tr w:rsidR="00C9226C" w:rsidRPr="00C9226C" w14:paraId="3AC8C79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6D66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BCBE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5B7AA713" w14:textId="78B2CD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0B686071" w14:textId="35280C4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88F0A" w14:textId="131DC0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4511F" w14:textId="022B160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30,600.00 </w:t>
            </w:r>
          </w:p>
        </w:tc>
      </w:tr>
      <w:tr w:rsidR="00C9226C" w:rsidRPr="00C9226C" w14:paraId="5C706E7C"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9E921A"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557BA00" w14:textId="452ADCFA"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0,785,320.03 </w:t>
            </w:r>
          </w:p>
        </w:tc>
        <w:tc>
          <w:tcPr>
            <w:tcW w:w="958" w:type="pct"/>
            <w:tcBorders>
              <w:top w:val="nil"/>
              <w:left w:val="nil"/>
              <w:bottom w:val="single" w:sz="4" w:space="0" w:color="000000"/>
              <w:right w:val="single" w:sz="4" w:space="0" w:color="000000"/>
            </w:tcBorders>
            <w:shd w:val="clear" w:color="A5A5A5" w:fill="A5A5A5"/>
            <w:noWrap/>
            <w:vAlign w:val="bottom"/>
            <w:hideMark/>
          </w:tcPr>
          <w:p w14:paraId="01876194" w14:textId="7F76C39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1B71A7F" w14:textId="7D93740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288048AA" w14:textId="14CF2969"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2,707,590.03 </w:t>
            </w:r>
          </w:p>
        </w:tc>
      </w:tr>
      <w:tr w:rsidR="00C9226C" w:rsidRPr="00C9226C" w14:paraId="16890F29"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4B64E2"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76A2A23" w14:textId="5A9D275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992,286.21 </w:t>
            </w:r>
          </w:p>
        </w:tc>
        <w:tc>
          <w:tcPr>
            <w:tcW w:w="958" w:type="pct"/>
            <w:tcBorders>
              <w:top w:val="nil"/>
              <w:left w:val="nil"/>
              <w:bottom w:val="single" w:sz="4" w:space="0" w:color="000000"/>
              <w:right w:val="single" w:sz="4" w:space="0" w:color="000000"/>
            </w:tcBorders>
            <w:shd w:val="clear" w:color="D8D8D8" w:fill="D8D8D8"/>
            <w:noWrap/>
            <w:vAlign w:val="bottom"/>
            <w:hideMark/>
          </w:tcPr>
          <w:p w14:paraId="4EDF5A1B" w14:textId="1E1D828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908C08" w14:textId="79FDA13B"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9590105" w14:textId="73183A8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992,286.21 </w:t>
            </w:r>
          </w:p>
        </w:tc>
      </w:tr>
      <w:tr w:rsidR="00C9226C" w:rsidRPr="00C9226C" w14:paraId="14503A0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7526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1810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2A7FBF30" w14:textId="3BF3BA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4,759.42 </w:t>
            </w:r>
          </w:p>
        </w:tc>
        <w:tc>
          <w:tcPr>
            <w:tcW w:w="958" w:type="pct"/>
            <w:tcBorders>
              <w:top w:val="nil"/>
              <w:left w:val="nil"/>
              <w:bottom w:val="single" w:sz="4" w:space="0" w:color="000000"/>
              <w:right w:val="single" w:sz="4" w:space="0" w:color="000000"/>
            </w:tcBorders>
            <w:shd w:val="clear" w:color="auto" w:fill="auto"/>
            <w:noWrap/>
            <w:vAlign w:val="bottom"/>
            <w:hideMark/>
          </w:tcPr>
          <w:p w14:paraId="01D65F85" w14:textId="30AE30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B24F2" w14:textId="71207E4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51129" w14:textId="21B5E8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4,759.42 </w:t>
            </w:r>
          </w:p>
        </w:tc>
      </w:tr>
      <w:tr w:rsidR="00C9226C" w:rsidRPr="00C9226C" w14:paraId="3CB4CC2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FA44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DB09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2FCCCD00" w14:textId="589EB1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EE156A9" w14:textId="5F6FE8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66D30" w14:textId="26A2AD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76B1C" w14:textId="4904CA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43.93 </w:t>
            </w:r>
          </w:p>
        </w:tc>
      </w:tr>
      <w:tr w:rsidR="00C9226C" w:rsidRPr="00C9226C" w14:paraId="62803CE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8590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CDE4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65F81731" w14:textId="3BDAA2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99EA510" w14:textId="6D8891D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F5717" w14:textId="29E195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CE5FE" w14:textId="2224A36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87.86 </w:t>
            </w:r>
          </w:p>
        </w:tc>
      </w:tr>
      <w:tr w:rsidR="00C9226C" w:rsidRPr="00C9226C" w14:paraId="6A5C0D0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D5F0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38C1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ripipi</w:t>
            </w:r>
          </w:p>
        </w:tc>
        <w:tc>
          <w:tcPr>
            <w:tcW w:w="1003" w:type="pct"/>
            <w:tcBorders>
              <w:top w:val="nil"/>
              <w:left w:val="nil"/>
              <w:bottom w:val="single" w:sz="4" w:space="0" w:color="000000"/>
              <w:right w:val="single" w:sz="4" w:space="0" w:color="000000"/>
            </w:tcBorders>
            <w:shd w:val="clear" w:color="auto" w:fill="auto"/>
            <w:noWrap/>
            <w:vAlign w:val="bottom"/>
            <w:hideMark/>
          </w:tcPr>
          <w:p w14:paraId="38C18A8C" w14:textId="2935474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15,895.00 </w:t>
            </w:r>
          </w:p>
        </w:tc>
        <w:tc>
          <w:tcPr>
            <w:tcW w:w="958" w:type="pct"/>
            <w:tcBorders>
              <w:top w:val="nil"/>
              <w:left w:val="nil"/>
              <w:bottom w:val="single" w:sz="4" w:space="0" w:color="000000"/>
              <w:right w:val="single" w:sz="4" w:space="0" w:color="000000"/>
            </w:tcBorders>
            <w:shd w:val="clear" w:color="auto" w:fill="auto"/>
            <w:noWrap/>
            <w:vAlign w:val="bottom"/>
            <w:hideMark/>
          </w:tcPr>
          <w:p w14:paraId="73ECE7EF" w14:textId="5A1D52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ABC2D" w14:textId="5038BD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1EA07" w14:textId="5702551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15,895.00 </w:t>
            </w:r>
          </w:p>
        </w:tc>
      </w:tr>
      <w:tr w:rsidR="00C9226C" w:rsidRPr="00C9226C" w14:paraId="29296559"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6C6A08"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22CA05B" w14:textId="399F712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316,300.22 </w:t>
            </w:r>
          </w:p>
        </w:tc>
        <w:tc>
          <w:tcPr>
            <w:tcW w:w="958" w:type="pct"/>
            <w:tcBorders>
              <w:top w:val="nil"/>
              <w:left w:val="nil"/>
              <w:bottom w:val="single" w:sz="4" w:space="0" w:color="000000"/>
              <w:right w:val="single" w:sz="4" w:space="0" w:color="000000"/>
            </w:tcBorders>
            <w:shd w:val="clear" w:color="D8D8D8" w:fill="D8D8D8"/>
            <w:noWrap/>
            <w:vAlign w:val="bottom"/>
            <w:hideMark/>
          </w:tcPr>
          <w:p w14:paraId="251088AB" w14:textId="6F8B5B6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57D826" w14:textId="782AFEF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0BDCFA" w14:textId="69865419"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329,200.22 </w:t>
            </w:r>
          </w:p>
        </w:tc>
      </w:tr>
      <w:tr w:rsidR="00C9226C" w:rsidRPr="00C9226C" w14:paraId="05F397D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1CAFE"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54CF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221564C9" w14:textId="3BE6A1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29C84571" w14:textId="57CBEC6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CD267" w14:textId="083AB2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3C05E70" w14:textId="0F4449F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0,351.17 </w:t>
            </w:r>
          </w:p>
        </w:tc>
      </w:tr>
      <w:tr w:rsidR="00C9226C" w:rsidRPr="00C9226C" w14:paraId="1079032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45FC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AE94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54C329B8" w14:textId="2DD7BB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5E246024" w14:textId="3D568D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93F4A" w14:textId="17A39C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DB72D" w14:textId="63FD4C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70.70 </w:t>
            </w:r>
          </w:p>
        </w:tc>
      </w:tr>
      <w:tr w:rsidR="00C9226C" w:rsidRPr="00C9226C" w14:paraId="19B002C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AC5C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288F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0E4D1026" w14:textId="26D8EF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3D713FEC" w14:textId="3507A3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E0A77" w14:textId="116ED74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446E0" w14:textId="78D9EE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70.70 </w:t>
            </w:r>
          </w:p>
        </w:tc>
      </w:tr>
      <w:tr w:rsidR="00C9226C" w:rsidRPr="00C9226C" w14:paraId="550A5C8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83D0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A051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57A325FD" w14:textId="0446FA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54FCD" w14:textId="516AB49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32CBC" w14:textId="4E770E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22D80A28" w14:textId="34DF90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900.00 </w:t>
            </w:r>
          </w:p>
        </w:tc>
      </w:tr>
      <w:tr w:rsidR="00C9226C" w:rsidRPr="00C9226C" w14:paraId="43B0B0C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D53A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F23F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5EA426C1" w14:textId="567802B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5A6F9A65" w14:textId="05120F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2FE32" w14:textId="561EAE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E6E0C" w14:textId="438683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19,868.75 </w:t>
            </w:r>
          </w:p>
        </w:tc>
      </w:tr>
      <w:tr w:rsidR="00C9226C" w:rsidRPr="00C9226C" w14:paraId="4DFA5C5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B9EA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197D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4FAB485B" w14:textId="0FD509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95,138.90 </w:t>
            </w:r>
          </w:p>
        </w:tc>
        <w:tc>
          <w:tcPr>
            <w:tcW w:w="958" w:type="pct"/>
            <w:tcBorders>
              <w:top w:val="nil"/>
              <w:left w:val="nil"/>
              <w:bottom w:val="single" w:sz="4" w:space="0" w:color="000000"/>
              <w:right w:val="single" w:sz="4" w:space="0" w:color="000000"/>
            </w:tcBorders>
            <w:shd w:val="clear" w:color="auto" w:fill="auto"/>
            <w:noWrap/>
            <w:vAlign w:val="bottom"/>
            <w:hideMark/>
          </w:tcPr>
          <w:p w14:paraId="7903B3CE" w14:textId="56E72A9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5E37E" w14:textId="326312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523C7" w14:textId="3D3C2D0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95,138.90 </w:t>
            </w:r>
          </w:p>
        </w:tc>
      </w:tr>
      <w:tr w:rsidR="00C9226C" w:rsidRPr="00C9226C" w14:paraId="121C0883"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B44CCB"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7F2D885" w14:textId="7A62D5CB"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7,517,894.75 </w:t>
            </w:r>
          </w:p>
        </w:tc>
        <w:tc>
          <w:tcPr>
            <w:tcW w:w="958" w:type="pct"/>
            <w:tcBorders>
              <w:top w:val="nil"/>
              <w:left w:val="nil"/>
              <w:bottom w:val="single" w:sz="4" w:space="0" w:color="000000"/>
              <w:right w:val="single" w:sz="4" w:space="0" w:color="000000"/>
            </w:tcBorders>
            <w:shd w:val="clear" w:color="D8D8D8" w:fill="D8D8D8"/>
            <w:noWrap/>
            <w:vAlign w:val="bottom"/>
            <w:hideMark/>
          </w:tcPr>
          <w:p w14:paraId="1A6938D1" w14:textId="4441449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B55CE0" w14:textId="2F9D61DB"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B8EAFF" w14:textId="27A702B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7,666,264.75 </w:t>
            </w:r>
          </w:p>
        </w:tc>
      </w:tr>
      <w:tr w:rsidR="00C9226C" w:rsidRPr="00C9226C" w14:paraId="47CC80A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F5531"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41D3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5B113D04" w14:textId="64407B5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13,013.40 </w:t>
            </w:r>
          </w:p>
        </w:tc>
        <w:tc>
          <w:tcPr>
            <w:tcW w:w="958" w:type="pct"/>
            <w:tcBorders>
              <w:top w:val="nil"/>
              <w:left w:val="nil"/>
              <w:bottom w:val="single" w:sz="4" w:space="0" w:color="000000"/>
              <w:right w:val="single" w:sz="4" w:space="0" w:color="000000"/>
            </w:tcBorders>
            <w:shd w:val="clear" w:color="auto" w:fill="auto"/>
            <w:noWrap/>
            <w:vAlign w:val="bottom"/>
            <w:hideMark/>
          </w:tcPr>
          <w:p w14:paraId="3F5E9639" w14:textId="2A3820F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B5E565" w14:textId="518CA8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F2E219F" w14:textId="25B8E6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13,013.40 </w:t>
            </w:r>
          </w:p>
        </w:tc>
      </w:tr>
      <w:tr w:rsidR="00C9226C" w:rsidRPr="00C9226C" w14:paraId="2B156D1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FF00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88F0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736F0F" w14:textId="57BC76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456,523.34 </w:t>
            </w:r>
          </w:p>
        </w:tc>
        <w:tc>
          <w:tcPr>
            <w:tcW w:w="958" w:type="pct"/>
            <w:tcBorders>
              <w:top w:val="nil"/>
              <w:left w:val="nil"/>
              <w:bottom w:val="single" w:sz="4" w:space="0" w:color="000000"/>
              <w:right w:val="single" w:sz="4" w:space="0" w:color="000000"/>
            </w:tcBorders>
            <w:shd w:val="clear" w:color="auto" w:fill="auto"/>
            <w:noWrap/>
            <w:vAlign w:val="bottom"/>
            <w:hideMark/>
          </w:tcPr>
          <w:p w14:paraId="27786DCA" w14:textId="35030F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8A1F8" w14:textId="0F5E60D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A7ACB" w14:textId="54DE420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456,523.34 </w:t>
            </w:r>
          </w:p>
        </w:tc>
      </w:tr>
      <w:tr w:rsidR="00C9226C" w:rsidRPr="00C9226C" w14:paraId="2B06960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7507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7C7A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36A2BEB6" w14:textId="75C8233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96,139.98 </w:t>
            </w:r>
          </w:p>
        </w:tc>
        <w:tc>
          <w:tcPr>
            <w:tcW w:w="958" w:type="pct"/>
            <w:tcBorders>
              <w:top w:val="nil"/>
              <w:left w:val="nil"/>
              <w:bottom w:val="single" w:sz="4" w:space="0" w:color="000000"/>
              <w:right w:val="single" w:sz="4" w:space="0" w:color="000000"/>
            </w:tcBorders>
            <w:shd w:val="clear" w:color="auto" w:fill="auto"/>
            <w:noWrap/>
            <w:vAlign w:val="bottom"/>
            <w:hideMark/>
          </w:tcPr>
          <w:p w14:paraId="1C7B27AF" w14:textId="658001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E16B4" w14:textId="15EF1C2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9BEB9" w14:textId="35245D0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96,139.98 </w:t>
            </w:r>
          </w:p>
        </w:tc>
      </w:tr>
      <w:tr w:rsidR="00C9226C" w:rsidRPr="00C9226C" w14:paraId="22426A7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7383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407A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05D710BA" w14:textId="59BF33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26A96EBD" w14:textId="440A41B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A00DB" w14:textId="2B15CC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FB43E" w14:textId="66023ED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07,840.32 </w:t>
            </w:r>
          </w:p>
        </w:tc>
      </w:tr>
      <w:tr w:rsidR="00C9226C" w:rsidRPr="00C9226C" w14:paraId="478E6B9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B3D0E"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23C8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18B88C84" w14:textId="2FD839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7AF36164" w14:textId="683281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C376E" w14:textId="577713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76BC6" w14:textId="44E021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5,227.86 </w:t>
            </w:r>
          </w:p>
        </w:tc>
      </w:tr>
      <w:tr w:rsidR="00C9226C" w:rsidRPr="00C9226C" w14:paraId="2456888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23F7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9C09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712E9DE6" w14:textId="569E38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246C651C" w14:textId="3F1DE5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FB404" w14:textId="058CBC2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9FD47" w14:textId="1B0256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31.79 </w:t>
            </w:r>
          </w:p>
        </w:tc>
      </w:tr>
      <w:tr w:rsidR="00C9226C" w:rsidRPr="00C9226C" w14:paraId="4474A81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F6C2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4928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7C95D24D" w14:textId="177E8B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1AB1D9F2" w14:textId="4D622C3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2EA10" w14:textId="4EA750A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A36C9" w14:textId="54C637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280.00 </w:t>
            </w:r>
          </w:p>
        </w:tc>
      </w:tr>
      <w:tr w:rsidR="00C9226C" w:rsidRPr="00C9226C" w14:paraId="07388DE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169E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96E5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E7A866C" w14:textId="295F0A8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4D83CB61" w14:textId="67DF82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1E2287" w14:textId="55AD27F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F6A2A" w14:textId="7658CE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5,227.86 </w:t>
            </w:r>
          </w:p>
        </w:tc>
      </w:tr>
      <w:tr w:rsidR="00C9226C" w:rsidRPr="00C9226C" w14:paraId="7613A34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9673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9393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4E45C2F5" w14:textId="32E5207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65551D20" w14:textId="1F7B7CB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B3297" w14:textId="4003075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075CB" w14:textId="12E97F1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75.72 </w:t>
            </w:r>
          </w:p>
        </w:tc>
      </w:tr>
      <w:tr w:rsidR="00C9226C" w:rsidRPr="00C9226C" w14:paraId="2366DDD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C571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5643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3BF29CE6" w14:textId="696B986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9F440" w14:textId="29DB8C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C2D25" w14:textId="314181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0C7C9B84" w14:textId="606D93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380.00 </w:t>
            </w:r>
          </w:p>
        </w:tc>
      </w:tr>
      <w:tr w:rsidR="00C9226C" w:rsidRPr="00C9226C" w14:paraId="3FB58D6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92E23"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BD4E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2C344444" w14:textId="019ED16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C2BB912" w14:textId="2B51DE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7D59B" w14:textId="5173BB8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A9510" w14:textId="2CB67C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87.86 </w:t>
            </w:r>
          </w:p>
        </w:tc>
      </w:tr>
      <w:tr w:rsidR="00C9226C" w:rsidRPr="00C9226C" w14:paraId="2AB2E75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DCB2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6ABB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76D69FE9" w14:textId="73D6834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22C1A755" w14:textId="1551DE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D1AC1" w14:textId="052871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844C5" w14:textId="46215C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5,144.00 </w:t>
            </w:r>
          </w:p>
        </w:tc>
      </w:tr>
      <w:tr w:rsidR="00C9226C" w:rsidRPr="00C9226C" w14:paraId="119CAE2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21A8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F59D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5E45A567" w14:textId="744CE7D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0E751A3" w14:textId="4355FC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339F4D" w14:textId="49AFD27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8731295" w14:textId="1FD5748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087.86 </w:t>
            </w:r>
          </w:p>
        </w:tc>
      </w:tr>
      <w:tr w:rsidR="00C9226C" w:rsidRPr="00C9226C" w14:paraId="738B4FD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1E7B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B2E6E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2F5188E2" w14:textId="5D449AF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2,384.25 </w:t>
            </w:r>
          </w:p>
        </w:tc>
        <w:tc>
          <w:tcPr>
            <w:tcW w:w="958" w:type="pct"/>
            <w:tcBorders>
              <w:top w:val="nil"/>
              <w:left w:val="nil"/>
              <w:bottom w:val="single" w:sz="4" w:space="0" w:color="000000"/>
              <w:right w:val="single" w:sz="4" w:space="0" w:color="000000"/>
            </w:tcBorders>
            <w:shd w:val="clear" w:color="auto" w:fill="auto"/>
            <w:noWrap/>
            <w:vAlign w:val="bottom"/>
            <w:hideMark/>
          </w:tcPr>
          <w:p w14:paraId="65FD12D3" w14:textId="380B673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828DB" w14:textId="6D9198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42B3A" w14:textId="697CA5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22,384.25 </w:t>
            </w:r>
          </w:p>
        </w:tc>
      </w:tr>
      <w:tr w:rsidR="00C9226C" w:rsidRPr="00C9226C" w14:paraId="2C4052A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21FF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0A67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Ormoc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CDE583" w14:textId="234FD7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7EAAFBB" w14:textId="1F7B97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443F1" w14:textId="559408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F586F" w14:textId="62B6613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87.86 </w:t>
            </w:r>
          </w:p>
        </w:tc>
      </w:tr>
      <w:tr w:rsidR="00C9226C" w:rsidRPr="00C9226C" w14:paraId="2126328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05AB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5DEB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028E45CA" w14:textId="491DD2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2717FD0C" w14:textId="5663C52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384B6" w14:textId="110962C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7124F" w14:textId="23A83D3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31.79 </w:t>
            </w:r>
          </w:p>
        </w:tc>
      </w:tr>
      <w:tr w:rsidR="00C9226C" w:rsidRPr="00C9226C" w14:paraId="5D9649F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CFFA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9822E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3080AA9A" w14:textId="7EA1E8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98,866.93 </w:t>
            </w:r>
          </w:p>
        </w:tc>
        <w:tc>
          <w:tcPr>
            <w:tcW w:w="958" w:type="pct"/>
            <w:tcBorders>
              <w:top w:val="nil"/>
              <w:left w:val="nil"/>
              <w:bottom w:val="single" w:sz="4" w:space="0" w:color="000000"/>
              <w:right w:val="single" w:sz="4" w:space="0" w:color="000000"/>
            </w:tcBorders>
            <w:shd w:val="clear" w:color="auto" w:fill="auto"/>
            <w:noWrap/>
            <w:vAlign w:val="bottom"/>
            <w:hideMark/>
          </w:tcPr>
          <w:p w14:paraId="531D9AE1" w14:textId="0B7096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B87C6" w14:textId="7DC6AE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48F31" w14:textId="732A8F8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98,866.93 </w:t>
            </w:r>
          </w:p>
        </w:tc>
      </w:tr>
      <w:tr w:rsidR="00C9226C" w:rsidRPr="00C9226C" w14:paraId="770E2E9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FF8D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A633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445C17C8" w14:textId="303CAF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1C092A5A" w14:textId="54B17F2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A783E" w14:textId="1ECB44D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3A92E" w14:textId="1DD5146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43.93 </w:t>
            </w:r>
          </w:p>
        </w:tc>
      </w:tr>
      <w:tr w:rsidR="00C9226C" w:rsidRPr="00C9226C" w14:paraId="35C2814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D370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51D5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5FD2D6E3" w14:textId="190C03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AA539" w14:textId="7E9739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13E9D" w14:textId="2143EB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64FC151A" w14:textId="545BC8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300.00 </w:t>
            </w:r>
          </w:p>
        </w:tc>
      </w:tr>
      <w:tr w:rsidR="00C9226C" w:rsidRPr="00C9226C" w14:paraId="0B8DFED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5694B"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50B1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3186FE3F" w14:textId="67BF0E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48AA9" w14:textId="67EB572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82BB8" w14:textId="3F3742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5611FFC5" w14:textId="0B80862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9,690.00 </w:t>
            </w:r>
          </w:p>
        </w:tc>
      </w:tr>
      <w:tr w:rsidR="00C9226C" w:rsidRPr="00C9226C" w14:paraId="3AC9BCFD"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527A9"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667F5DC7" w14:textId="4F812F0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419,750.54 </w:t>
            </w:r>
          </w:p>
        </w:tc>
        <w:tc>
          <w:tcPr>
            <w:tcW w:w="958" w:type="pct"/>
            <w:tcBorders>
              <w:top w:val="nil"/>
              <w:left w:val="nil"/>
              <w:bottom w:val="single" w:sz="4" w:space="0" w:color="000000"/>
              <w:right w:val="single" w:sz="4" w:space="0" w:color="000000"/>
            </w:tcBorders>
            <w:shd w:val="clear" w:color="D8D8D8" w:fill="D8D8D8"/>
            <w:noWrap/>
            <w:vAlign w:val="bottom"/>
            <w:hideMark/>
          </w:tcPr>
          <w:p w14:paraId="3F3D7DE6" w14:textId="0BDEE5E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13BBE5" w14:textId="4BF0732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1C03C7" w14:textId="0977890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434,750.54 </w:t>
            </w:r>
          </w:p>
        </w:tc>
      </w:tr>
      <w:tr w:rsidR="00C9226C" w:rsidRPr="00C9226C" w14:paraId="55F5B36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40BA0"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EF18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7B24EAA2" w14:textId="039AE0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524A4F32" w14:textId="49D9B9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D253B" w14:textId="4EE5E90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41A09C5" w14:textId="39D41F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207.68 </w:t>
            </w:r>
          </w:p>
        </w:tc>
      </w:tr>
      <w:tr w:rsidR="00C9226C" w:rsidRPr="00C9226C" w14:paraId="3511DA8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FE196"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E24A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61C15A2F" w14:textId="4DFDB7C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51ADA167" w14:textId="5C6182E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5CE94" w14:textId="463AC5C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2B54C" w14:textId="31B184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1,210.00 </w:t>
            </w:r>
          </w:p>
        </w:tc>
      </w:tr>
      <w:tr w:rsidR="00C9226C" w:rsidRPr="00C9226C" w14:paraId="741AFBA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A716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DD1A8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5F4FFAB8" w14:textId="2C867D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1A5255D7" w14:textId="26D27B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3C948" w14:textId="10AB07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33DC77F" w14:textId="0EDB6A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5,605.00 </w:t>
            </w:r>
          </w:p>
        </w:tc>
      </w:tr>
      <w:tr w:rsidR="00C9226C" w:rsidRPr="00C9226C" w14:paraId="76CA0BB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5D99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95A3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29359F3B" w14:textId="6C83DB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092A7254" w14:textId="1522EB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0B677" w14:textId="44FC5BF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4C4AD" w14:textId="5770B66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60,912.86 </w:t>
            </w:r>
          </w:p>
        </w:tc>
      </w:tr>
      <w:tr w:rsidR="00C9226C" w:rsidRPr="00C9226C" w14:paraId="4C2AA65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F8641"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E365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3FB69EF0" w14:textId="7F402B2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7,212.00 </w:t>
            </w:r>
          </w:p>
        </w:tc>
        <w:tc>
          <w:tcPr>
            <w:tcW w:w="958" w:type="pct"/>
            <w:tcBorders>
              <w:top w:val="nil"/>
              <w:left w:val="nil"/>
              <w:bottom w:val="single" w:sz="4" w:space="0" w:color="000000"/>
              <w:right w:val="single" w:sz="4" w:space="0" w:color="000000"/>
            </w:tcBorders>
            <w:shd w:val="clear" w:color="auto" w:fill="auto"/>
            <w:noWrap/>
            <w:vAlign w:val="bottom"/>
            <w:hideMark/>
          </w:tcPr>
          <w:p w14:paraId="5BFC2B09" w14:textId="6FC871D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BEDE7" w14:textId="279BC05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2BDDE" w14:textId="68FF931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7,212.00 </w:t>
            </w:r>
          </w:p>
        </w:tc>
      </w:tr>
      <w:tr w:rsidR="00C9226C" w:rsidRPr="00C9226C" w14:paraId="77718DA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D513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2A35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ope de Vega</w:t>
            </w:r>
          </w:p>
        </w:tc>
        <w:tc>
          <w:tcPr>
            <w:tcW w:w="1003" w:type="pct"/>
            <w:tcBorders>
              <w:top w:val="nil"/>
              <w:left w:val="nil"/>
              <w:bottom w:val="single" w:sz="4" w:space="0" w:color="000000"/>
              <w:right w:val="single" w:sz="4" w:space="0" w:color="000000"/>
            </w:tcBorders>
            <w:shd w:val="clear" w:color="auto" w:fill="auto"/>
            <w:noWrap/>
            <w:vAlign w:val="bottom"/>
            <w:hideMark/>
          </w:tcPr>
          <w:p w14:paraId="55214F6B" w14:textId="1F0D56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393.00 </w:t>
            </w:r>
          </w:p>
        </w:tc>
        <w:tc>
          <w:tcPr>
            <w:tcW w:w="958" w:type="pct"/>
            <w:tcBorders>
              <w:top w:val="nil"/>
              <w:left w:val="nil"/>
              <w:bottom w:val="single" w:sz="4" w:space="0" w:color="000000"/>
              <w:right w:val="single" w:sz="4" w:space="0" w:color="000000"/>
            </w:tcBorders>
            <w:shd w:val="clear" w:color="auto" w:fill="auto"/>
            <w:noWrap/>
            <w:vAlign w:val="bottom"/>
            <w:hideMark/>
          </w:tcPr>
          <w:p w14:paraId="79F09DA6" w14:textId="6733AD1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CEB15" w14:textId="3DE4046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34F2F" w14:textId="739CBB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393.00 </w:t>
            </w:r>
          </w:p>
        </w:tc>
      </w:tr>
      <w:tr w:rsidR="00C9226C" w:rsidRPr="00C9226C" w14:paraId="4025920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3EF6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3EAA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41DF743" w14:textId="719CF21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1CA3A314" w14:textId="62FFE3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3F2A8" w14:textId="6385C25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1004F" w14:textId="7E9088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4,140.00 </w:t>
            </w:r>
          </w:p>
        </w:tc>
      </w:tr>
      <w:tr w:rsidR="00C9226C" w:rsidRPr="00C9226C" w14:paraId="54D801C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0847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5B1B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443FFBEB" w14:textId="5823B2E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65B04DEC" w14:textId="4FFCBA5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A31A0" w14:textId="0CF5F0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E8744" w14:textId="5EFC20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070.00 </w:t>
            </w:r>
          </w:p>
        </w:tc>
      </w:tr>
      <w:tr w:rsidR="00C9226C" w:rsidRPr="00C9226C" w14:paraId="118B3A53"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C8694E"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0C7CE2E1" w14:textId="6DBB7966"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7,070,604.82 </w:t>
            </w:r>
          </w:p>
        </w:tc>
        <w:tc>
          <w:tcPr>
            <w:tcW w:w="958" w:type="pct"/>
            <w:tcBorders>
              <w:top w:val="nil"/>
              <w:left w:val="nil"/>
              <w:bottom w:val="single" w:sz="4" w:space="0" w:color="000000"/>
              <w:right w:val="single" w:sz="4" w:space="0" w:color="000000"/>
            </w:tcBorders>
            <w:shd w:val="clear" w:color="D8D8D8" w:fill="D8D8D8"/>
            <w:noWrap/>
            <w:vAlign w:val="bottom"/>
            <w:hideMark/>
          </w:tcPr>
          <w:p w14:paraId="2E1889DC" w14:textId="45C2193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6D98A1" w14:textId="502BBE9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856547" w14:textId="3A14DF76"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8,179,104.82 </w:t>
            </w:r>
          </w:p>
        </w:tc>
      </w:tr>
      <w:tr w:rsidR="00C9226C" w:rsidRPr="00C9226C" w14:paraId="2C92C89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93A5A"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04B0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745A9465" w14:textId="78B70A6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51FBCC85" w14:textId="7FDC95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1DE76" w14:textId="5077CE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B202E08" w14:textId="606E670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256.41 </w:t>
            </w:r>
          </w:p>
        </w:tc>
      </w:tr>
      <w:tr w:rsidR="00C9226C" w:rsidRPr="00C9226C" w14:paraId="2159C81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620F9"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BBB4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5DDB125" w14:textId="3CAEAF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34E1C46A" w14:textId="629C00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8E688" w14:textId="62DB3E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0C8F3" w14:textId="751437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59,825.00 </w:t>
            </w:r>
          </w:p>
        </w:tc>
      </w:tr>
      <w:tr w:rsidR="00C9226C" w:rsidRPr="00C9226C" w14:paraId="2E0BF5C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D6AC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6210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0FBD96A9" w14:textId="51AC61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77497CC6" w14:textId="2F89F8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4BEA6" w14:textId="569A13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2D6EC" w14:textId="430F49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43.93 </w:t>
            </w:r>
          </w:p>
        </w:tc>
      </w:tr>
      <w:tr w:rsidR="00C9226C" w:rsidRPr="00C9226C" w14:paraId="0762B63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179B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621F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tuguinao</w:t>
            </w:r>
          </w:p>
        </w:tc>
        <w:tc>
          <w:tcPr>
            <w:tcW w:w="1003" w:type="pct"/>
            <w:tcBorders>
              <w:top w:val="nil"/>
              <w:left w:val="nil"/>
              <w:bottom w:val="single" w:sz="4" w:space="0" w:color="000000"/>
              <w:right w:val="single" w:sz="4" w:space="0" w:color="000000"/>
            </w:tcBorders>
            <w:shd w:val="clear" w:color="auto" w:fill="auto"/>
            <w:noWrap/>
            <w:vAlign w:val="bottom"/>
            <w:hideMark/>
          </w:tcPr>
          <w:p w14:paraId="6A51D014" w14:textId="307584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8,869.12 </w:t>
            </w:r>
          </w:p>
        </w:tc>
        <w:tc>
          <w:tcPr>
            <w:tcW w:w="958" w:type="pct"/>
            <w:tcBorders>
              <w:top w:val="nil"/>
              <w:left w:val="nil"/>
              <w:bottom w:val="single" w:sz="4" w:space="0" w:color="000000"/>
              <w:right w:val="single" w:sz="4" w:space="0" w:color="000000"/>
            </w:tcBorders>
            <w:shd w:val="clear" w:color="auto" w:fill="auto"/>
            <w:noWrap/>
            <w:vAlign w:val="bottom"/>
            <w:hideMark/>
          </w:tcPr>
          <w:p w14:paraId="5FA876D1" w14:textId="648D39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30AD0" w14:textId="30AE8E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2B411" w14:textId="1F1A9D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8,869.12 </w:t>
            </w:r>
          </w:p>
        </w:tc>
      </w:tr>
      <w:tr w:rsidR="00C9226C" w:rsidRPr="00C9226C" w14:paraId="35D87F6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5EF4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8EAE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73879838" w14:textId="260E17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79E6C" w14:textId="455602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5554C" w14:textId="6769D5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2962A0F" w14:textId="495FB08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08,500.00 </w:t>
            </w:r>
          </w:p>
        </w:tc>
      </w:tr>
      <w:tr w:rsidR="00C9226C" w:rsidRPr="00C9226C" w14:paraId="5B5F156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C7938"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33B4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bottom"/>
            <w:hideMark/>
          </w:tcPr>
          <w:p w14:paraId="5665D5C7" w14:textId="1C1DB1B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9,204.52 </w:t>
            </w:r>
          </w:p>
        </w:tc>
        <w:tc>
          <w:tcPr>
            <w:tcW w:w="958" w:type="pct"/>
            <w:tcBorders>
              <w:top w:val="nil"/>
              <w:left w:val="nil"/>
              <w:bottom w:val="single" w:sz="4" w:space="0" w:color="000000"/>
              <w:right w:val="single" w:sz="4" w:space="0" w:color="000000"/>
            </w:tcBorders>
            <w:shd w:val="clear" w:color="auto" w:fill="auto"/>
            <w:noWrap/>
            <w:vAlign w:val="bottom"/>
            <w:hideMark/>
          </w:tcPr>
          <w:p w14:paraId="1BC71BF8" w14:textId="510E8A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8C96B" w14:textId="28F9226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3DCEB" w14:textId="2753FF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9,204.52 </w:t>
            </w:r>
          </w:p>
        </w:tc>
      </w:tr>
      <w:tr w:rsidR="00C9226C" w:rsidRPr="00C9226C" w14:paraId="1EA5CB0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5488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BD4F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39A58F26" w14:textId="360975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1F717DF9" w14:textId="0387C4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A72C7" w14:textId="078C8B3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21469" w14:textId="43E417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386,203.80 </w:t>
            </w:r>
          </w:p>
        </w:tc>
      </w:tr>
      <w:tr w:rsidR="00C9226C" w:rsidRPr="00C9226C" w14:paraId="4190BA7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9841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D059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68CCB4F7" w14:textId="5BEC9D1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104767A3" w14:textId="59F0269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F8E04" w14:textId="5B387A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7F2F6" w14:textId="4D9B911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13,956.90 </w:t>
            </w:r>
          </w:p>
        </w:tc>
      </w:tr>
      <w:tr w:rsidR="00C9226C" w:rsidRPr="00C9226C" w14:paraId="43AF64D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DF45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3A5A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4E165DF8" w14:textId="331751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4B1FC152" w14:textId="4853F7F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8328B" w14:textId="611EB6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7CA7A" w14:textId="4AC248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8,659.86 </w:t>
            </w:r>
          </w:p>
        </w:tc>
      </w:tr>
      <w:tr w:rsidR="00C9226C" w:rsidRPr="00C9226C" w14:paraId="270651F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C60A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3AFC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3F0AE3A5" w14:textId="3868FD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00,793.29 </w:t>
            </w:r>
          </w:p>
        </w:tc>
        <w:tc>
          <w:tcPr>
            <w:tcW w:w="958" w:type="pct"/>
            <w:tcBorders>
              <w:top w:val="nil"/>
              <w:left w:val="nil"/>
              <w:bottom w:val="single" w:sz="4" w:space="0" w:color="000000"/>
              <w:right w:val="single" w:sz="4" w:space="0" w:color="000000"/>
            </w:tcBorders>
            <w:shd w:val="clear" w:color="auto" w:fill="auto"/>
            <w:noWrap/>
            <w:vAlign w:val="bottom"/>
            <w:hideMark/>
          </w:tcPr>
          <w:p w14:paraId="1FCC0AEF" w14:textId="7C8454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C2C11" w14:textId="4DEBC90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37FB0" w14:textId="6C12350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00,793.29 </w:t>
            </w:r>
          </w:p>
        </w:tc>
      </w:tr>
      <w:tr w:rsidR="00C9226C" w:rsidRPr="00C9226C" w14:paraId="113B45F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4229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FBFD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02E0664B" w14:textId="48BE842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5C0F906" w14:textId="22ECA87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E5AB7" w14:textId="2140D3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AC884" w14:textId="238318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87.86 </w:t>
            </w:r>
          </w:p>
        </w:tc>
      </w:tr>
      <w:tr w:rsidR="00C9226C" w:rsidRPr="00C9226C" w14:paraId="03F36CF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8290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4A43D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2C194A3A" w14:textId="6588F5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46,204.13 </w:t>
            </w:r>
          </w:p>
        </w:tc>
        <w:tc>
          <w:tcPr>
            <w:tcW w:w="958" w:type="pct"/>
            <w:tcBorders>
              <w:top w:val="nil"/>
              <w:left w:val="nil"/>
              <w:bottom w:val="single" w:sz="4" w:space="0" w:color="000000"/>
              <w:right w:val="single" w:sz="4" w:space="0" w:color="000000"/>
            </w:tcBorders>
            <w:shd w:val="clear" w:color="auto" w:fill="auto"/>
            <w:noWrap/>
            <w:vAlign w:val="bottom"/>
            <w:hideMark/>
          </w:tcPr>
          <w:p w14:paraId="6141529C" w14:textId="28178C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B05B6" w14:textId="3E2A3B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6E532" w14:textId="2E559E0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46,204.13 </w:t>
            </w:r>
          </w:p>
        </w:tc>
      </w:tr>
      <w:tr w:rsidR="00C9226C" w:rsidRPr="00C9226C" w14:paraId="17207F94"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8AD68"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E11288D" w14:textId="0D2CF58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468,483.49 </w:t>
            </w:r>
          </w:p>
        </w:tc>
        <w:tc>
          <w:tcPr>
            <w:tcW w:w="958" w:type="pct"/>
            <w:tcBorders>
              <w:top w:val="nil"/>
              <w:left w:val="nil"/>
              <w:bottom w:val="single" w:sz="4" w:space="0" w:color="000000"/>
              <w:right w:val="single" w:sz="4" w:space="0" w:color="000000"/>
            </w:tcBorders>
            <w:shd w:val="clear" w:color="D8D8D8" w:fill="D8D8D8"/>
            <w:noWrap/>
            <w:vAlign w:val="bottom"/>
            <w:hideMark/>
          </w:tcPr>
          <w:p w14:paraId="534D84C9" w14:textId="3EC1F92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FEBEB82" w14:textId="6CA713B9"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B6C7EB" w14:textId="0E37CDB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105,983.49 </w:t>
            </w:r>
          </w:p>
        </w:tc>
      </w:tr>
      <w:tr w:rsidR="00C9226C" w:rsidRPr="00C9226C" w14:paraId="5D0ADBA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B1852"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0ED8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1D558241" w14:textId="48AE21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7472B726" w14:textId="5AB219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92E34" w14:textId="28B8D11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F9E7567" w14:textId="20981B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1,767.56 </w:t>
            </w:r>
          </w:p>
        </w:tc>
      </w:tr>
      <w:tr w:rsidR="00C9226C" w:rsidRPr="00C9226C" w14:paraId="0971D8F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8F9A6"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E0B5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5EF56DEE" w14:textId="0877CB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7,111.92 </w:t>
            </w:r>
          </w:p>
        </w:tc>
        <w:tc>
          <w:tcPr>
            <w:tcW w:w="958" w:type="pct"/>
            <w:tcBorders>
              <w:top w:val="nil"/>
              <w:left w:val="nil"/>
              <w:bottom w:val="single" w:sz="4" w:space="0" w:color="000000"/>
              <w:right w:val="single" w:sz="4" w:space="0" w:color="000000"/>
            </w:tcBorders>
            <w:shd w:val="clear" w:color="auto" w:fill="auto"/>
            <w:noWrap/>
            <w:vAlign w:val="bottom"/>
            <w:hideMark/>
          </w:tcPr>
          <w:p w14:paraId="08872A31" w14:textId="7369494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A4E67" w14:textId="119CE5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E8C87" w14:textId="2E7884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7,111.92 </w:t>
            </w:r>
          </w:p>
        </w:tc>
      </w:tr>
      <w:tr w:rsidR="00C9226C" w:rsidRPr="00C9226C" w14:paraId="7157E23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DE90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1953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FC58F7C" w14:textId="4A2B439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E463D" w14:textId="5024005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962DD" w14:textId="2D258F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0D25D74" w14:textId="0F021C1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r>
      <w:tr w:rsidR="00C9226C" w:rsidRPr="00C9226C" w14:paraId="0495247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E1EDD"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2D7D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355ECE29" w14:textId="18DFFEF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117D530" w14:textId="68CEC70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A4131" w14:textId="19801E3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3DBD4" w14:textId="3197B4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75.72 </w:t>
            </w:r>
          </w:p>
        </w:tc>
      </w:tr>
      <w:tr w:rsidR="00C9226C" w:rsidRPr="00C9226C" w14:paraId="79B8E9C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5AC6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3887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6C280F88" w14:textId="271C96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57E8B25D" w14:textId="5E2B7B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0F9199" w14:textId="3FC25F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15F12" w14:textId="5BD2EE9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10,901.86 </w:t>
            </w:r>
          </w:p>
        </w:tc>
      </w:tr>
      <w:tr w:rsidR="00C9226C" w:rsidRPr="00C9226C" w14:paraId="7AA047F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CCED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797E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0C1C0AB6" w14:textId="64CAAD1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390A8" w14:textId="2A9ED26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13AC6" w14:textId="7DFAEC0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5A188B2E" w14:textId="799D25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7,500.00 </w:t>
            </w:r>
          </w:p>
        </w:tc>
      </w:tr>
      <w:tr w:rsidR="00C9226C" w:rsidRPr="00C9226C" w14:paraId="4B6A0BD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5A9E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4787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0D0E037D" w14:textId="2BD10C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6DA883EF" w14:textId="26BD09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A6A7F" w14:textId="155E9D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481F2" w14:textId="283D3C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6,526.43 </w:t>
            </w:r>
          </w:p>
        </w:tc>
      </w:tr>
      <w:tr w:rsidR="00C9226C" w:rsidRPr="00C9226C" w14:paraId="1E0FBB38"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54F260"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5BE31A59" w14:textId="2BE1FD9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49,272,954.67 </w:t>
            </w:r>
          </w:p>
        </w:tc>
        <w:tc>
          <w:tcPr>
            <w:tcW w:w="958" w:type="pct"/>
            <w:tcBorders>
              <w:top w:val="nil"/>
              <w:left w:val="nil"/>
              <w:bottom w:val="single" w:sz="4" w:space="0" w:color="000000"/>
              <w:right w:val="single" w:sz="4" w:space="0" w:color="000000"/>
            </w:tcBorders>
            <w:shd w:val="clear" w:color="A5A5A5" w:fill="A5A5A5"/>
            <w:noWrap/>
            <w:vAlign w:val="bottom"/>
            <w:hideMark/>
          </w:tcPr>
          <w:p w14:paraId="3276C17E" w14:textId="11B40F4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0E9CD9A" w14:textId="21359EA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48143B7" w14:textId="57CB4C9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49,272,954.67 </w:t>
            </w:r>
          </w:p>
        </w:tc>
      </w:tr>
      <w:tr w:rsidR="00C9226C" w:rsidRPr="00C9226C" w14:paraId="44EA08B2"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E1102"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12F665F" w14:textId="75B0261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5,180,54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27732E4" w14:textId="6E9561E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E80947" w14:textId="7054B04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B8C853" w14:textId="6F8663E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5,180,544.00 </w:t>
            </w:r>
          </w:p>
        </w:tc>
      </w:tr>
      <w:tr w:rsidR="00C9226C" w:rsidRPr="00C9226C" w14:paraId="375EF4D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C67C2"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5682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377A5300" w14:textId="5D3A4F7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6ACEF9DE" w14:textId="52BD13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4B5CF" w14:textId="4CADA2F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F78ED" w14:textId="4485ED1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4,440.00 </w:t>
            </w:r>
          </w:p>
        </w:tc>
      </w:tr>
      <w:tr w:rsidR="00C9226C" w:rsidRPr="00C9226C" w14:paraId="34B4483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2ABC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5A1F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5E82D63F" w14:textId="501C3D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5C620919" w14:textId="1CB4D7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3F899" w14:textId="5788F7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4CA5F" w14:textId="22B55D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6,240.00 </w:t>
            </w:r>
          </w:p>
        </w:tc>
      </w:tr>
      <w:tr w:rsidR="00C9226C" w:rsidRPr="00C9226C" w14:paraId="311A74D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4796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1EFB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86C330" w14:textId="66A705F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4CFAC25B" w14:textId="763D80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F068F" w14:textId="7EB9D2B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B77AA" w14:textId="4A523C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16,192.50 </w:t>
            </w:r>
          </w:p>
        </w:tc>
      </w:tr>
      <w:tr w:rsidR="00C9226C" w:rsidRPr="00C9226C" w14:paraId="0394792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081B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E2D9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A8C6D6" w14:textId="78D17E2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75E0E1AC" w14:textId="5ED2F5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E6CD5" w14:textId="6F4ACC1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21035" w14:textId="1A2236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63,960.00 </w:t>
            </w:r>
          </w:p>
        </w:tc>
      </w:tr>
      <w:tr w:rsidR="00C9226C" w:rsidRPr="00C9226C" w14:paraId="1240503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893F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1AA3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1FFD1738" w14:textId="489567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4B707B23" w14:textId="6347B03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30C59B" w14:textId="39EF18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9A79F" w14:textId="61BF9F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2,960.00 </w:t>
            </w:r>
          </w:p>
        </w:tc>
      </w:tr>
      <w:tr w:rsidR="00C9226C" w:rsidRPr="00C9226C" w14:paraId="54B350A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1EC1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B7C0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44322FE6" w14:textId="121278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54646119" w14:textId="10068A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DCE0E" w14:textId="52A661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6BDFD" w14:textId="135748E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13,560.00 </w:t>
            </w:r>
          </w:p>
        </w:tc>
      </w:tr>
      <w:tr w:rsidR="00C9226C" w:rsidRPr="00C9226C" w14:paraId="410F8D8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9E3E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992A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781ADF76" w14:textId="640EBCC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39FB9BD1" w14:textId="6BE2122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574C6" w14:textId="71F04D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D8D38" w14:textId="36BBB7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1,200.00 </w:t>
            </w:r>
          </w:p>
        </w:tc>
      </w:tr>
      <w:tr w:rsidR="00C9226C" w:rsidRPr="00C9226C" w14:paraId="6FD0807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4B14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1F71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65700DD5" w14:textId="694755E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16CF893C" w14:textId="2DB8955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08901" w14:textId="7A8D34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4CCC6" w14:textId="5030143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6,480.00 </w:t>
            </w:r>
          </w:p>
        </w:tc>
      </w:tr>
      <w:tr w:rsidR="00C9226C" w:rsidRPr="00C9226C" w14:paraId="3FAE79E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E8DA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ED5A3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5CABF229" w14:textId="32E0FD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4B75EFA0" w14:textId="00C56A0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6BA13" w14:textId="1DD5C1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D226D" w14:textId="3833026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74,132.00 </w:t>
            </w:r>
          </w:p>
        </w:tc>
      </w:tr>
      <w:tr w:rsidR="00C9226C" w:rsidRPr="00C9226C" w14:paraId="65FE308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85A2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6867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C9090D1" w14:textId="770A46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61106DC0" w14:textId="475B82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F580F" w14:textId="2E34E2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21436" w14:textId="029A502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8,400.00 </w:t>
            </w:r>
          </w:p>
        </w:tc>
      </w:tr>
      <w:tr w:rsidR="00C9226C" w:rsidRPr="00C9226C" w14:paraId="47BF161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7E3B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799F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1FAA0181" w14:textId="143F8D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58087FDD" w14:textId="6A8DAAF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E1E7F" w14:textId="535A5F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4C679" w14:textId="005B51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63,360.00 </w:t>
            </w:r>
          </w:p>
        </w:tc>
      </w:tr>
      <w:tr w:rsidR="00C9226C" w:rsidRPr="00C9226C" w14:paraId="7819050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EDC8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DEF2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206D2834" w14:textId="259AECB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79,094.18 </w:t>
            </w:r>
          </w:p>
        </w:tc>
        <w:tc>
          <w:tcPr>
            <w:tcW w:w="958" w:type="pct"/>
            <w:tcBorders>
              <w:top w:val="nil"/>
              <w:left w:val="nil"/>
              <w:bottom w:val="single" w:sz="4" w:space="0" w:color="000000"/>
              <w:right w:val="single" w:sz="4" w:space="0" w:color="000000"/>
            </w:tcBorders>
            <w:shd w:val="clear" w:color="auto" w:fill="auto"/>
            <w:noWrap/>
            <w:vAlign w:val="bottom"/>
            <w:hideMark/>
          </w:tcPr>
          <w:p w14:paraId="16AC15BB" w14:textId="30409E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A5B4F" w14:textId="7D866E4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DBE45" w14:textId="2C354C1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79,094.18 </w:t>
            </w:r>
          </w:p>
        </w:tc>
      </w:tr>
      <w:tr w:rsidR="00C9226C" w:rsidRPr="00C9226C" w14:paraId="345912C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1CA1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1275D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6E3FE729" w14:textId="70B95C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24940E3A" w14:textId="3C0579E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28423" w14:textId="1803C9C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40DFB" w14:textId="41235D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78,040.00 </w:t>
            </w:r>
          </w:p>
        </w:tc>
      </w:tr>
      <w:tr w:rsidR="00C9226C" w:rsidRPr="00C9226C" w14:paraId="4A3187E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31A4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45E3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601FACA3" w14:textId="5AE578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A2ED3B0" w14:textId="6BB2E54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7BE50C" w14:textId="179C01B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EDC97" w14:textId="0CF7D6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1,800.00 </w:t>
            </w:r>
          </w:p>
        </w:tc>
      </w:tr>
      <w:tr w:rsidR="00C9226C" w:rsidRPr="00C9226C" w14:paraId="558DDF3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6F33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C95E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6FB0EAAE" w14:textId="2B0AF8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5,397.30 </w:t>
            </w:r>
          </w:p>
        </w:tc>
        <w:tc>
          <w:tcPr>
            <w:tcW w:w="958" w:type="pct"/>
            <w:tcBorders>
              <w:top w:val="nil"/>
              <w:left w:val="nil"/>
              <w:bottom w:val="single" w:sz="4" w:space="0" w:color="000000"/>
              <w:right w:val="single" w:sz="4" w:space="0" w:color="000000"/>
            </w:tcBorders>
            <w:shd w:val="clear" w:color="auto" w:fill="auto"/>
            <w:noWrap/>
            <w:vAlign w:val="bottom"/>
            <w:hideMark/>
          </w:tcPr>
          <w:p w14:paraId="712814F6" w14:textId="169AB9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91608" w14:textId="5C63F91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F03B4" w14:textId="27388B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5,397.30 </w:t>
            </w:r>
          </w:p>
        </w:tc>
      </w:tr>
      <w:tr w:rsidR="00C9226C" w:rsidRPr="00C9226C" w14:paraId="205C4D8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91E1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5364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4EBFD8F2" w14:textId="434C8C0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7,839.97 </w:t>
            </w:r>
          </w:p>
        </w:tc>
        <w:tc>
          <w:tcPr>
            <w:tcW w:w="958" w:type="pct"/>
            <w:tcBorders>
              <w:top w:val="nil"/>
              <w:left w:val="nil"/>
              <w:bottom w:val="single" w:sz="4" w:space="0" w:color="000000"/>
              <w:right w:val="single" w:sz="4" w:space="0" w:color="000000"/>
            </w:tcBorders>
            <w:shd w:val="clear" w:color="auto" w:fill="auto"/>
            <w:noWrap/>
            <w:vAlign w:val="bottom"/>
            <w:hideMark/>
          </w:tcPr>
          <w:p w14:paraId="30F29AA0" w14:textId="09B08A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2B660" w14:textId="59517E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B814D" w14:textId="179F65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7,839.97 </w:t>
            </w:r>
          </w:p>
        </w:tc>
      </w:tr>
      <w:tr w:rsidR="00C9226C" w:rsidRPr="00C9226C" w14:paraId="6FF9CB7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7E74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F519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6BA4222" w14:textId="3EF081B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1287ED3E" w14:textId="4028953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5314E" w14:textId="15F22B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11F47" w14:textId="4BB29D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0,280.00 </w:t>
            </w:r>
          </w:p>
        </w:tc>
      </w:tr>
      <w:tr w:rsidR="00C9226C" w:rsidRPr="00C9226C" w14:paraId="31BECDD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0A5C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4604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04EDC09" w14:textId="2EDA81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4C5C2780" w14:textId="4AA0093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4385D" w14:textId="66A191C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D2F99D" w14:textId="58E096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6,120.00 </w:t>
            </w:r>
          </w:p>
        </w:tc>
      </w:tr>
      <w:tr w:rsidR="00C9226C" w:rsidRPr="00C9226C" w14:paraId="504F209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C31E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2977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4CB8E36E" w14:textId="646850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6BF9C5D4" w14:textId="775ACB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7522B" w14:textId="212DB9E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83B13" w14:textId="4C10FA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71,773.50 </w:t>
            </w:r>
          </w:p>
        </w:tc>
      </w:tr>
      <w:tr w:rsidR="00C9226C" w:rsidRPr="00C9226C" w14:paraId="42EC722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329A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11CB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4036A145" w14:textId="2639BD1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0AD5AE49" w14:textId="436DE0C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BCE4E" w14:textId="136AC97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6717D" w14:textId="35CE5FF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14,600.00 </w:t>
            </w:r>
          </w:p>
        </w:tc>
      </w:tr>
      <w:tr w:rsidR="00C9226C" w:rsidRPr="00C9226C" w14:paraId="6E61FDE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3D5F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3A35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78ED44AC" w14:textId="61816E3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41706A0E" w14:textId="620BA0B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16066" w14:textId="533AC9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BDD35" w14:textId="7B3482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1,840.00 </w:t>
            </w:r>
          </w:p>
        </w:tc>
      </w:tr>
      <w:tr w:rsidR="00C9226C" w:rsidRPr="00C9226C" w14:paraId="452239D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6D4A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99C3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7D5B63CA" w14:textId="4A0821B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36102CDA" w14:textId="3F755E9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57366" w14:textId="240EE5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8DF7A" w14:textId="5FB1002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07,680.00 </w:t>
            </w:r>
          </w:p>
        </w:tc>
      </w:tr>
      <w:tr w:rsidR="00C9226C" w:rsidRPr="00C9226C" w14:paraId="1CB00FB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1C3F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708C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6637DF41" w14:textId="3390B76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087CA638" w14:textId="310B53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17182" w14:textId="7955F11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C66CA" w14:textId="7256FB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3,452.00 </w:t>
            </w:r>
          </w:p>
        </w:tc>
      </w:tr>
      <w:tr w:rsidR="00C9226C" w:rsidRPr="00C9226C" w14:paraId="49B8566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7285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32AB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677A35D2" w14:textId="25E4A16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71,585.00 </w:t>
            </w:r>
          </w:p>
        </w:tc>
        <w:tc>
          <w:tcPr>
            <w:tcW w:w="958" w:type="pct"/>
            <w:tcBorders>
              <w:top w:val="nil"/>
              <w:left w:val="nil"/>
              <w:bottom w:val="single" w:sz="4" w:space="0" w:color="000000"/>
              <w:right w:val="single" w:sz="4" w:space="0" w:color="000000"/>
            </w:tcBorders>
            <w:shd w:val="clear" w:color="auto" w:fill="auto"/>
            <w:noWrap/>
            <w:vAlign w:val="bottom"/>
            <w:hideMark/>
          </w:tcPr>
          <w:p w14:paraId="566FB1D9" w14:textId="58A9A2F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6B5A4" w14:textId="37BC5A7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305F5" w14:textId="0549966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71,585.00 </w:t>
            </w:r>
          </w:p>
        </w:tc>
      </w:tr>
      <w:tr w:rsidR="00C9226C" w:rsidRPr="00C9226C" w14:paraId="73E662C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6A0E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88E3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1FA3F5CC" w14:textId="69FB59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13,245.00 </w:t>
            </w:r>
          </w:p>
        </w:tc>
        <w:tc>
          <w:tcPr>
            <w:tcW w:w="958" w:type="pct"/>
            <w:tcBorders>
              <w:top w:val="nil"/>
              <w:left w:val="nil"/>
              <w:bottom w:val="single" w:sz="4" w:space="0" w:color="000000"/>
              <w:right w:val="single" w:sz="4" w:space="0" w:color="000000"/>
            </w:tcBorders>
            <w:shd w:val="clear" w:color="auto" w:fill="auto"/>
            <w:noWrap/>
            <w:vAlign w:val="bottom"/>
            <w:hideMark/>
          </w:tcPr>
          <w:p w14:paraId="70196095" w14:textId="7409AE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B2D4A" w14:textId="43AD1B7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53EC9" w14:textId="1C4A61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13,245.00 </w:t>
            </w:r>
          </w:p>
        </w:tc>
      </w:tr>
      <w:tr w:rsidR="00C9226C" w:rsidRPr="00C9226C" w14:paraId="7B6E6E4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7A01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576A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3756F9BB" w14:textId="75EF0C0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1,250.05 </w:t>
            </w:r>
          </w:p>
        </w:tc>
        <w:tc>
          <w:tcPr>
            <w:tcW w:w="958" w:type="pct"/>
            <w:tcBorders>
              <w:top w:val="nil"/>
              <w:left w:val="nil"/>
              <w:bottom w:val="single" w:sz="4" w:space="0" w:color="000000"/>
              <w:right w:val="single" w:sz="4" w:space="0" w:color="000000"/>
            </w:tcBorders>
            <w:shd w:val="clear" w:color="auto" w:fill="auto"/>
            <w:noWrap/>
            <w:vAlign w:val="bottom"/>
            <w:hideMark/>
          </w:tcPr>
          <w:p w14:paraId="1EB752D4" w14:textId="06A38C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144F6" w14:textId="1AA9EE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F892E" w14:textId="423E593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1,250.05 </w:t>
            </w:r>
          </w:p>
        </w:tc>
      </w:tr>
      <w:tr w:rsidR="00C9226C" w:rsidRPr="00C9226C" w14:paraId="29C8948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92E9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E76C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76AFBB82" w14:textId="17EBEC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622.50 </w:t>
            </w:r>
          </w:p>
        </w:tc>
        <w:tc>
          <w:tcPr>
            <w:tcW w:w="958" w:type="pct"/>
            <w:tcBorders>
              <w:top w:val="nil"/>
              <w:left w:val="nil"/>
              <w:bottom w:val="single" w:sz="4" w:space="0" w:color="000000"/>
              <w:right w:val="single" w:sz="4" w:space="0" w:color="000000"/>
            </w:tcBorders>
            <w:shd w:val="clear" w:color="auto" w:fill="auto"/>
            <w:noWrap/>
            <w:vAlign w:val="bottom"/>
            <w:hideMark/>
          </w:tcPr>
          <w:p w14:paraId="4EB956CC" w14:textId="0A8325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3B198" w14:textId="6DF1C89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0D3C2" w14:textId="668A12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622.50 </w:t>
            </w:r>
          </w:p>
        </w:tc>
      </w:tr>
      <w:tr w:rsidR="00C9226C" w:rsidRPr="00C9226C" w14:paraId="7E7C3DA0"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F65A08"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BE8A2BA" w14:textId="461E1FA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1,985,941.46 </w:t>
            </w:r>
          </w:p>
        </w:tc>
        <w:tc>
          <w:tcPr>
            <w:tcW w:w="958" w:type="pct"/>
            <w:tcBorders>
              <w:top w:val="nil"/>
              <w:left w:val="nil"/>
              <w:bottom w:val="single" w:sz="4" w:space="0" w:color="000000"/>
              <w:right w:val="single" w:sz="4" w:space="0" w:color="000000"/>
            </w:tcBorders>
            <w:shd w:val="clear" w:color="D8D8D8" w:fill="D8D8D8"/>
            <w:noWrap/>
            <w:vAlign w:val="bottom"/>
            <w:hideMark/>
          </w:tcPr>
          <w:p w14:paraId="46B7676D" w14:textId="05E443C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07A0BC" w14:textId="0B159D9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AE0180" w14:textId="62FBBCCA"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1,985,941.46 </w:t>
            </w:r>
          </w:p>
        </w:tc>
      </w:tr>
      <w:tr w:rsidR="00C9226C" w:rsidRPr="00C9226C" w14:paraId="5B637CD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510D1"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31F2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47E22E8" w14:textId="538967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0E0A1B" w14:textId="28CB1D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66FE5" w14:textId="4C12B2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F85F9" w14:textId="22F14B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07,000.00 </w:t>
            </w:r>
          </w:p>
        </w:tc>
      </w:tr>
      <w:tr w:rsidR="00C9226C" w:rsidRPr="00C9226C" w14:paraId="0671CDE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A419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2274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4C589858" w14:textId="47BE097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7DD9367D" w14:textId="7F8CBE5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C6767" w14:textId="47F63E3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795FD" w14:textId="2EAB5A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2,200.00 </w:t>
            </w:r>
          </w:p>
        </w:tc>
      </w:tr>
      <w:tr w:rsidR="00C9226C" w:rsidRPr="00C9226C" w14:paraId="39322B9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4B2D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EBEF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0D712583" w14:textId="255DAD2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48B8B7E7" w14:textId="45BE17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4044A" w14:textId="5EE0CCE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56FE4" w14:textId="1BF824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8,080.00 </w:t>
            </w:r>
          </w:p>
        </w:tc>
      </w:tr>
      <w:tr w:rsidR="00C9226C" w:rsidRPr="00C9226C" w14:paraId="52E45EB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FD8D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E696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7B4F52B6" w14:textId="4D1BC6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2D250156" w14:textId="3676B0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10566" w14:textId="724D4F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90CFF" w14:textId="57AECB0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5,520.00 </w:t>
            </w:r>
          </w:p>
        </w:tc>
      </w:tr>
      <w:tr w:rsidR="00C9226C" w:rsidRPr="00C9226C" w14:paraId="77E26F8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16DC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DAEC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B1704AD" w14:textId="652F2D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2D1B2868" w14:textId="584ACB5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9E32B" w14:textId="4C36C1E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CA3BD" w14:textId="0EDCAC7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19,800.00 </w:t>
            </w:r>
          </w:p>
        </w:tc>
      </w:tr>
      <w:tr w:rsidR="00C9226C" w:rsidRPr="00C9226C" w14:paraId="4978DA6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EC25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2C4D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20D67D9E" w14:textId="30E044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5F9DE67F" w14:textId="6C3898D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076A5" w14:textId="1A04E7C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46FFB" w14:textId="17A384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74,240.00 </w:t>
            </w:r>
          </w:p>
        </w:tc>
      </w:tr>
      <w:tr w:rsidR="00C9226C" w:rsidRPr="00C9226C" w14:paraId="4CC3085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09DA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DEF6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1D254DE8" w14:textId="2B3A4E1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3B2A85D0" w14:textId="5977320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C4FCE" w14:textId="14D3303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E8A79" w14:textId="2D9E3A8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6,960.00 </w:t>
            </w:r>
          </w:p>
        </w:tc>
      </w:tr>
      <w:tr w:rsidR="00C9226C" w:rsidRPr="00C9226C" w14:paraId="19413A8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4D1C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0415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352696AB" w14:textId="4D3B86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246EFA96" w14:textId="508F7B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00583" w14:textId="135B1C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05532" w14:textId="1037274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18,040.00 </w:t>
            </w:r>
          </w:p>
        </w:tc>
      </w:tr>
      <w:tr w:rsidR="00C9226C" w:rsidRPr="00C9226C" w14:paraId="1D87D38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E2A7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F517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12C564C1" w14:textId="291A19F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39B6F2D7" w14:textId="069908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EFAD2" w14:textId="405FC9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92687" w14:textId="4F0FAC6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96,920.00 </w:t>
            </w:r>
          </w:p>
        </w:tc>
      </w:tr>
      <w:tr w:rsidR="00C9226C" w:rsidRPr="00C9226C" w14:paraId="3C8C0EB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A844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1BEB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73F0073" w14:textId="44AEE92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17010090" w14:textId="7E11FB7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F646A" w14:textId="0B5A5ED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BF0A7" w14:textId="2026D9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7,560.00 </w:t>
            </w:r>
          </w:p>
        </w:tc>
      </w:tr>
      <w:tr w:rsidR="00C9226C" w:rsidRPr="00C9226C" w14:paraId="140D6FE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D200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18F9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55CD9946" w14:textId="7AAAF40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7,162.37 </w:t>
            </w:r>
          </w:p>
        </w:tc>
        <w:tc>
          <w:tcPr>
            <w:tcW w:w="958" w:type="pct"/>
            <w:tcBorders>
              <w:top w:val="nil"/>
              <w:left w:val="nil"/>
              <w:bottom w:val="single" w:sz="4" w:space="0" w:color="000000"/>
              <w:right w:val="single" w:sz="4" w:space="0" w:color="000000"/>
            </w:tcBorders>
            <w:shd w:val="clear" w:color="auto" w:fill="auto"/>
            <w:noWrap/>
            <w:vAlign w:val="bottom"/>
            <w:hideMark/>
          </w:tcPr>
          <w:p w14:paraId="4B7DE5F9" w14:textId="2A068EA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C6F9A" w14:textId="4CA2E5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2413D" w14:textId="0B1B9F9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7,162.37 </w:t>
            </w:r>
          </w:p>
        </w:tc>
      </w:tr>
      <w:tr w:rsidR="00C9226C" w:rsidRPr="00C9226C" w14:paraId="19B05D7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B4B0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A68B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34211E03" w14:textId="3B272CA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75891C86" w14:textId="597BE0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82CCE" w14:textId="0D7BDD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B9282" w14:textId="02C33BC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640.00 </w:t>
            </w:r>
          </w:p>
        </w:tc>
      </w:tr>
      <w:tr w:rsidR="00C9226C" w:rsidRPr="00C9226C" w14:paraId="02B375F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F839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70E8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02A4CAAE" w14:textId="6BA90D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070017E8" w14:textId="7097AF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A1D695" w14:textId="313DB7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1DE8C" w14:textId="6B5898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4,880.00 </w:t>
            </w:r>
          </w:p>
        </w:tc>
      </w:tr>
      <w:tr w:rsidR="00C9226C" w:rsidRPr="00C9226C" w14:paraId="50FAFCA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06EE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A566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58827647" w14:textId="5E0882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89,974.00 </w:t>
            </w:r>
          </w:p>
        </w:tc>
        <w:tc>
          <w:tcPr>
            <w:tcW w:w="958" w:type="pct"/>
            <w:tcBorders>
              <w:top w:val="nil"/>
              <w:left w:val="nil"/>
              <w:bottom w:val="single" w:sz="4" w:space="0" w:color="000000"/>
              <w:right w:val="single" w:sz="4" w:space="0" w:color="000000"/>
            </w:tcBorders>
            <w:shd w:val="clear" w:color="auto" w:fill="auto"/>
            <w:noWrap/>
            <w:vAlign w:val="bottom"/>
            <w:hideMark/>
          </w:tcPr>
          <w:p w14:paraId="2000641A" w14:textId="0DB7C49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CF8E9" w14:textId="63EBCC6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5D6B6" w14:textId="118029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89,974.00 </w:t>
            </w:r>
          </w:p>
        </w:tc>
      </w:tr>
      <w:tr w:rsidR="00C9226C" w:rsidRPr="00C9226C" w14:paraId="52B5900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C5CB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E2A4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0BE8D66A" w14:textId="6585D3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7E765434" w14:textId="512C773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895BD5" w14:textId="63755F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4C77B" w14:textId="2CBC0C0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0,320.00 </w:t>
            </w:r>
          </w:p>
        </w:tc>
      </w:tr>
      <w:tr w:rsidR="00C9226C" w:rsidRPr="00C9226C" w14:paraId="1C7AE20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2336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BDE3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136913B1" w14:textId="7283A6C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83,427.00 </w:t>
            </w:r>
          </w:p>
        </w:tc>
        <w:tc>
          <w:tcPr>
            <w:tcW w:w="958" w:type="pct"/>
            <w:tcBorders>
              <w:top w:val="nil"/>
              <w:left w:val="nil"/>
              <w:bottom w:val="single" w:sz="4" w:space="0" w:color="000000"/>
              <w:right w:val="single" w:sz="4" w:space="0" w:color="000000"/>
            </w:tcBorders>
            <w:shd w:val="clear" w:color="auto" w:fill="auto"/>
            <w:noWrap/>
            <w:vAlign w:val="bottom"/>
            <w:hideMark/>
          </w:tcPr>
          <w:p w14:paraId="41251EC1" w14:textId="20EE5FB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9A775" w14:textId="1743A8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A0913" w14:textId="05A2FF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83,427.00 </w:t>
            </w:r>
          </w:p>
        </w:tc>
      </w:tr>
      <w:tr w:rsidR="00C9226C" w:rsidRPr="00C9226C" w14:paraId="67B83E4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D6B3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662C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47A782" w14:textId="79514E4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37,328.91 </w:t>
            </w:r>
          </w:p>
        </w:tc>
        <w:tc>
          <w:tcPr>
            <w:tcW w:w="958" w:type="pct"/>
            <w:tcBorders>
              <w:top w:val="nil"/>
              <w:left w:val="nil"/>
              <w:bottom w:val="single" w:sz="4" w:space="0" w:color="000000"/>
              <w:right w:val="single" w:sz="4" w:space="0" w:color="000000"/>
            </w:tcBorders>
            <w:shd w:val="clear" w:color="auto" w:fill="auto"/>
            <w:noWrap/>
            <w:vAlign w:val="bottom"/>
            <w:hideMark/>
          </w:tcPr>
          <w:p w14:paraId="7EF209CE" w14:textId="65A787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F0D0A" w14:textId="7B8B6D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3ED03" w14:textId="4760D3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37,328.91 </w:t>
            </w:r>
          </w:p>
        </w:tc>
      </w:tr>
      <w:tr w:rsidR="00C9226C" w:rsidRPr="00C9226C" w14:paraId="3D20A79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A918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E7A9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46E16DFC" w14:textId="047DDE1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51453DCE" w14:textId="632EF13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0D8D5" w14:textId="19FE33A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B4AC7" w14:textId="297B1A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7,200.00 </w:t>
            </w:r>
          </w:p>
        </w:tc>
      </w:tr>
      <w:tr w:rsidR="00C9226C" w:rsidRPr="00C9226C" w14:paraId="1D4FBDC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AD40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5E26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163B1735" w14:textId="34C0F3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73F60FE9" w14:textId="6DA5E4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D5EAC" w14:textId="77A6FD6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5BE3A" w14:textId="2014FCF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5,720.00 </w:t>
            </w:r>
          </w:p>
        </w:tc>
      </w:tr>
      <w:tr w:rsidR="00C9226C" w:rsidRPr="00C9226C" w14:paraId="2FF8311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0DF0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7DD1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2189565" w14:textId="16779A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0427EA5C" w14:textId="77E461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6746A" w14:textId="7D013A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CB854" w14:textId="4F87D4E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2,840.00 </w:t>
            </w:r>
          </w:p>
        </w:tc>
      </w:tr>
      <w:tr w:rsidR="00C9226C" w:rsidRPr="00C9226C" w14:paraId="339F97A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FB8E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5AB0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2DEB9A2" w14:textId="08E63F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55843505" w14:textId="6F28AA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2F15C" w14:textId="0A329A6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22984" w14:textId="1EEC18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1,040.00 </w:t>
            </w:r>
          </w:p>
        </w:tc>
      </w:tr>
      <w:tr w:rsidR="00C9226C" w:rsidRPr="00C9226C" w14:paraId="31E5DCC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9AE5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152A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CFCF32F" w14:textId="6901C7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0F0A5175" w14:textId="087C96E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3A0E4" w14:textId="4D5837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004D2" w14:textId="190B196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5,120.00 </w:t>
            </w:r>
          </w:p>
        </w:tc>
      </w:tr>
      <w:tr w:rsidR="00C9226C" w:rsidRPr="00C9226C" w14:paraId="3FEB9BE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2CA9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364C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0FAD7F7C" w14:textId="6CEDA8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0E006814" w14:textId="630D12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58B4D" w14:textId="2273508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DE01E" w14:textId="508371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73,520.00 </w:t>
            </w:r>
          </w:p>
        </w:tc>
      </w:tr>
      <w:tr w:rsidR="00C9226C" w:rsidRPr="00C9226C" w14:paraId="1735988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84E1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9E25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681DE139" w14:textId="3315AF0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5D5646EF" w14:textId="10F0006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C28FF" w14:textId="0D6402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DA73C" w14:textId="7EE1705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1,400.00 </w:t>
            </w:r>
          </w:p>
        </w:tc>
      </w:tr>
      <w:tr w:rsidR="00C9226C" w:rsidRPr="00C9226C" w14:paraId="5AA82E6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8D33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B1DC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19F30609" w14:textId="0A640B4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1B3B428A" w14:textId="6C69444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4759C" w14:textId="3100A1C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D0B478" w14:textId="6001BD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45,080.00 </w:t>
            </w:r>
          </w:p>
        </w:tc>
      </w:tr>
      <w:tr w:rsidR="00C9226C" w:rsidRPr="00C9226C" w14:paraId="1091C7E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99C0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2CA1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2E0004F7" w14:textId="4D8D1D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CB3B8A" w14:textId="4EDB9D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805BB" w14:textId="1A17F7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0C6A7" w14:textId="097E8D0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0,000.00 </w:t>
            </w:r>
          </w:p>
        </w:tc>
      </w:tr>
      <w:tr w:rsidR="00C9226C" w:rsidRPr="00C9226C" w14:paraId="7A3CCAD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F2E4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F449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3D46424C" w14:textId="7EEAEE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4B6A2C5C" w14:textId="1966B10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49B97" w14:textId="26C5A3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1C559" w14:textId="54A1F4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4,160.00 </w:t>
            </w:r>
          </w:p>
        </w:tc>
      </w:tr>
      <w:tr w:rsidR="00C9226C" w:rsidRPr="00C9226C" w14:paraId="5DD5000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E55F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5106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02AB7D" w14:textId="618D2B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581,809.18 </w:t>
            </w:r>
          </w:p>
        </w:tc>
        <w:tc>
          <w:tcPr>
            <w:tcW w:w="958" w:type="pct"/>
            <w:tcBorders>
              <w:top w:val="nil"/>
              <w:left w:val="nil"/>
              <w:bottom w:val="single" w:sz="4" w:space="0" w:color="000000"/>
              <w:right w:val="single" w:sz="4" w:space="0" w:color="000000"/>
            </w:tcBorders>
            <w:shd w:val="clear" w:color="auto" w:fill="auto"/>
            <w:noWrap/>
            <w:vAlign w:val="bottom"/>
            <w:hideMark/>
          </w:tcPr>
          <w:p w14:paraId="7E79A81B" w14:textId="0C53094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321E0" w14:textId="7DB6C0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750D5" w14:textId="5835F7F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581,809.18 </w:t>
            </w:r>
          </w:p>
        </w:tc>
      </w:tr>
      <w:tr w:rsidR="00C9226C" w:rsidRPr="00C9226C" w14:paraId="410678B9"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6DED52"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47363D27" w14:textId="592DFB3A"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1,259,037.57 </w:t>
            </w:r>
          </w:p>
        </w:tc>
        <w:tc>
          <w:tcPr>
            <w:tcW w:w="958" w:type="pct"/>
            <w:tcBorders>
              <w:top w:val="nil"/>
              <w:left w:val="nil"/>
              <w:bottom w:val="single" w:sz="4" w:space="0" w:color="000000"/>
              <w:right w:val="single" w:sz="4" w:space="0" w:color="000000"/>
            </w:tcBorders>
            <w:shd w:val="clear" w:color="D8D8D8" w:fill="D8D8D8"/>
            <w:noWrap/>
            <w:vAlign w:val="bottom"/>
            <w:hideMark/>
          </w:tcPr>
          <w:p w14:paraId="06D4DD42" w14:textId="68A570B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F38E985" w14:textId="77D1D52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63642A" w14:textId="44D37E5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1,259,037.57 </w:t>
            </w:r>
          </w:p>
        </w:tc>
      </w:tr>
      <w:tr w:rsidR="00C9226C" w:rsidRPr="00C9226C" w14:paraId="450872D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22667"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8050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5069014" w14:textId="211AE88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37D20644" w14:textId="08439E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71E9F" w14:textId="6D1AEC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6E6AEA" w14:textId="4EF249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0,680.00 </w:t>
            </w:r>
          </w:p>
        </w:tc>
      </w:tr>
      <w:tr w:rsidR="00C9226C" w:rsidRPr="00C9226C" w14:paraId="463EF36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A8828"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64F8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2F14F423" w14:textId="2E90C68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51E6A83F" w14:textId="2625228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1684F" w14:textId="71F1E5B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B55FF" w14:textId="6507B9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4,280.00 </w:t>
            </w:r>
          </w:p>
        </w:tc>
      </w:tr>
      <w:tr w:rsidR="00C9226C" w:rsidRPr="00C9226C" w14:paraId="5363DD9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D63A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3F8D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75D6854" w14:textId="448208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7848C3" w14:textId="3BBC181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C5090" w14:textId="0BD3F8E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B511E" w14:textId="6CE593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0,000.00 </w:t>
            </w:r>
          </w:p>
        </w:tc>
      </w:tr>
      <w:tr w:rsidR="00C9226C" w:rsidRPr="00C9226C" w14:paraId="75FFF5D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7E33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458C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179F5D35" w14:textId="6199953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551,283.10 </w:t>
            </w:r>
          </w:p>
        </w:tc>
        <w:tc>
          <w:tcPr>
            <w:tcW w:w="958" w:type="pct"/>
            <w:tcBorders>
              <w:top w:val="nil"/>
              <w:left w:val="nil"/>
              <w:bottom w:val="single" w:sz="4" w:space="0" w:color="000000"/>
              <w:right w:val="single" w:sz="4" w:space="0" w:color="000000"/>
            </w:tcBorders>
            <w:shd w:val="clear" w:color="auto" w:fill="auto"/>
            <w:noWrap/>
            <w:vAlign w:val="bottom"/>
            <w:hideMark/>
          </w:tcPr>
          <w:p w14:paraId="57C77E96" w14:textId="3B2EE71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03382" w14:textId="6A1D7D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4D518" w14:textId="481EB3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551,283.10 </w:t>
            </w:r>
          </w:p>
        </w:tc>
      </w:tr>
      <w:tr w:rsidR="00C9226C" w:rsidRPr="00C9226C" w14:paraId="3CDCE25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86B7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F8D0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6921DC18" w14:textId="4FAE0C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53057868" w14:textId="2E6554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91902" w14:textId="2F0E6F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1126D" w14:textId="759BBB6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2,074.00 </w:t>
            </w:r>
          </w:p>
        </w:tc>
      </w:tr>
      <w:tr w:rsidR="00C9226C" w:rsidRPr="00C9226C" w14:paraId="286472C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448D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A8DF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05B5D365" w14:textId="45D216B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2B7B7646" w14:textId="722FDC8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753831" w14:textId="1E729F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984B2" w14:textId="115E8DA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28,742.00 </w:t>
            </w:r>
          </w:p>
        </w:tc>
      </w:tr>
      <w:tr w:rsidR="00C9226C" w:rsidRPr="00C9226C" w14:paraId="622D760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465D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45E6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5077233C" w14:textId="51848F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058F9203" w14:textId="6CD999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12F10" w14:textId="611A682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77EF0" w14:textId="060634B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50,480.00 </w:t>
            </w:r>
          </w:p>
        </w:tc>
      </w:tr>
      <w:tr w:rsidR="00C9226C" w:rsidRPr="00C9226C" w14:paraId="1C49FC1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6F21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34C7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02A9CD86" w14:textId="2A80E9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73E420E" w14:textId="76313E0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78EBA7" w14:textId="38F433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54AF8" w14:textId="6BD46EE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81,800.00 </w:t>
            </w:r>
          </w:p>
        </w:tc>
      </w:tr>
      <w:tr w:rsidR="00C9226C" w:rsidRPr="00C9226C" w14:paraId="0294BC4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9AD3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6F82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277B2D4A" w14:textId="083A8D2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3B85350B" w14:textId="2E93B90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0B394" w14:textId="55E21E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5DA4E" w14:textId="09700D1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5,920.00 </w:t>
            </w:r>
          </w:p>
        </w:tc>
      </w:tr>
      <w:tr w:rsidR="00C9226C" w:rsidRPr="00C9226C" w14:paraId="52ACE92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6CA4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AD64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034AE2B2" w14:textId="6FBF7B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94,689.00 </w:t>
            </w:r>
          </w:p>
        </w:tc>
        <w:tc>
          <w:tcPr>
            <w:tcW w:w="958" w:type="pct"/>
            <w:tcBorders>
              <w:top w:val="nil"/>
              <w:left w:val="nil"/>
              <w:bottom w:val="single" w:sz="4" w:space="0" w:color="000000"/>
              <w:right w:val="single" w:sz="4" w:space="0" w:color="000000"/>
            </w:tcBorders>
            <w:shd w:val="clear" w:color="auto" w:fill="auto"/>
            <w:noWrap/>
            <w:vAlign w:val="bottom"/>
            <w:hideMark/>
          </w:tcPr>
          <w:p w14:paraId="6AE78108" w14:textId="3355DA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DFCDB" w14:textId="440932F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EA2C29" w14:textId="428310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94,689.00 </w:t>
            </w:r>
          </w:p>
        </w:tc>
      </w:tr>
      <w:tr w:rsidR="00C9226C" w:rsidRPr="00C9226C" w14:paraId="1969561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84E5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3022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095761A0" w14:textId="7E6E55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7848F28A" w14:textId="09B628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D99E9" w14:textId="3033A68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64A33" w14:textId="665C2F8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7,120.00 </w:t>
            </w:r>
          </w:p>
        </w:tc>
      </w:tr>
      <w:tr w:rsidR="00C9226C" w:rsidRPr="00C9226C" w14:paraId="05EE8CA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8F98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9F1A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3A28A1A8" w14:textId="79CD01C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8,129.47 </w:t>
            </w:r>
          </w:p>
        </w:tc>
        <w:tc>
          <w:tcPr>
            <w:tcW w:w="958" w:type="pct"/>
            <w:tcBorders>
              <w:top w:val="nil"/>
              <w:left w:val="nil"/>
              <w:bottom w:val="single" w:sz="4" w:space="0" w:color="000000"/>
              <w:right w:val="single" w:sz="4" w:space="0" w:color="000000"/>
            </w:tcBorders>
            <w:shd w:val="clear" w:color="auto" w:fill="auto"/>
            <w:noWrap/>
            <w:vAlign w:val="bottom"/>
            <w:hideMark/>
          </w:tcPr>
          <w:p w14:paraId="43CE8BE3" w14:textId="23CA86B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965D8" w14:textId="32B80A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4FC43" w14:textId="53888B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8,129.47 </w:t>
            </w:r>
          </w:p>
        </w:tc>
      </w:tr>
      <w:tr w:rsidR="00C9226C" w:rsidRPr="00C9226C" w14:paraId="4B6241F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6B53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3C57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3EAA698D" w14:textId="723036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2AA01679" w14:textId="594460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AE809" w14:textId="4CFFD6D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4976F" w14:textId="110C99E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3,600.00 </w:t>
            </w:r>
          </w:p>
        </w:tc>
      </w:tr>
      <w:tr w:rsidR="00C9226C" w:rsidRPr="00C9226C" w14:paraId="3693209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93C8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3EFC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4D731609" w14:textId="751BB1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5321488F" w14:textId="63203F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9885D" w14:textId="2F4632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13FA3" w14:textId="099FC0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03,840.00 </w:t>
            </w:r>
          </w:p>
        </w:tc>
      </w:tr>
      <w:tr w:rsidR="00C9226C" w:rsidRPr="00C9226C" w14:paraId="1145D65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6FD0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6C9A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11E28454" w14:textId="175BB2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39FB45A2" w14:textId="14086C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B3DC0" w14:textId="1390C81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CF026" w14:textId="307FF8D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76,400.00 </w:t>
            </w:r>
          </w:p>
        </w:tc>
      </w:tr>
      <w:tr w:rsidR="00C9226C" w:rsidRPr="00C9226C" w14:paraId="5C594F24"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3BCCA6"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7426D35E" w14:textId="3B64AC7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1087BFE7" w14:textId="562C628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D9B30C" w14:textId="2944139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B69AB1" w14:textId="4747A62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847,431.64 </w:t>
            </w:r>
          </w:p>
        </w:tc>
      </w:tr>
      <w:tr w:rsidR="00C9226C" w:rsidRPr="00C9226C" w14:paraId="192A017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E05E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6138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4BD76E31" w14:textId="7F33BB1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22AB3355" w14:textId="1969F4F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CFC14" w14:textId="21A6BF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F4795" w14:textId="2B9232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47,431.64 </w:t>
            </w:r>
          </w:p>
        </w:tc>
      </w:tr>
      <w:tr w:rsidR="00C9226C" w:rsidRPr="00C9226C" w14:paraId="0ECF4A54"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85E526"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5AB4DD3C" w14:textId="7180DCC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29,582,468.45 </w:t>
            </w:r>
          </w:p>
        </w:tc>
        <w:tc>
          <w:tcPr>
            <w:tcW w:w="958" w:type="pct"/>
            <w:tcBorders>
              <w:top w:val="nil"/>
              <w:left w:val="nil"/>
              <w:bottom w:val="single" w:sz="4" w:space="0" w:color="000000"/>
              <w:right w:val="single" w:sz="4" w:space="0" w:color="000000"/>
            </w:tcBorders>
            <w:shd w:val="clear" w:color="A5A5A5" w:fill="A5A5A5"/>
            <w:noWrap/>
            <w:vAlign w:val="bottom"/>
            <w:hideMark/>
          </w:tcPr>
          <w:p w14:paraId="67983F81" w14:textId="29A4DB9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6C9299A" w14:textId="7E5F09B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E4DEECE" w14:textId="2B213579"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29,582,468.45 </w:t>
            </w:r>
          </w:p>
        </w:tc>
      </w:tr>
      <w:tr w:rsidR="00C9226C" w:rsidRPr="00C9226C" w14:paraId="78C52022"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6324CC"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3878D5D" w14:textId="61E7A01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4,459,612.66 </w:t>
            </w:r>
          </w:p>
        </w:tc>
        <w:tc>
          <w:tcPr>
            <w:tcW w:w="958" w:type="pct"/>
            <w:tcBorders>
              <w:top w:val="nil"/>
              <w:left w:val="nil"/>
              <w:bottom w:val="single" w:sz="4" w:space="0" w:color="000000"/>
              <w:right w:val="single" w:sz="4" w:space="0" w:color="000000"/>
            </w:tcBorders>
            <w:shd w:val="clear" w:color="D8D8D8" w:fill="D8D8D8"/>
            <w:noWrap/>
            <w:vAlign w:val="bottom"/>
            <w:hideMark/>
          </w:tcPr>
          <w:p w14:paraId="5246E7CD" w14:textId="2B0BB07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377419" w14:textId="0509EC4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6DA7A4" w14:textId="4277D839"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4,459,612.66 </w:t>
            </w:r>
          </w:p>
        </w:tc>
      </w:tr>
      <w:tr w:rsidR="00C9226C" w:rsidRPr="00C9226C" w14:paraId="68D9092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EA539"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552B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25027273" w14:textId="13505F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09,290.00 </w:t>
            </w:r>
          </w:p>
        </w:tc>
        <w:tc>
          <w:tcPr>
            <w:tcW w:w="958" w:type="pct"/>
            <w:tcBorders>
              <w:top w:val="nil"/>
              <w:left w:val="nil"/>
              <w:bottom w:val="single" w:sz="4" w:space="0" w:color="000000"/>
              <w:right w:val="single" w:sz="4" w:space="0" w:color="000000"/>
            </w:tcBorders>
            <w:shd w:val="clear" w:color="auto" w:fill="auto"/>
            <w:noWrap/>
            <w:vAlign w:val="bottom"/>
            <w:hideMark/>
          </w:tcPr>
          <w:p w14:paraId="69ED5BF3" w14:textId="7B322D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D5FA1" w14:textId="47FD4F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A81FA" w14:textId="2EFB71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09,290.00 </w:t>
            </w:r>
          </w:p>
        </w:tc>
      </w:tr>
      <w:tr w:rsidR="00C9226C" w:rsidRPr="00C9226C" w14:paraId="13861DB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19D0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2BAD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56359527" w14:textId="5D02B81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49,879.31 </w:t>
            </w:r>
          </w:p>
        </w:tc>
        <w:tc>
          <w:tcPr>
            <w:tcW w:w="958" w:type="pct"/>
            <w:tcBorders>
              <w:top w:val="nil"/>
              <w:left w:val="nil"/>
              <w:bottom w:val="single" w:sz="4" w:space="0" w:color="000000"/>
              <w:right w:val="single" w:sz="4" w:space="0" w:color="000000"/>
            </w:tcBorders>
            <w:shd w:val="clear" w:color="auto" w:fill="auto"/>
            <w:noWrap/>
            <w:vAlign w:val="bottom"/>
            <w:hideMark/>
          </w:tcPr>
          <w:p w14:paraId="60A7DFF8" w14:textId="28EF7B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80F07" w14:textId="2C171E6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54288" w14:textId="14788C0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49,879.31 </w:t>
            </w:r>
          </w:p>
        </w:tc>
      </w:tr>
      <w:tr w:rsidR="00C9226C" w:rsidRPr="00C9226C" w14:paraId="0A3F832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EEC2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6FCA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litbog</w:t>
            </w:r>
          </w:p>
        </w:tc>
        <w:tc>
          <w:tcPr>
            <w:tcW w:w="1003" w:type="pct"/>
            <w:tcBorders>
              <w:top w:val="nil"/>
              <w:left w:val="nil"/>
              <w:bottom w:val="single" w:sz="4" w:space="0" w:color="000000"/>
              <w:right w:val="single" w:sz="4" w:space="0" w:color="000000"/>
            </w:tcBorders>
            <w:shd w:val="clear" w:color="auto" w:fill="auto"/>
            <w:noWrap/>
            <w:vAlign w:val="bottom"/>
            <w:hideMark/>
          </w:tcPr>
          <w:p w14:paraId="5CB81E29" w14:textId="76AB8B8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23,570.00 </w:t>
            </w:r>
          </w:p>
        </w:tc>
        <w:tc>
          <w:tcPr>
            <w:tcW w:w="958" w:type="pct"/>
            <w:tcBorders>
              <w:top w:val="nil"/>
              <w:left w:val="nil"/>
              <w:bottom w:val="single" w:sz="4" w:space="0" w:color="000000"/>
              <w:right w:val="single" w:sz="4" w:space="0" w:color="000000"/>
            </w:tcBorders>
            <w:shd w:val="clear" w:color="auto" w:fill="auto"/>
            <w:noWrap/>
            <w:vAlign w:val="bottom"/>
            <w:hideMark/>
          </w:tcPr>
          <w:p w14:paraId="1E69F66B" w14:textId="28B547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F3372" w14:textId="16E9D09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58EAE" w14:textId="20344D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23,570.00 </w:t>
            </w:r>
          </w:p>
        </w:tc>
      </w:tr>
      <w:tr w:rsidR="00C9226C" w:rsidRPr="00C9226C" w14:paraId="31269D6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63B4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C74F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4AD0430E" w14:textId="245464B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5,881.62 </w:t>
            </w:r>
          </w:p>
        </w:tc>
        <w:tc>
          <w:tcPr>
            <w:tcW w:w="958" w:type="pct"/>
            <w:tcBorders>
              <w:top w:val="nil"/>
              <w:left w:val="nil"/>
              <w:bottom w:val="single" w:sz="4" w:space="0" w:color="000000"/>
              <w:right w:val="single" w:sz="4" w:space="0" w:color="000000"/>
            </w:tcBorders>
            <w:shd w:val="clear" w:color="auto" w:fill="auto"/>
            <w:noWrap/>
            <w:vAlign w:val="bottom"/>
            <w:hideMark/>
          </w:tcPr>
          <w:p w14:paraId="32A95EAE" w14:textId="278805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216F3" w14:textId="75D096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724AC" w14:textId="34CA31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5,881.62 </w:t>
            </w:r>
          </w:p>
        </w:tc>
      </w:tr>
      <w:tr w:rsidR="00C9226C" w:rsidRPr="00C9226C" w14:paraId="0F85E2C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10D6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BD67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umilao</w:t>
            </w:r>
          </w:p>
        </w:tc>
        <w:tc>
          <w:tcPr>
            <w:tcW w:w="1003" w:type="pct"/>
            <w:tcBorders>
              <w:top w:val="nil"/>
              <w:left w:val="nil"/>
              <w:bottom w:val="single" w:sz="4" w:space="0" w:color="000000"/>
              <w:right w:val="single" w:sz="4" w:space="0" w:color="000000"/>
            </w:tcBorders>
            <w:shd w:val="clear" w:color="auto" w:fill="auto"/>
            <w:noWrap/>
            <w:vAlign w:val="bottom"/>
            <w:hideMark/>
          </w:tcPr>
          <w:p w14:paraId="1C00BB2D" w14:textId="08A1CF5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360.70 </w:t>
            </w:r>
          </w:p>
        </w:tc>
        <w:tc>
          <w:tcPr>
            <w:tcW w:w="958" w:type="pct"/>
            <w:tcBorders>
              <w:top w:val="nil"/>
              <w:left w:val="nil"/>
              <w:bottom w:val="single" w:sz="4" w:space="0" w:color="000000"/>
              <w:right w:val="single" w:sz="4" w:space="0" w:color="000000"/>
            </w:tcBorders>
            <w:shd w:val="clear" w:color="auto" w:fill="auto"/>
            <w:noWrap/>
            <w:vAlign w:val="bottom"/>
            <w:hideMark/>
          </w:tcPr>
          <w:p w14:paraId="63197C8C" w14:textId="67C0ECA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BE079" w14:textId="0A89965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F6517" w14:textId="69FF52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360.70 </w:t>
            </w:r>
          </w:p>
        </w:tc>
      </w:tr>
      <w:tr w:rsidR="00C9226C" w:rsidRPr="00C9226C" w14:paraId="1372FA2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8867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2C3FB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4D95A600" w14:textId="2291AC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10E2944" w14:textId="34C0A93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1D253" w14:textId="3CBEBB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E6B9B" w14:textId="209E134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7C30A1A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38E6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BA06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61362B3F" w14:textId="0ED2EED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7625EBD2" w14:textId="00B672F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4D29F" w14:textId="6005D0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0F701" w14:textId="75E4632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128.00 </w:t>
            </w:r>
          </w:p>
        </w:tc>
      </w:tr>
      <w:tr w:rsidR="00C9226C" w:rsidRPr="00C9226C" w14:paraId="54DA582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657A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DE01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2C998E6B" w14:textId="777E45D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19F97916" w14:textId="22CBAD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70F25" w14:textId="150737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CC33A" w14:textId="16C63B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4,602.00 </w:t>
            </w:r>
          </w:p>
        </w:tc>
      </w:tr>
      <w:tr w:rsidR="00C9226C" w:rsidRPr="00C9226C" w14:paraId="5B9B4C8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54A2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9AC0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0D3972CB" w14:textId="3616AEF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FF59EF3" w14:textId="2931E2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FBBE0" w14:textId="3A7E7E5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753EB" w14:textId="46AA4F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4,395.00 </w:t>
            </w:r>
          </w:p>
        </w:tc>
      </w:tr>
      <w:tr w:rsidR="00C9226C" w:rsidRPr="00C9226C" w14:paraId="7E07B10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33E6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D656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1AF73F8A" w14:textId="2B7AAE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bottom"/>
            <w:hideMark/>
          </w:tcPr>
          <w:p w14:paraId="1A4D49EE" w14:textId="792C8A8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9FD2A" w14:textId="24A9638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1F598" w14:textId="46578C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812,033.74 </w:t>
            </w:r>
          </w:p>
        </w:tc>
      </w:tr>
      <w:tr w:rsidR="00C9226C" w:rsidRPr="00C9226C" w14:paraId="2F1EB81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FD14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B97E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CF08631" w14:textId="6C938F9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2,424.22 </w:t>
            </w:r>
          </w:p>
        </w:tc>
        <w:tc>
          <w:tcPr>
            <w:tcW w:w="958" w:type="pct"/>
            <w:tcBorders>
              <w:top w:val="nil"/>
              <w:left w:val="nil"/>
              <w:bottom w:val="single" w:sz="4" w:space="0" w:color="000000"/>
              <w:right w:val="single" w:sz="4" w:space="0" w:color="000000"/>
            </w:tcBorders>
            <w:shd w:val="clear" w:color="auto" w:fill="auto"/>
            <w:noWrap/>
            <w:vAlign w:val="bottom"/>
            <w:hideMark/>
          </w:tcPr>
          <w:p w14:paraId="5258BB86" w14:textId="53E5E6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EE696" w14:textId="36FE0DC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0D958" w14:textId="020BB2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2,424.22 </w:t>
            </w:r>
          </w:p>
        </w:tc>
      </w:tr>
      <w:tr w:rsidR="00C9226C" w:rsidRPr="00C9226C" w14:paraId="36121C2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85FB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D76E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amulog</w:t>
            </w:r>
          </w:p>
        </w:tc>
        <w:tc>
          <w:tcPr>
            <w:tcW w:w="1003" w:type="pct"/>
            <w:tcBorders>
              <w:top w:val="nil"/>
              <w:left w:val="nil"/>
              <w:bottom w:val="single" w:sz="4" w:space="0" w:color="000000"/>
              <w:right w:val="single" w:sz="4" w:space="0" w:color="000000"/>
            </w:tcBorders>
            <w:shd w:val="clear" w:color="auto" w:fill="auto"/>
            <w:noWrap/>
            <w:vAlign w:val="bottom"/>
            <w:hideMark/>
          </w:tcPr>
          <w:p w14:paraId="0F5854D1" w14:textId="379C898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6,336.00 </w:t>
            </w:r>
          </w:p>
        </w:tc>
        <w:tc>
          <w:tcPr>
            <w:tcW w:w="958" w:type="pct"/>
            <w:tcBorders>
              <w:top w:val="nil"/>
              <w:left w:val="nil"/>
              <w:bottom w:val="single" w:sz="4" w:space="0" w:color="000000"/>
              <w:right w:val="single" w:sz="4" w:space="0" w:color="000000"/>
            </w:tcBorders>
            <w:shd w:val="clear" w:color="auto" w:fill="auto"/>
            <w:noWrap/>
            <w:vAlign w:val="bottom"/>
            <w:hideMark/>
          </w:tcPr>
          <w:p w14:paraId="4ABA8CEC" w14:textId="7062387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D2002" w14:textId="5811C9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1EA9A" w14:textId="2D9417B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6,336.00 </w:t>
            </w:r>
          </w:p>
        </w:tc>
      </w:tr>
      <w:tr w:rsidR="00C9226C" w:rsidRPr="00C9226C" w14:paraId="047E314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E773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FF5D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0546D49C" w14:textId="141241D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0,273.48 </w:t>
            </w:r>
          </w:p>
        </w:tc>
        <w:tc>
          <w:tcPr>
            <w:tcW w:w="958" w:type="pct"/>
            <w:tcBorders>
              <w:top w:val="nil"/>
              <w:left w:val="nil"/>
              <w:bottom w:val="single" w:sz="4" w:space="0" w:color="000000"/>
              <w:right w:val="single" w:sz="4" w:space="0" w:color="000000"/>
            </w:tcBorders>
            <w:shd w:val="clear" w:color="auto" w:fill="auto"/>
            <w:noWrap/>
            <w:vAlign w:val="bottom"/>
            <w:hideMark/>
          </w:tcPr>
          <w:p w14:paraId="09570B30" w14:textId="76C8336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4F1D9" w14:textId="1262172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F01A0" w14:textId="0C221E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0,273.48 </w:t>
            </w:r>
          </w:p>
        </w:tc>
      </w:tr>
      <w:tr w:rsidR="00C9226C" w:rsidRPr="00C9226C" w14:paraId="66C8D59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4C4E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2015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7FAB694F" w14:textId="6DE7CF3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42,933.12 </w:t>
            </w:r>
          </w:p>
        </w:tc>
        <w:tc>
          <w:tcPr>
            <w:tcW w:w="958" w:type="pct"/>
            <w:tcBorders>
              <w:top w:val="nil"/>
              <w:left w:val="nil"/>
              <w:bottom w:val="single" w:sz="4" w:space="0" w:color="000000"/>
              <w:right w:val="single" w:sz="4" w:space="0" w:color="000000"/>
            </w:tcBorders>
            <w:shd w:val="clear" w:color="auto" w:fill="auto"/>
            <w:noWrap/>
            <w:vAlign w:val="bottom"/>
            <w:hideMark/>
          </w:tcPr>
          <w:p w14:paraId="6DF3E6B2" w14:textId="3EA82E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E62330" w14:textId="6F5062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0D143" w14:textId="2413EB0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42,933.12 </w:t>
            </w:r>
          </w:p>
        </w:tc>
      </w:tr>
      <w:tr w:rsidR="00C9226C" w:rsidRPr="00C9226C" w14:paraId="029362A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73BC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C278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0F05BD77" w14:textId="66DFD6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A423A05" w14:textId="089BB43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8D013" w14:textId="7C58F5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31EDB" w14:textId="7928AA3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4,395.00 </w:t>
            </w:r>
          </w:p>
        </w:tc>
      </w:tr>
      <w:tr w:rsidR="00C9226C" w:rsidRPr="00C9226C" w14:paraId="22E2AB3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C186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1E82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41B55B12" w14:textId="124701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65738F16" w14:textId="6C9500C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53F1F" w14:textId="71E9D5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352F8" w14:textId="0BFE16F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4,645.00 </w:t>
            </w:r>
          </w:p>
        </w:tc>
      </w:tr>
      <w:tr w:rsidR="00C9226C" w:rsidRPr="00C9226C" w14:paraId="3E82A23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0375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92D2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2E75EB8A" w14:textId="432094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7CD9D3B6" w14:textId="4C7557D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BF15E" w14:textId="51DFCB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76D8E" w14:textId="0C4EDA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29,300.00 </w:t>
            </w:r>
          </w:p>
        </w:tc>
      </w:tr>
      <w:tr w:rsidR="00C9226C" w:rsidRPr="00C9226C" w14:paraId="48E9ED2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6430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6CAC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ramag</w:t>
            </w:r>
          </w:p>
        </w:tc>
        <w:tc>
          <w:tcPr>
            <w:tcW w:w="1003" w:type="pct"/>
            <w:tcBorders>
              <w:top w:val="nil"/>
              <w:left w:val="nil"/>
              <w:bottom w:val="single" w:sz="4" w:space="0" w:color="000000"/>
              <w:right w:val="single" w:sz="4" w:space="0" w:color="000000"/>
            </w:tcBorders>
            <w:shd w:val="clear" w:color="auto" w:fill="auto"/>
            <w:noWrap/>
            <w:vAlign w:val="bottom"/>
            <w:hideMark/>
          </w:tcPr>
          <w:p w14:paraId="4AEDD63C" w14:textId="754A96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1,959.26 </w:t>
            </w:r>
          </w:p>
        </w:tc>
        <w:tc>
          <w:tcPr>
            <w:tcW w:w="958" w:type="pct"/>
            <w:tcBorders>
              <w:top w:val="nil"/>
              <w:left w:val="nil"/>
              <w:bottom w:val="single" w:sz="4" w:space="0" w:color="000000"/>
              <w:right w:val="single" w:sz="4" w:space="0" w:color="000000"/>
            </w:tcBorders>
            <w:shd w:val="clear" w:color="auto" w:fill="auto"/>
            <w:noWrap/>
            <w:vAlign w:val="bottom"/>
            <w:hideMark/>
          </w:tcPr>
          <w:p w14:paraId="2140A081" w14:textId="58F2DB0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A2D22" w14:textId="2A577A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25B00" w14:textId="2ABB5B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1,959.26 </w:t>
            </w:r>
          </w:p>
        </w:tc>
      </w:tr>
      <w:tr w:rsidR="00C9226C" w:rsidRPr="00C9226C" w14:paraId="6007CD9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D0A4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0165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3D25EB8F" w14:textId="63D2F1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2CAB2A0" w14:textId="54A90B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3909F" w14:textId="30631E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FFE34" w14:textId="725CE55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4,395.00 </w:t>
            </w:r>
          </w:p>
        </w:tc>
      </w:tr>
      <w:tr w:rsidR="00C9226C" w:rsidRPr="00C9226C" w14:paraId="6DB460A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6ABE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E013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ngantucan</w:t>
            </w:r>
          </w:p>
        </w:tc>
        <w:tc>
          <w:tcPr>
            <w:tcW w:w="1003" w:type="pct"/>
            <w:tcBorders>
              <w:top w:val="nil"/>
              <w:left w:val="nil"/>
              <w:bottom w:val="single" w:sz="4" w:space="0" w:color="000000"/>
              <w:right w:val="single" w:sz="4" w:space="0" w:color="000000"/>
            </w:tcBorders>
            <w:shd w:val="clear" w:color="auto" w:fill="auto"/>
            <w:noWrap/>
            <w:vAlign w:val="bottom"/>
            <w:hideMark/>
          </w:tcPr>
          <w:p w14:paraId="1EE20A61" w14:textId="550D2C9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0,135.27 </w:t>
            </w:r>
          </w:p>
        </w:tc>
        <w:tc>
          <w:tcPr>
            <w:tcW w:w="958" w:type="pct"/>
            <w:tcBorders>
              <w:top w:val="nil"/>
              <w:left w:val="nil"/>
              <w:bottom w:val="single" w:sz="4" w:space="0" w:color="000000"/>
              <w:right w:val="single" w:sz="4" w:space="0" w:color="000000"/>
            </w:tcBorders>
            <w:shd w:val="clear" w:color="auto" w:fill="auto"/>
            <w:noWrap/>
            <w:vAlign w:val="bottom"/>
            <w:hideMark/>
          </w:tcPr>
          <w:p w14:paraId="60B4EBD3" w14:textId="30CC19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7ED86" w14:textId="6B346F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FE86C" w14:textId="017F43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0,135.27 </w:t>
            </w:r>
          </w:p>
        </w:tc>
      </w:tr>
      <w:tr w:rsidR="00C9226C" w:rsidRPr="00C9226C" w14:paraId="5377340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CFCC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9250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2CFD1CE9" w14:textId="26AF774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71,105.94 </w:t>
            </w:r>
          </w:p>
        </w:tc>
        <w:tc>
          <w:tcPr>
            <w:tcW w:w="958" w:type="pct"/>
            <w:tcBorders>
              <w:top w:val="nil"/>
              <w:left w:val="nil"/>
              <w:bottom w:val="single" w:sz="4" w:space="0" w:color="000000"/>
              <w:right w:val="single" w:sz="4" w:space="0" w:color="000000"/>
            </w:tcBorders>
            <w:shd w:val="clear" w:color="auto" w:fill="auto"/>
            <w:noWrap/>
            <w:vAlign w:val="bottom"/>
            <w:hideMark/>
          </w:tcPr>
          <w:p w14:paraId="054ADB0F" w14:textId="63CA1B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27BB5" w14:textId="4334566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09D80" w14:textId="323A63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71,105.94 </w:t>
            </w:r>
          </w:p>
        </w:tc>
      </w:tr>
      <w:tr w:rsidR="00C9226C" w:rsidRPr="00C9226C" w14:paraId="12117712"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13EC8D"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5A66A84D" w14:textId="0A05C4F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251,610.17 </w:t>
            </w:r>
          </w:p>
        </w:tc>
        <w:tc>
          <w:tcPr>
            <w:tcW w:w="958" w:type="pct"/>
            <w:tcBorders>
              <w:top w:val="nil"/>
              <w:left w:val="nil"/>
              <w:bottom w:val="single" w:sz="4" w:space="0" w:color="000000"/>
              <w:right w:val="single" w:sz="4" w:space="0" w:color="000000"/>
            </w:tcBorders>
            <w:shd w:val="clear" w:color="D8D8D8" w:fill="D8D8D8"/>
            <w:noWrap/>
            <w:vAlign w:val="bottom"/>
            <w:hideMark/>
          </w:tcPr>
          <w:p w14:paraId="2F536BF6" w14:textId="14E8C35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619BFA" w14:textId="3E3952EA"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A996F7" w14:textId="253CFAAB"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251,610.17 </w:t>
            </w:r>
          </w:p>
        </w:tc>
      </w:tr>
      <w:tr w:rsidR="00C9226C" w:rsidRPr="00C9226C" w14:paraId="6D41259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1B266"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5CA2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2857E3A6" w14:textId="3FEA8B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EC52FB8" w14:textId="00F3986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48C91" w14:textId="6201A18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19800" w14:textId="7F95EA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4,395.00 </w:t>
            </w:r>
          </w:p>
        </w:tc>
      </w:tr>
      <w:tr w:rsidR="00C9226C" w:rsidRPr="00C9226C" w14:paraId="4E1AFEF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D14B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05CC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6B938C2A" w14:textId="1E631FC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38,178.38 </w:t>
            </w:r>
          </w:p>
        </w:tc>
        <w:tc>
          <w:tcPr>
            <w:tcW w:w="958" w:type="pct"/>
            <w:tcBorders>
              <w:top w:val="nil"/>
              <w:left w:val="nil"/>
              <w:bottom w:val="single" w:sz="4" w:space="0" w:color="000000"/>
              <w:right w:val="single" w:sz="4" w:space="0" w:color="000000"/>
            </w:tcBorders>
            <w:shd w:val="clear" w:color="auto" w:fill="auto"/>
            <w:noWrap/>
            <w:vAlign w:val="bottom"/>
            <w:hideMark/>
          </w:tcPr>
          <w:p w14:paraId="1675139B" w14:textId="4C0F9E6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7DEDF6" w14:textId="125D3E4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EC93E" w14:textId="5B3116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38,178.38 </w:t>
            </w:r>
          </w:p>
        </w:tc>
      </w:tr>
      <w:tr w:rsidR="00C9226C" w:rsidRPr="00C9226C" w14:paraId="4966C9E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3AFA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691C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3DF35FBA" w14:textId="10433FE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60,246.79 </w:t>
            </w:r>
          </w:p>
        </w:tc>
        <w:tc>
          <w:tcPr>
            <w:tcW w:w="958" w:type="pct"/>
            <w:tcBorders>
              <w:top w:val="nil"/>
              <w:left w:val="nil"/>
              <w:bottom w:val="single" w:sz="4" w:space="0" w:color="000000"/>
              <w:right w:val="single" w:sz="4" w:space="0" w:color="000000"/>
            </w:tcBorders>
            <w:shd w:val="clear" w:color="auto" w:fill="auto"/>
            <w:noWrap/>
            <w:vAlign w:val="bottom"/>
            <w:hideMark/>
          </w:tcPr>
          <w:p w14:paraId="3CAC33A5" w14:textId="78FBF2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608F3" w14:textId="67B89C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21B1B" w14:textId="44B5A71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60,246.79 </w:t>
            </w:r>
          </w:p>
        </w:tc>
      </w:tr>
      <w:tr w:rsidR="00C9226C" w:rsidRPr="00C9226C" w14:paraId="3F800F4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D714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E6A2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57CB6C6D" w14:textId="3E5F51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20B8104" w14:textId="4EFDA7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1541C" w14:textId="069CC6F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4B852" w14:textId="0C4FF7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4,395.00 </w:t>
            </w:r>
          </w:p>
        </w:tc>
      </w:tr>
      <w:tr w:rsidR="00C9226C" w:rsidRPr="00C9226C" w14:paraId="78028AD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63F5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93A8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50566CC2" w14:textId="628E75A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E973F19" w14:textId="120B40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C55C9" w14:textId="14596C0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3C03C" w14:textId="0F12399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4,395.00 </w:t>
            </w:r>
          </w:p>
        </w:tc>
      </w:tr>
      <w:tr w:rsidR="00C9226C" w:rsidRPr="00C9226C" w14:paraId="7ABBC41E"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949001"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26537A1" w14:textId="6A5E05B6"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46,912,593.34 </w:t>
            </w:r>
          </w:p>
        </w:tc>
        <w:tc>
          <w:tcPr>
            <w:tcW w:w="958" w:type="pct"/>
            <w:tcBorders>
              <w:top w:val="nil"/>
              <w:left w:val="nil"/>
              <w:bottom w:val="single" w:sz="4" w:space="0" w:color="000000"/>
              <w:right w:val="single" w:sz="4" w:space="0" w:color="000000"/>
            </w:tcBorders>
            <w:shd w:val="clear" w:color="D8D8D8" w:fill="D8D8D8"/>
            <w:noWrap/>
            <w:vAlign w:val="bottom"/>
            <w:hideMark/>
          </w:tcPr>
          <w:p w14:paraId="2013D6FC" w14:textId="358AFD6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2B3D91" w14:textId="7B2500D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E5AA1B" w14:textId="67309E4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46,912,593.34 </w:t>
            </w:r>
          </w:p>
        </w:tc>
      </w:tr>
      <w:tr w:rsidR="00C9226C" w:rsidRPr="00C9226C" w14:paraId="6BD0D9D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FABE9"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2CA9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3388A8" w14:textId="7FDA43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520,280.13 </w:t>
            </w:r>
          </w:p>
        </w:tc>
        <w:tc>
          <w:tcPr>
            <w:tcW w:w="958" w:type="pct"/>
            <w:tcBorders>
              <w:top w:val="nil"/>
              <w:left w:val="nil"/>
              <w:bottom w:val="single" w:sz="4" w:space="0" w:color="000000"/>
              <w:right w:val="single" w:sz="4" w:space="0" w:color="000000"/>
            </w:tcBorders>
            <w:shd w:val="clear" w:color="auto" w:fill="auto"/>
            <w:noWrap/>
            <w:vAlign w:val="bottom"/>
            <w:hideMark/>
          </w:tcPr>
          <w:p w14:paraId="740E6188" w14:textId="7317FA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089B4" w14:textId="4247CF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F9C6E" w14:textId="19A0FF5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520,280.13 </w:t>
            </w:r>
          </w:p>
        </w:tc>
      </w:tr>
      <w:tr w:rsidR="00C9226C" w:rsidRPr="00C9226C" w14:paraId="5C2D3B0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2CC1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BD83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74C15066" w14:textId="4E62C7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97,876.60 </w:t>
            </w:r>
          </w:p>
        </w:tc>
        <w:tc>
          <w:tcPr>
            <w:tcW w:w="958" w:type="pct"/>
            <w:tcBorders>
              <w:top w:val="nil"/>
              <w:left w:val="nil"/>
              <w:bottom w:val="single" w:sz="4" w:space="0" w:color="000000"/>
              <w:right w:val="single" w:sz="4" w:space="0" w:color="000000"/>
            </w:tcBorders>
            <w:shd w:val="clear" w:color="auto" w:fill="auto"/>
            <w:noWrap/>
            <w:vAlign w:val="bottom"/>
            <w:hideMark/>
          </w:tcPr>
          <w:p w14:paraId="37364447" w14:textId="261B16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62EEF" w14:textId="61E773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36A2F" w14:textId="43C779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97,876.60 </w:t>
            </w:r>
          </w:p>
        </w:tc>
      </w:tr>
      <w:tr w:rsidR="00C9226C" w:rsidRPr="00C9226C" w14:paraId="0989FFA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D7C7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CB8A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59A57759" w14:textId="756D414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BE07B82" w14:textId="1D48203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EEC77" w14:textId="269C363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25A96" w14:textId="240AC5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6943CF3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1E81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0765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6958E136" w14:textId="201C75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11C4CD41" w14:textId="7BB5D7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2FB06" w14:textId="56BDED6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4E8CC" w14:textId="669A66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97,902.00 </w:t>
            </w:r>
          </w:p>
        </w:tc>
      </w:tr>
      <w:tr w:rsidR="00C9226C" w:rsidRPr="00C9226C" w14:paraId="7AE76D5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193F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5ADB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1D270B0C" w14:textId="69AB66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001,519.69 </w:t>
            </w:r>
          </w:p>
        </w:tc>
        <w:tc>
          <w:tcPr>
            <w:tcW w:w="958" w:type="pct"/>
            <w:tcBorders>
              <w:top w:val="nil"/>
              <w:left w:val="nil"/>
              <w:bottom w:val="single" w:sz="4" w:space="0" w:color="000000"/>
              <w:right w:val="single" w:sz="4" w:space="0" w:color="000000"/>
            </w:tcBorders>
            <w:shd w:val="clear" w:color="auto" w:fill="auto"/>
            <w:noWrap/>
            <w:vAlign w:val="bottom"/>
            <w:hideMark/>
          </w:tcPr>
          <w:p w14:paraId="7DDF8799" w14:textId="6A4D2B0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1FA49" w14:textId="24D79F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B862E" w14:textId="0B9908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001,519.69 </w:t>
            </w:r>
          </w:p>
        </w:tc>
      </w:tr>
      <w:tr w:rsidR="00C9226C" w:rsidRPr="00C9226C" w14:paraId="36FE490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BCD7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66D7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4201D475" w14:textId="58F7EA2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hideMark/>
          </w:tcPr>
          <w:p w14:paraId="5B4053C2" w14:textId="238E5A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A2FB6" w14:textId="5A91CA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54B15" w14:textId="4029E56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58,154.75 </w:t>
            </w:r>
          </w:p>
        </w:tc>
      </w:tr>
      <w:tr w:rsidR="00C9226C" w:rsidRPr="00C9226C" w14:paraId="1DB4936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4A10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283A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77E26088" w14:textId="5826CB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29E35B2" w14:textId="3776025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7EC3E8" w14:textId="602F7F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E77BD" w14:textId="67D445F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05F0104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7DF7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4942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250541D0" w14:textId="7F0ADB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55BA9CB5" w14:textId="41E2CE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AA4EA" w14:textId="09A3408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5AB0E" w14:textId="392C220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5,780.00 </w:t>
            </w:r>
          </w:p>
        </w:tc>
      </w:tr>
      <w:tr w:rsidR="00C9226C" w:rsidRPr="00C9226C" w14:paraId="6450EC8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D459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47F5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1BA6D8C5" w14:textId="515C176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AD6CA11" w14:textId="4850B49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2D979" w14:textId="39E0EE5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DD4FD" w14:textId="6483A80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1945796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F42E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073AF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5E6CF5E8" w14:textId="67AF5DA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522B4A1" w14:textId="0FA9629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834D1" w14:textId="186B268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F15D5" w14:textId="1E60D02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1,465.00 </w:t>
            </w:r>
          </w:p>
        </w:tc>
      </w:tr>
      <w:tr w:rsidR="00C9226C" w:rsidRPr="00C9226C" w14:paraId="75F1645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F22F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DEAB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2722987F" w14:textId="252252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618,702.00 </w:t>
            </w:r>
          </w:p>
        </w:tc>
        <w:tc>
          <w:tcPr>
            <w:tcW w:w="958" w:type="pct"/>
            <w:tcBorders>
              <w:top w:val="nil"/>
              <w:left w:val="nil"/>
              <w:bottom w:val="single" w:sz="4" w:space="0" w:color="000000"/>
              <w:right w:val="single" w:sz="4" w:space="0" w:color="000000"/>
            </w:tcBorders>
            <w:shd w:val="clear" w:color="auto" w:fill="auto"/>
            <w:noWrap/>
            <w:vAlign w:val="bottom"/>
            <w:hideMark/>
          </w:tcPr>
          <w:p w14:paraId="7540F914" w14:textId="3C7AF7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07644" w14:textId="70C4B0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5EE3D" w14:textId="0C047A4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618,702.00 </w:t>
            </w:r>
          </w:p>
        </w:tc>
      </w:tr>
      <w:tr w:rsidR="00C9226C" w:rsidRPr="00C9226C" w14:paraId="0A24C76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330B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02DC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3139E518" w14:textId="2D0FA71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576,151.38 </w:t>
            </w:r>
          </w:p>
        </w:tc>
        <w:tc>
          <w:tcPr>
            <w:tcW w:w="958" w:type="pct"/>
            <w:tcBorders>
              <w:top w:val="nil"/>
              <w:left w:val="nil"/>
              <w:bottom w:val="single" w:sz="4" w:space="0" w:color="000000"/>
              <w:right w:val="single" w:sz="4" w:space="0" w:color="000000"/>
            </w:tcBorders>
            <w:shd w:val="clear" w:color="auto" w:fill="auto"/>
            <w:noWrap/>
            <w:vAlign w:val="bottom"/>
            <w:hideMark/>
          </w:tcPr>
          <w:p w14:paraId="15169879" w14:textId="363154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409C3" w14:textId="60B869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75356" w14:textId="3B5211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576,151.38 </w:t>
            </w:r>
          </w:p>
        </w:tc>
      </w:tr>
      <w:tr w:rsidR="00C9226C" w:rsidRPr="00C9226C" w14:paraId="2C65A89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1DCD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1B63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65391A59" w14:textId="1627AF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037,651.79 </w:t>
            </w:r>
          </w:p>
        </w:tc>
        <w:tc>
          <w:tcPr>
            <w:tcW w:w="958" w:type="pct"/>
            <w:tcBorders>
              <w:top w:val="nil"/>
              <w:left w:val="nil"/>
              <w:bottom w:val="single" w:sz="4" w:space="0" w:color="000000"/>
              <w:right w:val="single" w:sz="4" w:space="0" w:color="000000"/>
            </w:tcBorders>
            <w:shd w:val="clear" w:color="auto" w:fill="auto"/>
            <w:noWrap/>
            <w:vAlign w:val="bottom"/>
            <w:hideMark/>
          </w:tcPr>
          <w:p w14:paraId="5AB4C084" w14:textId="61610F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A6F47" w14:textId="0A25F32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BE324" w14:textId="3F37E25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037,651.79 </w:t>
            </w:r>
          </w:p>
        </w:tc>
      </w:tr>
      <w:tr w:rsidR="00C9226C" w:rsidRPr="00C9226C" w14:paraId="4F9E02C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1211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E40D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3EA9D19" w14:textId="0BD3D3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37,260.00 </w:t>
            </w:r>
          </w:p>
        </w:tc>
        <w:tc>
          <w:tcPr>
            <w:tcW w:w="958" w:type="pct"/>
            <w:tcBorders>
              <w:top w:val="nil"/>
              <w:left w:val="nil"/>
              <w:bottom w:val="single" w:sz="4" w:space="0" w:color="000000"/>
              <w:right w:val="single" w:sz="4" w:space="0" w:color="000000"/>
            </w:tcBorders>
            <w:shd w:val="clear" w:color="auto" w:fill="auto"/>
            <w:noWrap/>
            <w:vAlign w:val="bottom"/>
            <w:hideMark/>
          </w:tcPr>
          <w:p w14:paraId="6A99A105" w14:textId="4343063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32DF6" w14:textId="4C914C2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6F47C" w14:textId="274BCF6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37,260.00 </w:t>
            </w:r>
          </w:p>
        </w:tc>
      </w:tr>
      <w:tr w:rsidR="00C9226C" w:rsidRPr="00C9226C" w14:paraId="7C9F8B7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D5BF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1D099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53069697" w14:textId="7C89EF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ECBEE81" w14:textId="568E99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9A7ED" w14:textId="492F0BD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BF981" w14:textId="0D5273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182C3BE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78BD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C5E9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3145BC7E" w14:textId="2E7E3F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B5D0E5B" w14:textId="7020B54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FC9812" w14:textId="4D7CF62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2AA4E" w14:textId="6C29091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1,465.00 </w:t>
            </w:r>
          </w:p>
        </w:tc>
      </w:tr>
      <w:tr w:rsidR="00C9226C" w:rsidRPr="00C9226C" w14:paraId="2C4ABBC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3681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CD2E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03F4E47C" w14:textId="50A065F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4EE0B5D" w14:textId="2ABDA23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6CFF8" w14:textId="144E2D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52720" w14:textId="298D43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5E47FB4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2DA9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8EB7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oona Piagapo</w:t>
            </w:r>
          </w:p>
        </w:tc>
        <w:tc>
          <w:tcPr>
            <w:tcW w:w="1003" w:type="pct"/>
            <w:tcBorders>
              <w:top w:val="nil"/>
              <w:left w:val="nil"/>
              <w:bottom w:val="single" w:sz="4" w:space="0" w:color="000000"/>
              <w:right w:val="single" w:sz="4" w:space="0" w:color="000000"/>
            </w:tcBorders>
            <w:shd w:val="clear" w:color="auto" w:fill="auto"/>
            <w:noWrap/>
            <w:vAlign w:val="bottom"/>
            <w:hideMark/>
          </w:tcPr>
          <w:p w14:paraId="7E4ECDF5" w14:textId="0B89FB3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0402F02" w14:textId="215B2EF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83512" w14:textId="264BF9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8C91C" w14:textId="083548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47D79BF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FD74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22AE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67E60DDB" w14:textId="12168C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7FAE6E22" w14:textId="48D528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41DEA" w14:textId="186149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C74BF" w14:textId="108FDB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76,930.00 </w:t>
            </w:r>
          </w:p>
        </w:tc>
      </w:tr>
      <w:tr w:rsidR="00C9226C" w:rsidRPr="00C9226C" w14:paraId="331A7D7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6ADF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BC94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46F54A49" w14:textId="00EB203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B2FB3C7" w14:textId="79F40A0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0AA4B" w14:textId="7E07614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1C049" w14:textId="3465296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1,465.00 </w:t>
            </w:r>
          </w:p>
        </w:tc>
      </w:tr>
      <w:tr w:rsidR="00C9226C" w:rsidRPr="00C9226C" w14:paraId="080047C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C60F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1D65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35F81721" w14:textId="197E4E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99C12E6" w14:textId="69A5F9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DC717" w14:textId="3B67FF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B8669" w14:textId="1618D5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406B1DA0"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CF85A0"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D461228" w14:textId="1A30B7A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8,970,67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343369DD" w14:textId="6967D1C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3711B54" w14:textId="2B5BCCB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322967" w14:textId="477BD4C6"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8,970,677.02 </w:t>
            </w:r>
          </w:p>
        </w:tc>
      </w:tr>
      <w:tr w:rsidR="00C9226C" w:rsidRPr="00C9226C" w14:paraId="516961E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C485B"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0C4F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30A125E0" w14:textId="0849B6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136DCAA" w14:textId="6054390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C3AE1" w14:textId="229F59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B8A66" w14:textId="7D123B9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350.00 </w:t>
            </w:r>
          </w:p>
        </w:tc>
      </w:tr>
      <w:tr w:rsidR="00C9226C" w:rsidRPr="00C9226C" w14:paraId="123168B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D44F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B891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08B78E54" w14:textId="281087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4DBE4DE" w14:textId="1F83D2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7BC8B" w14:textId="3E208C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8D433" w14:textId="6D98078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32789D0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C250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6505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10F60E87" w14:textId="0CAA6C7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A980591" w14:textId="0B0F5D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A722D" w14:textId="3DA9768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B14C5" w14:textId="4ADADB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280E427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D497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778D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8930B66" w14:textId="4AAD2D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C290C3E" w14:textId="44AE01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7653E" w14:textId="3A5A4FC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3B047" w14:textId="5D30095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64F85FB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8FC0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8FA0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6CED7AF8" w14:textId="324FD0F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D936969" w14:textId="0A5151A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FE1F2" w14:textId="2B6E87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BE40B" w14:textId="4B1313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350.00 </w:t>
            </w:r>
          </w:p>
        </w:tc>
      </w:tr>
      <w:tr w:rsidR="00C9226C" w:rsidRPr="00C9226C" w14:paraId="0A13FF0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E160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EE24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5ADAB2CD" w14:textId="326A02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30A3E7D" w14:textId="4D8A0C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BF6FD" w14:textId="64ED90A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EF683" w14:textId="4A07058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53670CE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C21B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61F5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BDB089" w14:textId="3D9BA5F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hideMark/>
          </w:tcPr>
          <w:p w14:paraId="0B2A66BE" w14:textId="73C832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43ADF" w14:textId="2D2EF0A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37187" w14:textId="30E5A8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148,896.38 </w:t>
            </w:r>
          </w:p>
        </w:tc>
      </w:tr>
      <w:tr w:rsidR="00C9226C" w:rsidRPr="00C9226C" w14:paraId="7CFBFA5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6D0F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C2FF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7377BC3D" w14:textId="77EAF9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37D56E3" w14:textId="7C5148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B1D82" w14:textId="277643B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7ABF1" w14:textId="5922EF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72A03E5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0BC5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7424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B869FB9" w14:textId="4A4D29E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6AA2E55" w14:textId="2F3213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06094" w14:textId="716E17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5BE3F" w14:textId="2E70F1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41AC614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580E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AFE9C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6BA83D6C" w14:textId="06C21AE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049590A" w14:textId="1AB919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99167" w14:textId="27C373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BDBD0" w14:textId="29881F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39A1754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D9D4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8035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4E13EF53" w14:textId="70825B9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DD12621" w14:textId="705FB47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0BE2C" w14:textId="5AAE3B7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C4CF8" w14:textId="012BCA9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40004BE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DCF1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E36B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6CA6CFE5" w14:textId="5F34343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56826FDD" w14:textId="14C60D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A4BDF" w14:textId="5CD63B4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0D9B01" w14:textId="2D06B40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3,240.64 </w:t>
            </w:r>
          </w:p>
        </w:tc>
      </w:tr>
      <w:tr w:rsidR="00C9226C" w:rsidRPr="00C9226C" w14:paraId="27FC6A1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CD54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DED8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ACD9EB1" w14:textId="70162A3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D4DDFEA" w14:textId="3D662A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3F856" w14:textId="257E852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ADD67" w14:textId="5115761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1CF87C1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F04F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EE674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FDBA35" w14:textId="6C430A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DD56CD" w14:textId="2F3E15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7BE40" w14:textId="1612E99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A9DE7" w14:textId="324A25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805,000.00 </w:t>
            </w:r>
          </w:p>
        </w:tc>
      </w:tr>
      <w:tr w:rsidR="00C9226C" w:rsidRPr="00C9226C" w14:paraId="1D8923F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E2C2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139F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7709E2D1" w14:textId="3377DD3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4F5234" w14:textId="2057C6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16C7B" w14:textId="72A83E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B917D" w14:textId="3DB546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3D8E92F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6172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3B54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EEF4F0" w14:textId="04F983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93743E0" w14:textId="6C0386C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3CB0D" w14:textId="16844D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15E61" w14:textId="0FDA01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5503C1E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904D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C8B2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03E2E3C3" w14:textId="0144EE2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24850BC" w14:textId="72AEA6A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E0C2C" w14:textId="027E3F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5BF97" w14:textId="3032931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472E4D9F"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325752"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24C9233" w14:textId="1810952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56,987,975.26 </w:t>
            </w:r>
          </w:p>
        </w:tc>
        <w:tc>
          <w:tcPr>
            <w:tcW w:w="958" w:type="pct"/>
            <w:tcBorders>
              <w:top w:val="nil"/>
              <w:left w:val="nil"/>
              <w:bottom w:val="single" w:sz="4" w:space="0" w:color="000000"/>
              <w:right w:val="single" w:sz="4" w:space="0" w:color="000000"/>
            </w:tcBorders>
            <w:shd w:val="clear" w:color="D8D8D8" w:fill="D8D8D8"/>
            <w:noWrap/>
            <w:vAlign w:val="bottom"/>
            <w:hideMark/>
          </w:tcPr>
          <w:p w14:paraId="4E9164DA" w14:textId="4F1F29B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D6CD20" w14:textId="525AFC9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880B81" w14:textId="2C10375B"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56,987,975.26 </w:t>
            </w:r>
          </w:p>
        </w:tc>
      </w:tr>
      <w:tr w:rsidR="00C9226C" w:rsidRPr="00C9226C" w14:paraId="0D82DAE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4ACF8"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C889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22367E" w14:textId="16955C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806,170.45 </w:t>
            </w:r>
          </w:p>
        </w:tc>
        <w:tc>
          <w:tcPr>
            <w:tcW w:w="958" w:type="pct"/>
            <w:tcBorders>
              <w:top w:val="nil"/>
              <w:left w:val="nil"/>
              <w:bottom w:val="single" w:sz="4" w:space="0" w:color="000000"/>
              <w:right w:val="single" w:sz="4" w:space="0" w:color="000000"/>
            </w:tcBorders>
            <w:shd w:val="clear" w:color="auto" w:fill="auto"/>
            <w:noWrap/>
            <w:vAlign w:val="bottom"/>
            <w:hideMark/>
          </w:tcPr>
          <w:p w14:paraId="49916DFE" w14:textId="6268B6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58A87" w14:textId="036FD0D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05468" w14:textId="245F1CB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806,170.45 </w:t>
            </w:r>
          </w:p>
        </w:tc>
      </w:tr>
      <w:tr w:rsidR="00C9226C" w:rsidRPr="00C9226C" w14:paraId="7990CC4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4571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EC57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69C9B35A" w14:textId="4B14936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hideMark/>
          </w:tcPr>
          <w:p w14:paraId="79F27715" w14:textId="18B4EE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F5657" w14:textId="0A9AF0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02F3B" w14:textId="2695D3C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68,780.00 </w:t>
            </w:r>
          </w:p>
        </w:tc>
      </w:tr>
      <w:tr w:rsidR="00C9226C" w:rsidRPr="00C9226C" w14:paraId="00556AD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A154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E983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3DF22689" w14:textId="17E4E2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DBD2439" w14:textId="4E92B94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35901" w14:textId="2267784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A3AFA" w14:textId="3F83831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8,570.00 </w:t>
            </w:r>
          </w:p>
        </w:tc>
      </w:tr>
      <w:tr w:rsidR="00C9226C" w:rsidRPr="00C9226C" w14:paraId="117DE3F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010F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7DEA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31B56564" w14:textId="11D834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6FF7423" w14:textId="291FA2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72F24" w14:textId="79951B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85C68" w14:textId="366AE8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350.00 </w:t>
            </w:r>
          </w:p>
        </w:tc>
      </w:tr>
      <w:tr w:rsidR="00C9226C" w:rsidRPr="00C9226C" w14:paraId="72553CE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E461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3499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5A8436" w14:textId="67DC7A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0,886,363.45 </w:t>
            </w:r>
          </w:p>
        </w:tc>
        <w:tc>
          <w:tcPr>
            <w:tcW w:w="958" w:type="pct"/>
            <w:tcBorders>
              <w:top w:val="nil"/>
              <w:left w:val="nil"/>
              <w:bottom w:val="single" w:sz="4" w:space="0" w:color="000000"/>
              <w:right w:val="single" w:sz="4" w:space="0" w:color="000000"/>
            </w:tcBorders>
            <w:shd w:val="clear" w:color="auto" w:fill="auto"/>
            <w:noWrap/>
            <w:vAlign w:val="bottom"/>
            <w:hideMark/>
          </w:tcPr>
          <w:p w14:paraId="168EF678" w14:textId="4CF6239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20DD3" w14:textId="26AD564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8FBEB" w14:textId="5289A7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0,886,363.45 </w:t>
            </w:r>
          </w:p>
        </w:tc>
      </w:tr>
      <w:tr w:rsidR="00C9226C" w:rsidRPr="00C9226C" w14:paraId="74D9E90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EAEF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BA23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0F6BA37A" w14:textId="07DCDF5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F6B4455" w14:textId="14F9A61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92F85" w14:textId="019576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0D576" w14:textId="191449F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350.00 </w:t>
            </w:r>
          </w:p>
        </w:tc>
      </w:tr>
      <w:tr w:rsidR="00C9226C" w:rsidRPr="00C9226C" w14:paraId="2B4E229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DB79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8F40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5B87422E" w14:textId="0E2EDD8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6F02C609" w14:textId="21916F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4339D" w14:textId="63B0576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D010C" w14:textId="4928CC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07,200.00 </w:t>
            </w:r>
          </w:p>
        </w:tc>
      </w:tr>
      <w:tr w:rsidR="00C9226C" w:rsidRPr="00C9226C" w14:paraId="1CE6636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1F72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3C6D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6AB03C7C" w14:textId="1327FD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060D5018" w14:textId="070F62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6638A" w14:textId="44809C1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E56F2A" w14:textId="25ED136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40,789.00 </w:t>
            </w:r>
          </w:p>
        </w:tc>
      </w:tr>
      <w:tr w:rsidR="00C9226C" w:rsidRPr="00C9226C" w14:paraId="78814FA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0CC7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023A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0ED5A421" w14:textId="3D53F4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97,915.00 </w:t>
            </w:r>
          </w:p>
        </w:tc>
        <w:tc>
          <w:tcPr>
            <w:tcW w:w="958" w:type="pct"/>
            <w:tcBorders>
              <w:top w:val="nil"/>
              <w:left w:val="nil"/>
              <w:bottom w:val="single" w:sz="4" w:space="0" w:color="000000"/>
              <w:right w:val="single" w:sz="4" w:space="0" w:color="000000"/>
            </w:tcBorders>
            <w:shd w:val="clear" w:color="auto" w:fill="auto"/>
            <w:noWrap/>
            <w:vAlign w:val="bottom"/>
            <w:hideMark/>
          </w:tcPr>
          <w:p w14:paraId="35063844" w14:textId="3F59A8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95DF9" w14:textId="0DB7EB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6E80E" w14:textId="124AAF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97,915.00 </w:t>
            </w:r>
          </w:p>
        </w:tc>
      </w:tr>
      <w:tr w:rsidR="00C9226C" w:rsidRPr="00C9226C" w14:paraId="0995847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AA3F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05DB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65A93244" w14:textId="2B6586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6FA384A" w14:textId="2BA5FB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E43B3" w14:textId="6111A6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81B8C" w14:textId="0B353A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350.00 </w:t>
            </w:r>
          </w:p>
        </w:tc>
      </w:tr>
      <w:tr w:rsidR="00C9226C" w:rsidRPr="00C9226C" w14:paraId="10B50B0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731A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7BF0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5F37A18B" w14:textId="4231131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43D27F6" w14:textId="29D4772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32F9BB" w14:textId="46E6F75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37464" w14:textId="395769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350.00 </w:t>
            </w:r>
          </w:p>
        </w:tc>
      </w:tr>
      <w:tr w:rsidR="00C9226C" w:rsidRPr="00C9226C" w14:paraId="068F43D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4D83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6C90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28AB3410" w14:textId="1E54046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AF922E7" w14:textId="6A1F401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CD0A2" w14:textId="31018CC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CB317" w14:textId="5C9119F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350.00 </w:t>
            </w:r>
          </w:p>
        </w:tc>
      </w:tr>
      <w:tr w:rsidR="00C9226C" w:rsidRPr="00C9226C" w14:paraId="1DD0F54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A315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3FD8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3612B203" w14:textId="69867A5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99,190.00 </w:t>
            </w:r>
          </w:p>
        </w:tc>
        <w:tc>
          <w:tcPr>
            <w:tcW w:w="958" w:type="pct"/>
            <w:tcBorders>
              <w:top w:val="nil"/>
              <w:left w:val="nil"/>
              <w:bottom w:val="single" w:sz="4" w:space="0" w:color="000000"/>
              <w:right w:val="single" w:sz="4" w:space="0" w:color="000000"/>
            </w:tcBorders>
            <w:shd w:val="clear" w:color="auto" w:fill="auto"/>
            <w:noWrap/>
            <w:vAlign w:val="bottom"/>
            <w:hideMark/>
          </w:tcPr>
          <w:p w14:paraId="0643E1E1" w14:textId="79243B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D1E78" w14:textId="17EB9B1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6E877" w14:textId="0E9C45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99,190.00 </w:t>
            </w:r>
          </w:p>
        </w:tc>
      </w:tr>
      <w:tr w:rsidR="00C9226C" w:rsidRPr="00C9226C" w14:paraId="307BA11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E425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2E6A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58F69A29" w14:textId="6564D3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81,886.00 </w:t>
            </w:r>
          </w:p>
        </w:tc>
        <w:tc>
          <w:tcPr>
            <w:tcW w:w="958" w:type="pct"/>
            <w:tcBorders>
              <w:top w:val="nil"/>
              <w:left w:val="nil"/>
              <w:bottom w:val="single" w:sz="4" w:space="0" w:color="000000"/>
              <w:right w:val="single" w:sz="4" w:space="0" w:color="000000"/>
            </w:tcBorders>
            <w:shd w:val="clear" w:color="auto" w:fill="auto"/>
            <w:noWrap/>
            <w:vAlign w:val="bottom"/>
            <w:hideMark/>
          </w:tcPr>
          <w:p w14:paraId="0784F169" w14:textId="380FC61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E0CCF" w14:textId="4F08AF3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E1581" w14:textId="6EBE6C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81,886.00 </w:t>
            </w:r>
          </w:p>
        </w:tc>
      </w:tr>
      <w:tr w:rsidR="00C9226C" w:rsidRPr="00C9226C" w14:paraId="571A9D0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00E8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93D3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20CE0BFF" w14:textId="62E565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39,022.68 </w:t>
            </w:r>
          </w:p>
        </w:tc>
        <w:tc>
          <w:tcPr>
            <w:tcW w:w="958" w:type="pct"/>
            <w:tcBorders>
              <w:top w:val="nil"/>
              <w:left w:val="nil"/>
              <w:bottom w:val="single" w:sz="4" w:space="0" w:color="000000"/>
              <w:right w:val="single" w:sz="4" w:space="0" w:color="000000"/>
            </w:tcBorders>
            <w:shd w:val="clear" w:color="auto" w:fill="auto"/>
            <w:noWrap/>
            <w:vAlign w:val="bottom"/>
            <w:hideMark/>
          </w:tcPr>
          <w:p w14:paraId="1BAF0523" w14:textId="1B0922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4DED7" w14:textId="0101F4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5B0C0" w14:textId="0F87B5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39,022.68 </w:t>
            </w:r>
          </w:p>
        </w:tc>
      </w:tr>
      <w:tr w:rsidR="00C9226C" w:rsidRPr="00C9226C" w14:paraId="27E656E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5EE6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6CFD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05B115D9" w14:textId="1A38E8F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759FE106" w14:textId="31D1119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8900E" w14:textId="1C15A6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B19B7" w14:textId="1AEE60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6,684,045.00 </w:t>
            </w:r>
          </w:p>
        </w:tc>
      </w:tr>
      <w:tr w:rsidR="00C9226C" w:rsidRPr="00C9226C" w14:paraId="34671EA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0921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162B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6F04983C" w14:textId="69394B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17,370.36 </w:t>
            </w:r>
          </w:p>
        </w:tc>
        <w:tc>
          <w:tcPr>
            <w:tcW w:w="958" w:type="pct"/>
            <w:tcBorders>
              <w:top w:val="nil"/>
              <w:left w:val="nil"/>
              <w:bottom w:val="single" w:sz="4" w:space="0" w:color="000000"/>
              <w:right w:val="single" w:sz="4" w:space="0" w:color="000000"/>
            </w:tcBorders>
            <w:shd w:val="clear" w:color="auto" w:fill="auto"/>
            <w:noWrap/>
            <w:vAlign w:val="bottom"/>
            <w:hideMark/>
          </w:tcPr>
          <w:p w14:paraId="1E5137E0" w14:textId="4FDDFA2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94C71" w14:textId="0FA9D9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64A24" w14:textId="4FF8E30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17,370.36 </w:t>
            </w:r>
          </w:p>
        </w:tc>
      </w:tr>
      <w:tr w:rsidR="00C9226C" w:rsidRPr="00C9226C" w14:paraId="4CD8F95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06CE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F7BA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30A8122F" w14:textId="1EA0AA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ACE5E5B" w14:textId="1A61828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69543" w14:textId="059EDA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8FAC4" w14:textId="6605B03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5,350.00 </w:t>
            </w:r>
          </w:p>
        </w:tc>
      </w:tr>
      <w:tr w:rsidR="00C9226C" w:rsidRPr="00C9226C" w14:paraId="26797A8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3153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0B95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AC21AF5" w14:textId="73ED2E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03913499" w14:textId="2BB1661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B9457" w14:textId="6FB8BF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6C7BE" w14:textId="680F28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1,980.00 </w:t>
            </w:r>
          </w:p>
        </w:tc>
      </w:tr>
      <w:tr w:rsidR="00C9226C" w:rsidRPr="00C9226C" w14:paraId="6680E9B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D360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D6C0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7E551935" w14:textId="353DFF5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21B504F6" w14:textId="493E87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8C0AD7" w14:textId="4EC3B32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899CB" w14:textId="6458E5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5,780.00 </w:t>
            </w:r>
          </w:p>
        </w:tc>
      </w:tr>
      <w:tr w:rsidR="00C9226C" w:rsidRPr="00C9226C" w14:paraId="0FB5E88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3241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D586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3B966361" w14:textId="018FEA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136F5DFA" w14:textId="4755B9C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4FC37" w14:textId="23E101A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C8CE4" w14:textId="437ADC1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6,850.00 </w:t>
            </w:r>
          </w:p>
        </w:tc>
      </w:tr>
      <w:tr w:rsidR="00C9226C" w:rsidRPr="00C9226C" w14:paraId="461E4D5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6A43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6A0A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477E1C3B" w14:textId="723DAB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00,528.32 </w:t>
            </w:r>
          </w:p>
        </w:tc>
        <w:tc>
          <w:tcPr>
            <w:tcW w:w="958" w:type="pct"/>
            <w:tcBorders>
              <w:top w:val="nil"/>
              <w:left w:val="nil"/>
              <w:bottom w:val="single" w:sz="4" w:space="0" w:color="000000"/>
              <w:right w:val="single" w:sz="4" w:space="0" w:color="000000"/>
            </w:tcBorders>
            <w:shd w:val="clear" w:color="auto" w:fill="auto"/>
            <w:noWrap/>
            <w:vAlign w:val="bottom"/>
            <w:hideMark/>
          </w:tcPr>
          <w:p w14:paraId="4C0DDD0C" w14:textId="2E10A9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5F87D" w14:textId="765FA5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AB929" w14:textId="58483F2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00,528.32 </w:t>
            </w:r>
          </w:p>
        </w:tc>
      </w:tr>
      <w:tr w:rsidR="00C9226C" w:rsidRPr="00C9226C" w14:paraId="286733A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A98D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54DF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175CAD83" w14:textId="29FC872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hideMark/>
          </w:tcPr>
          <w:p w14:paraId="59793795" w14:textId="0DFE912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6236D" w14:textId="12AB00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9CD55" w14:textId="55BC3CE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92,435.00 </w:t>
            </w:r>
          </w:p>
        </w:tc>
      </w:tr>
      <w:tr w:rsidR="00C9226C" w:rsidRPr="00C9226C" w14:paraId="04B73AB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6998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C27B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567D1569" w14:textId="35485A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AB4D3D" w14:textId="54C017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EECD0" w14:textId="5AC367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F9E43" w14:textId="49EB12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91,000.00 </w:t>
            </w:r>
          </w:p>
        </w:tc>
      </w:tr>
      <w:tr w:rsidR="00C9226C" w:rsidRPr="00C9226C" w14:paraId="353206EC"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557307"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5D2A8B83" w14:textId="23349AE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71,595,518.29 </w:t>
            </w:r>
          </w:p>
        </w:tc>
        <w:tc>
          <w:tcPr>
            <w:tcW w:w="958" w:type="pct"/>
            <w:tcBorders>
              <w:top w:val="nil"/>
              <w:left w:val="nil"/>
              <w:bottom w:val="single" w:sz="4" w:space="0" w:color="000000"/>
              <w:right w:val="single" w:sz="4" w:space="0" w:color="000000"/>
            </w:tcBorders>
            <w:shd w:val="clear" w:color="A5A5A5" w:fill="A5A5A5"/>
            <w:noWrap/>
            <w:vAlign w:val="bottom"/>
            <w:hideMark/>
          </w:tcPr>
          <w:p w14:paraId="443714BB" w14:textId="5C58D8D6"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023123E" w14:textId="5FD436C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C7F92DE" w14:textId="5F09960B"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71,595,518.29 </w:t>
            </w:r>
          </w:p>
        </w:tc>
      </w:tr>
      <w:tr w:rsidR="00C9226C" w:rsidRPr="00C9226C" w14:paraId="5F3F4741"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404F05"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D245100" w14:textId="3395CC6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8,885,06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05445335" w14:textId="611FB3AA"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38C271" w14:textId="41E05F4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8826A5" w14:textId="3AC58F7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8,885,067.16 </w:t>
            </w:r>
          </w:p>
        </w:tc>
      </w:tr>
      <w:tr w:rsidR="00C9226C" w:rsidRPr="00C9226C" w14:paraId="1EC3A89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D751D"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2991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20D748F1" w14:textId="3BE3CE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7E16139F" w14:textId="328C0F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BC54E" w14:textId="4D0C69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D15A1" w14:textId="1A47A1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9,630.00 </w:t>
            </w:r>
          </w:p>
        </w:tc>
      </w:tr>
      <w:tr w:rsidR="00C9226C" w:rsidRPr="00C9226C" w14:paraId="40C446A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7804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1BC7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F585820" w14:textId="5C4DDD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7B39D296" w14:textId="6CEBAAD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0B435" w14:textId="5D20070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E4EDD" w14:textId="22E3642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56,096.53 </w:t>
            </w:r>
          </w:p>
        </w:tc>
      </w:tr>
      <w:tr w:rsidR="00C9226C" w:rsidRPr="00C9226C" w14:paraId="1C06E9C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6803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226E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19C6DF4" w14:textId="63ED9C3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2,799.15 </w:t>
            </w:r>
          </w:p>
        </w:tc>
        <w:tc>
          <w:tcPr>
            <w:tcW w:w="958" w:type="pct"/>
            <w:tcBorders>
              <w:top w:val="nil"/>
              <w:left w:val="nil"/>
              <w:bottom w:val="single" w:sz="4" w:space="0" w:color="000000"/>
              <w:right w:val="single" w:sz="4" w:space="0" w:color="000000"/>
            </w:tcBorders>
            <w:shd w:val="clear" w:color="auto" w:fill="auto"/>
            <w:noWrap/>
            <w:vAlign w:val="bottom"/>
            <w:hideMark/>
          </w:tcPr>
          <w:p w14:paraId="3932D5ED" w14:textId="182D69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5A5FC" w14:textId="67CD516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D99EE" w14:textId="171124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2,799.15 </w:t>
            </w:r>
          </w:p>
        </w:tc>
      </w:tr>
      <w:tr w:rsidR="00C9226C" w:rsidRPr="00C9226C" w14:paraId="5AA34C4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402A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6102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3B467DBD" w14:textId="4BB52ED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1A527FC6" w14:textId="426DCFF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C86AD" w14:textId="5232E02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77A16" w14:textId="1A60DC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93,966.82 </w:t>
            </w:r>
          </w:p>
        </w:tc>
      </w:tr>
      <w:tr w:rsidR="00C9226C" w:rsidRPr="00C9226C" w14:paraId="6B8C98C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2E33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291A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1559F4F5" w14:textId="21C5D1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37170D48" w14:textId="2605D9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5586E" w14:textId="1DB666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E1C32" w14:textId="0A92C4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6,364.71 </w:t>
            </w:r>
          </w:p>
        </w:tc>
      </w:tr>
      <w:tr w:rsidR="00C9226C" w:rsidRPr="00C9226C" w14:paraId="330FAF2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D283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C827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21753FA9" w14:textId="77A6F1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2A17ED9E" w14:textId="34E6B1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39B37" w14:textId="553E2B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67E7F" w14:textId="5000F31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96,370.00 </w:t>
            </w:r>
          </w:p>
        </w:tc>
      </w:tr>
      <w:tr w:rsidR="00C9226C" w:rsidRPr="00C9226C" w14:paraId="1446626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FE72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3978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66A950FD" w14:textId="66E3FD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0894DB2C" w14:textId="316252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8D19E" w14:textId="2336EED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E81CC" w14:textId="338A71D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48,283.89 </w:t>
            </w:r>
          </w:p>
        </w:tc>
      </w:tr>
      <w:tr w:rsidR="00C9226C" w:rsidRPr="00C9226C" w14:paraId="5029A79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AB7F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0DD7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0A2E055E" w14:textId="3E95C88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22908B6A" w14:textId="5E664D4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1380D" w14:textId="5C601DB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01CB2" w14:textId="352ED00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33,458.80 </w:t>
            </w:r>
          </w:p>
        </w:tc>
      </w:tr>
      <w:tr w:rsidR="00C9226C" w:rsidRPr="00C9226C" w14:paraId="6601024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E236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18D1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453FC284" w14:textId="20ADB5C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3A161D24" w14:textId="05FE17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8CA16" w14:textId="4A57069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DB04B" w14:textId="05D837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03,379.32 </w:t>
            </w:r>
          </w:p>
        </w:tc>
      </w:tr>
      <w:tr w:rsidR="00C9226C" w:rsidRPr="00C9226C" w14:paraId="564A512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1B0F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DE22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2DC9820E" w14:textId="68A1FD9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268F1A0B" w14:textId="3267FC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6F25C" w14:textId="1A28A6B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C8F82" w14:textId="0E718F5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79,492.94 </w:t>
            </w:r>
          </w:p>
        </w:tc>
      </w:tr>
      <w:tr w:rsidR="00C9226C" w:rsidRPr="00C9226C" w14:paraId="236FC03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7563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52BBF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4F02D49E" w14:textId="517F789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3AA386F8" w14:textId="4911073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D9C34" w14:textId="0CC41FF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E5501" w14:textId="23F1BB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5,225.00 </w:t>
            </w:r>
          </w:p>
        </w:tc>
      </w:tr>
      <w:tr w:rsidR="00C9226C" w:rsidRPr="00C9226C" w14:paraId="6D14025C"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2E9278"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2B5C2CF" w14:textId="00D782D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4,328,89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51FF6866" w14:textId="18539C3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54EBCB" w14:textId="77D0CA4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E6A350" w14:textId="7384C6C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4,328,896.85 </w:t>
            </w:r>
          </w:p>
        </w:tc>
      </w:tr>
      <w:tr w:rsidR="00C9226C" w:rsidRPr="00C9226C" w14:paraId="3637FE1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B7C82"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44F1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6FEAB9E2" w14:textId="394E4C1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1AEA0A77" w14:textId="43320B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03858" w14:textId="57E967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E5BE3" w14:textId="4DB460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46,090.42 </w:t>
            </w:r>
          </w:p>
        </w:tc>
      </w:tr>
      <w:tr w:rsidR="00C9226C" w:rsidRPr="00C9226C" w14:paraId="6179059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B7E0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F1CA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38B9FB8B" w14:textId="1A0843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51F3E008" w14:textId="551C85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67943" w14:textId="126AB0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6B777" w14:textId="7BE8B34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25,523.95 </w:t>
            </w:r>
          </w:p>
        </w:tc>
      </w:tr>
      <w:tr w:rsidR="00C9226C" w:rsidRPr="00C9226C" w14:paraId="6A4BE81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7E53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06E4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5128B5B" w14:textId="58A1B39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5378F06F" w14:textId="357B32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CAC03" w14:textId="757115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FD930" w14:textId="39F925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0,830.18 </w:t>
            </w:r>
          </w:p>
        </w:tc>
      </w:tr>
      <w:tr w:rsidR="00C9226C" w:rsidRPr="00C9226C" w14:paraId="03E1737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2C80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0143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3665AA27" w14:textId="6A399F6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753D57E8" w14:textId="519B511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252E5" w14:textId="691C20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2FF85" w14:textId="06F99B8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86,846.54 </w:t>
            </w:r>
          </w:p>
        </w:tc>
      </w:tr>
      <w:tr w:rsidR="00C9226C" w:rsidRPr="00C9226C" w14:paraId="434B4A2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7C0D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E212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255A59E4" w14:textId="6BB723D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871,384.32 </w:t>
            </w:r>
          </w:p>
        </w:tc>
        <w:tc>
          <w:tcPr>
            <w:tcW w:w="958" w:type="pct"/>
            <w:tcBorders>
              <w:top w:val="nil"/>
              <w:left w:val="nil"/>
              <w:bottom w:val="single" w:sz="4" w:space="0" w:color="000000"/>
              <w:right w:val="single" w:sz="4" w:space="0" w:color="000000"/>
            </w:tcBorders>
            <w:shd w:val="clear" w:color="auto" w:fill="auto"/>
            <w:noWrap/>
            <w:vAlign w:val="bottom"/>
            <w:hideMark/>
          </w:tcPr>
          <w:p w14:paraId="16374451" w14:textId="708B2D7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48BA6" w14:textId="10C56E7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E504D" w14:textId="07C311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871,384.32 </w:t>
            </w:r>
          </w:p>
        </w:tc>
      </w:tr>
      <w:tr w:rsidR="00C9226C" w:rsidRPr="00C9226C" w14:paraId="59D24C3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88C2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50FF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23D2CDED" w14:textId="24FF76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6932CA59" w14:textId="528767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99C96" w14:textId="2351B88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901AF" w14:textId="3A98A16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9,368.82 </w:t>
            </w:r>
          </w:p>
        </w:tc>
      </w:tr>
      <w:tr w:rsidR="00C9226C" w:rsidRPr="00C9226C" w14:paraId="469288F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302A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948E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657EEBE2" w14:textId="735FCC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512C23C1" w14:textId="3C7982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4771C" w14:textId="67B0B7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A3867" w14:textId="47CC65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918,705.15 </w:t>
            </w:r>
          </w:p>
        </w:tc>
      </w:tr>
      <w:tr w:rsidR="00C9226C" w:rsidRPr="00C9226C" w14:paraId="1D84C21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DDC8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2DF1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9D67045" w14:textId="7ED0F7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69,806.65 </w:t>
            </w:r>
          </w:p>
        </w:tc>
        <w:tc>
          <w:tcPr>
            <w:tcW w:w="958" w:type="pct"/>
            <w:tcBorders>
              <w:top w:val="nil"/>
              <w:left w:val="nil"/>
              <w:bottom w:val="single" w:sz="4" w:space="0" w:color="000000"/>
              <w:right w:val="single" w:sz="4" w:space="0" w:color="000000"/>
            </w:tcBorders>
            <w:shd w:val="clear" w:color="auto" w:fill="auto"/>
            <w:noWrap/>
            <w:vAlign w:val="bottom"/>
            <w:hideMark/>
          </w:tcPr>
          <w:p w14:paraId="529DCFE5" w14:textId="25D197E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D7350" w14:textId="7602F4E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D85D9" w14:textId="722E08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69,806.65 </w:t>
            </w:r>
          </w:p>
        </w:tc>
      </w:tr>
      <w:tr w:rsidR="00C9226C" w:rsidRPr="00C9226C" w14:paraId="3B18D59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74B5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2380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91C1BD8" w14:textId="56BFFB5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6664E2E4" w14:textId="6489733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13239" w14:textId="0AA8E3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09609" w14:textId="3B2CD1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67,487.08 </w:t>
            </w:r>
          </w:p>
        </w:tc>
      </w:tr>
      <w:tr w:rsidR="00C9226C" w:rsidRPr="00C9226C" w14:paraId="1FE61ED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7320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6785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34D3F7AD" w14:textId="33E1238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78,182.54 </w:t>
            </w:r>
          </w:p>
        </w:tc>
        <w:tc>
          <w:tcPr>
            <w:tcW w:w="958" w:type="pct"/>
            <w:tcBorders>
              <w:top w:val="nil"/>
              <w:left w:val="nil"/>
              <w:bottom w:val="single" w:sz="4" w:space="0" w:color="000000"/>
              <w:right w:val="single" w:sz="4" w:space="0" w:color="000000"/>
            </w:tcBorders>
            <w:shd w:val="clear" w:color="auto" w:fill="auto"/>
            <w:noWrap/>
            <w:vAlign w:val="bottom"/>
            <w:hideMark/>
          </w:tcPr>
          <w:p w14:paraId="42D17FBD" w14:textId="35327D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E51F8" w14:textId="3515C2C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B8EE7" w14:textId="18DF462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78,182.54 </w:t>
            </w:r>
          </w:p>
        </w:tc>
      </w:tr>
      <w:tr w:rsidR="00C9226C" w:rsidRPr="00C9226C" w14:paraId="2FAE88F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9FFB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4C32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7D8EE882" w14:textId="7720A6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94,671.20 </w:t>
            </w:r>
          </w:p>
        </w:tc>
        <w:tc>
          <w:tcPr>
            <w:tcW w:w="958" w:type="pct"/>
            <w:tcBorders>
              <w:top w:val="nil"/>
              <w:left w:val="nil"/>
              <w:bottom w:val="single" w:sz="4" w:space="0" w:color="000000"/>
              <w:right w:val="single" w:sz="4" w:space="0" w:color="000000"/>
            </w:tcBorders>
            <w:shd w:val="clear" w:color="auto" w:fill="auto"/>
            <w:noWrap/>
            <w:vAlign w:val="bottom"/>
            <w:hideMark/>
          </w:tcPr>
          <w:p w14:paraId="6E7AB87D" w14:textId="2DB1CF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47796" w14:textId="310D390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CB026" w14:textId="3C4EC8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94,671.20 </w:t>
            </w:r>
          </w:p>
        </w:tc>
      </w:tr>
      <w:tr w:rsidR="00C9226C" w:rsidRPr="00C9226C" w14:paraId="6579C6DA"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9E398"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D2D12F7" w14:textId="5D6C2BB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6,095,54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053D51EB" w14:textId="4D8B468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7C6317" w14:textId="5DF0AF2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F21E1A" w14:textId="7CC733E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6,095,546.09 </w:t>
            </w:r>
          </w:p>
        </w:tc>
      </w:tr>
      <w:tr w:rsidR="00C9226C" w:rsidRPr="00C9226C" w14:paraId="62EFA11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E7955"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1671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35AC42C2" w14:textId="246DF80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2C89D3CF" w14:textId="5B01298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F830B" w14:textId="6E6E56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3047B" w14:textId="2096BD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65,619.99 </w:t>
            </w:r>
          </w:p>
        </w:tc>
      </w:tr>
      <w:tr w:rsidR="00C9226C" w:rsidRPr="00C9226C" w14:paraId="5B5EC48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421B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D1C1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7BF002" w14:textId="784CE7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44B3390B" w14:textId="7ACEB06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03D4E" w14:textId="43C7BC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C98CC" w14:textId="51482E9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031,039.59 </w:t>
            </w:r>
          </w:p>
        </w:tc>
      </w:tr>
      <w:tr w:rsidR="00C9226C" w:rsidRPr="00C9226C" w14:paraId="7D6E72E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6DAB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09C1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2F118F8D" w14:textId="2FB81D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4FBCE299" w14:textId="1AE11E8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DE146" w14:textId="32F5441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7FE29" w14:textId="0AADD6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525,845.86 </w:t>
            </w:r>
          </w:p>
        </w:tc>
      </w:tr>
      <w:tr w:rsidR="00C9226C" w:rsidRPr="00C9226C" w14:paraId="0664F08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A626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CFD1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43E5B9F0" w14:textId="7B14D1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5F1B0593" w14:textId="1F4258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B1CCFE" w14:textId="0AEBD8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1F808" w14:textId="156F22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74,842.95 </w:t>
            </w:r>
          </w:p>
        </w:tc>
      </w:tr>
      <w:tr w:rsidR="00C9226C" w:rsidRPr="00C9226C" w14:paraId="3D17163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BFF3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A330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40F4EA4A" w14:textId="582B14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0ECCE2D7" w14:textId="340FC3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7104B" w14:textId="773F14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9044F" w14:textId="7EEDF1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36,420.00 </w:t>
            </w:r>
          </w:p>
        </w:tc>
      </w:tr>
      <w:tr w:rsidR="00C9226C" w:rsidRPr="00C9226C" w14:paraId="5F6ABE6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C8C8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71E1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3BFAEB91" w14:textId="78C2B51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32,396.30 </w:t>
            </w:r>
          </w:p>
        </w:tc>
        <w:tc>
          <w:tcPr>
            <w:tcW w:w="958" w:type="pct"/>
            <w:tcBorders>
              <w:top w:val="nil"/>
              <w:left w:val="nil"/>
              <w:bottom w:val="single" w:sz="4" w:space="0" w:color="000000"/>
              <w:right w:val="single" w:sz="4" w:space="0" w:color="000000"/>
            </w:tcBorders>
            <w:shd w:val="clear" w:color="auto" w:fill="auto"/>
            <w:noWrap/>
            <w:vAlign w:val="bottom"/>
            <w:hideMark/>
          </w:tcPr>
          <w:p w14:paraId="242BF9E3" w14:textId="14AC849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E35A2" w14:textId="6C4CC8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C5C39" w14:textId="59948F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32,396.30 </w:t>
            </w:r>
          </w:p>
        </w:tc>
      </w:tr>
      <w:tr w:rsidR="00C9226C" w:rsidRPr="00C9226C" w14:paraId="4F836F6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7BBD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D8D4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7B70DD43" w14:textId="48C3A9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11,304.18 </w:t>
            </w:r>
          </w:p>
        </w:tc>
        <w:tc>
          <w:tcPr>
            <w:tcW w:w="958" w:type="pct"/>
            <w:tcBorders>
              <w:top w:val="nil"/>
              <w:left w:val="nil"/>
              <w:bottom w:val="single" w:sz="4" w:space="0" w:color="000000"/>
              <w:right w:val="single" w:sz="4" w:space="0" w:color="000000"/>
            </w:tcBorders>
            <w:shd w:val="clear" w:color="auto" w:fill="auto"/>
            <w:noWrap/>
            <w:vAlign w:val="bottom"/>
            <w:hideMark/>
          </w:tcPr>
          <w:p w14:paraId="33E54DB3" w14:textId="5AA89F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E29754" w14:textId="312DFD7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46069" w14:textId="2FE3ED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11,304.18 </w:t>
            </w:r>
          </w:p>
        </w:tc>
      </w:tr>
      <w:tr w:rsidR="00C9226C" w:rsidRPr="00C9226C" w14:paraId="76FA54C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5219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6D55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0463D7AF" w14:textId="15D094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05560B5A" w14:textId="09EB8F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E26B4" w14:textId="0D3212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FAB45" w14:textId="3AD764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17,826.07 </w:t>
            </w:r>
          </w:p>
        </w:tc>
      </w:tr>
      <w:tr w:rsidR="00C9226C" w:rsidRPr="00C9226C" w14:paraId="552355B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3208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54750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4A194842" w14:textId="3CA99EF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46F5DBDA" w14:textId="7206496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005CC" w14:textId="402782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B4783" w14:textId="48F88C8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0,251.15 </w:t>
            </w:r>
          </w:p>
        </w:tc>
      </w:tr>
      <w:tr w:rsidR="00C9226C" w:rsidRPr="00C9226C" w14:paraId="792D68A5"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9C2140"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BB470F0" w14:textId="2ADF627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6,436,034.25 </w:t>
            </w:r>
          </w:p>
        </w:tc>
        <w:tc>
          <w:tcPr>
            <w:tcW w:w="958" w:type="pct"/>
            <w:tcBorders>
              <w:top w:val="nil"/>
              <w:left w:val="nil"/>
              <w:bottom w:val="single" w:sz="4" w:space="0" w:color="000000"/>
              <w:right w:val="single" w:sz="4" w:space="0" w:color="000000"/>
            </w:tcBorders>
            <w:shd w:val="clear" w:color="D8D8D8" w:fill="D8D8D8"/>
            <w:noWrap/>
            <w:vAlign w:val="bottom"/>
            <w:hideMark/>
          </w:tcPr>
          <w:p w14:paraId="645D751C" w14:textId="71A5046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62AFC6" w14:textId="587E4EF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FE41C2" w14:textId="1DB7E5D9"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6,436,034.25 </w:t>
            </w:r>
          </w:p>
        </w:tc>
      </w:tr>
      <w:tr w:rsidR="00C9226C" w:rsidRPr="00C9226C" w14:paraId="51D6AC8D"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14727B"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5178D24B" w14:textId="210603E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23285985" w14:textId="3CF5B3F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F07B9" w14:textId="638E3D5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BD83E31" w14:textId="70B130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6,442,703.84 </w:t>
            </w:r>
          </w:p>
        </w:tc>
      </w:tr>
      <w:tr w:rsidR="00C9226C" w:rsidRPr="00C9226C" w14:paraId="0428E13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67364"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A598D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52E493CB" w14:textId="1D48C4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2606B4FB" w14:textId="292ADB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9B9AD" w14:textId="4C0DE0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52068" w14:textId="2AD315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57,148.41 </w:t>
            </w:r>
          </w:p>
        </w:tc>
      </w:tr>
      <w:tr w:rsidR="00C9226C" w:rsidRPr="00C9226C" w14:paraId="24B9670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5C87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9296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59B5D431" w14:textId="089CF2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2F9A4719" w14:textId="417A3F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6681E" w14:textId="472B640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51F2A" w14:textId="06F90E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331,350.00 </w:t>
            </w:r>
          </w:p>
        </w:tc>
      </w:tr>
      <w:tr w:rsidR="00C9226C" w:rsidRPr="00C9226C" w14:paraId="0D8AD0E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31A9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EF30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teel</w:t>
            </w:r>
          </w:p>
        </w:tc>
        <w:tc>
          <w:tcPr>
            <w:tcW w:w="1003" w:type="pct"/>
            <w:tcBorders>
              <w:top w:val="nil"/>
              <w:left w:val="nil"/>
              <w:bottom w:val="single" w:sz="4" w:space="0" w:color="000000"/>
              <w:right w:val="single" w:sz="4" w:space="0" w:color="000000"/>
            </w:tcBorders>
            <w:shd w:val="clear" w:color="auto" w:fill="auto"/>
            <w:noWrap/>
            <w:vAlign w:val="bottom"/>
            <w:hideMark/>
          </w:tcPr>
          <w:p w14:paraId="318E6953" w14:textId="15B3BC1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672.00 </w:t>
            </w:r>
          </w:p>
        </w:tc>
        <w:tc>
          <w:tcPr>
            <w:tcW w:w="958" w:type="pct"/>
            <w:tcBorders>
              <w:top w:val="nil"/>
              <w:left w:val="nil"/>
              <w:bottom w:val="single" w:sz="4" w:space="0" w:color="000000"/>
              <w:right w:val="single" w:sz="4" w:space="0" w:color="000000"/>
            </w:tcBorders>
            <w:shd w:val="clear" w:color="auto" w:fill="auto"/>
            <w:noWrap/>
            <w:vAlign w:val="bottom"/>
            <w:hideMark/>
          </w:tcPr>
          <w:p w14:paraId="3F6B72D0" w14:textId="6A5B56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0715A" w14:textId="3FA9D6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950BB" w14:textId="2DD15F5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672.00 </w:t>
            </w:r>
          </w:p>
        </w:tc>
      </w:tr>
      <w:tr w:rsidR="00C9226C" w:rsidRPr="00C9226C" w14:paraId="2219A65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D05E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7926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3E9786EE" w14:textId="5D0704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56201D52" w14:textId="76DCD24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1A9DC" w14:textId="1F9B00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E12F2" w14:textId="19E4BCE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030.00 </w:t>
            </w:r>
          </w:p>
        </w:tc>
      </w:tr>
      <w:tr w:rsidR="00C9226C" w:rsidRPr="00C9226C" w14:paraId="4825A9D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ECB3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7E47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1D255685" w14:textId="38BD61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92,950.00 </w:t>
            </w:r>
          </w:p>
        </w:tc>
        <w:tc>
          <w:tcPr>
            <w:tcW w:w="958" w:type="pct"/>
            <w:tcBorders>
              <w:top w:val="nil"/>
              <w:left w:val="nil"/>
              <w:bottom w:val="single" w:sz="4" w:space="0" w:color="000000"/>
              <w:right w:val="single" w:sz="4" w:space="0" w:color="000000"/>
            </w:tcBorders>
            <w:shd w:val="clear" w:color="auto" w:fill="auto"/>
            <w:noWrap/>
            <w:vAlign w:val="bottom"/>
            <w:hideMark/>
          </w:tcPr>
          <w:p w14:paraId="3C74EE41" w14:textId="6A75EBD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50775" w14:textId="526FCC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BF729" w14:textId="7C7DA0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92,950.00 </w:t>
            </w:r>
          </w:p>
        </w:tc>
      </w:tr>
      <w:tr w:rsidR="00C9226C" w:rsidRPr="00C9226C" w14:paraId="3A63F9D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1CE6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77CA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62C65149" w14:textId="78DCB4F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6D293AF4" w14:textId="16142CF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78FE2" w14:textId="22E5056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7CB03" w14:textId="7370C0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883,180.00 </w:t>
            </w:r>
          </w:p>
        </w:tc>
      </w:tr>
      <w:tr w:rsidR="00C9226C" w:rsidRPr="00C9226C" w14:paraId="2566AD44"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75BA4D"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778F117" w14:textId="195DFAF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05C5E663" w14:textId="4A45AE9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240E14" w14:textId="7A6B803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3CCBE3" w14:textId="267CB56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5,849,973.94 </w:t>
            </w:r>
          </w:p>
        </w:tc>
      </w:tr>
      <w:tr w:rsidR="00C9226C" w:rsidRPr="00C9226C" w14:paraId="3C32B62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1CF7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0BFD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49DBF976" w14:textId="528E1E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16FE0EB8" w14:textId="2128DB7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75D12" w14:textId="5CD924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A462C" w14:textId="24F105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91,606.38 </w:t>
            </w:r>
          </w:p>
        </w:tc>
      </w:tr>
      <w:tr w:rsidR="00C9226C" w:rsidRPr="00C9226C" w14:paraId="6527AAA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33B3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42C5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AA5BA47" w14:textId="7309F74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42E835B2" w14:textId="7989EA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0C9E6" w14:textId="2AC87E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E6D65" w14:textId="03694AE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37,467.56 </w:t>
            </w:r>
          </w:p>
        </w:tc>
      </w:tr>
      <w:tr w:rsidR="00C9226C" w:rsidRPr="00C9226C" w14:paraId="06DF4FC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AEF9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5701D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7DEDC06F" w14:textId="1A854EE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24FC58CA" w14:textId="78E5070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6F799" w14:textId="757BE7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5ADF4" w14:textId="2427DF6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20,900.00 </w:t>
            </w:r>
          </w:p>
        </w:tc>
      </w:tr>
      <w:tr w:rsidR="00C9226C" w:rsidRPr="00C9226C" w14:paraId="2AA6A897"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040225"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4D32D84" w14:textId="2F6A81CA"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44,829,688.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4860641" w14:textId="78E14FB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4AADBA3" w14:textId="7101B98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9B89E89" w14:textId="2C4495C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44,829,688.00 </w:t>
            </w:r>
          </w:p>
        </w:tc>
      </w:tr>
      <w:tr w:rsidR="00C9226C" w:rsidRPr="00C9226C" w14:paraId="50CB6668"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9E72E2"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17AA33A0" w14:textId="4408D00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0,93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78B4DB3" w14:textId="45B4440B"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30BE4B" w14:textId="7AFABF2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7011D3D" w14:textId="3E20FF0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0,932,900.00 </w:t>
            </w:r>
          </w:p>
        </w:tc>
      </w:tr>
      <w:tr w:rsidR="00C9226C" w:rsidRPr="00C9226C" w14:paraId="3DA86AD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474EE"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69D6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15F29666" w14:textId="7EABC8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6809030" w14:textId="5B52C43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83FB4" w14:textId="1F5FAA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0B40E" w14:textId="20FF6A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5,600.00 </w:t>
            </w:r>
          </w:p>
        </w:tc>
      </w:tr>
      <w:tr w:rsidR="00C9226C" w:rsidRPr="00C9226C" w14:paraId="7AB2F6A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8317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DACB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2B48D60F" w14:textId="13CAD9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48C50C" w14:textId="02447C8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C130C" w14:textId="3EEB0E0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37F99" w14:textId="1D84BF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r>
      <w:tr w:rsidR="00C9226C" w:rsidRPr="00C9226C" w14:paraId="11020D4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DFDC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E68B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5C349DCE" w14:textId="585A1F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96D9CD" w14:textId="757E9D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E71E0" w14:textId="54A6F80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38780" w14:textId="2F96EC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r>
      <w:tr w:rsidR="00C9226C" w:rsidRPr="00C9226C" w14:paraId="40EFF5C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3ECC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E760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43E333E0" w14:textId="33E3BF8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E49F4E8" w14:textId="0CA8CB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574FE" w14:textId="42B26D0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63945" w14:textId="1D9C82D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5,600.00 </w:t>
            </w:r>
          </w:p>
        </w:tc>
      </w:tr>
      <w:tr w:rsidR="00C9226C" w:rsidRPr="00C9226C" w14:paraId="7A8BD52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52B8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408D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1FE4641F" w14:textId="6D276C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E1B355" w14:textId="4092FE6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A994F3" w14:textId="3039D8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41CA6" w14:textId="6363AE9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r>
      <w:tr w:rsidR="00C9226C" w:rsidRPr="00C9226C" w14:paraId="5308073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C687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0ABD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068C642B" w14:textId="65C401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EB872F" w14:textId="0B623E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DED71" w14:textId="7F580B2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AD9F3" w14:textId="689C849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r>
      <w:tr w:rsidR="00C9226C" w:rsidRPr="00C9226C" w14:paraId="7FFC9CD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9647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08F8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07048E0" w14:textId="130909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A890BD" w14:textId="27DB137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59AEC" w14:textId="39E7476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517BD" w14:textId="6E14975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r>
      <w:tr w:rsidR="00C9226C" w:rsidRPr="00C9226C" w14:paraId="4E97FAC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A465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8534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7A700AC2" w14:textId="698DD2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7599C41" w14:textId="7A2815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C331F" w14:textId="2B676D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1E701" w14:textId="68D563D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00,500.00 </w:t>
            </w:r>
          </w:p>
        </w:tc>
      </w:tr>
      <w:tr w:rsidR="00C9226C" w:rsidRPr="00C9226C" w14:paraId="18B804A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CE0A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3A5F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08C29DCB" w14:textId="387042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2C3CE7" w14:textId="348971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940B0" w14:textId="2234C04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36073" w14:textId="7B820AD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r>
      <w:tr w:rsidR="00C9226C" w:rsidRPr="00C9226C" w14:paraId="23B4950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8461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52FF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79CD7070" w14:textId="3F1C6A0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95F7FEF" w14:textId="007B39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BC86B" w14:textId="5F19F9C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48D7C" w14:textId="0F02F49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5,600.00 </w:t>
            </w:r>
          </w:p>
        </w:tc>
      </w:tr>
      <w:tr w:rsidR="00C9226C" w:rsidRPr="00C9226C" w14:paraId="5EE9314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521B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BB8A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70D7E7EF" w14:textId="14016C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9B309" w14:textId="0FD45C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639D0" w14:textId="33F6413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4965C" w14:textId="1BAC9A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5,600.00 </w:t>
            </w:r>
          </w:p>
        </w:tc>
      </w:tr>
      <w:tr w:rsidR="00C9226C" w:rsidRPr="00C9226C" w14:paraId="2FEE227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4FD5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7A61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22BB454E" w14:textId="3FC1E3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5E745E" w14:textId="6336F5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2E203" w14:textId="2775F5F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558D7" w14:textId="479C42A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r>
      <w:tr w:rsidR="00C9226C" w:rsidRPr="00C9226C" w14:paraId="4FBAEE4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C507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707D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5B15C369" w14:textId="7C41DD5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F68555" w14:textId="0CF6E1C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60730" w14:textId="525F650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E9947" w14:textId="70FD34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r>
      <w:tr w:rsidR="00C9226C" w:rsidRPr="00C9226C" w14:paraId="2D5616F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4813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F2B1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3F55366C" w14:textId="1CBF944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15ACFE" w14:textId="4D812CC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A6B5C" w14:textId="2EE94E1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56F28" w14:textId="719ADF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40,000.00 </w:t>
            </w:r>
          </w:p>
        </w:tc>
      </w:tr>
      <w:tr w:rsidR="00C9226C" w:rsidRPr="00C9226C" w14:paraId="4F3C521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CD05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23B3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3CF6154E" w14:textId="52EBAF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9C1BE4" w14:textId="0E7B8B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6C967" w14:textId="2B10B7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94A83" w14:textId="02A98E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r>
      <w:tr w:rsidR="00C9226C" w:rsidRPr="00C9226C" w14:paraId="0CC61A3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70A2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DA8C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42FFB022" w14:textId="5312DC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14CEDB" w14:textId="63B416C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0A4D7" w14:textId="1ED62F2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09A8D" w14:textId="292276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r>
      <w:tr w:rsidR="00C9226C" w:rsidRPr="00C9226C" w14:paraId="47FFFA9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9A2A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1AA3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7CBD1AF5" w14:textId="0877038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C034BE" w14:textId="5F08DCB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45415" w14:textId="4FE0D2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A9B99" w14:textId="68057E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r>
      <w:tr w:rsidR="00C9226C" w:rsidRPr="00C9226C" w14:paraId="06720E0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E8EE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C6E3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131DD07C" w14:textId="08EE979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D3F30B" w14:textId="332CDA5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FF092" w14:textId="6891440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CE962" w14:textId="6C420C0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50,000.00 </w:t>
            </w:r>
          </w:p>
        </w:tc>
      </w:tr>
      <w:tr w:rsidR="00C9226C" w:rsidRPr="00C9226C" w14:paraId="11515E67"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FCEB8"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07FA55F1" w14:textId="63879F7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9BFC403" w14:textId="6D248A8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CCF692D" w14:textId="2704086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C02C520" w14:textId="375958F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8,238,450.00 </w:t>
            </w:r>
          </w:p>
        </w:tc>
      </w:tr>
      <w:tr w:rsidR="00C9226C" w:rsidRPr="00C9226C" w14:paraId="6662AEE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F5FF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1A30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75484025" w14:textId="383B89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D1CE57" w14:textId="2B56FD2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E5C608" w14:textId="768D31C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FEB066F" w14:textId="743FE3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25,000.00 </w:t>
            </w:r>
          </w:p>
        </w:tc>
      </w:tr>
      <w:tr w:rsidR="00C9226C" w:rsidRPr="00C9226C" w14:paraId="6BF9611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BF6C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738F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73711B31" w14:textId="7B6CD12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52D214F" w14:textId="32C5530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3ACF0" w14:textId="227EA8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E59D6" w14:textId="5D38AF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2,800.00 </w:t>
            </w:r>
          </w:p>
        </w:tc>
      </w:tr>
      <w:tr w:rsidR="00C9226C" w:rsidRPr="00C9226C" w14:paraId="4BDEA05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EEDB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3A75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68F82845" w14:textId="6269BD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32DD395" w14:textId="665583A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ABFE9" w14:textId="1F87C90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1441A" w14:textId="0A0D8D6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2,800.00 </w:t>
            </w:r>
          </w:p>
        </w:tc>
      </w:tr>
      <w:tr w:rsidR="00C9226C" w:rsidRPr="00C9226C" w14:paraId="495C706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91B7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F8E7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4AE9CDE3" w14:textId="6653B22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68C6924" w14:textId="4395716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A3E3A" w14:textId="48FD347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22118" w14:textId="100547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2,800.00 </w:t>
            </w:r>
          </w:p>
        </w:tc>
      </w:tr>
      <w:tr w:rsidR="00C9226C" w:rsidRPr="00C9226C" w14:paraId="506B337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0313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C43F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474793A0" w14:textId="65EFFD0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1FF72C94" w14:textId="444C82B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6003B" w14:textId="52C5DD0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3C8CE" w14:textId="1A74A3F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84,150.00 </w:t>
            </w:r>
          </w:p>
        </w:tc>
      </w:tr>
      <w:tr w:rsidR="00C9226C" w:rsidRPr="00C9226C" w14:paraId="1199416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34C8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AC1A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51A35CB6" w14:textId="480B975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03288B70" w14:textId="32DE71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9FF96" w14:textId="4D04FC4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EE44D" w14:textId="7EFA8C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65,300.00 </w:t>
            </w:r>
          </w:p>
        </w:tc>
      </w:tr>
      <w:tr w:rsidR="00C9226C" w:rsidRPr="00C9226C" w14:paraId="4EA627C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EE7C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DC11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36A45682" w14:textId="64C693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9978EF1" w14:textId="5B31BD1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3ABF6" w14:textId="4A2BA4E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8D23B" w14:textId="27895F2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52,800.00 </w:t>
            </w:r>
          </w:p>
        </w:tc>
      </w:tr>
      <w:tr w:rsidR="00C9226C" w:rsidRPr="00C9226C" w14:paraId="048C60A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0F15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817C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03C4564E" w14:textId="52D3591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E2FA63C" w14:textId="057E00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9129B" w14:textId="66CA5C1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B90BC" w14:textId="2163B9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02,800.00 </w:t>
            </w:r>
          </w:p>
        </w:tc>
      </w:tr>
      <w:tr w:rsidR="00C9226C" w:rsidRPr="00C9226C" w14:paraId="170C02CB"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3BC49"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453AEE0C" w14:textId="3355282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5,323,85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0CB1EAD" w14:textId="04F4BDB7"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B647DEF" w14:textId="20A1E34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3FFE50" w14:textId="4762A70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5,323,853.00 </w:t>
            </w:r>
          </w:p>
        </w:tc>
      </w:tr>
      <w:tr w:rsidR="00C9226C" w:rsidRPr="00C9226C" w14:paraId="01D3705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3D8A9"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BA25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2900157D" w14:textId="5F90AC3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451822" w14:textId="693E44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B7AEA" w14:textId="058450D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F671D15" w14:textId="3EC910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00,000.00 </w:t>
            </w:r>
          </w:p>
        </w:tc>
      </w:tr>
      <w:tr w:rsidR="00C9226C" w:rsidRPr="00C9226C" w14:paraId="58ECA69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942F0"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9A90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54371EDE" w14:textId="356D85B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89,950.00 </w:t>
            </w:r>
          </w:p>
        </w:tc>
        <w:tc>
          <w:tcPr>
            <w:tcW w:w="958" w:type="pct"/>
            <w:tcBorders>
              <w:top w:val="nil"/>
              <w:left w:val="nil"/>
              <w:bottom w:val="single" w:sz="4" w:space="0" w:color="000000"/>
              <w:right w:val="single" w:sz="4" w:space="0" w:color="000000"/>
            </w:tcBorders>
            <w:shd w:val="clear" w:color="auto" w:fill="auto"/>
            <w:noWrap/>
            <w:vAlign w:val="bottom"/>
            <w:hideMark/>
          </w:tcPr>
          <w:p w14:paraId="61A80336" w14:textId="782248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02349" w14:textId="20CC40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653E2" w14:textId="7FDA4F5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89,950.00 </w:t>
            </w:r>
          </w:p>
        </w:tc>
      </w:tr>
      <w:tr w:rsidR="00C9226C" w:rsidRPr="00C9226C" w14:paraId="3FE829C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FF67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F775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7D7145D3" w14:textId="7FFD5D4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D90A2F7" w14:textId="1BD61E5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8CC8D" w14:textId="54BA5B2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C0994" w14:textId="30DEF77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31,800.00 </w:t>
            </w:r>
          </w:p>
        </w:tc>
      </w:tr>
      <w:tr w:rsidR="00C9226C" w:rsidRPr="00C9226C" w14:paraId="6D3605A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7041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5CA6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7BB32456" w14:textId="4B1D29E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66,850.00 </w:t>
            </w:r>
          </w:p>
        </w:tc>
        <w:tc>
          <w:tcPr>
            <w:tcW w:w="958" w:type="pct"/>
            <w:tcBorders>
              <w:top w:val="nil"/>
              <w:left w:val="nil"/>
              <w:bottom w:val="single" w:sz="4" w:space="0" w:color="000000"/>
              <w:right w:val="single" w:sz="4" w:space="0" w:color="000000"/>
            </w:tcBorders>
            <w:shd w:val="clear" w:color="auto" w:fill="auto"/>
            <w:noWrap/>
            <w:vAlign w:val="bottom"/>
            <w:hideMark/>
          </w:tcPr>
          <w:p w14:paraId="228603A9" w14:textId="3E6F1D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72D29" w14:textId="6D6F29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C2B4D" w14:textId="533D75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66,850.00 </w:t>
            </w:r>
          </w:p>
        </w:tc>
      </w:tr>
      <w:tr w:rsidR="00C9226C" w:rsidRPr="00C9226C" w14:paraId="5D28E3F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3F25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40A0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3931B15E" w14:textId="532FC1F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426E42AF" w14:textId="1603DE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0FDC1" w14:textId="512AD5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3A836" w14:textId="63AD834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44,350.00 </w:t>
            </w:r>
          </w:p>
        </w:tc>
      </w:tr>
      <w:tr w:rsidR="00C9226C" w:rsidRPr="00C9226C" w14:paraId="136D604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DD44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6141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0FBE98B2" w14:textId="74415B5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38,950.00 </w:t>
            </w:r>
          </w:p>
        </w:tc>
        <w:tc>
          <w:tcPr>
            <w:tcW w:w="958" w:type="pct"/>
            <w:tcBorders>
              <w:top w:val="nil"/>
              <w:left w:val="nil"/>
              <w:bottom w:val="single" w:sz="4" w:space="0" w:color="000000"/>
              <w:right w:val="single" w:sz="4" w:space="0" w:color="000000"/>
            </w:tcBorders>
            <w:shd w:val="clear" w:color="auto" w:fill="auto"/>
            <w:noWrap/>
            <w:vAlign w:val="bottom"/>
            <w:hideMark/>
          </w:tcPr>
          <w:p w14:paraId="1DF49752" w14:textId="13C86D9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DDBAC" w14:textId="5E488D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1447D" w14:textId="7E8325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38,950.00 </w:t>
            </w:r>
          </w:p>
        </w:tc>
      </w:tr>
      <w:tr w:rsidR="00C9226C" w:rsidRPr="00C9226C" w14:paraId="00E1094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2663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84C8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6CCDD819" w14:textId="3A5DCF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7,300.00 </w:t>
            </w:r>
          </w:p>
        </w:tc>
        <w:tc>
          <w:tcPr>
            <w:tcW w:w="958" w:type="pct"/>
            <w:tcBorders>
              <w:top w:val="nil"/>
              <w:left w:val="nil"/>
              <w:bottom w:val="single" w:sz="4" w:space="0" w:color="000000"/>
              <w:right w:val="single" w:sz="4" w:space="0" w:color="000000"/>
            </w:tcBorders>
            <w:shd w:val="clear" w:color="auto" w:fill="auto"/>
            <w:noWrap/>
            <w:vAlign w:val="bottom"/>
            <w:hideMark/>
          </w:tcPr>
          <w:p w14:paraId="2FE8224E" w14:textId="1F195AE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8E179" w14:textId="7D6089B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EE8AC" w14:textId="5BA473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7,300.00 </w:t>
            </w:r>
          </w:p>
        </w:tc>
      </w:tr>
      <w:tr w:rsidR="00C9226C" w:rsidRPr="00C9226C" w14:paraId="3CBB86F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E50F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61CC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09EBEBCC" w14:textId="48C77DC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3AC1A63C" w14:textId="7AC1680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31D52" w14:textId="7E0D3F5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89E3E" w14:textId="4C166F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4,650.00 </w:t>
            </w:r>
          </w:p>
        </w:tc>
      </w:tr>
      <w:tr w:rsidR="00C9226C" w:rsidRPr="00C9226C" w14:paraId="19E2B6A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6894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D3BD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5C2C7E4B" w14:textId="76E6FC5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31F5DF85" w14:textId="0E184BB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CD26C" w14:textId="1E5D282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162A8" w14:textId="3226FF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42,400.00 </w:t>
            </w:r>
          </w:p>
        </w:tc>
      </w:tr>
      <w:tr w:rsidR="00C9226C" w:rsidRPr="00C9226C" w14:paraId="58AA218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6D73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A9CE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0D6196BF" w14:textId="3B80E3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3E0CE89" w14:textId="18094B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063F8" w14:textId="117127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7E0DC" w14:textId="6E3B6F9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39,950.00 </w:t>
            </w:r>
          </w:p>
        </w:tc>
      </w:tr>
      <w:tr w:rsidR="00C9226C" w:rsidRPr="00C9226C" w14:paraId="2177DB1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4139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FD3B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64699068" w14:textId="5430479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12,563.00 </w:t>
            </w:r>
          </w:p>
        </w:tc>
        <w:tc>
          <w:tcPr>
            <w:tcW w:w="958" w:type="pct"/>
            <w:tcBorders>
              <w:top w:val="nil"/>
              <w:left w:val="nil"/>
              <w:bottom w:val="single" w:sz="4" w:space="0" w:color="000000"/>
              <w:right w:val="single" w:sz="4" w:space="0" w:color="000000"/>
            </w:tcBorders>
            <w:shd w:val="clear" w:color="auto" w:fill="auto"/>
            <w:noWrap/>
            <w:vAlign w:val="bottom"/>
            <w:hideMark/>
          </w:tcPr>
          <w:p w14:paraId="40D5D4D3" w14:textId="189680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283D5" w14:textId="61C8B5D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872C6" w14:textId="10E373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12,563.00 </w:t>
            </w:r>
          </w:p>
        </w:tc>
      </w:tr>
      <w:tr w:rsidR="00C9226C" w:rsidRPr="00C9226C" w14:paraId="5CCF313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CCDF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515B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7DEF5A7B" w14:textId="7903D71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26F1FB0" w14:textId="14180F8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F8F35" w14:textId="5A5C916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5D027" w14:textId="4AF96CD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69,350.00 </w:t>
            </w:r>
          </w:p>
        </w:tc>
      </w:tr>
      <w:tr w:rsidR="00C9226C" w:rsidRPr="00C9226C" w14:paraId="119DA68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0355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2C32F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2EAAE839" w14:textId="0FD3FC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75,740.00 </w:t>
            </w:r>
          </w:p>
        </w:tc>
        <w:tc>
          <w:tcPr>
            <w:tcW w:w="958" w:type="pct"/>
            <w:tcBorders>
              <w:top w:val="nil"/>
              <w:left w:val="nil"/>
              <w:bottom w:val="single" w:sz="4" w:space="0" w:color="000000"/>
              <w:right w:val="single" w:sz="4" w:space="0" w:color="000000"/>
            </w:tcBorders>
            <w:shd w:val="clear" w:color="auto" w:fill="auto"/>
            <w:noWrap/>
            <w:vAlign w:val="bottom"/>
            <w:hideMark/>
          </w:tcPr>
          <w:p w14:paraId="6D9B8DAC" w14:textId="3F5ED3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6FDD1" w14:textId="5EA1919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3F7FE" w14:textId="56F8A7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75,740.00 </w:t>
            </w:r>
          </w:p>
        </w:tc>
      </w:tr>
      <w:tr w:rsidR="00C9226C" w:rsidRPr="00C9226C" w14:paraId="6F4164E6"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0AB8BF"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7E5E7590" w14:textId="49C8941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9,308,98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8D11106" w14:textId="1240978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786C275" w14:textId="1E44B846"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7DEF3F1" w14:textId="5468D82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9,308,985.00 </w:t>
            </w:r>
          </w:p>
        </w:tc>
      </w:tr>
      <w:tr w:rsidR="00C9226C" w:rsidRPr="00C9226C" w14:paraId="08045A2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8D187"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AF93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36D69BC7" w14:textId="7AFEEAC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222E600" w14:textId="26F8A55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E7D7E" w14:textId="6A6117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12F67" w14:textId="1B8F7A9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4,900.00 </w:t>
            </w:r>
          </w:p>
        </w:tc>
      </w:tr>
      <w:tr w:rsidR="00C9226C" w:rsidRPr="00C9226C" w14:paraId="580D32F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3A54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821C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2C63D337" w14:textId="2C5F6AC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CAAA041" w14:textId="2DD9DE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284BB" w14:textId="74BB306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AA65F" w14:textId="35813A5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4,900.00 </w:t>
            </w:r>
          </w:p>
        </w:tc>
      </w:tr>
      <w:tr w:rsidR="00C9226C" w:rsidRPr="00C9226C" w14:paraId="12A9EA5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9579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2339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5920BBB" w14:textId="65EA65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ED90A01" w14:textId="3D442D5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1B8FA" w14:textId="5B994F0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24F53" w14:textId="1AEFB88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4,900.00 </w:t>
            </w:r>
          </w:p>
        </w:tc>
      </w:tr>
      <w:tr w:rsidR="00C9226C" w:rsidRPr="00C9226C" w14:paraId="05016E9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FAE2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8B78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39459A13" w14:textId="7340501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E349143" w14:textId="53AC89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58053" w14:textId="149740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8A07C" w14:textId="0CEB4BE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4,900.00 </w:t>
            </w:r>
          </w:p>
        </w:tc>
      </w:tr>
      <w:tr w:rsidR="00C9226C" w:rsidRPr="00C9226C" w14:paraId="452740A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C9AE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E858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40E55313" w14:textId="78E9CE5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8B0E13C" w14:textId="024EF2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D92C3" w14:textId="2FB7F5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4261F" w14:textId="27DDC39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4,900.00 </w:t>
            </w:r>
          </w:p>
        </w:tc>
      </w:tr>
      <w:tr w:rsidR="00C9226C" w:rsidRPr="00C9226C" w14:paraId="31CA654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8859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99E7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05200B74" w14:textId="5D8467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39640FAC" w14:textId="14FB5EC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A0B9B" w14:textId="422D7B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C1625" w14:textId="53C94E6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85,500.00 </w:t>
            </w:r>
          </w:p>
        </w:tc>
      </w:tr>
      <w:tr w:rsidR="00C9226C" w:rsidRPr="00C9226C" w14:paraId="6C67817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D2F5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DD37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7A15E17A" w14:textId="13B4BF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34780B85" w14:textId="17ACD79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EAD14" w14:textId="04AB45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2C835" w14:textId="4C2889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81,550.00 </w:t>
            </w:r>
          </w:p>
        </w:tc>
      </w:tr>
      <w:tr w:rsidR="00C9226C" w:rsidRPr="00C9226C" w14:paraId="6B7F3D6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F188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E0DE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3C2721BE" w14:textId="4B91AB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44647EC" w14:textId="56D315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1F0AA" w14:textId="151455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A91FC" w14:textId="28A40DD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4,900.00 </w:t>
            </w:r>
          </w:p>
        </w:tc>
      </w:tr>
      <w:tr w:rsidR="00C9226C" w:rsidRPr="00C9226C" w14:paraId="0EA43BB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4400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87C9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1AD0B454" w14:textId="26A2BA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107,835.00 </w:t>
            </w:r>
          </w:p>
        </w:tc>
        <w:tc>
          <w:tcPr>
            <w:tcW w:w="958" w:type="pct"/>
            <w:tcBorders>
              <w:top w:val="nil"/>
              <w:left w:val="nil"/>
              <w:bottom w:val="single" w:sz="4" w:space="0" w:color="000000"/>
              <w:right w:val="single" w:sz="4" w:space="0" w:color="000000"/>
            </w:tcBorders>
            <w:shd w:val="clear" w:color="auto" w:fill="auto"/>
            <w:noWrap/>
            <w:vAlign w:val="bottom"/>
            <w:hideMark/>
          </w:tcPr>
          <w:p w14:paraId="53A2BD93" w14:textId="7A842A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FA00C" w14:textId="7FF1F6D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BB88F" w14:textId="0969FB9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107,835.00 </w:t>
            </w:r>
          </w:p>
        </w:tc>
      </w:tr>
      <w:tr w:rsidR="00C9226C" w:rsidRPr="00C9226C" w14:paraId="500D134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489D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7EDB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51E6862D" w14:textId="1F1334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3B65540" w14:textId="1A0F845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F1371D" w14:textId="518313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C3C96" w14:textId="37B934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4,900.00 </w:t>
            </w:r>
          </w:p>
        </w:tc>
      </w:tr>
      <w:tr w:rsidR="00C9226C" w:rsidRPr="00C9226C" w14:paraId="3AD686D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A050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0B7A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0BE1C1FC" w14:textId="3934A99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EDB84E2" w14:textId="1B41C11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5D5F9" w14:textId="618B83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EA5AD" w14:textId="5B1986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4,900.00 </w:t>
            </w:r>
          </w:p>
        </w:tc>
      </w:tr>
      <w:tr w:rsidR="00C9226C" w:rsidRPr="00C9226C" w14:paraId="3A996EBE" w14:textId="77777777" w:rsidTr="00C9226C">
        <w:trPr>
          <w:trHeight w:val="20"/>
        </w:trPr>
        <w:tc>
          <w:tcPr>
            <w:tcW w:w="79" w:type="pct"/>
            <w:tcBorders>
              <w:top w:val="nil"/>
              <w:left w:val="single" w:sz="4" w:space="0" w:color="000000"/>
              <w:bottom w:val="nil"/>
              <w:right w:val="nil"/>
            </w:tcBorders>
            <w:shd w:val="clear" w:color="auto" w:fill="auto"/>
            <w:vAlign w:val="center"/>
            <w:hideMark/>
          </w:tcPr>
          <w:p w14:paraId="52FF80E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2F02055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7B940DD5" w14:textId="3492C8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9E390CC" w14:textId="3BE34C2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6DC05" w14:textId="36A7D1F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373AD" w14:textId="349EF3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14,900.00 </w:t>
            </w:r>
          </w:p>
        </w:tc>
      </w:tr>
      <w:tr w:rsidR="00C9226C" w:rsidRPr="00C9226C" w14:paraId="7E4473CD" w14:textId="77777777" w:rsidTr="00C9226C">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2B3A400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74B6E73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27D11C4C" w14:textId="47F2AC6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1C375811" w14:textId="31C99DD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123A5075" w14:textId="07606F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622D4888" w14:textId="49F815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25,500.00 </w:t>
            </w:r>
          </w:p>
        </w:tc>
      </w:tr>
      <w:tr w:rsidR="00C9226C" w:rsidRPr="00C9226C" w14:paraId="78F676AE"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1B7CFB"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7096663F" w14:textId="1D58AE1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61,449,828.81 </w:t>
            </w:r>
          </w:p>
        </w:tc>
        <w:tc>
          <w:tcPr>
            <w:tcW w:w="958" w:type="pct"/>
            <w:tcBorders>
              <w:top w:val="nil"/>
              <w:left w:val="nil"/>
              <w:bottom w:val="single" w:sz="4" w:space="0" w:color="000000"/>
              <w:right w:val="single" w:sz="4" w:space="0" w:color="000000"/>
            </w:tcBorders>
            <w:shd w:val="clear" w:color="A5A5A5" w:fill="A5A5A5"/>
            <w:noWrap/>
            <w:vAlign w:val="bottom"/>
            <w:hideMark/>
          </w:tcPr>
          <w:p w14:paraId="54DD8083" w14:textId="60664EE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09804B8" w14:textId="1A46262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2F9EC98" w14:textId="2827FE1B"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64,415,428.81 </w:t>
            </w:r>
          </w:p>
        </w:tc>
      </w:tr>
      <w:tr w:rsidR="00C9226C" w:rsidRPr="00C9226C" w14:paraId="31091DD0"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33EDF8"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D3D0734" w14:textId="351A6CF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7,975,09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94A3400" w14:textId="5DD77DF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EB9C33B" w14:textId="49A377D6"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83A978" w14:textId="03BF882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7,975,099.38 </w:t>
            </w:r>
          </w:p>
        </w:tc>
      </w:tr>
      <w:tr w:rsidR="00C9226C" w:rsidRPr="00C9226C" w14:paraId="241C9AC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97766"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65EC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729F6A4F" w14:textId="0C4289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68BE4D5C" w14:textId="01C5DB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AABB94" w14:textId="4FDA019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B11F5" w14:textId="696DF3C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82,476.25 </w:t>
            </w:r>
          </w:p>
        </w:tc>
      </w:tr>
      <w:tr w:rsidR="00C9226C" w:rsidRPr="00C9226C" w14:paraId="00DCFF5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A95A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C7EA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931201" w14:textId="1AE967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6,717,772.00 </w:t>
            </w:r>
          </w:p>
        </w:tc>
        <w:tc>
          <w:tcPr>
            <w:tcW w:w="958" w:type="pct"/>
            <w:tcBorders>
              <w:top w:val="nil"/>
              <w:left w:val="nil"/>
              <w:bottom w:val="single" w:sz="4" w:space="0" w:color="000000"/>
              <w:right w:val="single" w:sz="4" w:space="0" w:color="000000"/>
            </w:tcBorders>
            <w:shd w:val="clear" w:color="auto" w:fill="auto"/>
            <w:noWrap/>
            <w:vAlign w:val="bottom"/>
            <w:hideMark/>
          </w:tcPr>
          <w:p w14:paraId="75265B38" w14:textId="545312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66FA6" w14:textId="3EFE1F6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61A55" w14:textId="5A1EC10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6,717,772.00 </w:t>
            </w:r>
          </w:p>
        </w:tc>
      </w:tr>
      <w:tr w:rsidR="00C9226C" w:rsidRPr="00C9226C" w14:paraId="453BF49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CFCA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6890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3CB30950" w14:textId="6F94DC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3B791801" w14:textId="220512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AC551" w14:textId="6C46565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07DEE" w14:textId="2A62C1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61,423.63 </w:t>
            </w:r>
          </w:p>
        </w:tc>
      </w:tr>
      <w:tr w:rsidR="00C9226C" w:rsidRPr="00C9226C" w14:paraId="7285ED4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2481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4D6B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41E69C5" w14:textId="2CBAC8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4DCCA05A" w14:textId="0E8183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08B37" w14:textId="1C26225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993BF" w14:textId="0397C08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9,766.25 </w:t>
            </w:r>
          </w:p>
        </w:tc>
      </w:tr>
      <w:tr w:rsidR="00C9226C" w:rsidRPr="00C9226C" w14:paraId="6FA40B1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C0C3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E656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6FA47003" w14:textId="7DA84BD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126A1668" w14:textId="075BAA1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A5C3E" w14:textId="2ADEBDA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15C70" w14:textId="592370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098,800.75 </w:t>
            </w:r>
          </w:p>
        </w:tc>
      </w:tr>
      <w:tr w:rsidR="00C9226C" w:rsidRPr="00C9226C" w14:paraId="7D14234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9E8A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F98E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654992E9" w14:textId="33D0E81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5295DFF1" w14:textId="4ADB4D3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CFE96" w14:textId="709650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F98C3" w14:textId="3A2D4BF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25,472.50 </w:t>
            </w:r>
          </w:p>
        </w:tc>
      </w:tr>
      <w:tr w:rsidR="00C9226C" w:rsidRPr="00C9226C" w14:paraId="5A70B22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9CAE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A130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1087D659" w14:textId="6DD272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4636C4A9" w14:textId="1AB5675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3674E" w14:textId="383F13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EE1FE" w14:textId="4D4C1D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23,850.00 </w:t>
            </w:r>
          </w:p>
        </w:tc>
      </w:tr>
      <w:tr w:rsidR="00C9226C" w:rsidRPr="00C9226C" w14:paraId="4C69A1C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E625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FB95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773508C0" w14:textId="6323B6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489DB405" w14:textId="66EF1F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010D6" w14:textId="649427E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2C699" w14:textId="0D8E3E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968,565.56 </w:t>
            </w:r>
          </w:p>
        </w:tc>
      </w:tr>
      <w:tr w:rsidR="00C9226C" w:rsidRPr="00C9226C" w14:paraId="742609D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0A3C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85B5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21E41196" w14:textId="62E01C3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45837558" w14:textId="3FE4B4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39803E" w14:textId="7CCD7D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9AB1B" w14:textId="2193AC5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8,072.44 </w:t>
            </w:r>
          </w:p>
        </w:tc>
      </w:tr>
      <w:tr w:rsidR="00C9226C" w:rsidRPr="00C9226C" w14:paraId="0FC15ED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37D0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14BB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4EF380C7" w14:textId="57A83C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6EA03A71" w14:textId="7025F8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EED53" w14:textId="613316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34EC3" w14:textId="579D8D6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98,900.00 </w:t>
            </w:r>
          </w:p>
        </w:tc>
      </w:tr>
      <w:tr w:rsidR="00C9226C" w:rsidRPr="00C9226C" w14:paraId="698B4D00"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11DD4"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0C203D1" w14:textId="777B6BA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E192C6F" w14:textId="412AF44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CA916A" w14:textId="65971D9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396959" w14:textId="5D1A288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748,685.25 </w:t>
            </w:r>
          </w:p>
        </w:tc>
      </w:tr>
      <w:tr w:rsidR="00C9226C" w:rsidRPr="00C9226C" w14:paraId="2DFA1D6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5F8C1"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4D25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1C361F5C" w14:textId="7A1E0E3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635DD866" w14:textId="44A13C5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3A1F0" w14:textId="7F3A33B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848B6" w14:textId="6CBC359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9,532.50 </w:t>
            </w:r>
          </w:p>
        </w:tc>
      </w:tr>
      <w:tr w:rsidR="00C9226C" w:rsidRPr="00C9226C" w14:paraId="4D76D6F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69D2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6FB5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3DE5184A" w14:textId="74587B4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18E1A701" w14:textId="301C1C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08CDC" w14:textId="0D6A2E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88FF1" w14:textId="6218D6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97,195.00 </w:t>
            </w:r>
          </w:p>
        </w:tc>
      </w:tr>
      <w:tr w:rsidR="00C9226C" w:rsidRPr="00C9226C" w14:paraId="2C2A508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2517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D47B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AD4CB09" w14:textId="653EF0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607E01C4" w14:textId="228981D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6B2D0" w14:textId="6401A7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6C402" w14:textId="628D65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22,520.25 </w:t>
            </w:r>
          </w:p>
        </w:tc>
      </w:tr>
      <w:tr w:rsidR="00C9226C" w:rsidRPr="00C9226C" w14:paraId="4E4FAA4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00FA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6485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01534D57" w14:textId="6946AD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73CABA93" w14:textId="342327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48D8B" w14:textId="5B64FC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6E158" w14:textId="61D67B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943.75 </w:t>
            </w:r>
          </w:p>
        </w:tc>
      </w:tr>
      <w:tr w:rsidR="00C9226C" w:rsidRPr="00C9226C" w14:paraId="405311A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3962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3E00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9177863" w14:textId="2CD946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4725F2E" w14:textId="77E73D2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A5328" w14:textId="11C2BB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511A8" w14:textId="2EDD25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8,831.25 </w:t>
            </w:r>
          </w:p>
        </w:tc>
      </w:tr>
      <w:tr w:rsidR="00C9226C" w:rsidRPr="00C9226C" w14:paraId="7895DE0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81EC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1E1E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69E54A4A" w14:textId="1F5DF6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C5FE934" w14:textId="5275C7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22E15" w14:textId="649EBA4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EAC53" w14:textId="2FC407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8,831.25 </w:t>
            </w:r>
          </w:p>
        </w:tc>
      </w:tr>
      <w:tr w:rsidR="00C9226C" w:rsidRPr="00C9226C" w14:paraId="78A74E5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4296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64E4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6ED5FA84" w14:textId="2B4D0BB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1F89C68" w14:textId="5852F46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4FE66" w14:textId="7150146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066DF" w14:textId="4CCE5C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8,831.25 </w:t>
            </w:r>
          </w:p>
        </w:tc>
      </w:tr>
      <w:tr w:rsidR="00C9226C" w:rsidRPr="00C9226C" w14:paraId="5F21E501"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5CEA0"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384BABF" w14:textId="4BF1A29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8,979,871.94 </w:t>
            </w:r>
          </w:p>
        </w:tc>
        <w:tc>
          <w:tcPr>
            <w:tcW w:w="958" w:type="pct"/>
            <w:tcBorders>
              <w:top w:val="nil"/>
              <w:left w:val="nil"/>
              <w:bottom w:val="single" w:sz="4" w:space="0" w:color="000000"/>
              <w:right w:val="single" w:sz="4" w:space="0" w:color="000000"/>
            </w:tcBorders>
            <w:shd w:val="clear" w:color="D8D8D8" w:fill="D8D8D8"/>
            <w:noWrap/>
            <w:vAlign w:val="bottom"/>
            <w:hideMark/>
          </w:tcPr>
          <w:p w14:paraId="25FD1D6F" w14:textId="2AA0FDA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A5F0250" w14:textId="07BD736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E8B2D9" w14:textId="1AA7C00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9,895,471.94 </w:t>
            </w:r>
          </w:p>
        </w:tc>
      </w:tr>
      <w:tr w:rsidR="00C9226C" w:rsidRPr="00C9226C" w14:paraId="7942701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B3DB7"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B73F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5C7CA671" w14:textId="4E86CD5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350A237B" w14:textId="25F12C6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FE4C6" w14:textId="0EB3B5F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F85785" w14:textId="357C63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3,854.63 </w:t>
            </w:r>
          </w:p>
        </w:tc>
      </w:tr>
      <w:tr w:rsidR="00C9226C" w:rsidRPr="00C9226C" w14:paraId="46F9C64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410D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67E7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667D7E54" w14:textId="2104F5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77644F14" w14:textId="10F1FB6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3AA80D" w14:textId="2DAAA1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DE93F" w14:textId="1C6B384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24,143.75 </w:t>
            </w:r>
          </w:p>
        </w:tc>
      </w:tr>
      <w:tr w:rsidR="00C9226C" w:rsidRPr="00C9226C" w14:paraId="4F8EB33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8EBC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95A6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ACCFA1B" w14:textId="58EB67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14A3A07F" w14:textId="5E7FA8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0F4F0" w14:textId="40F8E5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17C00" w14:textId="16B45C6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2,435.00 </w:t>
            </w:r>
          </w:p>
        </w:tc>
      </w:tr>
      <w:tr w:rsidR="00C9226C" w:rsidRPr="00C9226C" w14:paraId="1EB1C10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D123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01F9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5638E7BA" w14:textId="325DB72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601EBEC8" w14:textId="28667E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9F44C" w14:textId="1B8A38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DC1D4" w14:textId="743409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81,299.38 </w:t>
            </w:r>
          </w:p>
        </w:tc>
      </w:tr>
      <w:tr w:rsidR="00C9226C" w:rsidRPr="00C9226C" w14:paraId="7339A6E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6E94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1454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477B9CDE" w14:textId="028F125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C3DD5F3" w14:textId="23CC54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5BB4C" w14:textId="47475A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F1B5D" w14:textId="0C96BB0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25,940.00 </w:t>
            </w:r>
          </w:p>
        </w:tc>
      </w:tr>
      <w:tr w:rsidR="00C9226C" w:rsidRPr="00C9226C" w14:paraId="4CDB59C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60B1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483B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75CED53" w14:textId="00DAB1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30962B2" w14:textId="08DCD5C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BFC77" w14:textId="0E998C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124BD" w14:textId="32E5F58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98,900.00 </w:t>
            </w:r>
          </w:p>
        </w:tc>
      </w:tr>
      <w:tr w:rsidR="00C9226C" w:rsidRPr="00C9226C" w14:paraId="60769AF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EF49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A168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21CF126F" w14:textId="7FEEBAA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002FA8D" w14:textId="156DEC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2BEFA" w14:textId="17EEA2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548CC" w14:textId="2FA914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25,940.00 </w:t>
            </w:r>
          </w:p>
        </w:tc>
      </w:tr>
      <w:tr w:rsidR="00C9226C" w:rsidRPr="00C9226C" w14:paraId="4F93CC1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4D6C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0FF6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67626A67" w14:textId="1CE7AD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4598F1C5" w14:textId="29C37A4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FF22D" w14:textId="46F4F1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A797F" w14:textId="1F004E9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2,545.63 </w:t>
            </w:r>
          </w:p>
        </w:tc>
      </w:tr>
      <w:tr w:rsidR="00C9226C" w:rsidRPr="00C9226C" w14:paraId="6013D7D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A393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2EF0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6DD85114" w14:textId="57C6AF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1EAB6A4C" w14:textId="5A1E905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9AD2B" w14:textId="494F633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51001" w14:textId="0AAE540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40,265.00 </w:t>
            </w:r>
          </w:p>
        </w:tc>
      </w:tr>
      <w:tr w:rsidR="00C9226C" w:rsidRPr="00C9226C" w14:paraId="35B00B3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C5F5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39A8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0C7CE160" w14:textId="6976180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2DDEE4A9" w14:textId="21F941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6F77E" w14:textId="0395BA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17D48" w14:textId="74560E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06,377.70 </w:t>
            </w:r>
          </w:p>
        </w:tc>
      </w:tr>
      <w:tr w:rsidR="00C9226C" w:rsidRPr="00C9226C" w14:paraId="626BB92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A676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E16B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7CA2FB7" w14:textId="539EEB6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04,862.50 </w:t>
            </w:r>
          </w:p>
        </w:tc>
        <w:tc>
          <w:tcPr>
            <w:tcW w:w="958" w:type="pct"/>
            <w:tcBorders>
              <w:top w:val="nil"/>
              <w:left w:val="nil"/>
              <w:bottom w:val="single" w:sz="4" w:space="0" w:color="000000"/>
              <w:right w:val="single" w:sz="4" w:space="0" w:color="000000"/>
            </w:tcBorders>
            <w:shd w:val="clear" w:color="auto" w:fill="auto"/>
            <w:noWrap/>
            <w:vAlign w:val="bottom"/>
            <w:hideMark/>
          </w:tcPr>
          <w:p w14:paraId="32955307" w14:textId="1AC5650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EFB54" w14:textId="0CD432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C7970" w14:textId="169193E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04,862.50 </w:t>
            </w:r>
          </w:p>
        </w:tc>
      </w:tr>
      <w:tr w:rsidR="00C9226C" w:rsidRPr="00C9226C" w14:paraId="29848EF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B8DA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5E9C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51C65447" w14:textId="2A64A7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409C1198" w14:textId="3093E15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BB9FA" w14:textId="314801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A89C7" w14:textId="62107D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41,025.00 </w:t>
            </w:r>
          </w:p>
        </w:tc>
      </w:tr>
      <w:tr w:rsidR="00C9226C" w:rsidRPr="00C9226C" w14:paraId="5615E19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D038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E1B0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15D0B1F8" w14:textId="645D10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02482E52" w14:textId="25208CF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5AE3F" w14:textId="3485C4B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A720C" w14:textId="40145C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15,653.75 </w:t>
            </w:r>
          </w:p>
        </w:tc>
      </w:tr>
      <w:tr w:rsidR="00C9226C" w:rsidRPr="00C9226C" w14:paraId="0B6F825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C56A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4A3E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BE18679" w14:textId="3A97DD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5F0C5D2" w14:textId="45A25E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1D87D" w14:textId="555A2FA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B0D07" w14:textId="5FB8D92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25,940.00 </w:t>
            </w:r>
          </w:p>
        </w:tc>
      </w:tr>
      <w:tr w:rsidR="00C9226C" w:rsidRPr="00C9226C" w14:paraId="629E8B6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6F67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9A43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3D6E7620" w14:textId="4A4A758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51B68BC8" w14:textId="11E136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D4F8C" w14:textId="5FFEF3D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18A2B" w14:textId="532E6CA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06,226.30 </w:t>
            </w:r>
          </w:p>
        </w:tc>
      </w:tr>
      <w:tr w:rsidR="00C9226C" w:rsidRPr="00C9226C" w14:paraId="04FC2EA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7E5E1"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AF0A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5E8F4A0D" w14:textId="2D9D5D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3A18B994" w14:textId="213D7AD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43FFA" w14:textId="74DAFC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7322A" w14:textId="1656710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30,198.75 </w:t>
            </w:r>
          </w:p>
        </w:tc>
      </w:tr>
      <w:tr w:rsidR="00C9226C" w:rsidRPr="00C9226C" w14:paraId="7578E24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69BC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201D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566DA74A" w14:textId="3F8B021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95,631.56 </w:t>
            </w:r>
          </w:p>
        </w:tc>
        <w:tc>
          <w:tcPr>
            <w:tcW w:w="958" w:type="pct"/>
            <w:tcBorders>
              <w:top w:val="nil"/>
              <w:left w:val="nil"/>
              <w:bottom w:val="single" w:sz="4" w:space="0" w:color="000000"/>
              <w:right w:val="single" w:sz="4" w:space="0" w:color="000000"/>
            </w:tcBorders>
            <w:shd w:val="clear" w:color="auto" w:fill="auto"/>
            <w:noWrap/>
            <w:vAlign w:val="bottom"/>
            <w:hideMark/>
          </w:tcPr>
          <w:p w14:paraId="47B7AA56" w14:textId="3B564D8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E77A9" w14:textId="7015683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1871C" w14:textId="784237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95,631.56 </w:t>
            </w:r>
          </w:p>
        </w:tc>
      </w:tr>
      <w:tr w:rsidR="00C9226C" w:rsidRPr="00C9226C" w14:paraId="0765F2F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CFAC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EB94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896D014" w14:textId="22132AD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5CB96FB2" w14:textId="5D2B58B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EF719" w14:textId="13A413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A6873" w14:textId="3DEADC0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93,655.49 </w:t>
            </w:r>
          </w:p>
        </w:tc>
      </w:tr>
      <w:tr w:rsidR="00C9226C" w:rsidRPr="00C9226C" w14:paraId="1F644F3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7033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316C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4D7D49A0" w14:textId="57A1221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E5298" w14:textId="4471DB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B337865" w14:textId="556CE3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E991A" w14:textId="153872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15,600.00 </w:t>
            </w:r>
          </w:p>
        </w:tc>
      </w:tr>
      <w:tr w:rsidR="00C9226C" w:rsidRPr="00C9226C" w14:paraId="4883AF9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ECEF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77EA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58E19B3D" w14:textId="4AAD83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620D4834" w14:textId="6153B8F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7D2F3" w14:textId="650496E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488E0" w14:textId="4098DD6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74,977.50 </w:t>
            </w:r>
          </w:p>
        </w:tc>
      </w:tr>
      <w:tr w:rsidR="00C9226C" w:rsidRPr="00C9226C" w14:paraId="12FA6FA8"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F55414"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4A783FF" w14:textId="108467C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0,746,17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497F8383" w14:textId="25DA13B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BE50312" w14:textId="36C0923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BB39225" w14:textId="55D73B6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2,796,172.24 </w:t>
            </w:r>
          </w:p>
        </w:tc>
      </w:tr>
      <w:tr w:rsidR="00C9226C" w:rsidRPr="00C9226C" w14:paraId="5420E6E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A4E2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625D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04D73906" w14:textId="418CB9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4FB35553" w14:textId="1B81B06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D2932" w14:textId="1B4AEE1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2270D" w14:textId="2688A3F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05,012.91 </w:t>
            </w:r>
          </w:p>
        </w:tc>
      </w:tr>
      <w:tr w:rsidR="00C9226C" w:rsidRPr="00C9226C" w14:paraId="2D71F74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7FDB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C693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2BBD0466" w14:textId="303C9D2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D5E9759" w14:textId="7382CF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0E017" w14:textId="6C8C1D8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19305" w14:textId="152C42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98,900.00 </w:t>
            </w:r>
          </w:p>
        </w:tc>
      </w:tr>
      <w:tr w:rsidR="00C9226C" w:rsidRPr="00C9226C" w14:paraId="6965629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8BA5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130A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00349ED0" w14:textId="7F904D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300,873.80 </w:t>
            </w:r>
          </w:p>
        </w:tc>
        <w:tc>
          <w:tcPr>
            <w:tcW w:w="958" w:type="pct"/>
            <w:tcBorders>
              <w:top w:val="nil"/>
              <w:left w:val="nil"/>
              <w:bottom w:val="single" w:sz="4" w:space="0" w:color="000000"/>
              <w:right w:val="single" w:sz="4" w:space="0" w:color="000000"/>
            </w:tcBorders>
            <w:shd w:val="clear" w:color="auto" w:fill="auto"/>
            <w:noWrap/>
            <w:vAlign w:val="bottom"/>
            <w:hideMark/>
          </w:tcPr>
          <w:p w14:paraId="7DBD35C0" w14:textId="11694A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3FCB0" w14:textId="3DC77B6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1D06B" w14:textId="300ED2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300,873.80 </w:t>
            </w:r>
          </w:p>
        </w:tc>
      </w:tr>
      <w:tr w:rsidR="00C9226C" w:rsidRPr="00C9226C" w14:paraId="7E779AE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47D9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30D4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5B14DB5" w14:textId="62E636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2DFF0EB2" w14:textId="2163ED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38979" w14:textId="036A331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DB363" w14:textId="496EAB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53,673.19 </w:t>
            </w:r>
          </w:p>
        </w:tc>
      </w:tr>
      <w:tr w:rsidR="00C9226C" w:rsidRPr="00C9226C" w14:paraId="0E30FCB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F7E9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94B7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5E3FF1EF" w14:textId="2B691B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56314D64" w14:textId="1DBF89B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2E0ED" w14:textId="44BD585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BB7A5" w14:textId="2E8DF6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6,355.00 </w:t>
            </w:r>
          </w:p>
        </w:tc>
      </w:tr>
      <w:tr w:rsidR="00C9226C" w:rsidRPr="00C9226C" w14:paraId="69C4515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C1F8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1204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64AF44A3" w14:textId="2A2C383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32E9180D" w14:textId="6E54E1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C87B6" w14:textId="626717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F148E" w14:textId="154E410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48,917.08 </w:t>
            </w:r>
          </w:p>
        </w:tc>
      </w:tr>
      <w:tr w:rsidR="00C9226C" w:rsidRPr="00C9226C" w14:paraId="39701AF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17AE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5CDC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17336864" w14:textId="4C8DF4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2A3880CC" w14:textId="6673DE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1DBFD" w14:textId="77B593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1567F" w14:textId="5DC2903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57,593.13 </w:t>
            </w:r>
          </w:p>
        </w:tc>
      </w:tr>
      <w:tr w:rsidR="00C9226C" w:rsidRPr="00C9226C" w14:paraId="0BE6B11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6F42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1837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446E2DE6" w14:textId="03ACAEB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51E3A213" w14:textId="134D21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DA4B8" w14:textId="2E42F4E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4FD51" w14:textId="4FD49E6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12,365.50 </w:t>
            </w:r>
          </w:p>
        </w:tc>
      </w:tr>
      <w:tr w:rsidR="00C9226C" w:rsidRPr="00C9226C" w14:paraId="36E26E7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3AC3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1EC4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4C21F629" w14:textId="6D856A4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4DED5218" w14:textId="622C8F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733C56" w14:textId="7ADC781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E6C02" w14:textId="36BC26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2,710.00 </w:t>
            </w:r>
          </w:p>
        </w:tc>
      </w:tr>
      <w:tr w:rsidR="00C9226C" w:rsidRPr="00C9226C" w14:paraId="509F399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531F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9821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38101474" w14:textId="002CEE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5BED823A" w14:textId="0C3D72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9CDFA" w14:textId="42A02F9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FC0AB" w14:textId="451855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29,988.13 </w:t>
            </w:r>
          </w:p>
        </w:tc>
      </w:tr>
      <w:tr w:rsidR="00C9226C" w:rsidRPr="00C9226C" w14:paraId="039477F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104B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D9B9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0BD5FC65" w14:textId="07CB8AF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2B4065B1" w14:textId="308873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9F737" w14:textId="2725F4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DD080" w14:textId="12BEB0C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294,150.33 </w:t>
            </w:r>
          </w:p>
        </w:tc>
      </w:tr>
      <w:tr w:rsidR="00C9226C" w:rsidRPr="00C9226C" w14:paraId="76D08E2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B4B25"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EB36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1205D5C8" w14:textId="615C7D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04E71F32" w14:textId="2BFC70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463DB" w14:textId="197A6D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7A639" w14:textId="524B8E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08,576.31 </w:t>
            </w:r>
          </w:p>
        </w:tc>
      </w:tr>
      <w:tr w:rsidR="00C9226C" w:rsidRPr="00C9226C" w14:paraId="3265BE4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97562"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911E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A41D5CB" w14:textId="36A320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3AB389AA" w14:textId="74DE188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B50C16" w14:textId="1B46D02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D6CDB" w14:textId="14F4DC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924,585.00 </w:t>
            </w:r>
          </w:p>
        </w:tc>
      </w:tr>
      <w:tr w:rsidR="00C9226C" w:rsidRPr="00C9226C" w14:paraId="2A0E126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0ECBB"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C67F7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5F15AD6C" w14:textId="59D6B14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5DAAE3A5" w14:textId="61CCAA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C21DB" w14:textId="0BACFE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BC47F" w14:textId="1EFF738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6,355.00 </w:t>
            </w:r>
          </w:p>
        </w:tc>
      </w:tr>
      <w:tr w:rsidR="00C9226C" w:rsidRPr="00C9226C" w14:paraId="20908BF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3EFB2"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6F856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605DEFD3" w14:textId="17C2C5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0EC653F6" w14:textId="63BE1F3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FC3D4" w14:textId="07796A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89673" w14:textId="5E29E4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82,395.00 </w:t>
            </w:r>
          </w:p>
        </w:tc>
      </w:tr>
      <w:tr w:rsidR="00C9226C" w:rsidRPr="00C9226C" w14:paraId="5EB3C59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6B342"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7E91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2F259901" w14:textId="48536CD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506B9534" w14:textId="0D91A99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47BD90" w14:textId="1CCE84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016B4" w14:textId="01FEEF2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13,721.86 </w:t>
            </w:r>
          </w:p>
        </w:tc>
      </w:tr>
      <w:tr w:rsidR="00C9226C" w:rsidRPr="00C9226C" w14:paraId="25BF78F6"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B10A27"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6FDF4625" w14:textId="4E1179C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44,383,695.66 </w:t>
            </w:r>
          </w:p>
        </w:tc>
        <w:tc>
          <w:tcPr>
            <w:tcW w:w="958" w:type="pct"/>
            <w:tcBorders>
              <w:top w:val="nil"/>
              <w:left w:val="nil"/>
              <w:bottom w:val="single" w:sz="4" w:space="0" w:color="000000"/>
              <w:right w:val="single" w:sz="4" w:space="0" w:color="000000"/>
            </w:tcBorders>
            <w:shd w:val="clear" w:color="A5A5A5" w:fill="A5A5A5"/>
            <w:noWrap/>
            <w:vAlign w:val="bottom"/>
            <w:hideMark/>
          </w:tcPr>
          <w:p w14:paraId="6392DA52" w14:textId="65F2A7EE"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3CE76C0" w14:textId="4B0B35F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72AE59FF" w14:textId="7091B7B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53,746,560.06 </w:t>
            </w:r>
          </w:p>
        </w:tc>
      </w:tr>
      <w:tr w:rsidR="00C9226C" w:rsidRPr="00C9226C" w14:paraId="17D27C3A"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02971"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5E92B71B" w14:textId="3B73EB3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1,398,916.88 </w:t>
            </w:r>
          </w:p>
        </w:tc>
        <w:tc>
          <w:tcPr>
            <w:tcW w:w="958" w:type="pct"/>
            <w:tcBorders>
              <w:top w:val="nil"/>
              <w:left w:val="nil"/>
              <w:bottom w:val="single" w:sz="4" w:space="0" w:color="000000"/>
              <w:right w:val="single" w:sz="4" w:space="0" w:color="000000"/>
            </w:tcBorders>
            <w:shd w:val="clear" w:color="D8D8D8" w:fill="D8D8D8"/>
            <w:noWrap/>
            <w:vAlign w:val="bottom"/>
            <w:hideMark/>
          </w:tcPr>
          <w:p w14:paraId="3D876598" w14:textId="20A3813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E514972" w14:textId="3D5EE859"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7B49FE" w14:textId="12420859"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31,469,871.88 </w:t>
            </w:r>
          </w:p>
        </w:tc>
      </w:tr>
      <w:tr w:rsidR="00C9226C" w:rsidRPr="00C9226C" w14:paraId="3A56221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48694"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B968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6629E2A6" w14:textId="704F067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6,746,193.26 </w:t>
            </w:r>
          </w:p>
        </w:tc>
        <w:tc>
          <w:tcPr>
            <w:tcW w:w="958" w:type="pct"/>
            <w:tcBorders>
              <w:top w:val="nil"/>
              <w:left w:val="nil"/>
              <w:bottom w:val="single" w:sz="4" w:space="0" w:color="000000"/>
              <w:right w:val="single" w:sz="4" w:space="0" w:color="000000"/>
            </w:tcBorders>
            <w:shd w:val="clear" w:color="auto" w:fill="auto"/>
            <w:noWrap/>
            <w:vAlign w:val="bottom"/>
            <w:hideMark/>
          </w:tcPr>
          <w:p w14:paraId="6FE8F569" w14:textId="202732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BA7B1" w14:textId="6A5DB9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D1687" w14:textId="7E8DE81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6,746,193.26 </w:t>
            </w:r>
          </w:p>
        </w:tc>
      </w:tr>
      <w:tr w:rsidR="00C9226C" w:rsidRPr="00C9226C" w14:paraId="37CE6B1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6BF86"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E322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7E65C32C" w14:textId="3BA87C2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20FD6F1D" w14:textId="2EED6E5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C7664" w14:textId="02E8AA4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69F69" w14:textId="27C6EF2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68,748.24 </w:t>
            </w:r>
          </w:p>
        </w:tc>
      </w:tr>
      <w:tr w:rsidR="00C9226C" w:rsidRPr="00C9226C" w14:paraId="6A24B58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02DED"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E904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6891A997" w14:textId="3FB13C8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72,041.34 </w:t>
            </w:r>
          </w:p>
        </w:tc>
        <w:tc>
          <w:tcPr>
            <w:tcW w:w="958" w:type="pct"/>
            <w:tcBorders>
              <w:top w:val="nil"/>
              <w:left w:val="nil"/>
              <w:bottom w:val="single" w:sz="4" w:space="0" w:color="000000"/>
              <w:right w:val="single" w:sz="4" w:space="0" w:color="000000"/>
            </w:tcBorders>
            <w:shd w:val="clear" w:color="auto" w:fill="auto"/>
            <w:noWrap/>
            <w:vAlign w:val="bottom"/>
            <w:hideMark/>
          </w:tcPr>
          <w:p w14:paraId="3723EFBB" w14:textId="17A0C60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0A5A8" w14:textId="1D4359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01E3C" w14:textId="3AF2BD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72,041.34 </w:t>
            </w:r>
          </w:p>
        </w:tc>
      </w:tr>
      <w:tr w:rsidR="00C9226C" w:rsidRPr="00C9226C" w14:paraId="275C151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575DB"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71CA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2A3371E3" w14:textId="0A2DE08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12A4D9EC" w14:textId="1E2577E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8FF03" w14:textId="112C6DE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BEC7B" w14:textId="6B98CA1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5,651.60 </w:t>
            </w:r>
          </w:p>
        </w:tc>
      </w:tr>
      <w:tr w:rsidR="00C9226C" w:rsidRPr="00C9226C" w14:paraId="7F6A2E8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19DC6"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E71E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59D53F07" w14:textId="4A1AFF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23,588.70 </w:t>
            </w:r>
          </w:p>
        </w:tc>
        <w:tc>
          <w:tcPr>
            <w:tcW w:w="958" w:type="pct"/>
            <w:tcBorders>
              <w:top w:val="nil"/>
              <w:left w:val="nil"/>
              <w:bottom w:val="single" w:sz="4" w:space="0" w:color="000000"/>
              <w:right w:val="single" w:sz="4" w:space="0" w:color="000000"/>
            </w:tcBorders>
            <w:shd w:val="clear" w:color="auto" w:fill="auto"/>
            <w:noWrap/>
            <w:vAlign w:val="bottom"/>
            <w:hideMark/>
          </w:tcPr>
          <w:p w14:paraId="64DFD6A4" w14:textId="6DFBB4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A4F61" w14:textId="69D2AF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43B78" w14:textId="057A263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23,588.70 </w:t>
            </w:r>
          </w:p>
        </w:tc>
      </w:tr>
      <w:tr w:rsidR="00C9226C" w:rsidRPr="00C9226C" w14:paraId="0A3153C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8CDC3"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A731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312E8E4E" w14:textId="451D37E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6216025A" w14:textId="029E127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5237F" w14:textId="1F92F1F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F68B9" w14:textId="69D1A6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7,793.72 </w:t>
            </w:r>
          </w:p>
        </w:tc>
      </w:tr>
      <w:tr w:rsidR="00C9226C" w:rsidRPr="00C9226C" w14:paraId="39160B8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7E514"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CC020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12777D63" w14:textId="1D989E0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72,799.23 </w:t>
            </w:r>
          </w:p>
        </w:tc>
        <w:tc>
          <w:tcPr>
            <w:tcW w:w="958" w:type="pct"/>
            <w:tcBorders>
              <w:top w:val="nil"/>
              <w:left w:val="nil"/>
              <w:bottom w:val="single" w:sz="4" w:space="0" w:color="000000"/>
              <w:right w:val="single" w:sz="4" w:space="0" w:color="000000"/>
            </w:tcBorders>
            <w:shd w:val="clear" w:color="auto" w:fill="auto"/>
            <w:noWrap/>
            <w:vAlign w:val="bottom"/>
            <w:hideMark/>
          </w:tcPr>
          <w:p w14:paraId="0D11F3D5" w14:textId="6A1CA0A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3D856" w14:textId="0643106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EFB92" w14:textId="278155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72,799.23 </w:t>
            </w:r>
          </w:p>
        </w:tc>
      </w:tr>
      <w:tr w:rsidR="00C9226C" w:rsidRPr="00C9226C" w14:paraId="0EF94CE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64451"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7A95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4679D16" w14:textId="2EE6050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360216DB" w14:textId="601A62C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39C70" w14:textId="66FB41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5361A" w14:textId="7320C89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002,785.90 </w:t>
            </w:r>
          </w:p>
        </w:tc>
      </w:tr>
      <w:tr w:rsidR="00C9226C" w:rsidRPr="00C9226C" w14:paraId="27456D3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70784"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81A2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6ECF799E" w14:textId="2E1261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2879987D" w14:textId="52A66B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BB113" w14:textId="481D472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5128D" w14:textId="44920C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49,086.88 </w:t>
            </w:r>
          </w:p>
        </w:tc>
      </w:tr>
      <w:tr w:rsidR="00C9226C" w:rsidRPr="00C9226C" w14:paraId="613B3A2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C719D"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F4D3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3DE1B46F" w14:textId="64357C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075,518.08 </w:t>
            </w:r>
          </w:p>
        </w:tc>
        <w:tc>
          <w:tcPr>
            <w:tcW w:w="958" w:type="pct"/>
            <w:tcBorders>
              <w:top w:val="nil"/>
              <w:left w:val="nil"/>
              <w:bottom w:val="single" w:sz="4" w:space="0" w:color="000000"/>
              <w:right w:val="single" w:sz="4" w:space="0" w:color="000000"/>
            </w:tcBorders>
            <w:shd w:val="clear" w:color="auto" w:fill="auto"/>
            <w:noWrap/>
            <w:vAlign w:val="bottom"/>
            <w:hideMark/>
          </w:tcPr>
          <w:p w14:paraId="16D3D96C" w14:textId="5BA482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8C891" w14:textId="654FB1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355B0" w14:textId="41E611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075,518.08 </w:t>
            </w:r>
          </w:p>
        </w:tc>
      </w:tr>
      <w:tr w:rsidR="00C9226C" w:rsidRPr="00C9226C" w14:paraId="245E4FD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37FEE"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F8E0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11B9523B" w14:textId="1C1420A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92,615.98 </w:t>
            </w:r>
          </w:p>
        </w:tc>
        <w:tc>
          <w:tcPr>
            <w:tcW w:w="958" w:type="pct"/>
            <w:tcBorders>
              <w:top w:val="nil"/>
              <w:left w:val="nil"/>
              <w:bottom w:val="single" w:sz="4" w:space="0" w:color="000000"/>
              <w:right w:val="single" w:sz="4" w:space="0" w:color="000000"/>
            </w:tcBorders>
            <w:shd w:val="clear" w:color="auto" w:fill="auto"/>
            <w:noWrap/>
            <w:vAlign w:val="bottom"/>
            <w:hideMark/>
          </w:tcPr>
          <w:p w14:paraId="0D945C2E" w14:textId="18A9048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A113C6" w14:textId="1C422D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1805C36" w14:textId="01B0B0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31,615.98 </w:t>
            </w:r>
          </w:p>
        </w:tc>
      </w:tr>
      <w:tr w:rsidR="00C9226C" w:rsidRPr="00C9226C" w14:paraId="7D294CC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8FAB6"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706A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703671FB" w14:textId="0D0144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75,553.64 </w:t>
            </w:r>
          </w:p>
        </w:tc>
        <w:tc>
          <w:tcPr>
            <w:tcW w:w="958" w:type="pct"/>
            <w:tcBorders>
              <w:top w:val="nil"/>
              <w:left w:val="nil"/>
              <w:bottom w:val="single" w:sz="4" w:space="0" w:color="000000"/>
              <w:right w:val="single" w:sz="4" w:space="0" w:color="000000"/>
            </w:tcBorders>
            <w:shd w:val="clear" w:color="auto" w:fill="auto"/>
            <w:noWrap/>
            <w:vAlign w:val="bottom"/>
            <w:hideMark/>
          </w:tcPr>
          <w:p w14:paraId="73BF910F" w14:textId="1C5F2BF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CD56D" w14:textId="5F01F58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47C82" w14:textId="7E0F56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75,553.64 </w:t>
            </w:r>
          </w:p>
        </w:tc>
      </w:tr>
      <w:tr w:rsidR="00C9226C" w:rsidRPr="00C9226C" w14:paraId="65DE016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29DE5"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037E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6B0E61DA" w14:textId="428A7DD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21CCD179" w14:textId="4D82FAF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CCA60" w14:textId="7DB4CA9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CA04A" w14:textId="6055785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03,531.70 </w:t>
            </w:r>
          </w:p>
        </w:tc>
      </w:tr>
      <w:tr w:rsidR="00C9226C" w:rsidRPr="00C9226C" w14:paraId="6952D74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9F544"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2E16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243F2DDA" w14:textId="54D5C1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87,315.82 </w:t>
            </w:r>
          </w:p>
        </w:tc>
        <w:tc>
          <w:tcPr>
            <w:tcW w:w="958" w:type="pct"/>
            <w:tcBorders>
              <w:top w:val="nil"/>
              <w:left w:val="nil"/>
              <w:bottom w:val="single" w:sz="4" w:space="0" w:color="000000"/>
              <w:right w:val="single" w:sz="4" w:space="0" w:color="000000"/>
            </w:tcBorders>
            <w:shd w:val="clear" w:color="auto" w:fill="auto"/>
            <w:noWrap/>
            <w:vAlign w:val="bottom"/>
            <w:hideMark/>
          </w:tcPr>
          <w:p w14:paraId="26CEC576" w14:textId="43851C0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9FB5C" w14:textId="3A5893B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CDACE" w14:textId="4CE5C1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87,315.82 </w:t>
            </w:r>
          </w:p>
        </w:tc>
      </w:tr>
      <w:tr w:rsidR="00C9226C" w:rsidRPr="00C9226C" w14:paraId="2ECCDDA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94204"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6660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5E84D476" w14:textId="33C29A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hideMark/>
          </w:tcPr>
          <w:p w14:paraId="28D79C5E" w14:textId="0A0A8F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69265" w14:textId="4CD7FA5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B1B23" w14:textId="1426999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22,925.28 </w:t>
            </w:r>
          </w:p>
        </w:tc>
      </w:tr>
      <w:tr w:rsidR="00C9226C" w:rsidRPr="00C9226C" w14:paraId="3D1ED43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09555"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D97C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23C5569C" w14:textId="3B9A35D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44,904.06 </w:t>
            </w:r>
          </w:p>
        </w:tc>
        <w:tc>
          <w:tcPr>
            <w:tcW w:w="958" w:type="pct"/>
            <w:tcBorders>
              <w:top w:val="nil"/>
              <w:left w:val="nil"/>
              <w:bottom w:val="single" w:sz="4" w:space="0" w:color="000000"/>
              <w:right w:val="single" w:sz="4" w:space="0" w:color="000000"/>
            </w:tcBorders>
            <w:shd w:val="clear" w:color="auto" w:fill="auto"/>
            <w:noWrap/>
            <w:vAlign w:val="bottom"/>
            <w:hideMark/>
          </w:tcPr>
          <w:p w14:paraId="64986EEB" w14:textId="265925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41BD1" w14:textId="1293177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BF0BA" w14:textId="020DCE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44,904.06 </w:t>
            </w:r>
          </w:p>
        </w:tc>
      </w:tr>
      <w:tr w:rsidR="00C9226C" w:rsidRPr="00C9226C" w14:paraId="75F8E10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FB76A"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C464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56502944" w14:textId="68D6AB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19,167.42 </w:t>
            </w:r>
          </w:p>
        </w:tc>
        <w:tc>
          <w:tcPr>
            <w:tcW w:w="958" w:type="pct"/>
            <w:tcBorders>
              <w:top w:val="nil"/>
              <w:left w:val="nil"/>
              <w:bottom w:val="single" w:sz="4" w:space="0" w:color="000000"/>
              <w:right w:val="single" w:sz="4" w:space="0" w:color="000000"/>
            </w:tcBorders>
            <w:shd w:val="clear" w:color="auto" w:fill="auto"/>
            <w:noWrap/>
            <w:vAlign w:val="bottom"/>
            <w:hideMark/>
          </w:tcPr>
          <w:p w14:paraId="5C4C0711" w14:textId="0E19D2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8108F" w14:textId="49CF05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021AF" w14:textId="2E37E1F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19,167.42 </w:t>
            </w:r>
          </w:p>
        </w:tc>
      </w:tr>
      <w:tr w:rsidR="00C9226C" w:rsidRPr="00C9226C" w14:paraId="5488DA8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ED5E9"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1475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13DB1D44" w14:textId="55AE442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3,270.58 </w:t>
            </w:r>
          </w:p>
        </w:tc>
        <w:tc>
          <w:tcPr>
            <w:tcW w:w="958" w:type="pct"/>
            <w:tcBorders>
              <w:top w:val="nil"/>
              <w:left w:val="nil"/>
              <w:bottom w:val="single" w:sz="4" w:space="0" w:color="000000"/>
              <w:right w:val="single" w:sz="4" w:space="0" w:color="000000"/>
            </w:tcBorders>
            <w:shd w:val="clear" w:color="auto" w:fill="auto"/>
            <w:noWrap/>
            <w:vAlign w:val="bottom"/>
            <w:hideMark/>
          </w:tcPr>
          <w:p w14:paraId="57FE7DD0" w14:textId="47931E8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D72AC" w14:textId="1A1B01D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50FB8" w14:textId="3B905CA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3,270.58 </w:t>
            </w:r>
          </w:p>
        </w:tc>
      </w:tr>
      <w:tr w:rsidR="00C9226C" w:rsidRPr="00C9226C" w14:paraId="2977EC1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3B72C"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6D5D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945B408" w14:textId="0A7AE9E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21,473.34 </w:t>
            </w:r>
          </w:p>
        </w:tc>
        <w:tc>
          <w:tcPr>
            <w:tcW w:w="958" w:type="pct"/>
            <w:tcBorders>
              <w:top w:val="nil"/>
              <w:left w:val="nil"/>
              <w:bottom w:val="single" w:sz="4" w:space="0" w:color="000000"/>
              <w:right w:val="single" w:sz="4" w:space="0" w:color="000000"/>
            </w:tcBorders>
            <w:shd w:val="clear" w:color="auto" w:fill="auto"/>
            <w:noWrap/>
            <w:vAlign w:val="bottom"/>
            <w:hideMark/>
          </w:tcPr>
          <w:p w14:paraId="2218491C" w14:textId="1750E28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9857A" w14:textId="29423D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245AE" w14:textId="2A442D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21,473.34 </w:t>
            </w:r>
          </w:p>
        </w:tc>
      </w:tr>
      <w:tr w:rsidR="00C9226C" w:rsidRPr="00C9226C" w14:paraId="0B9CC14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8296E"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4A585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4D2B2944" w14:textId="3BC664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68,294.12 </w:t>
            </w:r>
          </w:p>
        </w:tc>
        <w:tc>
          <w:tcPr>
            <w:tcW w:w="958" w:type="pct"/>
            <w:tcBorders>
              <w:top w:val="nil"/>
              <w:left w:val="nil"/>
              <w:bottom w:val="single" w:sz="4" w:space="0" w:color="000000"/>
              <w:right w:val="single" w:sz="4" w:space="0" w:color="000000"/>
            </w:tcBorders>
            <w:shd w:val="clear" w:color="auto" w:fill="auto"/>
            <w:noWrap/>
            <w:vAlign w:val="bottom"/>
            <w:hideMark/>
          </w:tcPr>
          <w:p w14:paraId="0BDAE9A0" w14:textId="4D62AF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16362" w14:textId="6DB2C0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E92A6" w14:textId="09315BD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168,294.12 </w:t>
            </w:r>
          </w:p>
        </w:tc>
      </w:tr>
      <w:tr w:rsidR="00C9226C" w:rsidRPr="00C9226C" w14:paraId="77C66E4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05608"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1271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2A5109D" w14:textId="0AC9CE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417B5BE2" w14:textId="1AE016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0C8E4" w14:textId="295AB4D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799DC" w14:textId="0B4836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4,388.00 </w:t>
            </w:r>
          </w:p>
        </w:tc>
      </w:tr>
      <w:tr w:rsidR="00C9226C" w:rsidRPr="00C9226C" w14:paraId="6658DA8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08B95"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7903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DE3A96D" w14:textId="43B3F5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14,164.64 </w:t>
            </w:r>
          </w:p>
        </w:tc>
        <w:tc>
          <w:tcPr>
            <w:tcW w:w="958" w:type="pct"/>
            <w:tcBorders>
              <w:top w:val="nil"/>
              <w:left w:val="nil"/>
              <w:bottom w:val="single" w:sz="4" w:space="0" w:color="000000"/>
              <w:right w:val="single" w:sz="4" w:space="0" w:color="000000"/>
            </w:tcBorders>
            <w:shd w:val="clear" w:color="auto" w:fill="auto"/>
            <w:noWrap/>
            <w:vAlign w:val="bottom"/>
            <w:hideMark/>
          </w:tcPr>
          <w:p w14:paraId="31E79D94" w14:textId="5CB7AF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1D950E96" w14:textId="2D2DB4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D3F78" w14:textId="4CFD331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26,119.64 </w:t>
            </w:r>
          </w:p>
        </w:tc>
      </w:tr>
      <w:tr w:rsidR="00C9226C" w:rsidRPr="00C9226C" w14:paraId="0E3566C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4314D"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4430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16ABEDF6" w14:textId="00309E5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hideMark/>
          </w:tcPr>
          <w:p w14:paraId="5CD4B36F" w14:textId="7A09B88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F48496" w14:textId="4E92AAF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F5179" w14:textId="0A49F58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80,489.87 </w:t>
            </w:r>
          </w:p>
        </w:tc>
      </w:tr>
      <w:tr w:rsidR="00C9226C" w:rsidRPr="00C9226C" w14:paraId="1894375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48F46"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945F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6E2F321B" w14:textId="33555EA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23A23A5C" w14:textId="27A2EF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59B56" w14:textId="641AEFD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509C2" w14:textId="5C7EAF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65,510.76 </w:t>
            </w:r>
          </w:p>
        </w:tc>
      </w:tr>
      <w:tr w:rsidR="00C9226C" w:rsidRPr="00C9226C" w14:paraId="2FB641E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AB7C1"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829B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11358A68" w14:textId="4350B3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92,704.78 </w:t>
            </w:r>
          </w:p>
        </w:tc>
        <w:tc>
          <w:tcPr>
            <w:tcW w:w="958" w:type="pct"/>
            <w:tcBorders>
              <w:top w:val="nil"/>
              <w:left w:val="nil"/>
              <w:bottom w:val="single" w:sz="4" w:space="0" w:color="000000"/>
              <w:right w:val="single" w:sz="4" w:space="0" w:color="000000"/>
            </w:tcBorders>
            <w:shd w:val="clear" w:color="auto" w:fill="auto"/>
            <w:noWrap/>
            <w:vAlign w:val="bottom"/>
            <w:hideMark/>
          </w:tcPr>
          <w:p w14:paraId="4E0B7659" w14:textId="1DB106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80183" w14:textId="307C9A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EB584" w14:textId="6979284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92,704.78 </w:t>
            </w:r>
          </w:p>
        </w:tc>
      </w:tr>
      <w:tr w:rsidR="00C9226C" w:rsidRPr="00C9226C" w14:paraId="4A43128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AF030"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AD674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0B5F38B4" w14:textId="142DB5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5F0F102E" w14:textId="521E709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C96CA" w14:textId="0484FB6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1BAAC" w14:textId="1615A38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37,458.46 </w:t>
            </w:r>
          </w:p>
        </w:tc>
      </w:tr>
      <w:tr w:rsidR="00C9226C" w:rsidRPr="00C9226C" w14:paraId="508483D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BA2A9"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BF56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30D23940" w14:textId="423220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10,941.48 </w:t>
            </w:r>
          </w:p>
        </w:tc>
        <w:tc>
          <w:tcPr>
            <w:tcW w:w="958" w:type="pct"/>
            <w:tcBorders>
              <w:top w:val="nil"/>
              <w:left w:val="nil"/>
              <w:bottom w:val="single" w:sz="4" w:space="0" w:color="000000"/>
              <w:right w:val="single" w:sz="4" w:space="0" w:color="000000"/>
            </w:tcBorders>
            <w:shd w:val="clear" w:color="auto" w:fill="auto"/>
            <w:noWrap/>
            <w:vAlign w:val="bottom"/>
            <w:hideMark/>
          </w:tcPr>
          <w:p w14:paraId="0BEB1502" w14:textId="609A2D0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1AF83" w14:textId="564ABA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720DC" w14:textId="65C8EDF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10,941.48 </w:t>
            </w:r>
          </w:p>
        </w:tc>
      </w:tr>
      <w:tr w:rsidR="00C9226C" w:rsidRPr="00C9226C" w14:paraId="02087984"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1D859"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559585A1" w14:textId="2E8390A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7,316,00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64344D46" w14:textId="7661225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8563D3" w14:textId="4174D16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5376FC" w14:textId="047A784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7,316,002.88 </w:t>
            </w:r>
          </w:p>
        </w:tc>
      </w:tr>
      <w:tr w:rsidR="00C9226C" w:rsidRPr="00C9226C" w14:paraId="4D903CB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A79DF"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22D5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04E23E79" w14:textId="06D433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76834F97" w14:textId="7DFA1D5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1576E" w14:textId="619C98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3EF4D" w14:textId="70F37F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84,094.26 </w:t>
            </w:r>
          </w:p>
        </w:tc>
      </w:tr>
      <w:tr w:rsidR="00C9226C" w:rsidRPr="00C9226C" w14:paraId="76120D5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6B10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1D38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76CD8DAE" w14:textId="7EF4D1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27,256.24 </w:t>
            </w:r>
          </w:p>
        </w:tc>
        <w:tc>
          <w:tcPr>
            <w:tcW w:w="958" w:type="pct"/>
            <w:tcBorders>
              <w:top w:val="nil"/>
              <w:left w:val="nil"/>
              <w:bottom w:val="single" w:sz="4" w:space="0" w:color="000000"/>
              <w:right w:val="single" w:sz="4" w:space="0" w:color="000000"/>
            </w:tcBorders>
            <w:shd w:val="clear" w:color="auto" w:fill="auto"/>
            <w:noWrap/>
            <w:vAlign w:val="bottom"/>
            <w:hideMark/>
          </w:tcPr>
          <w:p w14:paraId="46C134A9" w14:textId="32D35BF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E1953" w14:textId="3CFCC81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EE6E81" w14:textId="4F23971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927,256.24 </w:t>
            </w:r>
          </w:p>
        </w:tc>
      </w:tr>
      <w:tr w:rsidR="00C9226C" w:rsidRPr="00C9226C" w14:paraId="5B546C3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6076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7347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7C949397" w14:textId="3478768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63,828.68 </w:t>
            </w:r>
          </w:p>
        </w:tc>
        <w:tc>
          <w:tcPr>
            <w:tcW w:w="958" w:type="pct"/>
            <w:tcBorders>
              <w:top w:val="nil"/>
              <w:left w:val="nil"/>
              <w:bottom w:val="single" w:sz="4" w:space="0" w:color="000000"/>
              <w:right w:val="single" w:sz="4" w:space="0" w:color="000000"/>
            </w:tcBorders>
            <w:shd w:val="clear" w:color="auto" w:fill="auto"/>
            <w:noWrap/>
            <w:vAlign w:val="bottom"/>
            <w:hideMark/>
          </w:tcPr>
          <w:p w14:paraId="6AEF0A74" w14:textId="5C4102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0F50E" w14:textId="4AD618C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61019" w14:textId="0383ED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63,828.68 </w:t>
            </w:r>
          </w:p>
        </w:tc>
      </w:tr>
      <w:tr w:rsidR="00C9226C" w:rsidRPr="00C9226C" w14:paraId="0CF5152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871B7"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F5D5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2C6D7122" w14:textId="559E5E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2,883.73 </w:t>
            </w:r>
          </w:p>
        </w:tc>
        <w:tc>
          <w:tcPr>
            <w:tcW w:w="958" w:type="pct"/>
            <w:tcBorders>
              <w:top w:val="nil"/>
              <w:left w:val="nil"/>
              <w:bottom w:val="single" w:sz="4" w:space="0" w:color="000000"/>
              <w:right w:val="single" w:sz="4" w:space="0" w:color="000000"/>
            </w:tcBorders>
            <w:shd w:val="clear" w:color="auto" w:fill="auto"/>
            <w:noWrap/>
            <w:vAlign w:val="bottom"/>
            <w:hideMark/>
          </w:tcPr>
          <w:p w14:paraId="7D99EF9A" w14:textId="095C90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9E760" w14:textId="442DDD8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E0E3D" w14:textId="2A591DF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42,883.73 </w:t>
            </w:r>
          </w:p>
        </w:tc>
      </w:tr>
      <w:tr w:rsidR="00C9226C" w:rsidRPr="00C9226C" w14:paraId="7121F34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833BC"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5753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3C0F52A4" w14:textId="6987AFE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812,764.26 </w:t>
            </w:r>
          </w:p>
        </w:tc>
        <w:tc>
          <w:tcPr>
            <w:tcW w:w="958" w:type="pct"/>
            <w:tcBorders>
              <w:top w:val="nil"/>
              <w:left w:val="nil"/>
              <w:bottom w:val="single" w:sz="4" w:space="0" w:color="000000"/>
              <w:right w:val="single" w:sz="4" w:space="0" w:color="000000"/>
            </w:tcBorders>
            <w:shd w:val="clear" w:color="auto" w:fill="auto"/>
            <w:noWrap/>
            <w:vAlign w:val="bottom"/>
            <w:hideMark/>
          </w:tcPr>
          <w:p w14:paraId="32E2413C" w14:textId="7299766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D649A" w14:textId="0C4C01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93E90" w14:textId="294BC33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812,764.26 </w:t>
            </w:r>
          </w:p>
        </w:tc>
      </w:tr>
      <w:tr w:rsidR="00C9226C" w:rsidRPr="00C9226C" w14:paraId="6F83928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DCF64"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A13F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7B2C75AB" w14:textId="061358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32,449.25 </w:t>
            </w:r>
          </w:p>
        </w:tc>
        <w:tc>
          <w:tcPr>
            <w:tcW w:w="958" w:type="pct"/>
            <w:tcBorders>
              <w:top w:val="nil"/>
              <w:left w:val="nil"/>
              <w:bottom w:val="single" w:sz="4" w:space="0" w:color="000000"/>
              <w:right w:val="single" w:sz="4" w:space="0" w:color="000000"/>
            </w:tcBorders>
            <w:shd w:val="clear" w:color="auto" w:fill="auto"/>
            <w:noWrap/>
            <w:vAlign w:val="bottom"/>
            <w:hideMark/>
          </w:tcPr>
          <w:p w14:paraId="73AB0F0A" w14:textId="15ABAEF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CDE75" w14:textId="38DE35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EF0AA" w14:textId="40815FC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32,449.25 </w:t>
            </w:r>
          </w:p>
        </w:tc>
      </w:tr>
      <w:tr w:rsidR="00C9226C" w:rsidRPr="00C9226C" w14:paraId="72B2487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85C85"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2255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75FE8DCF" w14:textId="1849BC4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2,726.46 </w:t>
            </w:r>
          </w:p>
        </w:tc>
        <w:tc>
          <w:tcPr>
            <w:tcW w:w="958" w:type="pct"/>
            <w:tcBorders>
              <w:top w:val="nil"/>
              <w:left w:val="nil"/>
              <w:bottom w:val="single" w:sz="4" w:space="0" w:color="000000"/>
              <w:right w:val="single" w:sz="4" w:space="0" w:color="000000"/>
            </w:tcBorders>
            <w:shd w:val="clear" w:color="auto" w:fill="auto"/>
            <w:noWrap/>
            <w:vAlign w:val="bottom"/>
            <w:hideMark/>
          </w:tcPr>
          <w:p w14:paraId="419321EE" w14:textId="60A67AF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9784F" w14:textId="32FE78D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94829" w14:textId="74D8E28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52,726.46 </w:t>
            </w:r>
          </w:p>
        </w:tc>
      </w:tr>
      <w:tr w:rsidR="00C9226C" w:rsidRPr="00C9226C" w14:paraId="68D7561C"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251C6"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5457E548" w14:textId="12102F31"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44,621,057.57 </w:t>
            </w:r>
          </w:p>
        </w:tc>
        <w:tc>
          <w:tcPr>
            <w:tcW w:w="958" w:type="pct"/>
            <w:tcBorders>
              <w:top w:val="nil"/>
              <w:left w:val="nil"/>
              <w:bottom w:val="single" w:sz="4" w:space="0" w:color="000000"/>
              <w:right w:val="single" w:sz="4" w:space="0" w:color="000000"/>
            </w:tcBorders>
            <w:shd w:val="clear" w:color="D8D8D8" w:fill="D8D8D8"/>
            <w:noWrap/>
            <w:vAlign w:val="bottom"/>
            <w:hideMark/>
          </w:tcPr>
          <w:p w14:paraId="4B03D884" w14:textId="1577869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D96263A" w14:textId="65600748"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457CF3" w14:textId="73D133CA"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53,912,966.97 </w:t>
            </w:r>
          </w:p>
        </w:tc>
      </w:tr>
      <w:tr w:rsidR="00C9226C" w:rsidRPr="00C9226C" w14:paraId="37390BB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F563A"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BB1A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118C4C69" w14:textId="352EAAC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30,655.54 </w:t>
            </w:r>
          </w:p>
        </w:tc>
        <w:tc>
          <w:tcPr>
            <w:tcW w:w="958" w:type="pct"/>
            <w:tcBorders>
              <w:top w:val="nil"/>
              <w:left w:val="nil"/>
              <w:bottom w:val="single" w:sz="4" w:space="0" w:color="000000"/>
              <w:right w:val="single" w:sz="4" w:space="0" w:color="000000"/>
            </w:tcBorders>
            <w:shd w:val="clear" w:color="auto" w:fill="auto"/>
            <w:noWrap/>
            <w:vAlign w:val="bottom"/>
            <w:hideMark/>
          </w:tcPr>
          <w:p w14:paraId="4E5C16B6" w14:textId="53EFE62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0114B" w14:textId="1FEF5AC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44788" w14:textId="1573EF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30,655.54 </w:t>
            </w:r>
          </w:p>
        </w:tc>
      </w:tr>
      <w:tr w:rsidR="00C9226C" w:rsidRPr="00C9226C" w14:paraId="1BF5E94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3471F"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C295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DB71A3" w14:textId="4B27BDB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7,833,564.02 </w:t>
            </w:r>
          </w:p>
        </w:tc>
        <w:tc>
          <w:tcPr>
            <w:tcW w:w="958" w:type="pct"/>
            <w:tcBorders>
              <w:top w:val="nil"/>
              <w:left w:val="nil"/>
              <w:bottom w:val="single" w:sz="4" w:space="0" w:color="000000"/>
              <w:right w:val="single" w:sz="4" w:space="0" w:color="000000"/>
            </w:tcBorders>
            <w:shd w:val="clear" w:color="auto" w:fill="auto"/>
            <w:noWrap/>
            <w:vAlign w:val="bottom"/>
            <w:hideMark/>
          </w:tcPr>
          <w:p w14:paraId="5AA32B11" w14:textId="59EECE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81580" w14:textId="6D2E45B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711DB6AC" w14:textId="49331F5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6,580,364.42 </w:t>
            </w:r>
          </w:p>
        </w:tc>
      </w:tr>
      <w:tr w:rsidR="00C9226C" w:rsidRPr="00C9226C" w14:paraId="74DCEC7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25DB8"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2466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02E34F69" w14:textId="2F399E1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03,108.90 </w:t>
            </w:r>
          </w:p>
        </w:tc>
        <w:tc>
          <w:tcPr>
            <w:tcW w:w="958" w:type="pct"/>
            <w:tcBorders>
              <w:top w:val="nil"/>
              <w:left w:val="nil"/>
              <w:bottom w:val="single" w:sz="4" w:space="0" w:color="000000"/>
              <w:right w:val="single" w:sz="4" w:space="0" w:color="000000"/>
            </w:tcBorders>
            <w:shd w:val="clear" w:color="auto" w:fill="auto"/>
            <w:noWrap/>
            <w:vAlign w:val="bottom"/>
            <w:hideMark/>
          </w:tcPr>
          <w:p w14:paraId="656A23E4" w14:textId="7606BB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FDD3D" w14:textId="0C8700F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73DDC" w14:textId="5AD7B0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03,108.90 </w:t>
            </w:r>
          </w:p>
        </w:tc>
      </w:tr>
      <w:tr w:rsidR="00C9226C" w:rsidRPr="00C9226C" w14:paraId="05A72B0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7D536"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B65F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1F32828E" w14:textId="523C6A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6,504.00 </w:t>
            </w:r>
          </w:p>
        </w:tc>
        <w:tc>
          <w:tcPr>
            <w:tcW w:w="958" w:type="pct"/>
            <w:tcBorders>
              <w:top w:val="nil"/>
              <w:left w:val="nil"/>
              <w:bottom w:val="single" w:sz="4" w:space="0" w:color="000000"/>
              <w:right w:val="single" w:sz="4" w:space="0" w:color="000000"/>
            </w:tcBorders>
            <w:shd w:val="clear" w:color="auto" w:fill="auto"/>
            <w:noWrap/>
            <w:vAlign w:val="bottom"/>
            <w:hideMark/>
          </w:tcPr>
          <w:p w14:paraId="6FC7374F" w14:textId="213E92B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A1B49B" w14:textId="23DB494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A6F27" w14:textId="489ADB5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26,504.00 </w:t>
            </w:r>
          </w:p>
        </w:tc>
      </w:tr>
      <w:tr w:rsidR="00C9226C" w:rsidRPr="00C9226C" w14:paraId="59A5DBA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94DFA"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16BC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0BAF8F60" w14:textId="3631699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66,595.36 </w:t>
            </w:r>
          </w:p>
        </w:tc>
        <w:tc>
          <w:tcPr>
            <w:tcW w:w="958" w:type="pct"/>
            <w:tcBorders>
              <w:top w:val="nil"/>
              <w:left w:val="nil"/>
              <w:bottom w:val="single" w:sz="4" w:space="0" w:color="000000"/>
              <w:right w:val="single" w:sz="4" w:space="0" w:color="000000"/>
            </w:tcBorders>
            <w:shd w:val="clear" w:color="auto" w:fill="auto"/>
            <w:noWrap/>
            <w:vAlign w:val="bottom"/>
            <w:hideMark/>
          </w:tcPr>
          <w:p w14:paraId="691C1B8E" w14:textId="3E162C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5A13F0" w14:textId="08693F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8BBD9F7" w14:textId="4583B71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662,595.36 </w:t>
            </w:r>
          </w:p>
        </w:tc>
      </w:tr>
      <w:tr w:rsidR="00C9226C" w:rsidRPr="00C9226C" w14:paraId="2A48AB5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795EA"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F177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0DE3E176" w14:textId="33614E0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419,838.90 </w:t>
            </w:r>
          </w:p>
        </w:tc>
        <w:tc>
          <w:tcPr>
            <w:tcW w:w="958" w:type="pct"/>
            <w:tcBorders>
              <w:top w:val="nil"/>
              <w:left w:val="nil"/>
              <w:bottom w:val="single" w:sz="4" w:space="0" w:color="000000"/>
              <w:right w:val="single" w:sz="4" w:space="0" w:color="000000"/>
            </w:tcBorders>
            <w:shd w:val="clear" w:color="auto" w:fill="auto"/>
            <w:noWrap/>
            <w:vAlign w:val="bottom"/>
            <w:hideMark/>
          </w:tcPr>
          <w:p w14:paraId="7A4D2C4D" w14:textId="1437A9C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7DA98E44" w14:textId="19A581F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6CC3B020" w14:textId="25A4667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794,092.90 </w:t>
            </w:r>
          </w:p>
        </w:tc>
      </w:tr>
      <w:tr w:rsidR="00C9226C" w:rsidRPr="00C9226C" w14:paraId="1B7D06B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22237"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76A4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54C40406" w14:textId="3807809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91,941.30 </w:t>
            </w:r>
          </w:p>
        </w:tc>
        <w:tc>
          <w:tcPr>
            <w:tcW w:w="958" w:type="pct"/>
            <w:tcBorders>
              <w:top w:val="nil"/>
              <w:left w:val="nil"/>
              <w:bottom w:val="single" w:sz="4" w:space="0" w:color="000000"/>
              <w:right w:val="single" w:sz="4" w:space="0" w:color="000000"/>
            </w:tcBorders>
            <w:shd w:val="clear" w:color="auto" w:fill="auto"/>
            <w:noWrap/>
            <w:vAlign w:val="bottom"/>
            <w:hideMark/>
          </w:tcPr>
          <w:p w14:paraId="7EDB2DCC" w14:textId="3866A18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3978E039" w14:textId="1991D6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3EC0F2" w14:textId="1D22679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625,796.30 </w:t>
            </w:r>
          </w:p>
        </w:tc>
      </w:tr>
      <w:tr w:rsidR="00C9226C" w:rsidRPr="00C9226C" w14:paraId="49113AC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86032"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F285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278B8B11" w14:textId="21FA22C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69,958.46 </w:t>
            </w:r>
          </w:p>
        </w:tc>
        <w:tc>
          <w:tcPr>
            <w:tcW w:w="958" w:type="pct"/>
            <w:tcBorders>
              <w:top w:val="nil"/>
              <w:left w:val="nil"/>
              <w:bottom w:val="single" w:sz="4" w:space="0" w:color="000000"/>
              <w:right w:val="single" w:sz="4" w:space="0" w:color="000000"/>
            </w:tcBorders>
            <w:shd w:val="clear" w:color="auto" w:fill="auto"/>
            <w:noWrap/>
            <w:vAlign w:val="bottom"/>
            <w:hideMark/>
          </w:tcPr>
          <w:p w14:paraId="2F62CF96" w14:textId="287D47D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2811C" w14:textId="0EBF694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00449" w14:textId="309DB7B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569,958.46 </w:t>
            </w:r>
          </w:p>
        </w:tc>
      </w:tr>
      <w:tr w:rsidR="00C9226C" w:rsidRPr="00C9226C" w14:paraId="01A842A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8274D"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8945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53C049AA" w14:textId="77114DB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12D6DA19" w14:textId="090C24F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9B4AB" w14:textId="5328D56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4D7D0" w14:textId="35623D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62,470.12 </w:t>
            </w:r>
          </w:p>
        </w:tc>
      </w:tr>
      <w:tr w:rsidR="00C9226C" w:rsidRPr="00C9226C" w14:paraId="4B4D9BF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185FD"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E10C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3E68DC8" w14:textId="75C40D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6,292,709.69 </w:t>
            </w:r>
          </w:p>
        </w:tc>
        <w:tc>
          <w:tcPr>
            <w:tcW w:w="958" w:type="pct"/>
            <w:tcBorders>
              <w:top w:val="nil"/>
              <w:left w:val="nil"/>
              <w:bottom w:val="single" w:sz="4" w:space="0" w:color="000000"/>
              <w:right w:val="single" w:sz="4" w:space="0" w:color="000000"/>
            </w:tcBorders>
            <w:shd w:val="clear" w:color="auto" w:fill="auto"/>
            <w:noWrap/>
            <w:vAlign w:val="bottom"/>
            <w:hideMark/>
          </w:tcPr>
          <w:p w14:paraId="5ED9E79A" w14:textId="7170524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6F6C1" w14:textId="281F12F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534F7" w14:textId="41E520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6,292,709.69 </w:t>
            </w:r>
          </w:p>
        </w:tc>
      </w:tr>
      <w:tr w:rsidR="00C9226C" w:rsidRPr="00C9226C" w14:paraId="3CC0C3C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4D0A2"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4C46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7D0F461B" w14:textId="7065A75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492,977.18 </w:t>
            </w:r>
          </w:p>
        </w:tc>
        <w:tc>
          <w:tcPr>
            <w:tcW w:w="958" w:type="pct"/>
            <w:tcBorders>
              <w:top w:val="nil"/>
              <w:left w:val="nil"/>
              <w:bottom w:val="single" w:sz="4" w:space="0" w:color="000000"/>
              <w:right w:val="single" w:sz="4" w:space="0" w:color="000000"/>
            </w:tcBorders>
            <w:shd w:val="clear" w:color="auto" w:fill="auto"/>
            <w:noWrap/>
            <w:vAlign w:val="bottom"/>
            <w:hideMark/>
          </w:tcPr>
          <w:p w14:paraId="4E017DD5" w14:textId="596E3F1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53051" w14:textId="4409A8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B6865" w14:textId="1E3A650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492,977.18 </w:t>
            </w:r>
          </w:p>
        </w:tc>
      </w:tr>
      <w:tr w:rsidR="00C9226C" w:rsidRPr="00C9226C" w14:paraId="6FC9836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3A85F"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F20B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5A98303A" w14:textId="258CAA7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83,879.08 </w:t>
            </w:r>
          </w:p>
        </w:tc>
        <w:tc>
          <w:tcPr>
            <w:tcW w:w="958" w:type="pct"/>
            <w:tcBorders>
              <w:top w:val="nil"/>
              <w:left w:val="nil"/>
              <w:bottom w:val="single" w:sz="4" w:space="0" w:color="000000"/>
              <w:right w:val="single" w:sz="4" w:space="0" w:color="000000"/>
            </w:tcBorders>
            <w:shd w:val="clear" w:color="auto" w:fill="auto"/>
            <w:noWrap/>
            <w:vAlign w:val="bottom"/>
            <w:hideMark/>
          </w:tcPr>
          <w:p w14:paraId="1B7F100B" w14:textId="2EEA2FC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729D8" w14:textId="14756EE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D37FB" w14:textId="5764BB9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83,879.08 </w:t>
            </w:r>
          </w:p>
        </w:tc>
      </w:tr>
      <w:tr w:rsidR="00C9226C" w:rsidRPr="00C9226C" w14:paraId="46403E5A"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303DA"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7785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26519481" w14:textId="1E408DD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22BAD123" w14:textId="0CA6DF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F5EEFF" w14:textId="2ADD7FC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EB12F" w14:textId="4B907B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119,686.28 </w:t>
            </w:r>
          </w:p>
        </w:tc>
      </w:tr>
      <w:tr w:rsidR="00C9226C" w:rsidRPr="00C9226C" w14:paraId="07C59CD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4DA37"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42974"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1BC706D5" w14:textId="21E3A36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68,168.74 </w:t>
            </w:r>
          </w:p>
        </w:tc>
        <w:tc>
          <w:tcPr>
            <w:tcW w:w="958" w:type="pct"/>
            <w:tcBorders>
              <w:top w:val="nil"/>
              <w:left w:val="nil"/>
              <w:bottom w:val="single" w:sz="4" w:space="0" w:color="000000"/>
              <w:right w:val="single" w:sz="4" w:space="0" w:color="000000"/>
            </w:tcBorders>
            <w:shd w:val="clear" w:color="auto" w:fill="auto"/>
            <w:noWrap/>
            <w:vAlign w:val="bottom"/>
            <w:hideMark/>
          </w:tcPr>
          <w:p w14:paraId="3D5DDBFE" w14:textId="2FECBB7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D651B" w14:textId="6C84C6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CA1BC" w14:textId="1A58C71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68,168.74 </w:t>
            </w:r>
          </w:p>
        </w:tc>
      </w:tr>
      <w:tr w:rsidR="00C9226C" w:rsidRPr="00C9226C" w14:paraId="56AB7B62"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E9B07"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082E3ADB" w14:textId="6F4ADA36"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6,029,048.32 </w:t>
            </w:r>
          </w:p>
        </w:tc>
        <w:tc>
          <w:tcPr>
            <w:tcW w:w="958" w:type="pct"/>
            <w:tcBorders>
              <w:top w:val="nil"/>
              <w:left w:val="nil"/>
              <w:bottom w:val="single" w:sz="4" w:space="0" w:color="000000"/>
              <w:right w:val="single" w:sz="4" w:space="0" w:color="000000"/>
            </w:tcBorders>
            <w:shd w:val="clear" w:color="D8D8D8" w:fill="D8D8D8"/>
            <w:noWrap/>
            <w:vAlign w:val="bottom"/>
            <w:hideMark/>
          </w:tcPr>
          <w:p w14:paraId="709498D4" w14:textId="5FA0407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B802D7" w14:textId="647F5D7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51B578" w14:textId="15B049A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6,029,048.32 </w:t>
            </w:r>
          </w:p>
        </w:tc>
      </w:tr>
      <w:tr w:rsidR="00C9226C" w:rsidRPr="00C9226C" w14:paraId="1221481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940B0"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34A7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1FEDCA92" w14:textId="536BA93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89,526.48 </w:t>
            </w:r>
          </w:p>
        </w:tc>
        <w:tc>
          <w:tcPr>
            <w:tcW w:w="958" w:type="pct"/>
            <w:tcBorders>
              <w:top w:val="nil"/>
              <w:left w:val="nil"/>
              <w:bottom w:val="single" w:sz="4" w:space="0" w:color="000000"/>
              <w:right w:val="single" w:sz="4" w:space="0" w:color="000000"/>
            </w:tcBorders>
            <w:shd w:val="clear" w:color="auto" w:fill="auto"/>
            <w:noWrap/>
            <w:vAlign w:val="bottom"/>
            <w:hideMark/>
          </w:tcPr>
          <w:p w14:paraId="00811431" w14:textId="766AF23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04469" w14:textId="0F9BCC7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D5B39" w14:textId="11290B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89,526.48 </w:t>
            </w:r>
          </w:p>
        </w:tc>
      </w:tr>
      <w:tr w:rsidR="00C9226C" w:rsidRPr="00C9226C" w14:paraId="4BD3147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75E8B"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2B93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269827BB" w14:textId="0AFD63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363905FA" w14:textId="159D6F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A727E1" w14:textId="7D0DFA6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1B755" w14:textId="2A316CC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752,371.21 </w:t>
            </w:r>
          </w:p>
        </w:tc>
      </w:tr>
      <w:tr w:rsidR="00C9226C" w:rsidRPr="00C9226C" w14:paraId="60D0D07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5ECBA"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79C4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6BD3EBD8" w14:textId="29919CC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3C0BAE63" w14:textId="56113D3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DDB9E" w14:textId="73FD49E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EF319" w14:textId="153992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52,866.13 </w:t>
            </w:r>
          </w:p>
        </w:tc>
      </w:tr>
      <w:tr w:rsidR="00C9226C" w:rsidRPr="00C9226C" w14:paraId="222D99C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B0D0C"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063B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614D7170" w14:textId="1D6B83B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96,172.44 </w:t>
            </w:r>
          </w:p>
        </w:tc>
        <w:tc>
          <w:tcPr>
            <w:tcW w:w="958" w:type="pct"/>
            <w:tcBorders>
              <w:top w:val="nil"/>
              <w:left w:val="nil"/>
              <w:bottom w:val="single" w:sz="4" w:space="0" w:color="000000"/>
              <w:right w:val="single" w:sz="4" w:space="0" w:color="000000"/>
            </w:tcBorders>
            <w:shd w:val="clear" w:color="auto" w:fill="auto"/>
            <w:noWrap/>
            <w:vAlign w:val="bottom"/>
            <w:hideMark/>
          </w:tcPr>
          <w:p w14:paraId="7305C481" w14:textId="7118175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07B81" w14:textId="391C612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EDA69" w14:textId="335B7D9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96,172.44 </w:t>
            </w:r>
          </w:p>
        </w:tc>
      </w:tr>
      <w:tr w:rsidR="00C9226C" w:rsidRPr="00C9226C" w14:paraId="162D674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05003"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A673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7715B669" w14:textId="0095B8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25,004.06 </w:t>
            </w:r>
          </w:p>
        </w:tc>
        <w:tc>
          <w:tcPr>
            <w:tcW w:w="958" w:type="pct"/>
            <w:tcBorders>
              <w:top w:val="nil"/>
              <w:left w:val="nil"/>
              <w:bottom w:val="single" w:sz="4" w:space="0" w:color="000000"/>
              <w:right w:val="single" w:sz="4" w:space="0" w:color="000000"/>
            </w:tcBorders>
            <w:shd w:val="clear" w:color="auto" w:fill="auto"/>
            <w:noWrap/>
            <w:vAlign w:val="bottom"/>
            <w:hideMark/>
          </w:tcPr>
          <w:p w14:paraId="1703E4C4" w14:textId="4364471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BE82E" w14:textId="504A8C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B6F04C" w14:textId="4F5B5C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225,004.06 </w:t>
            </w:r>
          </w:p>
        </w:tc>
      </w:tr>
      <w:tr w:rsidR="00C9226C" w:rsidRPr="00C9226C" w14:paraId="49EB412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0F10D"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C782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4DE98638" w14:textId="07995BC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12CEF254" w14:textId="01EFFE7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34E25" w14:textId="0376A8B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99BCF" w14:textId="4E5B8D4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373,004.50 </w:t>
            </w:r>
          </w:p>
        </w:tc>
      </w:tr>
      <w:tr w:rsidR="00C9226C" w:rsidRPr="00C9226C" w14:paraId="610D499E"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F0653"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28ED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36FED580" w14:textId="0BCA1F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03,926.29 </w:t>
            </w:r>
          </w:p>
        </w:tc>
        <w:tc>
          <w:tcPr>
            <w:tcW w:w="958" w:type="pct"/>
            <w:tcBorders>
              <w:top w:val="nil"/>
              <w:left w:val="nil"/>
              <w:bottom w:val="single" w:sz="4" w:space="0" w:color="000000"/>
              <w:right w:val="single" w:sz="4" w:space="0" w:color="000000"/>
            </w:tcBorders>
            <w:shd w:val="clear" w:color="auto" w:fill="auto"/>
            <w:noWrap/>
            <w:vAlign w:val="bottom"/>
            <w:hideMark/>
          </w:tcPr>
          <w:p w14:paraId="695171F4" w14:textId="2447EBB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D9167" w14:textId="068CA67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00E9B" w14:textId="0147A6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803,926.29 </w:t>
            </w:r>
          </w:p>
        </w:tc>
      </w:tr>
      <w:tr w:rsidR="00C9226C" w:rsidRPr="00C9226C" w14:paraId="29D5B05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E0F3C"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B4CA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6128BD65" w14:textId="7747356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491,620.07 </w:t>
            </w:r>
          </w:p>
        </w:tc>
        <w:tc>
          <w:tcPr>
            <w:tcW w:w="958" w:type="pct"/>
            <w:tcBorders>
              <w:top w:val="nil"/>
              <w:left w:val="nil"/>
              <w:bottom w:val="single" w:sz="4" w:space="0" w:color="000000"/>
              <w:right w:val="single" w:sz="4" w:space="0" w:color="000000"/>
            </w:tcBorders>
            <w:shd w:val="clear" w:color="auto" w:fill="auto"/>
            <w:noWrap/>
            <w:vAlign w:val="bottom"/>
            <w:hideMark/>
          </w:tcPr>
          <w:p w14:paraId="72F6A8E6" w14:textId="0C68956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A7E41" w14:textId="1D27DE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A89CF" w14:textId="5B32CD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491,620.07 </w:t>
            </w:r>
          </w:p>
        </w:tc>
      </w:tr>
      <w:tr w:rsidR="00C9226C" w:rsidRPr="00C9226C" w14:paraId="6B263F5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A5019"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F90C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58A2A10C" w14:textId="112074B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746,214.78 </w:t>
            </w:r>
          </w:p>
        </w:tc>
        <w:tc>
          <w:tcPr>
            <w:tcW w:w="958" w:type="pct"/>
            <w:tcBorders>
              <w:top w:val="nil"/>
              <w:left w:val="nil"/>
              <w:bottom w:val="single" w:sz="4" w:space="0" w:color="000000"/>
              <w:right w:val="single" w:sz="4" w:space="0" w:color="000000"/>
            </w:tcBorders>
            <w:shd w:val="clear" w:color="auto" w:fill="auto"/>
            <w:noWrap/>
            <w:vAlign w:val="bottom"/>
            <w:hideMark/>
          </w:tcPr>
          <w:p w14:paraId="72093960" w14:textId="300A271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B06EB" w14:textId="10F897A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546B4" w14:textId="2C1732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746,214.78 </w:t>
            </w:r>
          </w:p>
        </w:tc>
      </w:tr>
      <w:tr w:rsidR="00C9226C" w:rsidRPr="00C9226C" w14:paraId="76931C1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96957"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AFC02"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0612A48F" w14:textId="0EAA836E"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143FAE89" w14:textId="062ADEF4"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A17742A" w14:textId="409FB17D"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0D06A84" w14:textId="72C03CA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87,427.68 </w:t>
            </w:r>
          </w:p>
        </w:tc>
      </w:tr>
      <w:tr w:rsidR="00C9226C" w:rsidRPr="00C9226C" w14:paraId="79A571F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8E1BE"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8EB9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4BA3218D" w14:textId="7FF8A7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4C4AF750" w14:textId="2BE36E3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E90C6" w14:textId="1D2A4EF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4FE88" w14:textId="19E2D1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10,914.68 </w:t>
            </w:r>
          </w:p>
        </w:tc>
      </w:tr>
      <w:tr w:rsidR="00C9226C" w:rsidRPr="00C9226C" w14:paraId="587366A0"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1B9F1"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21728CB" w14:textId="3BC5B21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6,384,432.35 </w:t>
            </w:r>
          </w:p>
        </w:tc>
        <w:tc>
          <w:tcPr>
            <w:tcW w:w="958" w:type="pct"/>
            <w:tcBorders>
              <w:top w:val="nil"/>
              <w:left w:val="nil"/>
              <w:bottom w:val="single" w:sz="4" w:space="0" w:color="000000"/>
              <w:right w:val="single" w:sz="4" w:space="0" w:color="000000"/>
            </w:tcBorders>
            <w:shd w:val="clear" w:color="D8D8D8" w:fill="D8D8D8"/>
            <w:noWrap/>
            <w:vAlign w:val="bottom"/>
            <w:hideMark/>
          </w:tcPr>
          <w:p w14:paraId="5D84D035" w14:textId="7E59C84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B3460A3" w14:textId="331AD47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6C2FD2" w14:textId="43D493F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6,384,432.35 </w:t>
            </w:r>
          </w:p>
        </w:tc>
      </w:tr>
      <w:tr w:rsidR="00C9226C" w:rsidRPr="00C9226C" w14:paraId="6E562A9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4F21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7969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5F99414C" w14:textId="3164F0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156AF906" w14:textId="2A860EA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00AAF" w14:textId="76B0C3D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6BB90" w14:textId="7EEA6A3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79,843.44 </w:t>
            </w:r>
          </w:p>
        </w:tc>
      </w:tr>
      <w:tr w:rsidR="00C9226C" w:rsidRPr="00C9226C" w14:paraId="44F701C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C2A2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D9475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5F93EC70" w14:textId="553872D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48E2783A" w14:textId="5C49B60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B265B" w14:textId="595823D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B505F" w14:textId="0ED1A8F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555,300.81 </w:t>
            </w:r>
          </w:p>
        </w:tc>
      </w:tr>
      <w:tr w:rsidR="00C9226C" w:rsidRPr="00C9226C" w14:paraId="482A765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C5B7A"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E40E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4FAC6868" w14:textId="636C905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773,479.63 </w:t>
            </w:r>
          </w:p>
        </w:tc>
        <w:tc>
          <w:tcPr>
            <w:tcW w:w="958" w:type="pct"/>
            <w:tcBorders>
              <w:top w:val="nil"/>
              <w:left w:val="nil"/>
              <w:bottom w:val="single" w:sz="4" w:space="0" w:color="000000"/>
              <w:right w:val="single" w:sz="4" w:space="0" w:color="000000"/>
            </w:tcBorders>
            <w:shd w:val="clear" w:color="auto" w:fill="auto"/>
            <w:noWrap/>
            <w:vAlign w:val="bottom"/>
            <w:hideMark/>
          </w:tcPr>
          <w:p w14:paraId="242E481B" w14:textId="00B6079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9103FC" w14:textId="4C471C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29BA9" w14:textId="78D69A7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773,479.63 </w:t>
            </w:r>
          </w:p>
        </w:tc>
      </w:tr>
      <w:tr w:rsidR="00C9226C" w:rsidRPr="00C9226C" w14:paraId="71EC856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9C5B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F1B69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20F7C8C1" w14:textId="708BA99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5CDD6988" w14:textId="7907253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662F2" w14:textId="686874F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E9DE8" w14:textId="4DEFB2E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894,162.86 </w:t>
            </w:r>
          </w:p>
        </w:tc>
      </w:tr>
      <w:tr w:rsidR="00C9226C" w:rsidRPr="00C9226C" w14:paraId="55771CF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69C2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0846A"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58C4BBF6" w14:textId="6D1DC7F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0E6BA41D" w14:textId="6096A15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3948C" w14:textId="6BA2EFE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6988D" w14:textId="2AB6580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79,732.08 </w:t>
            </w:r>
          </w:p>
        </w:tc>
      </w:tr>
      <w:tr w:rsidR="00C9226C" w:rsidRPr="00C9226C" w14:paraId="3E69096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EC4A2"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A6EB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2AA54F19" w14:textId="68F6CD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30,438.50 </w:t>
            </w:r>
          </w:p>
        </w:tc>
        <w:tc>
          <w:tcPr>
            <w:tcW w:w="958" w:type="pct"/>
            <w:tcBorders>
              <w:top w:val="nil"/>
              <w:left w:val="nil"/>
              <w:bottom w:val="single" w:sz="4" w:space="0" w:color="000000"/>
              <w:right w:val="single" w:sz="4" w:space="0" w:color="000000"/>
            </w:tcBorders>
            <w:shd w:val="clear" w:color="auto" w:fill="auto"/>
            <w:noWrap/>
            <w:vAlign w:val="bottom"/>
            <w:hideMark/>
          </w:tcPr>
          <w:p w14:paraId="22D840E9" w14:textId="79FA62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3EE16A" w14:textId="327FB0E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A973E" w14:textId="01413EA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30,438.50 </w:t>
            </w:r>
          </w:p>
        </w:tc>
      </w:tr>
      <w:tr w:rsidR="00C9226C" w:rsidRPr="00C9226C" w14:paraId="43A7F72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A932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B233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2553DB97" w14:textId="3F4E66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85,663.12 </w:t>
            </w:r>
          </w:p>
        </w:tc>
        <w:tc>
          <w:tcPr>
            <w:tcW w:w="958" w:type="pct"/>
            <w:tcBorders>
              <w:top w:val="nil"/>
              <w:left w:val="nil"/>
              <w:bottom w:val="single" w:sz="4" w:space="0" w:color="000000"/>
              <w:right w:val="single" w:sz="4" w:space="0" w:color="000000"/>
            </w:tcBorders>
            <w:shd w:val="clear" w:color="auto" w:fill="auto"/>
            <w:noWrap/>
            <w:vAlign w:val="bottom"/>
            <w:hideMark/>
          </w:tcPr>
          <w:p w14:paraId="1D1BF039" w14:textId="5608CF5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DB6F4E" w14:textId="6F25F30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9F0CF" w14:textId="5072C8F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485,663.12 </w:t>
            </w:r>
          </w:p>
        </w:tc>
      </w:tr>
      <w:tr w:rsidR="00C9226C" w:rsidRPr="00C9226C" w14:paraId="59D504E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0CD90" w14:textId="77777777" w:rsidR="00C9226C" w:rsidRPr="00C9226C" w:rsidRDefault="00C9226C" w:rsidP="00C9226C">
            <w:pPr>
              <w:spacing w:after="0" w:line="240" w:lineRule="auto"/>
              <w:ind w:right="57"/>
              <w:contextualSpacing/>
              <w:jc w:val="right"/>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ACA9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355B661D" w14:textId="1DCD875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185,811.91 </w:t>
            </w:r>
          </w:p>
        </w:tc>
        <w:tc>
          <w:tcPr>
            <w:tcW w:w="958" w:type="pct"/>
            <w:tcBorders>
              <w:top w:val="nil"/>
              <w:left w:val="nil"/>
              <w:bottom w:val="single" w:sz="4" w:space="0" w:color="000000"/>
              <w:right w:val="single" w:sz="4" w:space="0" w:color="000000"/>
            </w:tcBorders>
            <w:shd w:val="clear" w:color="auto" w:fill="auto"/>
            <w:noWrap/>
            <w:vAlign w:val="bottom"/>
            <w:hideMark/>
          </w:tcPr>
          <w:p w14:paraId="0E693D28" w14:textId="26AAE62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BDA1B" w14:textId="4460AC1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B2EF3" w14:textId="06F6847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185,811.91 </w:t>
            </w:r>
          </w:p>
        </w:tc>
      </w:tr>
      <w:tr w:rsidR="00C9226C" w:rsidRPr="00C9226C" w14:paraId="1219EB6C"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2A0FF2"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54B2A4AF" w14:textId="0AA8C21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8,634,237.66 </w:t>
            </w:r>
          </w:p>
        </w:tc>
        <w:tc>
          <w:tcPr>
            <w:tcW w:w="958" w:type="pct"/>
            <w:tcBorders>
              <w:top w:val="nil"/>
              <w:left w:val="nil"/>
              <w:bottom w:val="single" w:sz="4" w:space="0" w:color="000000"/>
              <w:right w:val="single" w:sz="4" w:space="0" w:color="000000"/>
            </w:tcBorders>
            <w:shd w:val="clear" w:color="D8D8D8" w:fill="D8D8D8"/>
            <w:noWrap/>
            <w:vAlign w:val="bottom"/>
            <w:hideMark/>
          </w:tcPr>
          <w:p w14:paraId="6464AB62" w14:textId="3E34765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0FB854" w14:textId="5F61B1C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1F2D4E" w14:textId="27310D9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8,634,237.66 </w:t>
            </w:r>
          </w:p>
        </w:tc>
      </w:tr>
      <w:tr w:rsidR="00C9226C" w:rsidRPr="00C9226C" w14:paraId="5F6700A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938CC"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4A42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2F0B49C9" w14:textId="768A2B0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hideMark/>
          </w:tcPr>
          <w:p w14:paraId="5F1A6C06" w14:textId="0B4F8E3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F1160" w14:textId="68A3D5B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A58A1" w14:textId="0592DC3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055,419.60 </w:t>
            </w:r>
          </w:p>
        </w:tc>
      </w:tr>
      <w:tr w:rsidR="00C9226C" w:rsidRPr="00C9226C" w14:paraId="14284ED1"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0597D"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5D5F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41AD6DF8" w14:textId="6623791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582,756.76 </w:t>
            </w:r>
          </w:p>
        </w:tc>
        <w:tc>
          <w:tcPr>
            <w:tcW w:w="958" w:type="pct"/>
            <w:tcBorders>
              <w:top w:val="nil"/>
              <w:left w:val="nil"/>
              <w:bottom w:val="single" w:sz="4" w:space="0" w:color="000000"/>
              <w:right w:val="single" w:sz="4" w:space="0" w:color="000000"/>
            </w:tcBorders>
            <w:shd w:val="clear" w:color="auto" w:fill="auto"/>
            <w:noWrap/>
            <w:vAlign w:val="bottom"/>
            <w:hideMark/>
          </w:tcPr>
          <w:p w14:paraId="3560A0D4" w14:textId="0F4E86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6C7C5" w14:textId="4285434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AB9D7" w14:textId="6898038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4,582,756.76 </w:t>
            </w:r>
          </w:p>
        </w:tc>
      </w:tr>
      <w:tr w:rsidR="00C9226C" w:rsidRPr="00C9226C" w14:paraId="73909A5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45601"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4596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5E26939E" w14:textId="51E13D7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hideMark/>
          </w:tcPr>
          <w:p w14:paraId="08F9EE04" w14:textId="2DC0A5D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CCC38" w14:textId="1F1FC72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3661A" w14:textId="5A4261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38,734.00 </w:t>
            </w:r>
          </w:p>
        </w:tc>
      </w:tr>
      <w:tr w:rsidR="00C9226C" w:rsidRPr="00C9226C" w14:paraId="08D3BD9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D9323"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825AB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14DDFBE4" w14:textId="6120029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31,412.24 </w:t>
            </w:r>
          </w:p>
        </w:tc>
        <w:tc>
          <w:tcPr>
            <w:tcW w:w="958" w:type="pct"/>
            <w:tcBorders>
              <w:top w:val="nil"/>
              <w:left w:val="nil"/>
              <w:bottom w:val="single" w:sz="4" w:space="0" w:color="000000"/>
              <w:right w:val="single" w:sz="4" w:space="0" w:color="000000"/>
            </w:tcBorders>
            <w:shd w:val="clear" w:color="auto" w:fill="auto"/>
            <w:noWrap/>
            <w:vAlign w:val="bottom"/>
            <w:hideMark/>
          </w:tcPr>
          <w:p w14:paraId="23150729" w14:textId="6521557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0859C" w14:textId="5A0B791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2AA16" w14:textId="5D33143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31,412.24 </w:t>
            </w:r>
          </w:p>
        </w:tc>
      </w:tr>
      <w:tr w:rsidR="00C9226C" w:rsidRPr="00C9226C" w14:paraId="20D3F440"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C70FE"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789C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5BDD7866" w14:textId="17A08B1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hideMark/>
          </w:tcPr>
          <w:p w14:paraId="5A60CA7A" w14:textId="726463B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499F7" w14:textId="0C1C4E0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364EF" w14:textId="6C18F81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45,336.00 </w:t>
            </w:r>
          </w:p>
        </w:tc>
      </w:tr>
      <w:tr w:rsidR="00C9226C" w:rsidRPr="00C9226C" w14:paraId="51A951C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E0367"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5838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2CF478E3" w14:textId="08D185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34,827.73 </w:t>
            </w:r>
          </w:p>
        </w:tc>
        <w:tc>
          <w:tcPr>
            <w:tcW w:w="958" w:type="pct"/>
            <w:tcBorders>
              <w:top w:val="nil"/>
              <w:left w:val="nil"/>
              <w:bottom w:val="single" w:sz="4" w:space="0" w:color="000000"/>
              <w:right w:val="single" w:sz="4" w:space="0" w:color="000000"/>
            </w:tcBorders>
            <w:shd w:val="clear" w:color="auto" w:fill="auto"/>
            <w:noWrap/>
            <w:vAlign w:val="bottom"/>
            <w:hideMark/>
          </w:tcPr>
          <w:p w14:paraId="39CE6CF0" w14:textId="29EF9D5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6102D" w14:textId="0E9E6B7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751C9" w14:textId="2B1C710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434,827.73 </w:t>
            </w:r>
          </w:p>
        </w:tc>
      </w:tr>
      <w:tr w:rsidR="00C9226C" w:rsidRPr="00C9226C" w14:paraId="68DB650F"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31D40"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617E9"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1680228F" w14:textId="081B72F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73,843.51 </w:t>
            </w:r>
          </w:p>
        </w:tc>
        <w:tc>
          <w:tcPr>
            <w:tcW w:w="958" w:type="pct"/>
            <w:tcBorders>
              <w:top w:val="nil"/>
              <w:left w:val="nil"/>
              <w:bottom w:val="single" w:sz="4" w:space="0" w:color="000000"/>
              <w:right w:val="single" w:sz="4" w:space="0" w:color="000000"/>
            </w:tcBorders>
            <w:shd w:val="clear" w:color="auto" w:fill="auto"/>
            <w:noWrap/>
            <w:vAlign w:val="bottom"/>
            <w:hideMark/>
          </w:tcPr>
          <w:p w14:paraId="4CBA846A" w14:textId="05971A2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6C6C1" w14:textId="53D6524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39156" w14:textId="231D80E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973,843.51 </w:t>
            </w:r>
          </w:p>
        </w:tc>
      </w:tr>
      <w:tr w:rsidR="00C9226C" w:rsidRPr="00C9226C" w14:paraId="6C121A4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0E1F7"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A9A1B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BACB86C" w14:textId="424149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681,632.54 </w:t>
            </w:r>
          </w:p>
        </w:tc>
        <w:tc>
          <w:tcPr>
            <w:tcW w:w="958" w:type="pct"/>
            <w:tcBorders>
              <w:top w:val="nil"/>
              <w:left w:val="nil"/>
              <w:bottom w:val="single" w:sz="4" w:space="0" w:color="000000"/>
              <w:right w:val="single" w:sz="4" w:space="0" w:color="000000"/>
            </w:tcBorders>
            <w:shd w:val="clear" w:color="auto" w:fill="auto"/>
            <w:noWrap/>
            <w:vAlign w:val="bottom"/>
            <w:hideMark/>
          </w:tcPr>
          <w:p w14:paraId="0C2BFF20" w14:textId="2EB17B5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713B8" w14:textId="579AC8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C29F2" w14:textId="1C6BD1E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2,681,632.54 </w:t>
            </w:r>
          </w:p>
        </w:tc>
      </w:tr>
      <w:tr w:rsidR="00C9226C" w:rsidRPr="00C9226C" w14:paraId="20FE101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70F2E"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E1515"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615B7109" w14:textId="228470E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470,433.12 </w:t>
            </w:r>
          </w:p>
        </w:tc>
        <w:tc>
          <w:tcPr>
            <w:tcW w:w="958" w:type="pct"/>
            <w:tcBorders>
              <w:top w:val="nil"/>
              <w:left w:val="nil"/>
              <w:bottom w:val="single" w:sz="4" w:space="0" w:color="000000"/>
              <w:right w:val="single" w:sz="4" w:space="0" w:color="000000"/>
            </w:tcBorders>
            <w:shd w:val="clear" w:color="auto" w:fill="auto"/>
            <w:noWrap/>
            <w:vAlign w:val="bottom"/>
            <w:hideMark/>
          </w:tcPr>
          <w:p w14:paraId="0C0C5F22" w14:textId="179A1F2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A4E4D" w14:textId="441E3CC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ACD99" w14:textId="3999651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3,470,433.12 </w:t>
            </w:r>
          </w:p>
        </w:tc>
      </w:tr>
      <w:tr w:rsidR="00C9226C" w:rsidRPr="00C9226C" w14:paraId="44BAEEC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C3452" w14:textId="777777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30123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7736CAEC" w14:textId="4462D9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19,842.16 </w:t>
            </w:r>
          </w:p>
        </w:tc>
        <w:tc>
          <w:tcPr>
            <w:tcW w:w="958" w:type="pct"/>
            <w:tcBorders>
              <w:top w:val="nil"/>
              <w:left w:val="nil"/>
              <w:bottom w:val="single" w:sz="4" w:space="0" w:color="000000"/>
              <w:right w:val="single" w:sz="4" w:space="0" w:color="000000"/>
            </w:tcBorders>
            <w:shd w:val="clear" w:color="auto" w:fill="auto"/>
            <w:noWrap/>
            <w:vAlign w:val="bottom"/>
            <w:hideMark/>
          </w:tcPr>
          <w:p w14:paraId="0C13B9DF" w14:textId="6528541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CE567B" w14:textId="3CBA61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8AEE8" w14:textId="189FF805"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1,519,842.16 </w:t>
            </w:r>
          </w:p>
        </w:tc>
      </w:tr>
      <w:tr w:rsidR="00C9226C" w:rsidRPr="00C9226C" w14:paraId="3F613D43"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67CCE5"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732C3D49" w14:textId="7BE19F3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03382065" w14:textId="5C02377B"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B3F745F" w14:textId="5390828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C602466" w14:textId="7738E5D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2,732,738.94 </w:t>
            </w:r>
          </w:p>
        </w:tc>
      </w:tr>
      <w:tr w:rsidR="00C9226C" w:rsidRPr="00C9226C" w14:paraId="37C841D0"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815E0"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9EBE061" w14:textId="14629C7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190BD750" w14:textId="6B845216"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4FC504" w14:textId="2F99E69A"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462A0E" w14:textId="66F64EFF"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1,679,180.94 </w:t>
            </w:r>
          </w:p>
        </w:tc>
      </w:tr>
      <w:tr w:rsidR="00C9226C" w:rsidRPr="00C9226C" w14:paraId="0AD176A6"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1A39A"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E190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3752B8FF" w14:textId="0899C2B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7B8FE2DA" w14:textId="2F21FAC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ECBB1" w14:textId="72C30F2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920F1" w14:textId="226CC7B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28,750.84 </w:t>
            </w:r>
          </w:p>
        </w:tc>
      </w:tr>
      <w:tr w:rsidR="00C9226C" w:rsidRPr="00C9226C" w14:paraId="7F1A2528"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18185"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27C2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20B267F2" w14:textId="6026B07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774A7F16" w14:textId="39821B1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A5677" w14:textId="44496C2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40D97" w14:textId="423435B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12,012.22 </w:t>
            </w:r>
          </w:p>
        </w:tc>
      </w:tr>
      <w:tr w:rsidR="00C9226C" w:rsidRPr="00C9226C" w14:paraId="5CC1EE54"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05E6D"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34ED7"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3DF486BE" w14:textId="0FDD771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68E1EB95" w14:textId="716E992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794B0" w14:textId="435DE70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FEA72" w14:textId="76A5260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69,122.92 </w:t>
            </w:r>
          </w:p>
        </w:tc>
      </w:tr>
      <w:tr w:rsidR="00C9226C" w:rsidRPr="00C9226C" w14:paraId="6968AEB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10155"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CD42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0E6481F7" w14:textId="633BEA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40DA9C60" w14:textId="5FAB81B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DD8D5" w14:textId="539297A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42192" w14:textId="5F67C31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4,897.50 </w:t>
            </w:r>
          </w:p>
        </w:tc>
      </w:tr>
      <w:tr w:rsidR="00C9226C" w:rsidRPr="00C9226C" w14:paraId="0E3A70D2"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4542F"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E92D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3CF56255" w14:textId="609AA1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2CCA3152" w14:textId="5E358C8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2D37B" w14:textId="4D6D852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7F478" w14:textId="55C39C9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44,397.46 </w:t>
            </w:r>
          </w:p>
        </w:tc>
      </w:tr>
      <w:tr w:rsidR="00C9226C" w:rsidRPr="00C9226C" w14:paraId="592462BA"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6D7DE"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8944699" w14:textId="17FC73A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B654B9A" w14:textId="296D4CAD"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8121BA1" w14:textId="07A5C30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BAAA50" w14:textId="3B1F3FB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222,000.00 </w:t>
            </w:r>
          </w:p>
        </w:tc>
      </w:tr>
      <w:tr w:rsidR="00C9226C" w:rsidRPr="00C9226C" w14:paraId="6DA6F227"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C6517" w14:textId="77777777" w:rsidR="00C9226C" w:rsidRPr="00C9226C" w:rsidRDefault="00C9226C" w:rsidP="00C9226C">
            <w:pPr>
              <w:spacing w:after="0" w:line="240" w:lineRule="auto"/>
              <w:ind w:right="57"/>
              <w:contextualSpacing/>
              <w:rPr>
                <w:rFonts w:ascii="Arial Narrow" w:hAnsi="Arial Narrow"/>
                <w:color w:val="000000"/>
                <w:sz w:val="20"/>
                <w:szCs w:val="20"/>
              </w:rPr>
            </w:pPr>
            <w:r w:rsidRPr="00C9226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F164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372D83" w14:textId="79166D4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D9D495" w14:textId="7FE08FC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D115F" w14:textId="7BE4EB0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06105" w14:textId="0F75B4B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222,000.00 </w:t>
            </w:r>
          </w:p>
        </w:tc>
      </w:tr>
      <w:tr w:rsidR="00C9226C" w:rsidRPr="00C9226C" w14:paraId="5EFB5485"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A4AD64"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209CAC79" w14:textId="14FF2E5C"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5915AF3" w14:textId="6B619239"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5AF093" w14:textId="3B5A67A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CBF824" w14:textId="4B7FCF92"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10,920.00 </w:t>
            </w:r>
          </w:p>
        </w:tc>
      </w:tr>
      <w:tr w:rsidR="00C9226C" w:rsidRPr="00C9226C" w14:paraId="718C0D8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64B2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F0DE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4B247FC7" w14:textId="394B36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5246C59E" w14:textId="010BA03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80D74" w14:textId="2630596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8C075" w14:textId="7E4F8A0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46.00 </w:t>
            </w:r>
          </w:p>
        </w:tc>
      </w:tr>
      <w:tr w:rsidR="00C9226C" w:rsidRPr="00C9226C" w14:paraId="3B8F7FED"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F4D3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2A6F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487C96CB" w14:textId="37B18E2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6EB1B8A5" w14:textId="1E1160E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5760C" w14:textId="639C0CE3"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E779C" w14:textId="72A703A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4,368.00 </w:t>
            </w:r>
          </w:p>
        </w:tc>
      </w:tr>
      <w:tr w:rsidR="00C9226C" w:rsidRPr="00C9226C" w14:paraId="7624A2C5"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B8270"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7C646"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39BE3F20" w14:textId="6C932D1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52888458" w14:textId="5F3B697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9F604" w14:textId="0DBFE7A9"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FCD52" w14:textId="4C6A86F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46.00 </w:t>
            </w:r>
          </w:p>
        </w:tc>
      </w:tr>
      <w:tr w:rsidR="00C9226C" w:rsidRPr="00C9226C" w14:paraId="74028AA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5538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34F5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7266C372" w14:textId="05CAE5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B64D157" w14:textId="73777820"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FEA39" w14:textId="5FB14E2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94AAB" w14:textId="2189E0A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46.00 </w:t>
            </w:r>
          </w:p>
        </w:tc>
      </w:tr>
      <w:tr w:rsidR="00C9226C" w:rsidRPr="00C9226C" w14:paraId="69D0D94C"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D8D9F"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ED0B8"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291A1962" w14:textId="1A34B114"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94C85DD" w14:textId="64320246"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85124" w14:textId="09D5121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DB476" w14:textId="091D7AEE"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546.00 </w:t>
            </w:r>
          </w:p>
        </w:tc>
      </w:tr>
      <w:tr w:rsidR="00C9226C" w:rsidRPr="00C9226C" w14:paraId="67C3802B"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D2EED"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DE64E"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5F291E9E" w14:textId="7B83AA9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47887CE6" w14:textId="326F16E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C53CD" w14:textId="142D1B2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7CDEA" w14:textId="4C96987A"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1,092.00 </w:t>
            </w:r>
          </w:p>
        </w:tc>
      </w:tr>
      <w:tr w:rsidR="00C9226C" w:rsidRPr="00C9226C" w14:paraId="268175C3"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8DCB1"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761CC"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47CF8D60" w14:textId="0B624A7D"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006F738C" w14:textId="7B48ECFB"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062E7" w14:textId="57EC7E38"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F15BA" w14:textId="7398B522"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3,276.00 </w:t>
            </w:r>
          </w:p>
        </w:tc>
      </w:tr>
      <w:tr w:rsidR="00C9226C" w:rsidRPr="00C9226C" w14:paraId="290D24E1" w14:textId="77777777" w:rsidTr="00C9226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8F709D" w14:textId="77777777" w:rsidR="00C9226C" w:rsidRPr="00C9226C" w:rsidRDefault="00C9226C" w:rsidP="00C9226C">
            <w:pPr>
              <w:spacing w:after="0" w:line="240" w:lineRule="auto"/>
              <w:ind w:right="57"/>
              <w:contextualSpacing/>
              <w:rPr>
                <w:rFonts w:ascii="Arial Narrow" w:hAnsi="Arial Narrow"/>
                <w:b/>
                <w:bCs/>
                <w:color w:val="000000"/>
                <w:sz w:val="20"/>
                <w:szCs w:val="20"/>
              </w:rPr>
            </w:pPr>
            <w:r w:rsidRPr="00C9226C">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4CE00868" w14:textId="7967DCA5"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9AF61A9" w14:textId="7552BEC3"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8426F1A" w14:textId="42707784"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AD2910" w14:textId="680D5A20" w:rsidR="00C9226C" w:rsidRPr="00C9226C" w:rsidRDefault="00C9226C" w:rsidP="00C9226C">
            <w:pPr>
              <w:spacing w:after="0" w:line="240" w:lineRule="auto"/>
              <w:ind w:right="57"/>
              <w:contextualSpacing/>
              <w:jc w:val="right"/>
              <w:rPr>
                <w:rFonts w:ascii="Arial Narrow" w:hAnsi="Arial Narrow"/>
                <w:b/>
                <w:bCs/>
                <w:color w:val="000000"/>
                <w:sz w:val="20"/>
                <w:szCs w:val="20"/>
              </w:rPr>
            </w:pPr>
            <w:r w:rsidRPr="00C9226C">
              <w:rPr>
                <w:rFonts w:ascii="Arial Narrow" w:hAnsi="Arial Narrow"/>
                <w:b/>
                <w:bCs/>
                <w:color w:val="000000"/>
                <w:sz w:val="20"/>
                <w:szCs w:val="20"/>
              </w:rPr>
              <w:t xml:space="preserve">820,638.00 </w:t>
            </w:r>
          </w:p>
        </w:tc>
      </w:tr>
      <w:tr w:rsidR="00C9226C" w:rsidRPr="00C9226C" w14:paraId="168F92A9" w14:textId="77777777" w:rsidTr="00C9226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C8BF3"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1DCAB" w14:textId="77777777" w:rsidR="00C9226C" w:rsidRPr="00C9226C" w:rsidRDefault="00C9226C" w:rsidP="00C9226C">
            <w:pPr>
              <w:spacing w:after="0" w:line="240" w:lineRule="auto"/>
              <w:ind w:right="57"/>
              <w:contextualSpacing/>
              <w:rPr>
                <w:rFonts w:ascii="Arial Narrow" w:hAnsi="Arial Narrow"/>
                <w:i/>
                <w:iCs/>
                <w:color w:val="000000"/>
                <w:sz w:val="20"/>
                <w:szCs w:val="20"/>
              </w:rPr>
            </w:pPr>
            <w:r w:rsidRPr="00C9226C">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7B9B5B78" w14:textId="2AF3E9CC"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1210F226" w14:textId="3864DFE7"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6507B" w14:textId="666F7DD1"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A4CC2" w14:textId="7FEB540F" w:rsidR="00C9226C" w:rsidRPr="00C9226C" w:rsidRDefault="00C9226C" w:rsidP="00C9226C">
            <w:pPr>
              <w:spacing w:after="0" w:line="240" w:lineRule="auto"/>
              <w:ind w:right="57"/>
              <w:contextualSpacing/>
              <w:jc w:val="right"/>
              <w:rPr>
                <w:rFonts w:ascii="Arial Narrow" w:hAnsi="Arial Narrow"/>
                <w:i/>
                <w:iCs/>
                <w:color w:val="000000"/>
                <w:sz w:val="20"/>
                <w:szCs w:val="20"/>
              </w:rPr>
            </w:pPr>
            <w:r w:rsidRPr="00C9226C">
              <w:rPr>
                <w:rFonts w:ascii="Arial Narrow" w:hAnsi="Arial Narrow"/>
                <w:i/>
                <w:iCs/>
                <w:color w:val="000000"/>
                <w:sz w:val="20"/>
                <w:szCs w:val="20"/>
              </w:rPr>
              <w:t xml:space="preserve"> 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634F4B6" w14:textId="4D089289" w:rsidR="00D84DC6" w:rsidRDefault="00E17909" w:rsidP="00454A7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7A6566DA" w14:textId="30C067A4" w:rsidR="00BD5756" w:rsidRDefault="00BD5756">
      <w:pPr>
        <w:tabs>
          <w:tab w:val="left" w:pos="5387"/>
        </w:tabs>
        <w:spacing w:after="0" w:line="240" w:lineRule="auto"/>
        <w:rPr>
          <w:rFonts w:ascii="Arial" w:eastAsia="Arial" w:hAnsi="Arial" w:cs="Arial"/>
          <w:b/>
          <w:color w:val="002060"/>
          <w:sz w:val="28"/>
          <w:szCs w:val="28"/>
        </w:rPr>
      </w:pPr>
    </w:p>
    <w:p w14:paraId="76A505EF" w14:textId="77777777" w:rsidR="001F11AB" w:rsidRDefault="001F11AB">
      <w:pPr>
        <w:tabs>
          <w:tab w:val="left" w:pos="5387"/>
        </w:tabs>
        <w:spacing w:after="0" w:line="240" w:lineRule="auto"/>
        <w:rPr>
          <w:rFonts w:ascii="Arial" w:eastAsia="Arial" w:hAnsi="Arial" w:cs="Arial"/>
          <w:b/>
          <w:color w:val="002060"/>
          <w:sz w:val="28"/>
          <w:szCs w:val="28"/>
        </w:rPr>
      </w:pPr>
    </w:p>
    <w:p w14:paraId="5DF8FE38" w14:textId="22F39B99"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582AD0C4"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C24BA1" w:rsidRPr="00C24BA1">
        <w:rPr>
          <w:rFonts w:ascii="Arial" w:eastAsia="Times New Roman" w:hAnsi="Arial" w:cs="Arial"/>
          <w:b/>
          <w:color w:val="0070C0"/>
          <w:sz w:val="24"/>
          <w:szCs w:val="24"/>
          <w:lang w:val="en-US" w:eastAsia="en-US"/>
        </w:rPr>
        <w:t>1,587,096,425.27</w:t>
      </w:r>
      <w:r w:rsidR="00C24BA1">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04E18BFF" w:rsidR="00DF0194" w:rsidRPr="005E16E1" w:rsidRDefault="00DF0194" w:rsidP="00DF0194">
      <w:pPr>
        <w:ind w:left="360"/>
        <w:contextualSpacing/>
        <w:jc w:val="both"/>
        <w:rPr>
          <w:rFonts w:ascii="Arial" w:eastAsia="Times New Roman" w:hAnsi="Arial" w:cs="Arial"/>
          <w:sz w:val="24"/>
          <w:szCs w:val="24"/>
          <w:lang w:val="en-US" w:eastAsia="en-US"/>
        </w:rPr>
      </w:pPr>
      <w:r w:rsidRPr="005E16E1">
        <w:rPr>
          <w:rFonts w:ascii="Arial" w:eastAsia="Times New Roman" w:hAnsi="Arial" w:cs="Arial"/>
          <w:sz w:val="24"/>
          <w:szCs w:val="24"/>
          <w:lang w:val="en-US" w:eastAsia="en-US"/>
        </w:rPr>
        <w:t>A total of</w:t>
      </w:r>
      <w:r w:rsidRPr="007D18AC">
        <w:rPr>
          <w:rFonts w:ascii="Arial" w:eastAsia="Times New Roman" w:hAnsi="Arial" w:cs="Arial"/>
          <w:color w:val="000000" w:themeColor="text1"/>
          <w:sz w:val="24"/>
          <w:szCs w:val="24"/>
          <w:lang w:val="en-US" w:eastAsia="en-US"/>
        </w:rPr>
        <w:t xml:space="preserve"> </w:t>
      </w:r>
      <w:r w:rsidRPr="00C24BA1">
        <w:rPr>
          <w:rFonts w:ascii="Arial" w:eastAsia="Times New Roman" w:hAnsi="Arial" w:cs="Arial"/>
          <w:b/>
          <w:color w:val="0070C0"/>
          <w:sz w:val="24"/>
          <w:szCs w:val="24"/>
          <w:lang w:val="en-US" w:eastAsia="en-US"/>
        </w:rPr>
        <w:t>₱</w:t>
      </w:r>
      <w:r w:rsidR="00C24BA1" w:rsidRPr="00C24BA1">
        <w:rPr>
          <w:rFonts w:ascii="Arial" w:eastAsia="Times New Roman" w:hAnsi="Arial" w:cs="Arial"/>
          <w:b/>
          <w:bCs/>
          <w:color w:val="0070C0"/>
          <w:sz w:val="24"/>
          <w:szCs w:val="24"/>
          <w:lang w:eastAsia="en-US"/>
        </w:rPr>
        <w:t xml:space="preserve">802,417,299.84 </w:t>
      </w:r>
      <w:r w:rsidRPr="00C24BA1">
        <w:rPr>
          <w:rFonts w:ascii="Arial" w:eastAsia="Times New Roman" w:hAnsi="Arial" w:cs="Arial"/>
          <w:b/>
          <w:color w:val="0070C0"/>
          <w:sz w:val="24"/>
          <w:szCs w:val="24"/>
          <w:lang w:val="en-US" w:eastAsia="en-US"/>
        </w:rPr>
        <w:t>standby funds</w:t>
      </w:r>
      <w:r w:rsidRPr="00C24BA1">
        <w:rPr>
          <w:rFonts w:ascii="Arial" w:eastAsia="Times New Roman" w:hAnsi="Arial" w:cs="Arial"/>
          <w:color w:val="0070C0"/>
          <w:sz w:val="24"/>
          <w:szCs w:val="24"/>
          <w:lang w:val="en-US" w:eastAsia="en-US"/>
        </w:rPr>
        <w:t xml:space="preserve"> </w:t>
      </w:r>
      <w:r w:rsidRPr="00C36D79">
        <w:rPr>
          <w:rFonts w:ascii="Arial" w:eastAsia="Times New Roman" w:hAnsi="Arial" w:cs="Arial"/>
          <w:sz w:val="24"/>
          <w:szCs w:val="24"/>
          <w:lang w:val="en-US" w:eastAsia="en-US"/>
        </w:rPr>
        <w:t xml:space="preserve">in </w:t>
      </w:r>
      <w:r w:rsidRPr="005E16E1">
        <w:rPr>
          <w:rFonts w:ascii="Arial" w:eastAsia="Times New Roman" w:hAnsi="Arial" w:cs="Arial"/>
          <w:sz w:val="24"/>
          <w:szCs w:val="24"/>
          <w:lang w:val="en-US" w:eastAsia="en-US"/>
        </w:rPr>
        <w:t xml:space="preserve">the CO and FOs. Of the said amount, </w:t>
      </w:r>
      <w:r w:rsidRPr="00B7311A">
        <w:rPr>
          <w:rFonts w:ascii="Arial" w:eastAsia="Times New Roman" w:hAnsi="Arial" w:cs="Arial"/>
          <w:b/>
          <w:sz w:val="24"/>
          <w:szCs w:val="24"/>
          <w:lang w:val="en-US" w:eastAsia="en-US"/>
        </w:rPr>
        <w:t>₱</w:t>
      </w:r>
      <w:r w:rsidR="00B05028" w:rsidRPr="00B7311A">
        <w:rPr>
          <w:rFonts w:ascii="Arial" w:eastAsia="Times New Roman" w:hAnsi="Arial" w:cs="Arial"/>
          <w:b/>
          <w:sz w:val="24"/>
          <w:szCs w:val="24"/>
          <w:lang w:val="en-US" w:eastAsia="en-US"/>
        </w:rPr>
        <w:t xml:space="preserve">756,798,500.57 </w:t>
      </w:r>
      <w:r w:rsidRPr="005E16E1">
        <w:rPr>
          <w:rFonts w:ascii="Arial" w:eastAsia="Times New Roman" w:hAnsi="Arial" w:cs="Arial"/>
          <w:sz w:val="24"/>
          <w:szCs w:val="24"/>
          <w:lang w:val="en-US" w:eastAsia="en-US"/>
        </w:rPr>
        <w:t xml:space="preserve">is the available </w:t>
      </w:r>
      <w:r w:rsidRPr="008B03B8">
        <w:rPr>
          <w:rFonts w:ascii="Arial" w:eastAsia="Times New Roman" w:hAnsi="Arial" w:cs="Arial"/>
          <w:b/>
          <w:sz w:val="24"/>
          <w:szCs w:val="24"/>
          <w:lang w:val="en-US" w:eastAsia="en-US"/>
        </w:rPr>
        <w:t>Quick Response Fund (QRF)</w:t>
      </w:r>
      <w:r w:rsidRPr="00B05028">
        <w:rPr>
          <w:rFonts w:ascii="Arial" w:eastAsia="Times New Roman" w:hAnsi="Arial" w:cs="Arial"/>
          <w:color w:val="0070C0"/>
          <w:sz w:val="24"/>
          <w:szCs w:val="24"/>
          <w:lang w:val="en-US" w:eastAsia="en-US"/>
        </w:rPr>
        <w:t xml:space="preserve"> </w:t>
      </w:r>
      <w:r w:rsidRPr="005E16E1">
        <w:rPr>
          <w:rFonts w:ascii="Arial" w:eastAsia="Times New Roman" w:hAnsi="Arial" w:cs="Arial"/>
          <w:sz w:val="24"/>
          <w:szCs w:val="24"/>
          <w:lang w:val="en-US" w:eastAsia="en-US"/>
        </w:rPr>
        <w:t>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3DCC8804" w14:textId="369F8480" w:rsidR="000E3038" w:rsidRDefault="00DF0194" w:rsidP="000E3038">
      <w:pPr>
        <w:ind w:left="360"/>
        <w:jc w:val="both"/>
        <w:rPr>
          <w:rFonts w:ascii="Arial" w:eastAsia="Arial" w:hAnsi="Arial" w:cs="Arial"/>
          <w:b/>
          <w:i/>
          <w:sz w:val="20"/>
          <w:szCs w:val="20"/>
        </w:rPr>
      </w:pPr>
      <w:r w:rsidRPr="00C12F0C">
        <w:rPr>
          <w:rFonts w:ascii="Arial" w:eastAsia="Times New Roman" w:hAnsi="Arial" w:cs="Arial"/>
          <w:sz w:val="24"/>
          <w:szCs w:val="24"/>
          <w:lang w:val="en-US" w:eastAsia="en-US"/>
        </w:rPr>
        <w:t xml:space="preserve">A total of </w:t>
      </w:r>
      <w:r w:rsidR="00C24BA1" w:rsidRPr="00C24BA1">
        <w:rPr>
          <w:rFonts w:ascii="Arial" w:eastAsia="Times New Roman" w:hAnsi="Arial" w:cs="Arial"/>
          <w:b/>
          <w:bCs/>
          <w:color w:val="0070C0"/>
          <w:sz w:val="24"/>
          <w:szCs w:val="24"/>
          <w:lang w:eastAsia="en-US"/>
        </w:rPr>
        <w:t>283,024</w:t>
      </w:r>
      <w:r w:rsidR="00C24BA1">
        <w:rPr>
          <w:rFonts w:ascii="Arial" w:eastAsia="Times New Roman" w:hAnsi="Arial" w:cs="Arial"/>
          <w:b/>
          <w:bCs/>
          <w:color w:val="0070C0"/>
          <w:sz w:val="24"/>
          <w:szCs w:val="24"/>
          <w:lang w:eastAsia="en-US"/>
        </w:rPr>
        <w:t xml:space="preserve"> </w:t>
      </w:r>
      <w:r w:rsidRPr="00BD5756">
        <w:rPr>
          <w:rFonts w:ascii="Arial" w:eastAsia="Times New Roman" w:hAnsi="Arial" w:cs="Arial"/>
          <w:b/>
          <w:color w:val="0070C0"/>
          <w:sz w:val="24"/>
          <w:szCs w:val="24"/>
          <w:lang w:val="en-US" w:eastAsia="en-US"/>
        </w:rPr>
        <w:t>family food packs (FFPs)</w:t>
      </w:r>
      <w:r w:rsidRPr="00BD5756">
        <w:rPr>
          <w:rFonts w:ascii="Arial" w:eastAsia="Times New Roman" w:hAnsi="Arial" w:cs="Arial"/>
          <w:color w:val="0070C0"/>
          <w:sz w:val="24"/>
          <w:szCs w:val="24"/>
          <w:lang w:val="en-US" w:eastAsia="en-US"/>
        </w:rPr>
        <w:t xml:space="preserve"> </w:t>
      </w:r>
      <w:r w:rsidRPr="00C12F0C">
        <w:rPr>
          <w:rFonts w:ascii="Arial" w:eastAsia="Times New Roman" w:hAnsi="Arial" w:cs="Arial"/>
          <w:sz w:val="24"/>
          <w:szCs w:val="24"/>
          <w:lang w:val="en-US" w:eastAsia="en-US"/>
        </w:rPr>
        <w:t xml:space="preserve">amounting to </w:t>
      </w:r>
      <w:r w:rsidR="00B7311A" w:rsidRPr="00BD5756">
        <w:rPr>
          <w:rFonts w:ascii="Arial" w:eastAsia="Times New Roman" w:hAnsi="Arial" w:cs="Arial"/>
          <w:b/>
          <w:color w:val="0070C0"/>
          <w:sz w:val="24"/>
          <w:szCs w:val="24"/>
          <w:lang w:val="en-US" w:eastAsia="en-US"/>
        </w:rPr>
        <w:t>₱</w:t>
      </w:r>
      <w:r w:rsidR="00C24BA1" w:rsidRPr="00C24BA1">
        <w:rPr>
          <w:rFonts w:ascii="Arial" w:eastAsia="Times New Roman" w:hAnsi="Arial" w:cs="Arial"/>
          <w:b/>
          <w:color w:val="0070C0"/>
          <w:sz w:val="24"/>
          <w:szCs w:val="24"/>
          <w:lang w:val="en-US" w:eastAsia="en-US"/>
        </w:rPr>
        <w:t>148,905,268.40</w:t>
      </w:r>
      <w:r w:rsidRPr="00A22E92">
        <w:rPr>
          <w:rFonts w:ascii="Arial" w:eastAsia="Times New Roman" w:hAnsi="Arial" w:cs="Arial"/>
          <w:b/>
          <w:color w:val="0070C0"/>
          <w:sz w:val="24"/>
          <w:szCs w:val="24"/>
          <w:lang w:val="en-US" w:eastAsia="en-US"/>
        </w:rPr>
        <w:t>,</w:t>
      </w:r>
      <w:r w:rsidRPr="00C12F0C">
        <w:rPr>
          <w:rFonts w:ascii="Arial" w:eastAsia="Times New Roman" w:hAnsi="Arial" w:cs="Arial"/>
          <w:sz w:val="24"/>
          <w:szCs w:val="24"/>
          <w:lang w:val="en-US" w:eastAsia="en-US"/>
        </w:rPr>
        <w:t xml:space="preserve"> </w:t>
      </w:r>
      <w:r w:rsidRPr="00BD5756">
        <w:rPr>
          <w:rFonts w:ascii="Arial" w:eastAsia="Times New Roman" w:hAnsi="Arial" w:cs="Arial"/>
          <w:b/>
          <w:color w:val="0070C0"/>
          <w:sz w:val="24"/>
          <w:szCs w:val="24"/>
          <w:lang w:val="en-US" w:eastAsia="en-US"/>
        </w:rPr>
        <w:t>other food items</w:t>
      </w:r>
      <w:r w:rsidRPr="00BD5756">
        <w:rPr>
          <w:rFonts w:ascii="Arial" w:eastAsia="Times New Roman" w:hAnsi="Arial" w:cs="Arial"/>
          <w:color w:val="0070C0"/>
          <w:sz w:val="24"/>
          <w:szCs w:val="24"/>
          <w:lang w:val="en-US" w:eastAsia="en-US"/>
        </w:rPr>
        <w:t xml:space="preserve"> </w:t>
      </w:r>
      <w:r w:rsidRPr="00C12F0C">
        <w:rPr>
          <w:rFonts w:ascii="Arial" w:eastAsia="Times New Roman" w:hAnsi="Arial" w:cs="Arial"/>
          <w:sz w:val="24"/>
          <w:szCs w:val="24"/>
          <w:lang w:val="en-US" w:eastAsia="en-US"/>
        </w:rPr>
        <w:t xml:space="preserve">amounting to </w:t>
      </w:r>
      <w:r w:rsidR="00B7311A" w:rsidRPr="00BD5756">
        <w:rPr>
          <w:rFonts w:ascii="Arial" w:eastAsia="Times New Roman" w:hAnsi="Arial" w:cs="Arial"/>
          <w:b/>
          <w:color w:val="0070C0"/>
          <w:sz w:val="24"/>
          <w:szCs w:val="24"/>
          <w:lang w:val="en-US" w:eastAsia="en-US"/>
        </w:rPr>
        <w:t>₱</w:t>
      </w:r>
      <w:r w:rsidR="00C24BA1" w:rsidRPr="00C24BA1">
        <w:rPr>
          <w:rFonts w:ascii="Arial" w:eastAsia="Times New Roman" w:hAnsi="Arial" w:cs="Arial"/>
          <w:b/>
          <w:color w:val="0070C0"/>
          <w:sz w:val="24"/>
          <w:szCs w:val="24"/>
          <w:lang w:val="en-US" w:eastAsia="en-US"/>
        </w:rPr>
        <w:t>184,135,897.52</w:t>
      </w:r>
      <w:r w:rsidR="00C24BA1">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C24BA1" w:rsidRPr="00C24BA1">
        <w:rPr>
          <w:rFonts w:ascii="Arial" w:eastAsia="Times New Roman" w:hAnsi="Arial" w:cs="Arial"/>
          <w:b/>
          <w:bCs/>
          <w:color w:val="0070C0"/>
          <w:sz w:val="24"/>
          <w:szCs w:val="24"/>
          <w:lang w:eastAsia="en-US"/>
        </w:rPr>
        <w:t>451,637,959.51</w:t>
      </w:r>
      <w:r w:rsidR="00C24BA1">
        <w:rPr>
          <w:rFonts w:ascii="Arial" w:eastAsia="Times New Roman" w:hAnsi="Arial" w:cs="Arial"/>
          <w:b/>
          <w:bCs/>
          <w:color w:val="0070C0"/>
          <w:sz w:val="24"/>
          <w:szCs w:val="24"/>
          <w:lang w:eastAsia="en-US"/>
        </w:rPr>
        <w:t xml:space="preserve"> </w:t>
      </w:r>
      <w:r w:rsidRPr="000E3038">
        <w:rPr>
          <w:rFonts w:ascii="Arial" w:eastAsia="Times New Roman" w:hAnsi="Arial" w:cs="Arial"/>
          <w:sz w:val="24"/>
          <w:szCs w:val="24"/>
          <w:lang w:val="en-US" w:eastAsia="en-US"/>
        </w:rPr>
        <w:t>are available</w:t>
      </w:r>
      <w:r w:rsidRPr="00172D05">
        <w:rPr>
          <w:rFonts w:ascii="Arial" w:eastAsia="Times New Roman" w:hAnsi="Arial" w:cs="Arial"/>
          <w:sz w:val="24"/>
          <w:szCs w:val="24"/>
          <w:lang w:val="en-US" w:eastAsia="en-US"/>
        </w:rPr>
        <w:t>.</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909" w:type="pct"/>
        <w:tblInd w:w="274" w:type="dxa"/>
        <w:tblCellMar>
          <w:left w:w="0" w:type="dxa"/>
          <w:right w:w="0" w:type="dxa"/>
        </w:tblCellMar>
        <w:tblLook w:val="04A0" w:firstRow="1" w:lastRow="0" w:firstColumn="1" w:lastColumn="0" w:noHBand="0" w:noVBand="1"/>
      </w:tblPr>
      <w:tblGrid>
        <w:gridCol w:w="1392"/>
        <w:gridCol w:w="1390"/>
        <w:gridCol w:w="1390"/>
        <w:gridCol w:w="1217"/>
        <w:gridCol w:w="1389"/>
        <w:gridCol w:w="1389"/>
        <w:gridCol w:w="1389"/>
      </w:tblGrid>
      <w:tr w:rsidR="00C24BA1" w:rsidRPr="00C24BA1" w14:paraId="2425BD23" w14:textId="77777777" w:rsidTr="00C24BA1">
        <w:trPr>
          <w:trHeight w:val="20"/>
        </w:trPr>
        <w:tc>
          <w:tcPr>
            <w:tcW w:w="728" w:type="pct"/>
            <w:vMerge w:val="restart"/>
            <w:tcBorders>
              <w:top w:val="single" w:sz="8" w:space="0" w:color="000000"/>
              <w:left w:val="single" w:sz="8" w:space="0" w:color="000000"/>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4FD45094" w14:textId="77777777" w:rsidR="00C24BA1" w:rsidRPr="00C24BA1" w:rsidRDefault="00C24BA1" w:rsidP="00C24BA1">
            <w:pPr>
              <w:widowControl/>
              <w:spacing w:after="0" w:line="240" w:lineRule="auto"/>
              <w:ind w:right="57"/>
              <w:contextualSpacing/>
              <w:jc w:val="center"/>
              <w:rPr>
                <w:rFonts w:ascii="Arial Narrow" w:eastAsia="Times New Roman" w:hAnsi="Arial Narrow" w:cs="Arial"/>
                <w:b/>
                <w:bCs/>
                <w:color w:val="000000"/>
                <w:sz w:val="18"/>
                <w:szCs w:val="18"/>
              </w:rPr>
            </w:pPr>
            <w:r w:rsidRPr="00C24BA1">
              <w:rPr>
                <w:rFonts w:ascii="Arial Narrow" w:hAnsi="Arial Narrow" w:cs="Arial"/>
                <w:b/>
                <w:bCs/>
                <w:color w:val="000000"/>
                <w:sz w:val="18"/>
                <w:szCs w:val="18"/>
              </w:rPr>
              <w:t>REGIONAL / FIELD OFFICE</w:t>
            </w:r>
          </w:p>
        </w:tc>
        <w:tc>
          <w:tcPr>
            <w:tcW w:w="727" w:type="pct"/>
            <w:vMerge w:val="restart"/>
            <w:tcBorders>
              <w:top w:val="single" w:sz="8" w:space="0" w:color="000000"/>
              <w:left w:val="single" w:sz="8" w:space="0" w:color="000000"/>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1F24271E" w14:textId="77777777" w:rsidR="00C24BA1" w:rsidRPr="00C24BA1" w:rsidRDefault="00C24BA1" w:rsidP="00C24BA1">
            <w:pPr>
              <w:spacing w:after="0" w:line="240" w:lineRule="auto"/>
              <w:ind w:right="57"/>
              <w:contextualSpacing/>
              <w:jc w:val="center"/>
              <w:rPr>
                <w:rFonts w:ascii="Arial Narrow" w:hAnsi="Arial Narrow" w:cs="Arial"/>
                <w:b/>
                <w:bCs/>
                <w:color w:val="000000"/>
                <w:sz w:val="18"/>
                <w:szCs w:val="18"/>
              </w:rPr>
            </w:pPr>
            <w:r w:rsidRPr="00C24BA1">
              <w:rPr>
                <w:rFonts w:ascii="Arial Narrow" w:hAnsi="Arial Narrow" w:cs="Arial"/>
                <w:b/>
                <w:bCs/>
                <w:color w:val="000000"/>
                <w:sz w:val="18"/>
                <w:szCs w:val="18"/>
              </w:rPr>
              <w:t>STANDBY FUNDS</w:t>
            </w:r>
          </w:p>
        </w:tc>
        <w:tc>
          <w:tcPr>
            <w:tcW w:w="1363" w:type="pct"/>
            <w:gridSpan w:val="2"/>
            <w:tcBorders>
              <w:top w:val="single" w:sz="8" w:space="0" w:color="000000"/>
              <w:left w:val="nil"/>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48FD6C36" w14:textId="77777777" w:rsidR="00C24BA1" w:rsidRPr="00C24BA1" w:rsidRDefault="00C24BA1" w:rsidP="00C24BA1">
            <w:pPr>
              <w:spacing w:after="0" w:line="240" w:lineRule="auto"/>
              <w:ind w:right="57"/>
              <w:contextualSpacing/>
              <w:jc w:val="center"/>
              <w:rPr>
                <w:rFonts w:ascii="Arial Narrow" w:hAnsi="Arial Narrow" w:cs="Arial"/>
                <w:b/>
                <w:bCs/>
                <w:color w:val="000000"/>
                <w:sz w:val="18"/>
                <w:szCs w:val="18"/>
              </w:rPr>
            </w:pPr>
            <w:r w:rsidRPr="00C24BA1">
              <w:rPr>
                <w:rFonts w:ascii="Arial Narrow" w:hAnsi="Arial Narrow" w:cs="Arial"/>
                <w:b/>
                <w:bCs/>
                <w:color w:val="000000"/>
                <w:sz w:val="18"/>
                <w:szCs w:val="18"/>
              </w:rPr>
              <w:t>FAMILY FOOD PACKS</w:t>
            </w:r>
          </w:p>
        </w:tc>
        <w:tc>
          <w:tcPr>
            <w:tcW w:w="727" w:type="pct"/>
            <w:tcBorders>
              <w:top w:val="single" w:sz="8" w:space="0" w:color="000000"/>
              <w:left w:val="single" w:sz="8" w:space="0" w:color="CCCCCC"/>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3D2D23F1" w14:textId="77777777" w:rsidR="00C24BA1" w:rsidRPr="00C24BA1" w:rsidRDefault="00C24BA1" w:rsidP="00C24BA1">
            <w:pPr>
              <w:spacing w:after="0" w:line="240" w:lineRule="auto"/>
              <w:ind w:right="57"/>
              <w:contextualSpacing/>
              <w:jc w:val="center"/>
              <w:rPr>
                <w:rFonts w:ascii="Arial Narrow" w:hAnsi="Arial Narrow" w:cs="Arial"/>
                <w:b/>
                <w:bCs/>
                <w:color w:val="000000"/>
                <w:sz w:val="18"/>
                <w:szCs w:val="18"/>
              </w:rPr>
            </w:pPr>
            <w:r w:rsidRPr="00C24BA1">
              <w:rPr>
                <w:rFonts w:ascii="Arial Narrow" w:hAnsi="Arial Narrow" w:cs="Arial"/>
                <w:b/>
                <w:bCs/>
                <w:color w:val="000000"/>
                <w:sz w:val="18"/>
                <w:szCs w:val="18"/>
              </w:rPr>
              <w:t>OTHER FOOD ITEMS</w:t>
            </w:r>
          </w:p>
        </w:tc>
        <w:tc>
          <w:tcPr>
            <w:tcW w:w="727" w:type="pct"/>
            <w:tcBorders>
              <w:top w:val="single" w:sz="8" w:space="0" w:color="000000"/>
              <w:left w:val="single" w:sz="8" w:space="0" w:color="CCCCCC"/>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07C8A39B" w14:textId="77777777" w:rsidR="00C24BA1" w:rsidRPr="00C24BA1" w:rsidRDefault="00C24BA1" w:rsidP="00C24BA1">
            <w:pPr>
              <w:spacing w:after="0" w:line="240" w:lineRule="auto"/>
              <w:ind w:right="57"/>
              <w:contextualSpacing/>
              <w:jc w:val="center"/>
              <w:rPr>
                <w:rFonts w:ascii="Arial Narrow" w:hAnsi="Arial Narrow" w:cs="Arial"/>
                <w:b/>
                <w:bCs/>
                <w:color w:val="000000"/>
                <w:sz w:val="18"/>
                <w:szCs w:val="18"/>
              </w:rPr>
            </w:pPr>
            <w:r w:rsidRPr="00C24BA1">
              <w:rPr>
                <w:rFonts w:ascii="Arial Narrow" w:hAnsi="Arial Narrow" w:cs="Arial"/>
                <w:b/>
                <w:bCs/>
                <w:color w:val="000000"/>
                <w:sz w:val="18"/>
                <w:szCs w:val="18"/>
              </w:rPr>
              <w:t>NON-FOOD RELIEF ITEMS</w:t>
            </w:r>
          </w:p>
        </w:tc>
        <w:tc>
          <w:tcPr>
            <w:tcW w:w="727" w:type="pct"/>
            <w:vMerge w:val="restart"/>
            <w:tcBorders>
              <w:top w:val="single" w:sz="8" w:space="0" w:color="000000"/>
              <w:left w:val="single" w:sz="8" w:space="0" w:color="000000"/>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373916A0" w14:textId="77777777" w:rsidR="00C24BA1" w:rsidRPr="00C24BA1" w:rsidRDefault="00C24BA1" w:rsidP="00C24BA1">
            <w:pPr>
              <w:spacing w:after="0" w:line="240" w:lineRule="auto"/>
              <w:ind w:right="57"/>
              <w:contextualSpacing/>
              <w:jc w:val="center"/>
              <w:rPr>
                <w:rFonts w:ascii="Arial Narrow" w:hAnsi="Arial Narrow" w:cs="Arial"/>
                <w:b/>
                <w:bCs/>
                <w:color w:val="000000"/>
                <w:sz w:val="18"/>
                <w:szCs w:val="18"/>
              </w:rPr>
            </w:pPr>
            <w:r w:rsidRPr="00C24BA1">
              <w:rPr>
                <w:rFonts w:ascii="Arial Narrow" w:hAnsi="Arial Narrow" w:cs="Arial"/>
                <w:b/>
                <w:bCs/>
                <w:color w:val="000000"/>
                <w:sz w:val="18"/>
                <w:szCs w:val="18"/>
              </w:rPr>
              <w:t>TOTAL STANDBY FUNDS &amp; STOCKPILE</w:t>
            </w:r>
          </w:p>
        </w:tc>
      </w:tr>
      <w:tr w:rsidR="00C24BA1" w:rsidRPr="00C24BA1" w14:paraId="05F9ACF9" w14:textId="77777777" w:rsidTr="00C24BA1">
        <w:trPr>
          <w:trHeight w:val="20"/>
        </w:trPr>
        <w:tc>
          <w:tcPr>
            <w:tcW w:w="728" w:type="pct"/>
            <w:vMerge/>
            <w:tcBorders>
              <w:top w:val="single" w:sz="8" w:space="0" w:color="000000"/>
              <w:left w:val="single" w:sz="8" w:space="0" w:color="000000"/>
              <w:bottom w:val="single" w:sz="8" w:space="0" w:color="000000"/>
              <w:right w:val="single" w:sz="8" w:space="0" w:color="000000"/>
            </w:tcBorders>
            <w:vAlign w:val="center"/>
            <w:hideMark/>
          </w:tcPr>
          <w:p w14:paraId="56D5A65B" w14:textId="77777777" w:rsidR="00C24BA1" w:rsidRPr="00C24BA1" w:rsidRDefault="00C24BA1" w:rsidP="00C24BA1">
            <w:pPr>
              <w:spacing w:after="0" w:line="240" w:lineRule="auto"/>
              <w:ind w:right="57"/>
              <w:contextualSpacing/>
              <w:rPr>
                <w:rFonts w:ascii="Arial Narrow" w:hAnsi="Arial Narrow" w:cs="Arial"/>
                <w:b/>
                <w:bCs/>
                <w:color w:val="000000"/>
                <w:sz w:val="18"/>
                <w:szCs w:val="18"/>
              </w:rPr>
            </w:pPr>
          </w:p>
        </w:tc>
        <w:tc>
          <w:tcPr>
            <w:tcW w:w="727" w:type="pct"/>
            <w:vMerge/>
            <w:tcBorders>
              <w:top w:val="single" w:sz="8" w:space="0" w:color="000000"/>
              <w:left w:val="single" w:sz="8" w:space="0" w:color="000000"/>
              <w:bottom w:val="single" w:sz="8" w:space="0" w:color="000000"/>
              <w:right w:val="single" w:sz="8" w:space="0" w:color="000000"/>
            </w:tcBorders>
            <w:vAlign w:val="center"/>
            <w:hideMark/>
          </w:tcPr>
          <w:p w14:paraId="5D5BC534" w14:textId="77777777" w:rsidR="00C24BA1" w:rsidRPr="00C24BA1" w:rsidRDefault="00C24BA1" w:rsidP="00C24BA1">
            <w:pPr>
              <w:spacing w:after="0" w:line="240" w:lineRule="auto"/>
              <w:ind w:right="57"/>
              <w:contextualSpacing/>
              <w:rPr>
                <w:rFonts w:ascii="Arial Narrow" w:hAnsi="Arial Narrow" w:cs="Arial"/>
                <w:b/>
                <w:bCs/>
                <w:color w:val="000000"/>
                <w:sz w:val="18"/>
                <w:szCs w:val="18"/>
              </w:rPr>
            </w:pPr>
          </w:p>
        </w:tc>
        <w:tc>
          <w:tcPr>
            <w:tcW w:w="727" w:type="pct"/>
            <w:tcBorders>
              <w:top w:val="single" w:sz="8" w:space="0" w:color="CCCCCC"/>
              <w:left w:val="single" w:sz="8" w:space="0" w:color="CCCCCC"/>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24A9350F" w14:textId="77777777" w:rsidR="00C24BA1" w:rsidRPr="00C24BA1" w:rsidRDefault="00C24BA1" w:rsidP="00C24BA1">
            <w:pPr>
              <w:spacing w:after="0" w:line="240" w:lineRule="auto"/>
              <w:ind w:right="57"/>
              <w:contextualSpacing/>
              <w:jc w:val="center"/>
              <w:rPr>
                <w:rFonts w:ascii="Arial Narrow" w:hAnsi="Arial Narrow" w:cs="Arial"/>
                <w:b/>
                <w:bCs/>
                <w:color w:val="000000"/>
                <w:sz w:val="18"/>
                <w:szCs w:val="18"/>
              </w:rPr>
            </w:pPr>
            <w:r w:rsidRPr="00C24BA1">
              <w:rPr>
                <w:rFonts w:ascii="Arial Narrow" w:hAnsi="Arial Narrow" w:cs="Arial"/>
                <w:b/>
                <w:bCs/>
                <w:color w:val="000000"/>
                <w:sz w:val="18"/>
                <w:szCs w:val="18"/>
              </w:rPr>
              <w:t>QUANTITY</w:t>
            </w:r>
          </w:p>
        </w:tc>
        <w:tc>
          <w:tcPr>
            <w:tcW w:w="636" w:type="pct"/>
            <w:tcBorders>
              <w:top w:val="single" w:sz="8" w:space="0" w:color="CCCCCC"/>
              <w:left w:val="single" w:sz="8" w:space="0" w:color="CCCCCC"/>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0A6539C6" w14:textId="77777777" w:rsidR="00C24BA1" w:rsidRPr="00C24BA1" w:rsidRDefault="00C24BA1" w:rsidP="00C24BA1">
            <w:pPr>
              <w:spacing w:after="0" w:line="240" w:lineRule="auto"/>
              <w:ind w:right="57"/>
              <w:contextualSpacing/>
              <w:jc w:val="center"/>
              <w:rPr>
                <w:rFonts w:ascii="Arial Narrow" w:hAnsi="Arial Narrow" w:cs="Arial"/>
                <w:b/>
                <w:bCs/>
                <w:color w:val="000000"/>
                <w:sz w:val="18"/>
                <w:szCs w:val="18"/>
              </w:rPr>
            </w:pPr>
            <w:r w:rsidRPr="00C24BA1">
              <w:rPr>
                <w:rFonts w:ascii="Arial Narrow" w:hAnsi="Arial Narrow" w:cs="Arial"/>
                <w:b/>
                <w:bCs/>
                <w:color w:val="000000"/>
                <w:sz w:val="18"/>
                <w:szCs w:val="18"/>
              </w:rPr>
              <w:t>TOTAL COST</w:t>
            </w:r>
          </w:p>
        </w:tc>
        <w:tc>
          <w:tcPr>
            <w:tcW w:w="727" w:type="pct"/>
            <w:tcBorders>
              <w:top w:val="single" w:sz="8" w:space="0" w:color="CCCCCC"/>
              <w:left w:val="single" w:sz="8" w:space="0" w:color="CCCCCC"/>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686612AE" w14:textId="77777777" w:rsidR="00C24BA1" w:rsidRPr="00C24BA1" w:rsidRDefault="00C24BA1" w:rsidP="00C24BA1">
            <w:pPr>
              <w:spacing w:after="0" w:line="240" w:lineRule="auto"/>
              <w:ind w:right="57"/>
              <w:contextualSpacing/>
              <w:jc w:val="center"/>
              <w:rPr>
                <w:rFonts w:ascii="Arial Narrow" w:hAnsi="Arial Narrow" w:cs="Arial"/>
                <w:b/>
                <w:bCs/>
                <w:color w:val="000000"/>
                <w:sz w:val="18"/>
                <w:szCs w:val="18"/>
              </w:rPr>
            </w:pPr>
            <w:r w:rsidRPr="00C24BA1">
              <w:rPr>
                <w:rFonts w:ascii="Arial Narrow" w:hAnsi="Arial Narrow" w:cs="Arial"/>
                <w:b/>
                <w:bCs/>
                <w:color w:val="000000"/>
                <w:sz w:val="18"/>
                <w:szCs w:val="18"/>
              </w:rPr>
              <w:t>TOTAL COST</w:t>
            </w:r>
          </w:p>
        </w:tc>
        <w:tc>
          <w:tcPr>
            <w:tcW w:w="727" w:type="pct"/>
            <w:tcBorders>
              <w:top w:val="single" w:sz="8" w:space="0" w:color="CCCCCC"/>
              <w:left w:val="single" w:sz="8" w:space="0" w:color="CCCCCC"/>
              <w:bottom w:val="single" w:sz="8" w:space="0" w:color="000000"/>
              <w:right w:val="single" w:sz="8" w:space="0" w:color="000000"/>
            </w:tcBorders>
            <w:shd w:val="clear" w:color="000000" w:fill="B7B7B7"/>
            <w:tcMar>
              <w:top w:w="15" w:type="dxa"/>
              <w:left w:w="15" w:type="dxa"/>
              <w:bottom w:w="0" w:type="dxa"/>
              <w:right w:w="15" w:type="dxa"/>
            </w:tcMar>
            <w:vAlign w:val="center"/>
            <w:hideMark/>
          </w:tcPr>
          <w:p w14:paraId="2EE78E6E" w14:textId="77777777" w:rsidR="00C24BA1" w:rsidRPr="00C24BA1" w:rsidRDefault="00C24BA1" w:rsidP="00C24BA1">
            <w:pPr>
              <w:spacing w:after="0" w:line="240" w:lineRule="auto"/>
              <w:ind w:right="57"/>
              <w:contextualSpacing/>
              <w:jc w:val="center"/>
              <w:rPr>
                <w:rFonts w:ascii="Arial Narrow" w:hAnsi="Arial Narrow" w:cs="Arial"/>
                <w:b/>
                <w:bCs/>
                <w:color w:val="000000"/>
                <w:sz w:val="18"/>
                <w:szCs w:val="18"/>
              </w:rPr>
            </w:pPr>
            <w:r w:rsidRPr="00C24BA1">
              <w:rPr>
                <w:rFonts w:ascii="Arial Narrow" w:hAnsi="Arial Narrow" w:cs="Arial"/>
                <w:b/>
                <w:bCs/>
                <w:color w:val="000000"/>
                <w:sz w:val="18"/>
                <w:szCs w:val="18"/>
              </w:rPr>
              <w:t>TOTAL COST</w:t>
            </w:r>
          </w:p>
        </w:tc>
        <w:tc>
          <w:tcPr>
            <w:tcW w:w="727" w:type="pct"/>
            <w:vMerge/>
            <w:tcBorders>
              <w:top w:val="single" w:sz="8" w:space="0" w:color="000000"/>
              <w:left w:val="single" w:sz="8" w:space="0" w:color="000000"/>
              <w:bottom w:val="single" w:sz="8" w:space="0" w:color="000000"/>
              <w:right w:val="single" w:sz="8" w:space="0" w:color="000000"/>
            </w:tcBorders>
            <w:vAlign w:val="center"/>
            <w:hideMark/>
          </w:tcPr>
          <w:p w14:paraId="044FD70C" w14:textId="77777777" w:rsidR="00C24BA1" w:rsidRPr="00C24BA1" w:rsidRDefault="00C24BA1" w:rsidP="00C24BA1">
            <w:pPr>
              <w:spacing w:after="0" w:line="240" w:lineRule="auto"/>
              <w:ind w:right="57"/>
              <w:contextualSpacing/>
              <w:rPr>
                <w:rFonts w:ascii="Arial Narrow" w:hAnsi="Arial Narrow" w:cs="Arial"/>
                <w:b/>
                <w:bCs/>
                <w:color w:val="000000"/>
                <w:sz w:val="18"/>
                <w:szCs w:val="18"/>
              </w:rPr>
            </w:pPr>
          </w:p>
        </w:tc>
      </w:tr>
      <w:tr w:rsidR="00C24BA1" w:rsidRPr="00C24BA1" w14:paraId="10E0F017" w14:textId="77777777" w:rsidTr="00C24BA1">
        <w:trPr>
          <w:trHeight w:val="20"/>
        </w:trPr>
        <w:tc>
          <w:tcPr>
            <w:tcW w:w="728" w:type="pct"/>
            <w:tcBorders>
              <w:top w:val="single" w:sz="8" w:space="0" w:color="CCCCCC"/>
              <w:left w:val="single" w:sz="8" w:space="0" w:color="000000"/>
              <w:bottom w:val="single" w:sz="8" w:space="0" w:color="000000"/>
              <w:right w:val="single" w:sz="8" w:space="0" w:color="000000"/>
            </w:tcBorders>
            <w:shd w:val="clear" w:color="000000" w:fill="D9EAD3"/>
            <w:tcMar>
              <w:top w:w="15" w:type="dxa"/>
              <w:left w:w="15" w:type="dxa"/>
              <w:bottom w:w="0" w:type="dxa"/>
              <w:right w:w="15" w:type="dxa"/>
            </w:tcMar>
            <w:vAlign w:val="center"/>
            <w:hideMark/>
          </w:tcPr>
          <w:p w14:paraId="566D761E" w14:textId="77777777" w:rsidR="00C24BA1" w:rsidRPr="00C24BA1" w:rsidRDefault="00C24BA1" w:rsidP="00C24BA1">
            <w:pPr>
              <w:spacing w:after="0" w:line="240" w:lineRule="auto"/>
              <w:ind w:right="57"/>
              <w:contextualSpacing/>
              <w:jc w:val="center"/>
              <w:rPr>
                <w:rFonts w:ascii="Arial Narrow" w:hAnsi="Arial Narrow" w:cs="Arial"/>
                <w:b/>
                <w:bCs/>
                <w:color w:val="000000"/>
                <w:sz w:val="18"/>
                <w:szCs w:val="18"/>
              </w:rPr>
            </w:pPr>
            <w:r w:rsidRPr="00C24BA1">
              <w:rPr>
                <w:rFonts w:ascii="Arial Narrow" w:hAnsi="Arial Narrow" w:cs="Arial"/>
                <w:b/>
                <w:bCs/>
                <w:color w:val="000000"/>
                <w:sz w:val="18"/>
                <w:szCs w:val="18"/>
              </w:rPr>
              <w:t>TOTAL</w:t>
            </w:r>
          </w:p>
        </w:tc>
        <w:tc>
          <w:tcPr>
            <w:tcW w:w="727" w:type="pct"/>
            <w:tcBorders>
              <w:top w:val="single" w:sz="8" w:space="0" w:color="CCCCCC"/>
              <w:left w:val="single" w:sz="8" w:space="0" w:color="CCCCCC"/>
              <w:bottom w:val="single" w:sz="8" w:space="0" w:color="000000"/>
              <w:right w:val="single" w:sz="8" w:space="0" w:color="000000"/>
            </w:tcBorders>
            <w:shd w:val="clear" w:color="000000" w:fill="D9EAD3"/>
            <w:tcMar>
              <w:top w:w="15" w:type="dxa"/>
              <w:left w:w="15" w:type="dxa"/>
              <w:bottom w:w="0" w:type="dxa"/>
              <w:right w:w="15" w:type="dxa"/>
            </w:tcMar>
            <w:vAlign w:val="center"/>
            <w:hideMark/>
          </w:tcPr>
          <w:p w14:paraId="40593670" w14:textId="77777777" w:rsidR="00C24BA1" w:rsidRPr="00C24BA1" w:rsidRDefault="00C24BA1" w:rsidP="00C24BA1">
            <w:pPr>
              <w:spacing w:after="0" w:line="240" w:lineRule="auto"/>
              <w:ind w:right="57"/>
              <w:contextualSpacing/>
              <w:jc w:val="right"/>
              <w:rPr>
                <w:rFonts w:ascii="Arial Narrow" w:hAnsi="Arial Narrow" w:cs="Arial"/>
                <w:b/>
                <w:bCs/>
                <w:color w:val="000000"/>
                <w:sz w:val="18"/>
                <w:szCs w:val="18"/>
              </w:rPr>
            </w:pPr>
            <w:r w:rsidRPr="00C24BA1">
              <w:rPr>
                <w:rFonts w:ascii="Arial Narrow" w:hAnsi="Arial Narrow" w:cs="Arial"/>
                <w:b/>
                <w:bCs/>
                <w:color w:val="000000"/>
                <w:sz w:val="18"/>
                <w:szCs w:val="18"/>
              </w:rPr>
              <w:t>802,417,299.84</w:t>
            </w:r>
          </w:p>
        </w:tc>
        <w:tc>
          <w:tcPr>
            <w:tcW w:w="727" w:type="pct"/>
            <w:tcBorders>
              <w:top w:val="single" w:sz="8" w:space="0" w:color="CCCCCC"/>
              <w:left w:val="single" w:sz="8" w:space="0" w:color="CCCCCC"/>
              <w:bottom w:val="single" w:sz="8" w:space="0" w:color="000000"/>
              <w:right w:val="single" w:sz="8" w:space="0" w:color="000000"/>
            </w:tcBorders>
            <w:shd w:val="clear" w:color="000000" w:fill="D9EAD3"/>
            <w:tcMar>
              <w:top w:w="15" w:type="dxa"/>
              <w:left w:w="15" w:type="dxa"/>
              <w:bottom w:w="0" w:type="dxa"/>
              <w:right w:w="15" w:type="dxa"/>
            </w:tcMar>
            <w:vAlign w:val="center"/>
            <w:hideMark/>
          </w:tcPr>
          <w:p w14:paraId="398A42DA" w14:textId="77777777" w:rsidR="00C24BA1" w:rsidRPr="00C24BA1" w:rsidRDefault="00C24BA1" w:rsidP="00C24BA1">
            <w:pPr>
              <w:spacing w:after="0" w:line="240" w:lineRule="auto"/>
              <w:ind w:right="57"/>
              <w:contextualSpacing/>
              <w:jc w:val="right"/>
              <w:rPr>
                <w:rFonts w:ascii="Arial Narrow" w:hAnsi="Arial Narrow" w:cs="Arial"/>
                <w:b/>
                <w:bCs/>
                <w:color w:val="000000"/>
                <w:sz w:val="18"/>
                <w:szCs w:val="18"/>
              </w:rPr>
            </w:pPr>
            <w:r w:rsidRPr="00C24BA1">
              <w:rPr>
                <w:rFonts w:ascii="Arial Narrow" w:hAnsi="Arial Narrow" w:cs="Arial"/>
                <w:b/>
                <w:bCs/>
                <w:color w:val="000000"/>
                <w:sz w:val="18"/>
                <w:szCs w:val="18"/>
              </w:rPr>
              <w:t>283,024</w:t>
            </w:r>
          </w:p>
        </w:tc>
        <w:tc>
          <w:tcPr>
            <w:tcW w:w="636" w:type="pct"/>
            <w:tcBorders>
              <w:top w:val="single" w:sz="8" w:space="0" w:color="CCCCCC"/>
              <w:left w:val="single" w:sz="8" w:space="0" w:color="CCCCCC"/>
              <w:bottom w:val="single" w:sz="8" w:space="0" w:color="000000"/>
              <w:right w:val="single" w:sz="8" w:space="0" w:color="000000"/>
            </w:tcBorders>
            <w:shd w:val="clear" w:color="000000" w:fill="D9EAD3"/>
            <w:tcMar>
              <w:top w:w="15" w:type="dxa"/>
              <w:left w:w="15" w:type="dxa"/>
              <w:bottom w:w="0" w:type="dxa"/>
              <w:right w:w="15" w:type="dxa"/>
            </w:tcMar>
            <w:vAlign w:val="center"/>
            <w:hideMark/>
          </w:tcPr>
          <w:p w14:paraId="083368B6" w14:textId="77777777" w:rsidR="00C24BA1" w:rsidRPr="00C24BA1" w:rsidRDefault="00C24BA1" w:rsidP="00C24BA1">
            <w:pPr>
              <w:spacing w:after="0" w:line="240" w:lineRule="auto"/>
              <w:ind w:right="57"/>
              <w:contextualSpacing/>
              <w:jc w:val="right"/>
              <w:rPr>
                <w:rFonts w:ascii="Arial Narrow" w:hAnsi="Arial Narrow" w:cs="Arial"/>
                <w:b/>
                <w:bCs/>
                <w:color w:val="000000"/>
                <w:sz w:val="18"/>
                <w:szCs w:val="18"/>
              </w:rPr>
            </w:pPr>
            <w:r w:rsidRPr="00C24BA1">
              <w:rPr>
                <w:rFonts w:ascii="Arial Narrow" w:hAnsi="Arial Narrow" w:cs="Arial"/>
                <w:b/>
                <w:bCs/>
                <w:color w:val="000000"/>
                <w:sz w:val="18"/>
                <w:szCs w:val="18"/>
              </w:rPr>
              <w:t>148,905,268.40</w:t>
            </w:r>
          </w:p>
        </w:tc>
        <w:tc>
          <w:tcPr>
            <w:tcW w:w="727" w:type="pct"/>
            <w:tcBorders>
              <w:top w:val="single" w:sz="8" w:space="0" w:color="CCCCCC"/>
              <w:left w:val="single" w:sz="8" w:space="0" w:color="CCCCCC"/>
              <w:bottom w:val="single" w:sz="8" w:space="0" w:color="000000"/>
              <w:right w:val="single" w:sz="8" w:space="0" w:color="000000"/>
            </w:tcBorders>
            <w:shd w:val="clear" w:color="000000" w:fill="D9EAD3"/>
            <w:tcMar>
              <w:top w:w="15" w:type="dxa"/>
              <w:left w:w="15" w:type="dxa"/>
              <w:bottom w:w="0" w:type="dxa"/>
              <w:right w:w="15" w:type="dxa"/>
            </w:tcMar>
            <w:vAlign w:val="center"/>
            <w:hideMark/>
          </w:tcPr>
          <w:p w14:paraId="3744B47B" w14:textId="77777777" w:rsidR="00C24BA1" w:rsidRPr="00C24BA1" w:rsidRDefault="00C24BA1" w:rsidP="00C24BA1">
            <w:pPr>
              <w:spacing w:after="0" w:line="240" w:lineRule="auto"/>
              <w:ind w:right="57"/>
              <w:contextualSpacing/>
              <w:jc w:val="right"/>
              <w:rPr>
                <w:rFonts w:ascii="Arial Narrow" w:hAnsi="Arial Narrow" w:cs="Arial"/>
                <w:b/>
                <w:bCs/>
                <w:color w:val="000000"/>
                <w:sz w:val="18"/>
                <w:szCs w:val="18"/>
              </w:rPr>
            </w:pPr>
            <w:r w:rsidRPr="00C24BA1">
              <w:rPr>
                <w:rFonts w:ascii="Arial Narrow" w:hAnsi="Arial Narrow" w:cs="Arial"/>
                <w:b/>
                <w:bCs/>
                <w:color w:val="000000"/>
                <w:sz w:val="18"/>
                <w:szCs w:val="18"/>
              </w:rPr>
              <w:t>184,135,897.52</w:t>
            </w:r>
          </w:p>
        </w:tc>
        <w:tc>
          <w:tcPr>
            <w:tcW w:w="727" w:type="pct"/>
            <w:tcBorders>
              <w:top w:val="single" w:sz="8" w:space="0" w:color="CCCCCC"/>
              <w:left w:val="single" w:sz="8" w:space="0" w:color="CCCCCC"/>
              <w:bottom w:val="single" w:sz="8" w:space="0" w:color="000000"/>
              <w:right w:val="single" w:sz="8" w:space="0" w:color="000000"/>
            </w:tcBorders>
            <w:shd w:val="clear" w:color="000000" w:fill="D9EAD3"/>
            <w:tcMar>
              <w:top w:w="15" w:type="dxa"/>
              <w:left w:w="15" w:type="dxa"/>
              <w:bottom w:w="0" w:type="dxa"/>
              <w:right w:w="15" w:type="dxa"/>
            </w:tcMar>
            <w:vAlign w:val="center"/>
            <w:hideMark/>
          </w:tcPr>
          <w:p w14:paraId="61CCAC85" w14:textId="77777777" w:rsidR="00C24BA1" w:rsidRPr="00C24BA1" w:rsidRDefault="00C24BA1" w:rsidP="00C24BA1">
            <w:pPr>
              <w:spacing w:after="0" w:line="240" w:lineRule="auto"/>
              <w:ind w:right="57"/>
              <w:contextualSpacing/>
              <w:jc w:val="right"/>
              <w:rPr>
                <w:rFonts w:ascii="Arial Narrow" w:hAnsi="Arial Narrow" w:cs="Arial"/>
                <w:b/>
                <w:bCs/>
                <w:color w:val="000000"/>
                <w:sz w:val="18"/>
                <w:szCs w:val="18"/>
              </w:rPr>
            </w:pPr>
            <w:r w:rsidRPr="00C24BA1">
              <w:rPr>
                <w:rFonts w:ascii="Arial Narrow" w:hAnsi="Arial Narrow" w:cs="Arial"/>
                <w:b/>
                <w:bCs/>
                <w:color w:val="000000"/>
                <w:sz w:val="18"/>
                <w:szCs w:val="18"/>
              </w:rPr>
              <w:t>451,637,959.51</w:t>
            </w:r>
          </w:p>
        </w:tc>
        <w:tc>
          <w:tcPr>
            <w:tcW w:w="727" w:type="pct"/>
            <w:tcBorders>
              <w:top w:val="single" w:sz="8" w:space="0" w:color="CCCCCC"/>
              <w:left w:val="single" w:sz="8" w:space="0" w:color="CCCCCC"/>
              <w:bottom w:val="single" w:sz="8" w:space="0" w:color="000000"/>
              <w:right w:val="single" w:sz="8" w:space="0" w:color="000000"/>
            </w:tcBorders>
            <w:shd w:val="clear" w:color="000000" w:fill="D9EAD3"/>
            <w:tcMar>
              <w:top w:w="15" w:type="dxa"/>
              <w:left w:w="15" w:type="dxa"/>
              <w:bottom w:w="0" w:type="dxa"/>
              <w:right w:w="15" w:type="dxa"/>
            </w:tcMar>
            <w:vAlign w:val="center"/>
            <w:hideMark/>
          </w:tcPr>
          <w:p w14:paraId="0403625B" w14:textId="77777777" w:rsidR="00C24BA1" w:rsidRPr="00C24BA1" w:rsidRDefault="00C24BA1" w:rsidP="00C24BA1">
            <w:pPr>
              <w:spacing w:after="0" w:line="240" w:lineRule="auto"/>
              <w:ind w:right="57"/>
              <w:contextualSpacing/>
              <w:jc w:val="right"/>
              <w:rPr>
                <w:rFonts w:ascii="Arial Narrow" w:hAnsi="Arial Narrow" w:cs="Arial"/>
                <w:b/>
                <w:bCs/>
                <w:color w:val="000000"/>
                <w:sz w:val="18"/>
                <w:szCs w:val="18"/>
              </w:rPr>
            </w:pPr>
            <w:r w:rsidRPr="00C24BA1">
              <w:rPr>
                <w:rFonts w:ascii="Arial Narrow" w:hAnsi="Arial Narrow" w:cs="Arial"/>
                <w:b/>
                <w:bCs/>
                <w:color w:val="000000"/>
                <w:sz w:val="18"/>
                <w:szCs w:val="18"/>
              </w:rPr>
              <w:t>1,587,096,425.27</w:t>
            </w:r>
          </w:p>
        </w:tc>
      </w:tr>
      <w:tr w:rsidR="00C24BA1" w:rsidRPr="00C24BA1" w14:paraId="6C7BF9E3" w14:textId="77777777" w:rsidTr="00C24BA1">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0674A38" w14:textId="77777777" w:rsidR="00C24BA1" w:rsidRPr="00C24BA1" w:rsidRDefault="00C24BA1" w:rsidP="00C24BA1">
            <w:pPr>
              <w:spacing w:after="0" w:line="240" w:lineRule="auto"/>
              <w:ind w:right="57"/>
              <w:contextualSpacing/>
              <w:rPr>
                <w:rFonts w:ascii="Arial Narrow" w:hAnsi="Arial Narrow" w:cs="Arial"/>
                <w:color w:val="000000"/>
                <w:sz w:val="18"/>
                <w:szCs w:val="18"/>
              </w:rPr>
            </w:pPr>
            <w:r w:rsidRPr="00C24BA1">
              <w:rPr>
                <w:rFonts w:ascii="Arial Narrow" w:hAnsi="Arial Narrow" w:cs="Arial"/>
                <w:color w:val="000000"/>
                <w:sz w:val="18"/>
                <w:szCs w:val="18"/>
              </w:rPr>
              <w:t>Central Office</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5971219"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756,798,500.57</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F9E150E"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w:t>
            </w:r>
          </w:p>
        </w:tc>
        <w:tc>
          <w:tcPr>
            <w:tcW w:w="63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9AC154"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F7AE79"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ED34A4"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096BDF"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756,798,500.57</w:t>
            </w:r>
          </w:p>
        </w:tc>
      </w:tr>
      <w:tr w:rsidR="00C24BA1" w:rsidRPr="00C24BA1" w14:paraId="406D7C87" w14:textId="77777777" w:rsidTr="00C24BA1">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2E7C4A" w14:textId="77777777" w:rsidR="00C24BA1" w:rsidRPr="00C24BA1" w:rsidRDefault="00053A35" w:rsidP="00C24BA1">
            <w:pPr>
              <w:spacing w:after="0" w:line="240" w:lineRule="auto"/>
              <w:ind w:right="57"/>
              <w:contextualSpacing/>
              <w:rPr>
                <w:rFonts w:ascii="Arial Narrow" w:hAnsi="Arial Narrow" w:cs="Arial"/>
                <w:color w:val="000000"/>
                <w:sz w:val="18"/>
                <w:szCs w:val="18"/>
              </w:rPr>
            </w:pPr>
            <w:hyperlink r:id="rId10" w:anchor="RANGE!gid=387878143" w:history="1">
              <w:r w:rsidR="00C24BA1" w:rsidRPr="00C24BA1">
                <w:rPr>
                  <w:rStyle w:val="Hyperlink"/>
                  <w:rFonts w:ascii="Arial Narrow" w:hAnsi="Arial Narrow" w:cs="Arial"/>
                  <w:color w:val="000000"/>
                  <w:sz w:val="18"/>
                  <w:szCs w:val="18"/>
                </w:rPr>
                <w:t>NRLMB - NROC</w:t>
              </w:r>
            </w:hyperlink>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163026A"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E608D1F"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32,120</w:t>
            </w:r>
          </w:p>
        </w:tc>
        <w:tc>
          <w:tcPr>
            <w:tcW w:w="63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12DEC3"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9,949,516.75</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F8CC76"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53,147,882.34</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C89ABE"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41,977,370.19</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CE536A0"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215,074,769.28</w:t>
            </w:r>
          </w:p>
        </w:tc>
      </w:tr>
      <w:tr w:rsidR="00C24BA1" w:rsidRPr="00C24BA1" w14:paraId="3E172A00" w14:textId="77777777" w:rsidTr="00C24BA1">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4F302B" w14:textId="77777777" w:rsidR="00C24BA1" w:rsidRPr="00C24BA1" w:rsidRDefault="00053A35" w:rsidP="00C24BA1">
            <w:pPr>
              <w:spacing w:after="0" w:line="240" w:lineRule="auto"/>
              <w:ind w:right="57"/>
              <w:contextualSpacing/>
              <w:rPr>
                <w:rFonts w:ascii="Arial Narrow" w:hAnsi="Arial Narrow" w:cs="Arial"/>
                <w:color w:val="000000"/>
                <w:sz w:val="18"/>
                <w:szCs w:val="18"/>
              </w:rPr>
            </w:pPr>
            <w:hyperlink r:id="rId11" w:anchor="RANGE!gid=710460737" w:history="1">
              <w:r w:rsidR="00C24BA1" w:rsidRPr="00C24BA1">
                <w:rPr>
                  <w:rStyle w:val="Hyperlink"/>
                  <w:rFonts w:ascii="Arial Narrow" w:hAnsi="Arial Narrow" w:cs="Arial"/>
                  <w:color w:val="000000"/>
                  <w:sz w:val="18"/>
                  <w:szCs w:val="18"/>
                </w:rPr>
                <w:t>NRLMB - VDRC</w:t>
              </w:r>
            </w:hyperlink>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F7B564"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CF69A03"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4,741</w:t>
            </w:r>
          </w:p>
        </w:tc>
        <w:tc>
          <w:tcPr>
            <w:tcW w:w="63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B7F5961"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2,180,860.0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94B47A"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5,622,516.4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6DCAF25"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9,305,876.5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B37FDFA"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27,109,252.90</w:t>
            </w:r>
          </w:p>
        </w:tc>
      </w:tr>
      <w:tr w:rsidR="00C24BA1" w:rsidRPr="00C24BA1" w14:paraId="38CEA45F" w14:textId="77777777" w:rsidTr="00C24BA1">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9B31519" w14:textId="77777777" w:rsidR="00C24BA1" w:rsidRPr="00C24BA1" w:rsidRDefault="00053A35" w:rsidP="00C24BA1">
            <w:pPr>
              <w:spacing w:after="0" w:line="240" w:lineRule="auto"/>
              <w:ind w:right="57"/>
              <w:contextualSpacing/>
              <w:rPr>
                <w:rFonts w:ascii="Arial Narrow" w:hAnsi="Arial Narrow" w:cs="Arial"/>
                <w:color w:val="000000"/>
                <w:sz w:val="18"/>
                <w:szCs w:val="18"/>
              </w:rPr>
            </w:pPr>
            <w:hyperlink r:id="rId12" w:anchor="RANGE!gid=664323784" w:history="1">
              <w:r w:rsidR="00C24BA1" w:rsidRPr="00C24BA1">
                <w:rPr>
                  <w:rStyle w:val="Hyperlink"/>
                  <w:rFonts w:ascii="Arial Narrow" w:hAnsi="Arial Narrow" w:cs="Arial"/>
                  <w:color w:val="000000"/>
                  <w:sz w:val="18"/>
                  <w:szCs w:val="18"/>
                </w:rPr>
                <w:t>I</w:t>
              </w:r>
            </w:hyperlink>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3D246C"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3,000,735.2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2AAE985"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20,709</w:t>
            </w:r>
          </w:p>
        </w:tc>
        <w:tc>
          <w:tcPr>
            <w:tcW w:w="63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1CD8C8D"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0,306,590.0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595D32A"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2,982,947.2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D2D936"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33,252,048.11</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6E3B620"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49,542,320.51</w:t>
            </w:r>
          </w:p>
        </w:tc>
      </w:tr>
      <w:tr w:rsidR="00C24BA1" w:rsidRPr="00C24BA1" w14:paraId="02677714" w14:textId="77777777" w:rsidTr="00C24BA1">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849392" w14:textId="77777777" w:rsidR="00C24BA1" w:rsidRPr="00C24BA1" w:rsidRDefault="00053A35" w:rsidP="00C24BA1">
            <w:pPr>
              <w:spacing w:after="0" w:line="240" w:lineRule="auto"/>
              <w:ind w:right="57"/>
              <w:contextualSpacing/>
              <w:rPr>
                <w:rFonts w:ascii="Arial Narrow" w:hAnsi="Arial Narrow" w:cs="Arial"/>
                <w:color w:val="000000"/>
                <w:sz w:val="18"/>
                <w:szCs w:val="18"/>
              </w:rPr>
            </w:pPr>
            <w:hyperlink r:id="rId13" w:anchor="RANGE!gid=2023893154" w:history="1">
              <w:r w:rsidR="00C24BA1" w:rsidRPr="00C24BA1">
                <w:rPr>
                  <w:rStyle w:val="Hyperlink"/>
                  <w:rFonts w:ascii="Arial Narrow" w:hAnsi="Arial Narrow" w:cs="Arial"/>
                  <w:color w:val="000000"/>
                  <w:sz w:val="18"/>
                  <w:szCs w:val="18"/>
                </w:rPr>
                <w:t>II</w:t>
              </w:r>
            </w:hyperlink>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1E37AE"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3,000,315.68</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4B00C7"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23,655</w:t>
            </w:r>
          </w:p>
        </w:tc>
        <w:tc>
          <w:tcPr>
            <w:tcW w:w="63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69A1CB"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9,569,258.0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070B7E0"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8,132,393.2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F4AB8A7"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2,803,491.28</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09AEC48"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33,505,458.16</w:t>
            </w:r>
          </w:p>
        </w:tc>
      </w:tr>
      <w:tr w:rsidR="00C24BA1" w:rsidRPr="00C24BA1" w14:paraId="582AAEBA" w14:textId="77777777" w:rsidTr="00C24BA1">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4FE38D" w14:textId="77777777" w:rsidR="00C24BA1" w:rsidRPr="00C24BA1" w:rsidRDefault="00053A35" w:rsidP="00C24BA1">
            <w:pPr>
              <w:spacing w:after="0" w:line="240" w:lineRule="auto"/>
              <w:ind w:right="57"/>
              <w:contextualSpacing/>
              <w:rPr>
                <w:rFonts w:ascii="Arial Narrow" w:hAnsi="Arial Narrow" w:cs="Arial"/>
                <w:color w:val="000000"/>
                <w:sz w:val="18"/>
                <w:szCs w:val="18"/>
              </w:rPr>
            </w:pPr>
            <w:hyperlink r:id="rId14" w:anchor="RANGE!gid=679074030" w:history="1">
              <w:r w:rsidR="00C24BA1" w:rsidRPr="00C24BA1">
                <w:rPr>
                  <w:rStyle w:val="Hyperlink"/>
                  <w:rFonts w:ascii="Arial Narrow" w:hAnsi="Arial Narrow" w:cs="Arial"/>
                  <w:color w:val="000000"/>
                  <w:sz w:val="18"/>
                  <w:szCs w:val="18"/>
                </w:rPr>
                <w:t>III</w:t>
              </w:r>
            </w:hyperlink>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D97549"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3,000,000.0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E7552EE"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3,566</w:t>
            </w:r>
          </w:p>
        </w:tc>
        <w:tc>
          <w:tcPr>
            <w:tcW w:w="63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5FB2D09"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7,609,440.03</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FFB6B10"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2,638,716.3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B4738E0"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5,577,368.25</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5DD114"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28,825,524.58</w:t>
            </w:r>
          </w:p>
        </w:tc>
      </w:tr>
      <w:tr w:rsidR="00C24BA1" w:rsidRPr="00C24BA1" w14:paraId="52E1D3B8" w14:textId="77777777" w:rsidTr="00C24BA1">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87DF3D4" w14:textId="77777777" w:rsidR="00C24BA1" w:rsidRPr="00C24BA1" w:rsidRDefault="00053A35" w:rsidP="00C24BA1">
            <w:pPr>
              <w:spacing w:after="0" w:line="240" w:lineRule="auto"/>
              <w:ind w:right="57"/>
              <w:contextualSpacing/>
              <w:rPr>
                <w:rFonts w:ascii="Arial Narrow" w:hAnsi="Arial Narrow" w:cs="Arial"/>
                <w:color w:val="000000"/>
                <w:sz w:val="18"/>
                <w:szCs w:val="18"/>
              </w:rPr>
            </w:pPr>
            <w:hyperlink r:id="rId15" w:anchor="RANGE!gid=1424388716" w:history="1">
              <w:r w:rsidR="00C24BA1" w:rsidRPr="00C24BA1">
                <w:rPr>
                  <w:rStyle w:val="Hyperlink"/>
                  <w:rFonts w:ascii="Arial Narrow" w:hAnsi="Arial Narrow" w:cs="Arial"/>
                  <w:color w:val="000000"/>
                  <w:sz w:val="18"/>
                  <w:szCs w:val="18"/>
                </w:rPr>
                <w:t>CALABARZON</w:t>
              </w:r>
            </w:hyperlink>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FFF930"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5,240,440.0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10772F2"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2,856</w:t>
            </w:r>
          </w:p>
        </w:tc>
        <w:tc>
          <w:tcPr>
            <w:tcW w:w="63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5D14C7D"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416,842.0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9700F16"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2,143,641.48</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AFF7C65"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7,089,038.48</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6541621"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25,889,961.96</w:t>
            </w:r>
          </w:p>
        </w:tc>
      </w:tr>
      <w:tr w:rsidR="00C24BA1" w:rsidRPr="00C24BA1" w14:paraId="76F01010" w14:textId="77777777" w:rsidTr="00C24BA1">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C840A9E" w14:textId="77777777" w:rsidR="00C24BA1" w:rsidRPr="00C24BA1" w:rsidRDefault="00053A35" w:rsidP="00C24BA1">
            <w:pPr>
              <w:spacing w:after="0" w:line="240" w:lineRule="auto"/>
              <w:ind w:right="57"/>
              <w:contextualSpacing/>
              <w:rPr>
                <w:rFonts w:ascii="Arial Narrow" w:hAnsi="Arial Narrow" w:cs="Arial"/>
                <w:color w:val="000000"/>
                <w:sz w:val="18"/>
                <w:szCs w:val="18"/>
              </w:rPr>
            </w:pPr>
            <w:hyperlink r:id="rId16" w:anchor="RANGE!gid=526409641" w:history="1">
              <w:r w:rsidR="00C24BA1" w:rsidRPr="00C24BA1">
                <w:rPr>
                  <w:rStyle w:val="Hyperlink"/>
                  <w:rFonts w:ascii="Arial Narrow" w:hAnsi="Arial Narrow" w:cs="Arial"/>
                  <w:color w:val="000000"/>
                  <w:sz w:val="18"/>
                  <w:szCs w:val="18"/>
                </w:rPr>
                <w:t>MIMAROPA</w:t>
              </w:r>
            </w:hyperlink>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9821E5"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4,061,040.78</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7592781"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27,459</w:t>
            </w:r>
          </w:p>
        </w:tc>
        <w:tc>
          <w:tcPr>
            <w:tcW w:w="63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4D6D7D"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8,252,999.19</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6DFDEC"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0,464,672.0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B31255"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8,486,211.45</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5D351A5"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41,264,923.42</w:t>
            </w:r>
          </w:p>
        </w:tc>
      </w:tr>
      <w:tr w:rsidR="00C24BA1" w:rsidRPr="00C24BA1" w14:paraId="61C2E42D" w14:textId="77777777" w:rsidTr="00C24BA1">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2A52FF1" w14:textId="77777777" w:rsidR="00C24BA1" w:rsidRPr="00C24BA1" w:rsidRDefault="00053A35" w:rsidP="00C24BA1">
            <w:pPr>
              <w:spacing w:after="0" w:line="240" w:lineRule="auto"/>
              <w:ind w:right="57"/>
              <w:contextualSpacing/>
              <w:rPr>
                <w:rFonts w:ascii="Arial Narrow" w:hAnsi="Arial Narrow" w:cs="Arial"/>
                <w:color w:val="000000"/>
                <w:sz w:val="18"/>
                <w:szCs w:val="18"/>
              </w:rPr>
            </w:pPr>
            <w:hyperlink r:id="rId17" w:anchor="RANGE!gid=991474912" w:history="1">
              <w:r w:rsidR="00C24BA1" w:rsidRPr="00C24BA1">
                <w:rPr>
                  <w:rStyle w:val="Hyperlink"/>
                  <w:rFonts w:ascii="Arial Narrow" w:hAnsi="Arial Narrow" w:cs="Arial"/>
                  <w:color w:val="000000"/>
                  <w:sz w:val="18"/>
                  <w:szCs w:val="18"/>
                </w:rPr>
                <w:t>V</w:t>
              </w:r>
            </w:hyperlink>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62D33C0"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3,000,000.0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2728B0"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33,775</w:t>
            </w:r>
          </w:p>
        </w:tc>
        <w:tc>
          <w:tcPr>
            <w:tcW w:w="63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50BCE8"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6,721,987.75</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6BE95F"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8,232,559.4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6E4BA3A"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20,961,618.4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FC91F4E"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48,916,165.55</w:t>
            </w:r>
          </w:p>
        </w:tc>
      </w:tr>
      <w:tr w:rsidR="00C24BA1" w:rsidRPr="00C24BA1" w14:paraId="5BD7B381" w14:textId="77777777" w:rsidTr="00C24BA1">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CB88178" w14:textId="77777777" w:rsidR="00C24BA1" w:rsidRPr="00C24BA1" w:rsidRDefault="00053A35" w:rsidP="00C24BA1">
            <w:pPr>
              <w:spacing w:after="0" w:line="240" w:lineRule="auto"/>
              <w:ind w:right="57"/>
              <w:contextualSpacing/>
              <w:rPr>
                <w:rFonts w:ascii="Arial Narrow" w:hAnsi="Arial Narrow" w:cs="Arial"/>
                <w:color w:val="000000"/>
                <w:sz w:val="18"/>
                <w:szCs w:val="18"/>
              </w:rPr>
            </w:pPr>
            <w:hyperlink r:id="rId18" w:anchor="RANGE!gid=1347618722" w:history="1">
              <w:r w:rsidR="00C24BA1" w:rsidRPr="00C24BA1">
                <w:rPr>
                  <w:rStyle w:val="Hyperlink"/>
                  <w:rFonts w:ascii="Arial Narrow" w:hAnsi="Arial Narrow" w:cs="Arial"/>
                  <w:color w:val="000000"/>
                  <w:sz w:val="18"/>
                  <w:szCs w:val="18"/>
                </w:rPr>
                <w:t>VI</w:t>
              </w:r>
            </w:hyperlink>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D4B9A62"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201,336.42</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86E6782"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4,072</w:t>
            </w:r>
          </w:p>
        </w:tc>
        <w:tc>
          <w:tcPr>
            <w:tcW w:w="63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E85D220"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6,865,752.3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EDADEAE"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4,890,797.54</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D9D96E0"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8,088,932.18</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B1C4CD"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30,046,818.44</w:t>
            </w:r>
          </w:p>
        </w:tc>
      </w:tr>
      <w:tr w:rsidR="00C24BA1" w:rsidRPr="00C24BA1" w14:paraId="0F99334C" w14:textId="77777777" w:rsidTr="00C24BA1">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0E3D31" w14:textId="77777777" w:rsidR="00C24BA1" w:rsidRPr="00C24BA1" w:rsidRDefault="00053A35" w:rsidP="00C24BA1">
            <w:pPr>
              <w:spacing w:after="0" w:line="240" w:lineRule="auto"/>
              <w:ind w:right="57"/>
              <w:contextualSpacing/>
              <w:rPr>
                <w:rFonts w:ascii="Arial Narrow" w:hAnsi="Arial Narrow" w:cs="Arial"/>
                <w:color w:val="000000"/>
                <w:sz w:val="18"/>
                <w:szCs w:val="18"/>
              </w:rPr>
            </w:pPr>
            <w:hyperlink r:id="rId19" w:anchor="RANGE!gid=805910130" w:history="1">
              <w:r w:rsidR="00C24BA1" w:rsidRPr="00C24BA1">
                <w:rPr>
                  <w:rStyle w:val="Hyperlink"/>
                  <w:rFonts w:ascii="Arial Narrow" w:hAnsi="Arial Narrow" w:cs="Arial"/>
                  <w:color w:val="000000"/>
                  <w:sz w:val="18"/>
                  <w:szCs w:val="18"/>
                </w:rPr>
                <w:t>VII</w:t>
              </w:r>
            </w:hyperlink>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4E7F22"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3,000,000.0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6FF86B"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24,553</w:t>
            </w:r>
          </w:p>
        </w:tc>
        <w:tc>
          <w:tcPr>
            <w:tcW w:w="63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E99FC22"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8,714,334.0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46A8755"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1,325,716.33</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5D69FB3"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3,298,164.05</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5B94501"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36,338,214.38</w:t>
            </w:r>
          </w:p>
        </w:tc>
      </w:tr>
      <w:tr w:rsidR="00C24BA1" w:rsidRPr="00C24BA1" w14:paraId="6AE52A92" w14:textId="77777777" w:rsidTr="00C24BA1">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351AEB9" w14:textId="77777777" w:rsidR="00C24BA1" w:rsidRPr="00C24BA1" w:rsidRDefault="00053A35" w:rsidP="00C24BA1">
            <w:pPr>
              <w:spacing w:after="0" w:line="240" w:lineRule="auto"/>
              <w:ind w:right="57"/>
              <w:contextualSpacing/>
              <w:rPr>
                <w:rFonts w:ascii="Arial Narrow" w:hAnsi="Arial Narrow" w:cs="Arial"/>
                <w:color w:val="000000"/>
                <w:sz w:val="18"/>
                <w:szCs w:val="18"/>
              </w:rPr>
            </w:pPr>
            <w:hyperlink r:id="rId20" w:anchor="RANGE!gid=835182041" w:history="1">
              <w:r w:rsidR="00C24BA1" w:rsidRPr="00C24BA1">
                <w:rPr>
                  <w:rStyle w:val="Hyperlink"/>
                  <w:rFonts w:ascii="Arial Narrow" w:hAnsi="Arial Narrow" w:cs="Arial"/>
                  <w:color w:val="000000"/>
                  <w:sz w:val="18"/>
                  <w:szCs w:val="18"/>
                </w:rPr>
                <w:t>VIII</w:t>
              </w:r>
            </w:hyperlink>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A8A6F3"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2,285,000.0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19BDE1"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6,883</w:t>
            </w:r>
          </w:p>
        </w:tc>
        <w:tc>
          <w:tcPr>
            <w:tcW w:w="63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96260C"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3,683,499.54</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D3E74DF"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833,756.04</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0167908"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33,537,613.66</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2E28EF"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40,339,869.24</w:t>
            </w:r>
          </w:p>
        </w:tc>
      </w:tr>
      <w:tr w:rsidR="00C24BA1" w:rsidRPr="00C24BA1" w14:paraId="3567E264" w14:textId="77777777" w:rsidTr="00C24BA1">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49F0365" w14:textId="77777777" w:rsidR="00C24BA1" w:rsidRPr="00C24BA1" w:rsidRDefault="00053A35" w:rsidP="00C24BA1">
            <w:pPr>
              <w:spacing w:after="0" w:line="240" w:lineRule="auto"/>
              <w:ind w:right="57"/>
              <w:contextualSpacing/>
              <w:rPr>
                <w:rFonts w:ascii="Arial Narrow" w:hAnsi="Arial Narrow" w:cs="Arial"/>
                <w:color w:val="000000"/>
                <w:sz w:val="18"/>
                <w:szCs w:val="18"/>
              </w:rPr>
            </w:pPr>
            <w:hyperlink r:id="rId21" w:anchor="RANGE!gid=802224948" w:history="1">
              <w:r w:rsidR="00C24BA1" w:rsidRPr="00C24BA1">
                <w:rPr>
                  <w:rStyle w:val="Hyperlink"/>
                  <w:rFonts w:ascii="Arial Narrow" w:hAnsi="Arial Narrow" w:cs="Arial"/>
                  <w:color w:val="000000"/>
                  <w:sz w:val="18"/>
                  <w:szCs w:val="18"/>
                </w:rPr>
                <w:t>IX</w:t>
              </w:r>
            </w:hyperlink>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522A50"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3,000,000.0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22DF2D6"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4,650</w:t>
            </w:r>
          </w:p>
        </w:tc>
        <w:tc>
          <w:tcPr>
            <w:tcW w:w="63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7C9E94A"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8,006,078.5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0784CA"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5,110,170.72</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7E091B"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9,608,949.6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3034D6"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25,725,198.82</w:t>
            </w:r>
          </w:p>
        </w:tc>
      </w:tr>
      <w:tr w:rsidR="00C24BA1" w:rsidRPr="00C24BA1" w14:paraId="345C5876" w14:textId="77777777" w:rsidTr="00C24BA1">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64D856" w14:textId="77777777" w:rsidR="00C24BA1" w:rsidRPr="00C24BA1" w:rsidRDefault="00053A35" w:rsidP="00C24BA1">
            <w:pPr>
              <w:spacing w:after="0" w:line="240" w:lineRule="auto"/>
              <w:ind w:right="57"/>
              <w:contextualSpacing/>
              <w:rPr>
                <w:rFonts w:ascii="Arial Narrow" w:hAnsi="Arial Narrow" w:cs="Arial"/>
                <w:color w:val="000000"/>
                <w:sz w:val="18"/>
                <w:szCs w:val="18"/>
              </w:rPr>
            </w:pPr>
            <w:hyperlink r:id="rId22" w:anchor="RANGE!gid=934859144" w:history="1">
              <w:r w:rsidR="00C24BA1" w:rsidRPr="00C24BA1">
                <w:rPr>
                  <w:rStyle w:val="Hyperlink"/>
                  <w:rFonts w:ascii="Arial Narrow" w:hAnsi="Arial Narrow" w:cs="Arial"/>
                  <w:color w:val="000000"/>
                  <w:sz w:val="18"/>
                  <w:szCs w:val="18"/>
                </w:rPr>
                <w:t>X</w:t>
              </w:r>
            </w:hyperlink>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0CC5C6B"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4,116,679.92</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B025468"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3,160</w:t>
            </w:r>
          </w:p>
        </w:tc>
        <w:tc>
          <w:tcPr>
            <w:tcW w:w="63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36CE3F6"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859,453.12</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3722776"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22,283,410.07</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60C490"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46,910,576.59</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461BB55"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75,170,119.70</w:t>
            </w:r>
          </w:p>
        </w:tc>
      </w:tr>
      <w:tr w:rsidR="00C24BA1" w:rsidRPr="00C24BA1" w14:paraId="36D7EF41" w14:textId="77777777" w:rsidTr="00C24BA1">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BA83A1" w14:textId="77777777" w:rsidR="00C24BA1" w:rsidRPr="00C24BA1" w:rsidRDefault="00053A35" w:rsidP="00C24BA1">
            <w:pPr>
              <w:spacing w:after="0" w:line="240" w:lineRule="auto"/>
              <w:ind w:right="57"/>
              <w:contextualSpacing/>
              <w:rPr>
                <w:rFonts w:ascii="Arial Narrow" w:hAnsi="Arial Narrow" w:cs="Arial"/>
                <w:color w:val="000000"/>
                <w:sz w:val="18"/>
                <w:szCs w:val="18"/>
              </w:rPr>
            </w:pPr>
            <w:hyperlink r:id="rId23" w:anchor="RANGE!gid=1629368963" w:history="1">
              <w:r w:rsidR="00C24BA1" w:rsidRPr="00C24BA1">
                <w:rPr>
                  <w:rStyle w:val="Hyperlink"/>
                  <w:rFonts w:ascii="Arial Narrow" w:hAnsi="Arial Narrow" w:cs="Arial"/>
                  <w:color w:val="000000"/>
                  <w:sz w:val="18"/>
                  <w:szCs w:val="18"/>
                </w:rPr>
                <w:t>XI</w:t>
              </w:r>
            </w:hyperlink>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588C61"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30E5DB9"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7,770</w:t>
            </w:r>
          </w:p>
        </w:tc>
        <w:tc>
          <w:tcPr>
            <w:tcW w:w="63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2E5F0B"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3,543,342.0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0104DC"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4,871,017.0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2439ED"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2,710,491.3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CEEFF1"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21,124,850.30</w:t>
            </w:r>
          </w:p>
        </w:tc>
      </w:tr>
      <w:tr w:rsidR="00C24BA1" w:rsidRPr="00C24BA1" w14:paraId="14E2BEC6" w14:textId="77777777" w:rsidTr="00C24BA1">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5027073" w14:textId="77777777" w:rsidR="00C24BA1" w:rsidRPr="00C24BA1" w:rsidRDefault="00053A35" w:rsidP="00C24BA1">
            <w:pPr>
              <w:spacing w:after="0" w:line="240" w:lineRule="auto"/>
              <w:ind w:right="57"/>
              <w:contextualSpacing/>
              <w:rPr>
                <w:rFonts w:ascii="Arial Narrow" w:hAnsi="Arial Narrow" w:cs="Arial"/>
                <w:color w:val="000000"/>
                <w:sz w:val="18"/>
                <w:szCs w:val="18"/>
              </w:rPr>
            </w:pPr>
            <w:hyperlink r:id="rId24" w:anchor="RANGE!gid=315813862" w:history="1">
              <w:r w:rsidR="00C24BA1" w:rsidRPr="00C24BA1">
                <w:rPr>
                  <w:rStyle w:val="Hyperlink"/>
                  <w:rFonts w:ascii="Arial Narrow" w:hAnsi="Arial Narrow" w:cs="Arial"/>
                  <w:color w:val="000000"/>
                  <w:sz w:val="18"/>
                  <w:szCs w:val="18"/>
                </w:rPr>
                <w:t>XII</w:t>
              </w:r>
            </w:hyperlink>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9A0AB78"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3,000,969.85</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DEDD35"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3,886</w:t>
            </w:r>
          </w:p>
        </w:tc>
        <w:tc>
          <w:tcPr>
            <w:tcW w:w="63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7D90016"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9,662,345.0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E530EC"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4,937,486.3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5929AEA"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28,218,545.94</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44DB9EE"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45,819,347.09</w:t>
            </w:r>
          </w:p>
        </w:tc>
      </w:tr>
      <w:tr w:rsidR="00C24BA1" w:rsidRPr="00C24BA1" w14:paraId="0E3CCD18" w14:textId="77777777" w:rsidTr="00C24BA1">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BD6734" w14:textId="77777777" w:rsidR="00C24BA1" w:rsidRPr="00C24BA1" w:rsidRDefault="00053A35" w:rsidP="00C24BA1">
            <w:pPr>
              <w:spacing w:after="0" w:line="240" w:lineRule="auto"/>
              <w:ind w:right="57"/>
              <w:contextualSpacing/>
              <w:rPr>
                <w:rFonts w:ascii="Arial Narrow" w:hAnsi="Arial Narrow" w:cs="Arial"/>
                <w:color w:val="000000"/>
                <w:sz w:val="18"/>
                <w:szCs w:val="18"/>
              </w:rPr>
            </w:pPr>
            <w:hyperlink r:id="rId25" w:anchor="RANGE!gid=836647330" w:history="1">
              <w:r w:rsidR="00C24BA1" w:rsidRPr="00C24BA1">
                <w:rPr>
                  <w:rStyle w:val="Hyperlink"/>
                  <w:rFonts w:ascii="Arial Narrow" w:hAnsi="Arial Narrow" w:cs="Arial"/>
                  <w:color w:val="000000"/>
                  <w:sz w:val="18"/>
                  <w:szCs w:val="18"/>
                </w:rPr>
                <w:t>CARAGA</w:t>
              </w:r>
            </w:hyperlink>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22D1559"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3,000,000.0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98E0E8"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1,352</w:t>
            </w:r>
          </w:p>
        </w:tc>
        <w:tc>
          <w:tcPr>
            <w:tcW w:w="63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F8FB7F"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6,228,676.04</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7D52175"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3,770,317.38</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717C0B"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8,315,857.11</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B0731B"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31,314,850.53</w:t>
            </w:r>
          </w:p>
        </w:tc>
      </w:tr>
      <w:tr w:rsidR="00C24BA1" w:rsidRPr="00C24BA1" w14:paraId="68B61748" w14:textId="77777777" w:rsidTr="00C24BA1">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D94D5FA" w14:textId="77777777" w:rsidR="00C24BA1" w:rsidRPr="00C24BA1" w:rsidRDefault="00053A35" w:rsidP="00C24BA1">
            <w:pPr>
              <w:spacing w:after="0" w:line="240" w:lineRule="auto"/>
              <w:ind w:right="57"/>
              <w:contextualSpacing/>
              <w:rPr>
                <w:rFonts w:ascii="Arial Narrow" w:hAnsi="Arial Narrow" w:cs="Arial"/>
                <w:color w:val="000000"/>
                <w:sz w:val="18"/>
                <w:szCs w:val="18"/>
              </w:rPr>
            </w:pPr>
            <w:hyperlink r:id="rId26" w:anchor="RANGE!gid=522761621" w:history="1">
              <w:r w:rsidR="00C24BA1" w:rsidRPr="00C24BA1">
                <w:rPr>
                  <w:rStyle w:val="Hyperlink"/>
                  <w:rFonts w:ascii="Arial Narrow" w:hAnsi="Arial Narrow" w:cs="Arial"/>
                  <w:color w:val="000000"/>
                  <w:sz w:val="18"/>
                  <w:szCs w:val="18"/>
                </w:rPr>
                <w:t>NCR</w:t>
              </w:r>
            </w:hyperlink>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1E1C3DD"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282,563.3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23F2A4"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055</w:t>
            </w:r>
          </w:p>
        </w:tc>
        <w:tc>
          <w:tcPr>
            <w:tcW w:w="63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72052FF"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528,776.55</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1CDD2D"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8,064,539.42</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45DC757"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730,344.44</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CB50CBB"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1,606,223.71</w:t>
            </w:r>
          </w:p>
        </w:tc>
      </w:tr>
      <w:tr w:rsidR="00C24BA1" w:rsidRPr="00C24BA1" w14:paraId="74324467" w14:textId="77777777" w:rsidTr="00C24BA1">
        <w:trPr>
          <w:trHeight w:val="20"/>
        </w:trPr>
        <w:tc>
          <w:tcPr>
            <w:tcW w:w="728" w:type="pct"/>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A80B96" w14:textId="77777777" w:rsidR="00C24BA1" w:rsidRPr="00C24BA1" w:rsidRDefault="00053A35" w:rsidP="00C24BA1">
            <w:pPr>
              <w:spacing w:after="0" w:line="240" w:lineRule="auto"/>
              <w:ind w:right="57"/>
              <w:contextualSpacing/>
              <w:rPr>
                <w:rFonts w:ascii="Arial Narrow" w:hAnsi="Arial Narrow" w:cs="Arial"/>
                <w:color w:val="000000"/>
                <w:sz w:val="18"/>
                <w:szCs w:val="18"/>
              </w:rPr>
            </w:pPr>
            <w:hyperlink r:id="rId27" w:anchor="RANGE!gid=2108079193" w:history="1">
              <w:r w:rsidR="00C24BA1" w:rsidRPr="00C24BA1">
                <w:rPr>
                  <w:rStyle w:val="Hyperlink"/>
                  <w:rFonts w:ascii="Arial Narrow" w:hAnsi="Arial Narrow" w:cs="Arial"/>
                  <w:color w:val="000000"/>
                  <w:sz w:val="18"/>
                  <w:szCs w:val="18"/>
                </w:rPr>
                <w:t>CAR</w:t>
              </w:r>
            </w:hyperlink>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D13895"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4,429,718.12</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7483B9"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26,762</w:t>
            </w:r>
          </w:p>
        </w:tc>
        <w:tc>
          <w:tcPr>
            <w:tcW w:w="636"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EEE10A5"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3,805,517.63</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E016BDF"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4,683,358.40</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794335D"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19,765,461.98</w:t>
            </w:r>
          </w:p>
        </w:tc>
        <w:tc>
          <w:tcPr>
            <w:tcW w:w="727" w:type="pct"/>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833918" w14:textId="77777777" w:rsidR="00C24BA1" w:rsidRPr="00C24BA1" w:rsidRDefault="00C24BA1" w:rsidP="00C24BA1">
            <w:pPr>
              <w:spacing w:after="0" w:line="240" w:lineRule="auto"/>
              <w:ind w:right="57"/>
              <w:contextualSpacing/>
              <w:jc w:val="right"/>
              <w:rPr>
                <w:rFonts w:ascii="Arial Narrow" w:hAnsi="Arial Narrow" w:cs="Arial"/>
                <w:color w:val="000000"/>
                <w:sz w:val="18"/>
                <w:szCs w:val="18"/>
              </w:rPr>
            </w:pPr>
            <w:r w:rsidRPr="00C24BA1">
              <w:rPr>
                <w:rFonts w:ascii="Arial Narrow" w:hAnsi="Arial Narrow" w:cs="Arial"/>
                <w:color w:val="000000"/>
                <w:sz w:val="18"/>
                <w:szCs w:val="18"/>
              </w:rPr>
              <w:t>42,684,056.13</w:t>
            </w:r>
          </w:p>
        </w:tc>
      </w:tr>
    </w:tbl>
    <w:p w14:paraId="5DB19E5A" w14:textId="477718D5" w:rsidR="002A2C5B" w:rsidRPr="008C088D" w:rsidRDefault="00C24BA1" w:rsidP="00BD5756">
      <w:pPr>
        <w:spacing w:after="0" w:line="240" w:lineRule="auto"/>
        <w:ind w:firstLine="284"/>
        <w:contextualSpacing/>
        <w:rPr>
          <w:rFonts w:ascii="Arial" w:eastAsia="Arial" w:hAnsi="Arial" w:cs="Arial"/>
          <w:i/>
          <w:sz w:val="16"/>
          <w:szCs w:val="16"/>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E04E49">
        <w:rPr>
          <w:rFonts w:ascii="Arial" w:eastAsia="Arial" w:hAnsi="Arial" w:cs="Arial"/>
          <w:i/>
          <w:sz w:val="16"/>
          <w:szCs w:val="16"/>
        </w:rPr>
        <w:t>06</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7EB1F33D" w14:textId="77777777" w:rsidR="00A22E92" w:rsidRDefault="00A22E92">
      <w:pPr>
        <w:spacing w:after="0" w:line="240" w:lineRule="auto"/>
        <w:contextualSpacing/>
        <w:rPr>
          <w:rFonts w:ascii="Arial" w:eastAsia="Arial" w:hAnsi="Arial" w:cs="Arial"/>
          <w:b/>
          <w:color w:val="002060"/>
          <w:sz w:val="28"/>
          <w:szCs w:val="28"/>
        </w:rPr>
      </w:pPr>
    </w:p>
    <w:p w14:paraId="2E98570F" w14:textId="77777777" w:rsidR="001F11AB" w:rsidRDefault="001F11AB">
      <w:pPr>
        <w:spacing w:after="0" w:line="240" w:lineRule="auto"/>
        <w:contextualSpacing/>
        <w:rPr>
          <w:rFonts w:ascii="Arial" w:eastAsia="Arial" w:hAnsi="Arial" w:cs="Arial"/>
          <w:b/>
          <w:color w:val="002060"/>
          <w:sz w:val="28"/>
          <w:szCs w:val="28"/>
        </w:rPr>
      </w:pPr>
    </w:p>
    <w:p w14:paraId="6C8A2DB5" w14:textId="682A01EA"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54048E19" w:rsidR="002A2C5B" w:rsidRDefault="008330AB"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E04E49">
              <w:rPr>
                <w:rFonts w:ascii="Arial" w:eastAsia="Arial" w:hAnsi="Arial" w:cs="Arial"/>
                <w:sz w:val="20"/>
                <w:szCs w:val="20"/>
              </w:rPr>
              <w:t>6</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7B545D34" w:rsidR="002A2C5B" w:rsidRDefault="008330AB"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E04E49">
              <w:rPr>
                <w:rFonts w:ascii="Arial" w:eastAsia="Arial" w:hAnsi="Arial" w:cs="Arial"/>
                <w:sz w:val="20"/>
                <w:szCs w:val="20"/>
              </w:rPr>
              <w:t>6</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73E4CD85" w:rsidR="002A2C5B" w:rsidRPr="00631247" w:rsidRDefault="00E04E49" w:rsidP="00E075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6</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557BF84B" w:rsidR="002A2C5B" w:rsidRPr="00C12F0C" w:rsidRDefault="008330AB"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0</w:t>
            </w:r>
            <w:r w:rsidR="00E04E49">
              <w:rPr>
                <w:rFonts w:ascii="Arial" w:eastAsia="Arial" w:hAnsi="Arial" w:cs="Arial"/>
                <w:color w:val="0070C0"/>
                <w:sz w:val="20"/>
                <w:szCs w:val="20"/>
              </w:rPr>
              <w:t>5</w:t>
            </w:r>
            <w:r w:rsidR="000D7A28" w:rsidRPr="000D7A28">
              <w:rPr>
                <w:rFonts w:ascii="Arial" w:eastAsia="Arial" w:hAnsi="Arial" w:cs="Arial"/>
                <w:color w:val="0070C0"/>
                <w:sz w:val="20"/>
                <w:szCs w:val="20"/>
              </w:rPr>
              <w:t xml:space="preserve"> August</w:t>
            </w:r>
            <w:r w:rsidR="002A7D6A" w:rsidRPr="000D7A28">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4310605F" w:rsidR="002A2C5B" w:rsidRDefault="00A76B9A">
            <w:pPr>
              <w:pStyle w:val="ListParagraph"/>
              <w:numPr>
                <w:ilvl w:val="0"/>
                <w:numId w:val="6"/>
              </w:numPr>
              <w:spacing w:after="0" w:line="240" w:lineRule="auto"/>
              <w:jc w:val="both"/>
              <w:rPr>
                <w:rFonts w:ascii="Arial" w:eastAsia="Arial" w:hAnsi="Arial" w:cs="Arial"/>
                <w:color w:val="0070C0"/>
                <w:sz w:val="20"/>
                <w:szCs w:val="19"/>
              </w:rPr>
            </w:pPr>
            <w:r w:rsidRPr="000D7A28">
              <w:rPr>
                <w:rFonts w:ascii="Arial" w:eastAsia="Arial" w:hAnsi="Arial" w:cs="Arial"/>
                <w:color w:val="0070C0"/>
                <w:sz w:val="20"/>
                <w:szCs w:val="19"/>
              </w:rPr>
              <w:t>A total of</w:t>
            </w:r>
            <w:r w:rsidR="00B340EC" w:rsidRPr="000D7A28">
              <w:rPr>
                <w:rFonts w:ascii="Arial" w:eastAsia="Arial" w:hAnsi="Arial" w:cs="Arial"/>
                <w:color w:val="0070C0"/>
                <w:sz w:val="20"/>
                <w:szCs w:val="19"/>
              </w:rPr>
              <w:t xml:space="preserve"> </w:t>
            </w:r>
            <w:r w:rsidR="00E04E49">
              <w:rPr>
                <w:rFonts w:ascii="Arial" w:eastAsia="Arial" w:hAnsi="Arial" w:cs="Arial"/>
                <w:b/>
                <w:bCs/>
                <w:color w:val="0070C0"/>
                <w:sz w:val="20"/>
                <w:szCs w:val="19"/>
              </w:rPr>
              <w:t>43</w:t>
            </w:r>
            <w:r w:rsidR="00B16230" w:rsidRPr="000D7A28">
              <w:rPr>
                <w:rFonts w:ascii="Arial" w:eastAsia="Arial" w:hAnsi="Arial" w:cs="Arial"/>
                <w:b/>
                <w:bCs/>
                <w:color w:val="0070C0"/>
                <w:sz w:val="20"/>
                <w:szCs w:val="19"/>
              </w:rPr>
              <w:t xml:space="preserve"> </w:t>
            </w:r>
            <w:r w:rsidR="003D6CDF" w:rsidRPr="000D7A28">
              <w:rPr>
                <w:rFonts w:ascii="Arial" w:eastAsia="Arial" w:hAnsi="Arial" w:cs="Arial"/>
                <w:b/>
                <w:bCs/>
                <w:color w:val="0070C0"/>
                <w:sz w:val="20"/>
                <w:szCs w:val="19"/>
              </w:rPr>
              <w:t>personnel</w:t>
            </w:r>
            <w:r w:rsidR="002A7D6A" w:rsidRPr="000D7A28">
              <w:rPr>
                <w:rFonts w:ascii="Arial" w:eastAsia="Arial" w:hAnsi="Arial" w:cs="Arial"/>
                <w:color w:val="0070C0"/>
                <w:sz w:val="20"/>
                <w:szCs w:val="19"/>
              </w:rPr>
              <w:t xml:space="preserve"> </w:t>
            </w:r>
            <w:r w:rsidR="000B6A17" w:rsidRPr="000D7A28">
              <w:rPr>
                <w:rFonts w:ascii="Arial" w:eastAsia="Arial" w:hAnsi="Arial" w:cs="Arial"/>
                <w:color w:val="0070C0"/>
                <w:sz w:val="20"/>
                <w:szCs w:val="19"/>
              </w:rPr>
              <w:t>are</w:t>
            </w:r>
            <w:r w:rsidR="002A7D6A" w:rsidRPr="000D7A28">
              <w:rPr>
                <w:rFonts w:ascii="Arial" w:eastAsia="Arial" w:hAnsi="Arial" w:cs="Arial"/>
                <w:color w:val="0070C0"/>
                <w:sz w:val="20"/>
                <w:szCs w:val="19"/>
              </w:rPr>
              <w:t xml:space="preserve"> on duty/deployed region-wide to conduct response operation and to monitor and execute SAP implementation in the Region.</w:t>
            </w:r>
          </w:p>
          <w:p w14:paraId="0C3AC71B" w14:textId="611B9130" w:rsidR="002A2C5B" w:rsidRPr="00A22E92" w:rsidRDefault="002A7D6A" w:rsidP="00A22E92">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C12F0C" w:rsidRDefault="00C12F0C">
            <w:pPr>
              <w:spacing w:after="0" w:line="240" w:lineRule="auto"/>
              <w:jc w:val="both"/>
              <w:rPr>
                <w:rFonts w:ascii="Arial" w:eastAsia="Arial" w:hAnsi="Arial" w:cs="Arial"/>
                <w:sz w:val="20"/>
                <w:szCs w:val="19"/>
              </w:rPr>
            </w:pPr>
          </w:p>
          <w:p w14:paraId="45F51393" w14:textId="77777777" w:rsidR="002A2C5B" w:rsidRPr="00C12F0C" w:rsidRDefault="002A7D6A">
            <w:pPr>
              <w:spacing w:after="0" w:line="240" w:lineRule="auto"/>
              <w:contextualSpacing/>
              <w:jc w:val="both"/>
              <w:rPr>
                <w:rFonts w:ascii="Arial" w:eastAsia="Arial" w:hAnsi="Arial" w:cs="Arial"/>
                <w:b/>
                <w:sz w:val="20"/>
                <w:szCs w:val="19"/>
              </w:rPr>
            </w:pPr>
            <w:r w:rsidRPr="00C12F0C">
              <w:rPr>
                <w:rFonts w:ascii="Arial" w:eastAsia="Arial" w:hAnsi="Arial" w:cs="Arial"/>
                <w:b/>
                <w:sz w:val="20"/>
                <w:szCs w:val="19"/>
              </w:rPr>
              <w:t>Social Amelioration Program (SAP)</w:t>
            </w:r>
          </w:p>
          <w:p w14:paraId="00281746" w14:textId="7919BDF5" w:rsidR="00450EDE" w:rsidRPr="008330AB" w:rsidRDefault="00450EDE" w:rsidP="000D7A28">
            <w:pPr>
              <w:pStyle w:val="ListParagraph"/>
              <w:numPr>
                <w:ilvl w:val="0"/>
                <w:numId w:val="6"/>
              </w:numPr>
              <w:spacing w:after="0" w:line="240" w:lineRule="auto"/>
              <w:jc w:val="both"/>
              <w:rPr>
                <w:rFonts w:ascii="Arial" w:eastAsia="Arial" w:hAnsi="Arial" w:cs="Arial"/>
                <w:sz w:val="20"/>
                <w:szCs w:val="19"/>
              </w:rPr>
            </w:pPr>
            <w:r w:rsidRPr="008330AB">
              <w:rPr>
                <w:rFonts w:ascii="Arial" w:eastAsia="Arial" w:hAnsi="Arial" w:cs="Arial"/>
                <w:sz w:val="20"/>
                <w:szCs w:val="19"/>
              </w:rPr>
              <w:t xml:space="preserve">A total of </w:t>
            </w:r>
            <w:r w:rsidR="000D7A28" w:rsidRPr="008330AB">
              <w:rPr>
                <w:rFonts w:ascii="Arial" w:eastAsia="Arial" w:hAnsi="Arial" w:cs="Arial"/>
                <w:b/>
                <w:sz w:val="20"/>
                <w:szCs w:val="19"/>
              </w:rPr>
              <w:t xml:space="preserve">12,121 </w:t>
            </w:r>
            <w:r w:rsidRPr="008330AB">
              <w:rPr>
                <w:rFonts w:ascii="Arial" w:eastAsia="Arial" w:hAnsi="Arial" w:cs="Arial"/>
                <w:b/>
                <w:sz w:val="20"/>
                <w:szCs w:val="19"/>
              </w:rPr>
              <w:t>Non-Pantawid Pamilya beneficiaries</w:t>
            </w:r>
            <w:r w:rsidRPr="008330AB">
              <w:rPr>
                <w:rFonts w:ascii="Arial" w:eastAsia="Arial" w:hAnsi="Arial" w:cs="Arial"/>
                <w:sz w:val="20"/>
                <w:szCs w:val="19"/>
              </w:rPr>
              <w:t xml:space="preserve"> in Pangasinan were paid amounting to </w:t>
            </w:r>
            <w:r w:rsidRPr="008330AB">
              <w:rPr>
                <w:rFonts w:ascii="Arial" w:eastAsia="Arial" w:hAnsi="Arial" w:cs="Arial"/>
                <w:b/>
                <w:sz w:val="20"/>
                <w:szCs w:val="19"/>
              </w:rPr>
              <w:t>₱</w:t>
            </w:r>
            <w:r w:rsidR="000D7A28" w:rsidRPr="008330AB">
              <w:rPr>
                <w:rFonts w:ascii="Arial" w:eastAsia="Arial" w:hAnsi="Arial" w:cs="Arial"/>
                <w:b/>
                <w:sz w:val="20"/>
                <w:szCs w:val="19"/>
              </w:rPr>
              <w:t xml:space="preserve">70,020,500.00 </w:t>
            </w:r>
            <w:r w:rsidRPr="008330AB">
              <w:rPr>
                <w:rFonts w:ascii="Arial" w:eastAsia="Arial" w:hAnsi="Arial" w:cs="Arial"/>
                <w:sz w:val="20"/>
                <w:szCs w:val="19"/>
              </w:rPr>
              <w:t>for the reprocessed refund from the Financial Service Providers (FSPs) of Bayanihan SAP 2.</w:t>
            </w:r>
          </w:p>
          <w:p w14:paraId="65FCD427" w14:textId="2F3ADC74" w:rsidR="002A2C5B" w:rsidRPr="00C12F0C" w:rsidRDefault="002A7D6A" w:rsidP="00084056">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of </w:t>
            </w:r>
            <w:r w:rsidRPr="00C12F0C">
              <w:rPr>
                <w:rFonts w:ascii="Arial" w:eastAsia="Arial" w:hAnsi="Arial" w:cs="Arial"/>
                <w:b/>
                <w:sz w:val="20"/>
                <w:szCs w:val="19"/>
              </w:rPr>
              <w:t>₱</w:t>
            </w:r>
            <w:r w:rsidRPr="00C12F0C">
              <w:rPr>
                <w:rFonts w:ascii="Arial" w:eastAsia="Arial" w:hAnsi="Arial" w:cs="Arial"/>
                <w:b/>
                <w:sz w:val="20"/>
                <w:szCs w:val="19"/>
                <w:lang w:val="en-US"/>
              </w:rPr>
              <w:t xml:space="preserve">4,269,296,500.00 </w:t>
            </w:r>
            <w:r w:rsidRPr="00C12F0C">
              <w:rPr>
                <w:rFonts w:ascii="Arial" w:eastAsia="Arial" w:hAnsi="Arial" w:cs="Arial"/>
                <w:sz w:val="20"/>
                <w:szCs w:val="19"/>
              </w:rPr>
              <w:t xml:space="preserve">was paid to </w:t>
            </w:r>
            <w:r w:rsidRPr="00C12F0C">
              <w:rPr>
                <w:rFonts w:ascii="Arial" w:eastAsia="Arial" w:hAnsi="Arial" w:cs="Arial"/>
                <w:b/>
                <w:bCs/>
                <w:sz w:val="20"/>
                <w:szCs w:val="19"/>
                <w:lang w:val="en-US"/>
              </w:rPr>
              <w:t>776,233 beneficiaries</w:t>
            </w:r>
            <w:r w:rsidRPr="00C12F0C">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bCs/>
                <w:sz w:val="20"/>
                <w:szCs w:val="19"/>
              </w:rPr>
              <w:t>₱513,724,350.00</w:t>
            </w:r>
            <w:r w:rsidRPr="00C12F0C">
              <w:rPr>
                <w:rFonts w:ascii="Arial" w:eastAsia="Arial" w:hAnsi="Arial" w:cs="Arial"/>
                <w:sz w:val="20"/>
                <w:szCs w:val="19"/>
              </w:rPr>
              <w:t xml:space="preserve"> were paid through direct payout and cash cards to </w:t>
            </w:r>
            <w:r w:rsidRPr="00C12F0C">
              <w:rPr>
                <w:rFonts w:ascii="Arial" w:eastAsia="Arial" w:hAnsi="Arial" w:cs="Arial"/>
                <w:b/>
                <w:bCs/>
                <w:sz w:val="20"/>
                <w:szCs w:val="19"/>
              </w:rPr>
              <w:t>123,789</w:t>
            </w:r>
            <w:r w:rsidRPr="00C12F0C">
              <w:rPr>
                <w:rFonts w:ascii="Arial" w:eastAsia="Arial" w:hAnsi="Arial" w:cs="Arial"/>
                <w:sz w:val="20"/>
                <w:szCs w:val="19"/>
              </w:rPr>
              <w:t xml:space="preserve"> </w:t>
            </w:r>
            <w:r w:rsidRPr="00C12F0C">
              <w:rPr>
                <w:rFonts w:ascii="Arial" w:eastAsia="Arial" w:hAnsi="Arial" w:cs="Arial"/>
                <w:b/>
                <w:sz w:val="20"/>
                <w:szCs w:val="19"/>
              </w:rPr>
              <w:t>4Ps beneficiaries</w:t>
            </w:r>
            <w:r w:rsidRPr="00C12F0C">
              <w:rPr>
                <w:rFonts w:ascii="Arial" w:eastAsia="Arial" w:hAnsi="Arial" w:cs="Arial"/>
                <w:sz w:val="20"/>
                <w:szCs w:val="19"/>
              </w:rPr>
              <w:t xml:space="preserve"> while 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2,259,823,500.00 </w:t>
            </w:r>
            <w:r w:rsidRPr="00C12F0C">
              <w:rPr>
                <w:rFonts w:ascii="Arial" w:eastAsia="Arial" w:hAnsi="Arial" w:cs="Arial"/>
                <w:sz w:val="20"/>
                <w:szCs w:val="19"/>
              </w:rPr>
              <w:t xml:space="preserve">were paid through financial service providers (FSPs) to </w:t>
            </w:r>
            <w:r w:rsidRPr="00C12F0C">
              <w:rPr>
                <w:rFonts w:ascii="Arial" w:eastAsia="Arial" w:hAnsi="Arial" w:cs="Arial"/>
                <w:b/>
                <w:sz w:val="20"/>
                <w:szCs w:val="19"/>
                <w:lang w:val="en-US"/>
              </w:rPr>
              <w:t xml:space="preserve">410,877 </w:t>
            </w:r>
            <w:r w:rsidRPr="00C12F0C">
              <w:rPr>
                <w:rFonts w:ascii="Arial" w:eastAsia="Arial" w:hAnsi="Arial" w:cs="Arial"/>
                <w:b/>
                <w:sz w:val="20"/>
                <w:szCs w:val="19"/>
              </w:rPr>
              <w:t>non-4Ps beneficiaries</w:t>
            </w:r>
            <w:r w:rsidRPr="00C12F0C">
              <w:rPr>
                <w:rFonts w:ascii="Arial" w:eastAsia="Arial" w:hAnsi="Arial" w:cs="Arial"/>
                <w:sz w:val="20"/>
                <w:szCs w:val="19"/>
              </w:rPr>
              <w:t xml:space="preserve"> in Pangasinan for the second tranche implementation.</w:t>
            </w:r>
          </w:p>
          <w:p w14:paraId="2321502C"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A total amount of</w:t>
            </w:r>
            <w:r w:rsidRPr="00C12F0C">
              <w:rPr>
                <w:rFonts w:ascii="Arial" w:eastAsia="Arial" w:hAnsi="Arial" w:cs="Arial"/>
                <w:b/>
                <w:sz w:val="20"/>
                <w:szCs w:val="19"/>
              </w:rPr>
              <w:t xml:space="preserve"> ₱262,333,500.00 </w:t>
            </w:r>
            <w:r w:rsidRPr="00C12F0C">
              <w:rPr>
                <w:rFonts w:ascii="Arial" w:eastAsia="Arial" w:hAnsi="Arial" w:cs="Arial"/>
                <w:sz w:val="20"/>
                <w:szCs w:val="19"/>
              </w:rPr>
              <w:t xml:space="preserve">was paid to </w:t>
            </w:r>
            <w:r w:rsidRPr="00C12F0C">
              <w:rPr>
                <w:rFonts w:ascii="Arial" w:eastAsia="Arial" w:hAnsi="Arial" w:cs="Arial"/>
                <w:b/>
                <w:sz w:val="20"/>
                <w:szCs w:val="19"/>
              </w:rPr>
              <w:t>47,697 waitlisted beneficiaries</w:t>
            </w:r>
            <w:r w:rsidRPr="00C12F0C">
              <w:rPr>
                <w:rFonts w:ascii="Arial" w:eastAsia="Arial" w:hAnsi="Arial" w:cs="Arial"/>
                <w:sz w:val="20"/>
                <w:szCs w:val="19"/>
              </w:rPr>
              <w:t xml:space="preserve"> in the Region.</w:t>
            </w:r>
          </w:p>
          <w:p w14:paraId="500D650D" w14:textId="25F2600B"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15,130,500.00 </w:t>
            </w:r>
            <w:r w:rsidRPr="00C12F0C">
              <w:rPr>
                <w:rFonts w:ascii="Arial" w:eastAsia="Arial" w:hAnsi="Arial" w:cs="Arial"/>
                <w:sz w:val="20"/>
                <w:szCs w:val="19"/>
              </w:rPr>
              <w:t xml:space="preserve">was paid to </w:t>
            </w:r>
            <w:r w:rsidRPr="00C12F0C">
              <w:rPr>
                <w:rFonts w:ascii="Arial" w:eastAsia="Arial" w:hAnsi="Arial" w:cs="Arial"/>
                <w:b/>
                <w:sz w:val="20"/>
                <w:szCs w:val="19"/>
              </w:rPr>
              <w:t xml:space="preserve">1,887 </w:t>
            </w:r>
            <w:r w:rsidRPr="00C12F0C">
              <w:rPr>
                <w:rFonts w:ascii="Arial" w:eastAsia="Arial" w:hAnsi="Arial" w:cs="Arial"/>
                <w:b/>
                <w:bCs/>
                <w:sz w:val="20"/>
                <w:szCs w:val="19"/>
              </w:rPr>
              <w:t>TNVS/PUV drivers</w:t>
            </w:r>
            <w:r w:rsidRPr="00C12F0C">
              <w:rPr>
                <w:rFonts w:ascii="Arial" w:eastAsia="Arial" w:hAnsi="Arial" w:cs="Arial"/>
                <w:sz w:val="20"/>
                <w:szCs w:val="19"/>
              </w:rPr>
              <w:t xml:space="preserve"> in the Region.</w:t>
            </w:r>
          </w:p>
          <w:p w14:paraId="2CEA7EFD"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6644025F" w:rsidR="002A2C5B" w:rsidRPr="006C1D88" w:rsidRDefault="00333942" w:rsidP="008A363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6C1D88">
              <w:rPr>
                <w:rFonts w:ascii="Arial" w:eastAsia="Arial" w:hAnsi="Arial" w:cs="Arial"/>
                <w:sz w:val="20"/>
                <w:szCs w:val="20"/>
              </w:rPr>
              <w:t>04</w:t>
            </w:r>
            <w:r w:rsidR="00E66B29" w:rsidRPr="006C1D88">
              <w:rPr>
                <w:rFonts w:ascii="Arial" w:eastAsia="Arial" w:hAnsi="Arial" w:cs="Arial"/>
                <w:sz w:val="20"/>
                <w:szCs w:val="20"/>
              </w:rPr>
              <w:t xml:space="preserve"> August</w:t>
            </w:r>
            <w:r w:rsidR="002A7D6A" w:rsidRPr="006C1D88">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5571132" w:rsidR="00DA0EB9" w:rsidRPr="006C1D88" w:rsidRDefault="00DA0EB9" w:rsidP="00333942">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 xml:space="preserve">DSWD-FO II continuously provides augmentation support through Assistance to Individuals in Crisis Situation (AICS). A total of </w:t>
            </w:r>
            <w:r w:rsidR="00333942" w:rsidRPr="006C1D88">
              <w:rPr>
                <w:rFonts w:ascii="Arial" w:eastAsia="Arial" w:hAnsi="Arial" w:cs="Arial"/>
                <w:b/>
                <w:sz w:val="20"/>
                <w:szCs w:val="19"/>
                <w:lang w:bidi="en-US"/>
              </w:rPr>
              <w:t xml:space="preserve">315,630 </w:t>
            </w:r>
            <w:r w:rsidRPr="006C1D88">
              <w:rPr>
                <w:rFonts w:ascii="Arial" w:eastAsia="Arial" w:hAnsi="Arial" w:cs="Arial"/>
                <w:b/>
                <w:sz w:val="20"/>
                <w:szCs w:val="19"/>
                <w:lang w:bidi="en-US"/>
              </w:rPr>
              <w:t>clients</w:t>
            </w:r>
            <w:r w:rsidRPr="006C1D88">
              <w:rPr>
                <w:rFonts w:ascii="Arial" w:eastAsia="Arial" w:hAnsi="Arial" w:cs="Arial"/>
                <w:sz w:val="20"/>
                <w:szCs w:val="19"/>
                <w:lang w:bidi="en-US"/>
              </w:rPr>
              <w:t xml:space="preserve"> were served and provided with assistance amountin</w:t>
            </w:r>
            <w:r w:rsidR="00B72A4F" w:rsidRPr="006C1D88">
              <w:rPr>
                <w:rFonts w:ascii="Arial" w:eastAsia="Arial" w:hAnsi="Arial" w:cs="Arial"/>
                <w:sz w:val="20"/>
                <w:szCs w:val="19"/>
                <w:lang w:bidi="en-US"/>
              </w:rPr>
              <w:t>g to</w:t>
            </w:r>
            <w:r w:rsidR="00DB0B37" w:rsidRPr="006C1D88">
              <w:rPr>
                <w:rFonts w:ascii="Arial" w:eastAsia="Arial" w:hAnsi="Arial" w:cs="Arial"/>
                <w:sz w:val="20"/>
                <w:szCs w:val="19"/>
                <w:lang w:bidi="en-US"/>
              </w:rPr>
              <w:t xml:space="preserve"> </w:t>
            </w:r>
            <w:r w:rsidR="00333942" w:rsidRPr="006C1D88">
              <w:rPr>
                <w:rFonts w:ascii="Arial" w:eastAsia="Arial" w:hAnsi="Arial" w:cs="Arial"/>
                <w:b/>
                <w:sz w:val="20"/>
                <w:szCs w:val="19"/>
                <w:lang w:bidi="en-US"/>
              </w:rPr>
              <w:t xml:space="preserve">₱1,002,939,975.33 </w:t>
            </w:r>
            <w:r w:rsidRPr="006C1D88">
              <w:rPr>
                <w:rFonts w:ascii="Arial" w:eastAsia="Arial" w:hAnsi="Arial" w:cs="Arial"/>
                <w:sz w:val="20"/>
                <w:szCs w:val="19"/>
                <w:lang w:bidi="en-US"/>
              </w:rPr>
              <w:t>through medical assistance, burial assistance, food assistance, and other AICS services</w:t>
            </w:r>
            <w:r w:rsidR="00833F1B" w:rsidRPr="006C1D88">
              <w:rPr>
                <w:rFonts w:ascii="Arial" w:eastAsia="Arial" w:hAnsi="Arial" w:cs="Arial"/>
                <w:sz w:val="20"/>
                <w:szCs w:val="19"/>
                <w:lang w:bidi="en-US"/>
              </w:rPr>
              <w:t>.</w:t>
            </w:r>
          </w:p>
          <w:p w14:paraId="44501617" w14:textId="541B0350" w:rsidR="002A2C5B" w:rsidRPr="006C1D88" w:rsidRDefault="002A7D6A" w:rsidP="00E66B29">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 xml:space="preserve">DSWD-FO II </w:t>
            </w:r>
            <w:r w:rsidR="00E66B29" w:rsidRPr="006C1D88">
              <w:rPr>
                <w:rFonts w:ascii="Arial" w:eastAsia="Arial" w:hAnsi="Arial" w:cs="Arial"/>
                <w:sz w:val="20"/>
                <w:szCs w:val="19"/>
                <w:lang w:bidi="en-US"/>
              </w:rPr>
              <w:t xml:space="preserve">facilitated the </w:t>
            </w:r>
            <w:r w:rsidR="00E66B29" w:rsidRPr="006C1D88">
              <w:rPr>
                <w:rFonts w:ascii="Arial" w:eastAsia="Arial" w:hAnsi="Arial" w:cs="Arial"/>
                <w:b/>
                <w:sz w:val="20"/>
                <w:szCs w:val="19"/>
                <w:lang w:bidi="en-US"/>
              </w:rPr>
              <w:t>LAG Payout</w:t>
            </w:r>
            <w:r w:rsidR="00E66B29" w:rsidRPr="006C1D88">
              <w:rPr>
                <w:rFonts w:ascii="Arial" w:eastAsia="Arial" w:hAnsi="Arial" w:cs="Arial"/>
                <w:sz w:val="20"/>
                <w:szCs w:val="19"/>
                <w:lang w:bidi="en-US"/>
              </w:rPr>
              <w:t xml:space="preserve"> and at present, an aggregate amount of ₱</w:t>
            </w:r>
            <w:r w:rsidR="00E66B29" w:rsidRPr="006C1D88">
              <w:rPr>
                <w:rFonts w:ascii="Arial" w:eastAsia="Arial" w:hAnsi="Arial" w:cs="Arial"/>
                <w:b/>
                <w:sz w:val="20"/>
                <w:szCs w:val="19"/>
                <w:lang w:bidi="en-US"/>
              </w:rPr>
              <w:t>22,967,150</w:t>
            </w:r>
            <w:r w:rsidR="00E66B29" w:rsidRPr="006C1D88">
              <w:rPr>
                <w:rFonts w:ascii="Arial" w:eastAsia="Arial" w:hAnsi="Arial" w:cs="Arial"/>
                <w:sz w:val="20"/>
                <w:szCs w:val="19"/>
                <w:lang w:bidi="en-US"/>
              </w:rPr>
              <w:t xml:space="preserve"> from the DSWD LAG Funds and </w:t>
            </w:r>
            <w:r w:rsidR="00E66B29" w:rsidRPr="006C1D88">
              <w:rPr>
                <w:rFonts w:ascii="Arial" w:eastAsia="Arial" w:hAnsi="Arial" w:cs="Arial"/>
                <w:b/>
                <w:sz w:val="20"/>
                <w:szCs w:val="19"/>
                <w:lang w:bidi="en-US"/>
              </w:rPr>
              <w:t xml:space="preserve">₱36,125,850 </w:t>
            </w:r>
            <w:r w:rsidR="00E66B29" w:rsidRPr="006C1D88">
              <w:rPr>
                <w:rFonts w:ascii="Arial" w:eastAsia="Arial" w:hAnsi="Arial" w:cs="Arial"/>
                <w:sz w:val="20"/>
                <w:szCs w:val="19"/>
                <w:lang w:bidi="en-US"/>
              </w:rPr>
              <w:t>from the For Later Release (FLR) Fund of Office of the President was disbursed to 2,537 beneficiaries to 3,579 beneficiaries.</w:t>
            </w:r>
          </w:p>
          <w:p w14:paraId="4F6C5210" w14:textId="0544A087" w:rsidR="002A2C5B" w:rsidRPr="006C1D88"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DSWD-FO II ensures provision of augmentation support to LGUs, stakeholders and partners.</w:t>
            </w:r>
          </w:p>
          <w:p w14:paraId="34CEFEEF" w14:textId="77777777" w:rsidR="001A5A90" w:rsidRPr="006C1D88"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6C1D88"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6C1D88">
              <w:rPr>
                <w:rFonts w:ascii="Arial" w:eastAsia="Arial" w:hAnsi="Arial" w:cs="Arial"/>
                <w:b/>
                <w:sz w:val="20"/>
                <w:szCs w:val="19"/>
              </w:rPr>
              <w:t>Social Amelioration Program (SAP)</w:t>
            </w:r>
          </w:p>
          <w:p w14:paraId="1896BD15" w14:textId="49ABE957" w:rsidR="000A3089" w:rsidRPr="006C1D88"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6C1D88"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 xml:space="preserve">DSWD-FO II conducted payout to </w:t>
            </w:r>
            <w:r w:rsidRPr="006C1D88">
              <w:rPr>
                <w:rFonts w:ascii="Arial" w:eastAsia="Arial" w:hAnsi="Arial" w:cs="Arial"/>
                <w:b/>
                <w:sz w:val="20"/>
                <w:szCs w:val="19"/>
                <w:lang w:bidi="en-US"/>
              </w:rPr>
              <w:t>19,554 beneficiaries</w:t>
            </w:r>
            <w:r w:rsidRPr="006C1D88">
              <w:rPr>
                <w:rFonts w:ascii="Arial" w:eastAsia="Arial" w:hAnsi="Arial" w:cs="Arial"/>
                <w:sz w:val="20"/>
                <w:szCs w:val="19"/>
                <w:lang w:bidi="en-US"/>
              </w:rPr>
              <w:t xml:space="preserve"> of the Bayanihan 2 with a total amount of</w:t>
            </w:r>
            <w:r w:rsidRPr="006C1D88">
              <w:t xml:space="preserve"> </w:t>
            </w:r>
            <w:r w:rsidRPr="006C1D88">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6454175C" w:rsidR="002A2C5B" w:rsidRPr="002C723E" w:rsidRDefault="00540B28"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C07F27">
              <w:rPr>
                <w:rFonts w:ascii="Arial" w:eastAsia="Arial" w:hAnsi="Arial" w:cs="Arial"/>
                <w:sz w:val="20"/>
                <w:szCs w:val="20"/>
              </w:rPr>
              <w:t>29</w:t>
            </w:r>
            <w:r w:rsidR="005479BA" w:rsidRPr="00C07F27">
              <w:rPr>
                <w:rFonts w:ascii="Arial" w:eastAsia="Arial" w:hAnsi="Arial" w:cs="Arial"/>
                <w:sz w:val="20"/>
                <w:szCs w:val="20"/>
              </w:rPr>
              <w:t xml:space="preserve"> </w:t>
            </w:r>
            <w:r w:rsidR="00040575" w:rsidRPr="00C07F27">
              <w:rPr>
                <w:rFonts w:ascii="Arial" w:eastAsia="Arial" w:hAnsi="Arial" w:cs="Arial"/>
                <w:sz w:val="20"/>
                <w:szCs w:val="20"/>
              </w:rPr>
              <w:t>June</w:t>
            </w:r>
            <w:r w:rsidR="002A7D6A" w:rsidRPr="00C07F27">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1A55988F" w:rsidR="005479BA" w:rsidRPr="00C07F27" w:rsidRDefault="005479BA" w:rsidP="005479BA">
            <w:pPr>
              <w:pStyle w:val="ListParagraph"/>
              <w:numPr>
                <w:ilvl w:val="0"/>
                <w:numId w:val="8"/>
              </w:numPr>
              <w:jc w:val="both"/>
              <w:rPr>
                <w:rFonts w:ascii="Arial" w:eastAsia="Arial" w:hAnsi="Arial" w:cs="Arial"/>
                <w:sz w:val="20"/>
                <w:szCs w:val="20"/>
              </w:rPr>
            </w:pPr>
            <w:r w:rsidRPr="00C07F27">
              <w:rPr>
                <w:rFonts w:ascii="Arial" w:eastAsia="Arial" w:hAnsi="Arial" w:cs="Arial"/>
                <w:sz w:val="20"/>
                <w:szCs w:val="20"/>
              </w:rPr>
              <w:t>DSWD-FO CALABARZON</w:t>
            </w:r>
            <w:r w:rsidRPr="00C07F27">
              <w:t xml:space="preserve"> </w:t>
            </w:r>
            <w:r w:rsidRPr="00C07F27">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5202A5A6" w14:textId="27492BD7" w:rsidR="00540B28" w:rsidRPr="00C07F27" w:rsidRDefault="00540B28" w:rsidP="00540B28">
            <w:pPr>
              <w:pStyle w:val="ListParagraph"/>
              <w:numPr>
                <w:ilvl w:val="0"/>
                <w:numId w:val="8"/>
              </w:numPr>
              <w:rPr>
                <w:rFonts w:ascii="Arial" w:eastAsia="Arial" w:hAnsi="Arial" w:cs="Arial"/>
                <w:sz w:val="20"/>
                <w:szCs w:val="20"/>
              </w:rPr>
            </w:pPr>
            <w:r w:rsidRPr="00C07F27">
              <w:rPr>
                <w:rFonts w:ascii="Arial" w:eastAsia="Arial" w:hAnsi="Arial" w:cs="Arial"/>
                <w:sz w:val="20"/>
                <w:szCs w:val="20"/>
              </w:rPr>
              <w:t>DSWD-FO CALABARZON, in collaboration with the Office of the Undersecretary for Inclusive and Sustainable Peace, facilitated the delivery 500,781 pieces of washable facemask for the Province of Quezon on 09 July 2021 in Lucena City.</w:t>
            </w:r>
          </w:p>
          <w:p w14:paraId="60CA7453" w14:textId="6E18B289" w:rsidR="00540B28" w:rsidRPr="00C07F27" w:rsidRDefault="00540B28" w:rsidP="00540B28">
            <w:pPr>
              <w:pStyle w:val="ListParagraph"/>
              <w:numPr>
                <w:ilvl w:val="0"/>
                <w:numId w:val="8"/>
              </w:numPr>
              <w:jc w:val="both"/>
              <w:rPr>
                <w:rFonts w:ascii="Arial" w:eastAsia="Arial" w:hAnsi="Arial" w:cs="Arial"/>
                <w:sz w:val="20"/>
                <w:szCs w:val="20"/>
              </w:rPr>
            </w:pPr>
            <w:r w:rsidRPr="00C07F27">
              <w:rPr>
                <w:rFonts w:ascii="Arial" w:eastAsia="Arial" w:hAnsi="Arial" w:cs="Arial"/>
                <w:sz w:val="20"/>
                <w:szCs w:val="20"/>
              </w:rPr>
              <w:t>DSWD-FO CALABARZON through the DRMD represented the Field Office in the COVID-19 Rehabilitation and Recovery meeting on 23 July 2021. The meeting served as venue to validate sectoral goals and objectives, strategies, programs and projects, key implementing agencies, and possible implementation issues and recommendations of the Regional Line Agencies (RLAs) and Local Government Units (LGUs).</w:t>
            </w:r>
          </w:p>
          <w:p w14:paraId="44861918" w14:textId="03E7427A" w:rsidR="00540B28" w:rsidRPr="00C07F27" w:rsidRDefault="00540B28" w:rsidP="00540B28">
            <w:pPr>
              <w:pStyle w:val="ListParagraph"/>
              <w:numPr>
                <w:ilvl w:val="0"/>
                <w:numId w:val="8"/>
              </w:numPr>
              <w:rPr>
                <w:rFonts w:ascii="Arial" w:eastAsia="Arial" w:hAnsi="Arial" w:cs="Arial"/>
                <w:sz w:val="20"/>
                <w:szCs w:val="20"/>
              </w:rPr>
            </w:pPr>
            <w:r w:rsidRPr="00C07F27">
              <w:rPr>
                <w:rFonts w:ascii="Arial" w:eastAsia="Arial" w:hAnsi="Arial" w:cs="Arial"/>
                <w:sz w:val="20"/>
                <w:szCs w:val="20"/>
              </w:rPr>
              <w:t>DSWD-FO CALABARZON DRMD represented Field Office in the 3rd Quarter RDRRMC IV-A full council meeting through virtual teleconference on 29 July 2021. The meeting served as venue to discuss strategies on mitigating and preventing the spread of COVID-19 during Humanitarian Response Operation for disaster events.</w:t>
            </w:r>
          </w:p>
          <w:p w14:paraId="28077026" w14:textId="7C7B4C3D" w:rsidR="005479BA" w:rsidRPr="00C07F27" w:rsidRDefault="00C03049" w:rsidP="00C03049">
            <w:pPr>
              <w:pStyle w:val="ListParagraph"/>
              <w:numPr>
                <w:ilvl w:val="0"/>
                <w:numId w:val="8"/>
              </w:numPr>
              <w:rPr>
                <w:rFonts w:ascii="Arial" w:eastAsia="Arial" w:hAnsi="Arial" w:cs="Arial"/>
                <w:sz w:val="20"/>
                <w:szCs w:val="20"/>
              </w:rPr>
            </w:pPr>
            <w:r w:rsidRPr="00C07F27">
              <w:rPr>
                <w:rFonts w:ascii="Arial" w:eastAsia="Arial" w:hAnsi="Arial" w:cs="Arial"/>
                <w:sz w:val="20"/>
                <w:szCs w:val="20"/>
              </w:rPr>
              <w:t xml:space="preserve">DSWD-FO CALABARZON DRMD </w:t>
            </w:r>
            <w:r w:rsidR="00540B28" w:rsidRPr="00C07F27">
              <w:rPr>
                <w:rFonts w:ascii="Arial" w:eastAsia="Arial" w:hAnsi="Arial" w:cs="Arial"/>
                <w:sz w:val="20"/>
                <w:szCs w:val="20"/>
              </w:rPr>
              <w:t>mobilized 20 community volunteers for the production of Family Food Packs at the DSWD FO IV-A warehouse in Gen. Mariano Alvarez, Cavite.</w:t>
            </w:r>
          </w:p>
          <w:p w14:paraId="5F5F7259" w14:textId="55D63E3A" w:rsidR="002A2C5B" w:rsidRPr="00C03049" w:rsidRDefault="002A7D6A" w:rsidP="003F3B05">
            <w:pPr>
              <w:pStyle w:val="ListParagraph"/>
              <w:numPr>
                <w:ilvl w:val="0"/>
                <w:numId w:val="8"/>
              </w:numPr>
              <w:spacing w:after="0" w:line="240" w:lineRule="auto"/>
              <w:jc w:val="both"/>
              <w:rPr>
                <w:rFonts w:ascii="Arial" w:eastAsia="Arial" w:hAnsi="Arial" w:cs="Arial"/>
                <w:sz w:val="20"/>
                <w:szCs w:val="20"/>
              </w:rPr>
            </w:pPr>
            <w:r w:rsidRPr="00C03049">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56441175"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6636E61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5C2D23A" w:rsidR="002A2C5B" w:rsidRPr="00CE4D5B" w:rsidRDefault="00555EBE" w:rsidP="00F065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555EBE">
              <w:rPr>
                <w:rFonts w:ascii="Arial" w:eastAsia="Arial" w:hAnsi="Arial" w:cs="Arial"/>
                <w:color w:val="0070C0"/>
                <w:sz w:val="20"/>
                <w:szCs w:val="20"/>
              </w:rPr>
              <w:t>0</w:t>
            </w:r>
            <w:r w:rsidR="00F065B7">
              <w:rPr>
                <w:rFonts w:ascii="Arial" w:eastAsia="Arial" w:hAnsi="Arial" w:cs="Arial"/>
                <w:color w:val="0070C0"/>
                <w:sz w:val="20"/>
                <w:szCs w:val="20"/>
              </w:rPr>
              <w:t>5</w:t>
            </w:r>
            <w:r w:rsidRPr="00555EBE">
              <w:rPr>
                <w:rFonts w:ascii="Arial" w:eastAsia="Arial" w:hAnsi="Arial" w:cs="Arial"/>
                <w:color w:val="0070C0"/>
                <w:sz w:val="20"/>
                <w:szCs w:val="20"/>
              </w:rPr>
              <w:t xml:space="preserve"> August</w:t>
            </w:r>
            <w:r w:rsidR="002A7D6A" w:rsidRPr="00555EBE">
              <w:rPr>
                <w:rFonts w:ascii="Arial" w:eastAsia="Arial" w:hAnsi="Arial" w:cs="Arial"/>
                <w:color w:val="0070C0"/>
                <w:sz w:val="20"/>
                <w:szCs w:val="20"/>
              </w:rPr>
              <w:t xml:space="preserve"> 2021</w:t>
            </w:r>
          </w:p>
        </w:tc>
        <w:tc>
          <w:tcPr>
            <w:tcW w:w="3985" w:type="pct"/>
            <w:shd w:val="clear" w:color="auto" w:fill="auto"/>
            <w:tcMar>
              <w:top w:w="0" w:type="dxa"/>
              <w:left w:w="115" w:type="dxa"/>
              <w:bottom w:w="0" w:type="dxa"/>
              <w:right w:w="115" w:type="dxa"/>
            </w:tcMar>
            <w:vAlign w:val="center"/>
          </w:tcPr>
          <w:p w14:paraId="4352416B" w14:textId="23ECD527" w:rsidR="00863150" w:rsidRDefault="00863150" w:rsidP="00E04E49">
            <w:pPr>
              <w:pStyle w:val="ListParagraph"/>
              <w:numPr>
                <w:ilvl w:val="0"/>
                <w:numId w:val="5"/>
              </w:numPr>
              <w:spacing w:after="0" w:line="240" w:lineRule="auto"/>
              <w:jc w:val="both"/>
              <w:rPr>
                <w:rFonts w:ascii="Arial" w:eastAsia="Times New Roman" w:hAnsi="Arial" w:cs="Arial"/>
                <w:color w:val="0070C0"/>
                <w:sz w:val="20"/>
                <w:szCs w:val="20"/>
              </w:rPr>
            </w:pPr>
            <w:r w:rsidRPr="00555EBE">
              <w:rPr>
                <w:rFonts w:ascii="Arial" w:eastAsia="Times New Roman" w:hAnsi="Arial" w:cs="Arial"/>
                <w:color w:val="0070C0"/>
                <w:sz w:val="20"/>
                <w:szCs w:val="20"/>
              </w:rPr>
              <w:t xml:space="preserve">DSWD-FO VI provided </w:t>
            </w:r>
            <w:r w:rsidR="00866EF1" w:rsidRPr="00555EBE">
              <w:rPr>
                <w:rFonts w:ascii="Arial" w:eastAsia="Times New Roman" w:hAnsi="Arial" w:cs="Arial"/>
                <w:b/>
                <w:color w:val="0070C0"/>
                <w:sz w:val="20"/>
                <w:szCs w:val="20"/>
              </w:rPr>
              <w:t>₱</w:t>
            </w:r>
            <w:r w:rsidR="00E04E49">
              <w:rPr>
                <w:rFonts w:ascii="Arial" w:eastAsia="Times New Roman" w:hAnsi="Arial" w:cs="Arial"/>
                <w:b/>
                <w:color w:val="0070C0"/>
                <w:sz w:val="20"/>
                <w:szCs w:val="20"/>
              </w:rPr>
              <w:t xml:space="preserve">709,841,719.23 </w:t>
            </w:r>
            <w:r w:rsidRPr="00555EBE">
              <w:rPr>
                <w:rFonts w:ascii="Arial" w:eastAsia="Times New Roman" w:hAnsi="Arial" w:cs="Arial"/>
                <w:color w:val="0070C0"/>
                <w:sz w:val="20"/>
                <w:szCs w:val="20"/>
              </w:rPr>
              <w:t>worth of assistance to</w:t>
            </w:r>
            <w:r w:rsidRPr="00555EBE">
              <w:rPr>
                <w:color w:val="0070C0"/>
              </w:rPr>
              <w:t xml:space="preserve"> </w:t>
            </w:r>
            <w:r w:rsidR="00E04E49" w:rsidRPr="00E04E49">
              <w:rPr>
                <w:rFonts w:ascii="Arial" w:eastAsia="Times New Roman" w:hAnsi="Arial" w:cs="Arial"/>
                <w:b/>
                <w:color w:val="0070C0"/>
                <w:sz w:val="20"/>
                <w:szCs w:val="20"/>
              </w:rPr>
              <w:t>189,369</w:t>
            </w:r>
            <w:r w:rsidR="00E04E49">
              <w:rPr>
                <w:rFonts w:ascii="Arial" w:eastAsia="Times New Roman" w:hAnsi="Arial" w:cs="Arial"/>
                <w:b/>
                <w:color w:val="0070C0"/>
                <w:sz w:val="20"/>
                <w:szCs w:val="20"/>
              </w:rPr>
              <w:t xml:space="preserve"> </w:t>
            </w:r>
            <w:r w:rsidRPr="00555EBE">
              <w:rPr>
                <w:rFonts w:ascii="Arial" w:eastAsia="Times New Roman" w:hAnsi="Arial" w:cs="Arial"/>
                <w:b/>
                <w:color w:val="0070C0"/>
                <w:sz w:val="20"/>
                <w:szCs w:val="20"/>
              </w:rPr>
              <w:t>individuals</w:t>
            </w:r>
            <w:r w:rsidRPr="00555EBE">
              <w:rPr>
                <w:rFonts w:ascii="Arial" w:eastAsia="Times New Roman" w:hAnsi="Arial" w:cs="Arial"/>
                <w:color w:val="0070C0"/>
                <w:sz w:val="20"/>
                <w:szCs w:val="20"/>
              </w:rPr>
              <w:t xml:space="preserve"> through </w:t>
            </w:r>
            <w:r w:rsidRPr="00555EBE">
              <w:rPr>
                <w:rFonts w:ascii="Arial" w:eastAsia="Times New Roman" w:hAnsi="Arial" w:cs="Arial"/>
                <w:b/>
                <w:color w:val="0070C0"/>
                <w:sz w:val="20"/>
                <w:szCs w:val="20"/>
              </w:rPr>
              <w:t>Assistance to Individuals in Crisis Situation (AICS</w:t>
            </w:r>
            <w:r w:rsidRPr="00555EBE">
              <w:rPr>
                <w:rFonts w:ascii="Arial" w:eastAsia="Times New Roman" w:hAnsi="Arial" w:cs="Arial"/>
                <w:color w:val="0070C0"/>
                <w:sz w:val="20"/>
                <w:szCs w:val="20"/>
              </w:rPr>
              <w:t>) from March 9, 2020 to June 30, 2021.</w:t>
            </w:r>
          </w:p>
          <w:p w14:paraId="4E38EE21" w14:textId="6A4AB70B" w:rsidR="00F065B7" w:rsidRPr="00555EBE" w:rsidRDefault="00F065B7" w:rsidP="00E04E49">
            <w:pPr>
              <w:pStyle w:val="ListParagraph"/>
              <w:numPr>
                <w:ilvl w:val="0"/>
                <w:numId w:val="5"/>
              </w:numPr>
              <w:spacing w:after="0" w:line="240" w:lineRule="auto"/>
              <w:jc w:val="both"/>
              <w:rPr>
                <w:rFonts w:ascii="Arial" w:eastAsia="Times New Roman" w:hAnsi="Arial" w:cs="Arial"/>
                <w:color w:val="0070C0"/>
                <w:sz w:val="20"/>
                <w:szCs w:val="20"/>
              </w:rPr>
            </w:pPr>
            <w:r w:rsidRPr="00555EBE">
              <w:rPr>
                <w:rFonts w:ascii="Arial" w:eastAsia="Times New Roman" w:hAnsi="Arial" w:cs="Arial"/>
                <w:color w:val="0070C0"/>
                <w:sz w:val="20"/>
                <w:szCs w:val="20"/>
              </w:rPr>
              <w:t>DSWD-FO VI</w:t>
            </w:r>
            <w:r>
              <w:rPr>
                <w:rFonts w:ascii="Arial" w:eastAsia="Times New Roman" w:hAnsi="Arial" w:cs="Arial"/>
                <w:color w:val="0070C0"/>
                <w:sz w:val="20"/>
                <w:szCs w:val="20"/>
              </w:rPr>
              <w:t xml:space="preserve"> </w:t>
            </w:r>
            <w:r w:rsidR="00E04E49">
              <w:rPr>
                <w:rFonts w:ascii="Arial" w:eastAsia="Times New Roman" w:hAnsi="Arial" w:cs="Arial"/>
                <w:color w:val="0070C0"/>
                <w:sz w:val="20"/>
                <w:szCs w:val="20"/>
              </w:rPr>
              <w:t>was able to r</w:t>
            </w:r>
            <w:r w:rsidR="00E04E49" w:rsidRPr="00E04E49">
              <w:rPr>
                <w:rFonts w:ascii="Arial" w:eastAsia="Times New Roman" w:hAnsi="Arial" w:cs="Arial"/>
                <w:color w:val="0070C0"/>
                <w:sz w:val="20"/>
                <w:szCs w:val="20"/>
              </w:rPr>
              <w:t>epack 134 FFPs in Regional Warehouse and 300 FFPs in Kalibo prepositioned site</w:t>
            </w:r>
            <w:r w:rsidR="00E04E49">
              <w:rPr>
                <w:rFonts w:ascii="Arial" w:eastAsia="Times New Roman" w:hAnsi="Arial" w:cs="Arial"/>
                <w:color w:val="0070C0"/>
                <w:sz w:val="20"/>
                <w:szCs w:val="20"/>
              </w:rPr>
              <w:t>.</w:t>
            </w:r>
          </w:p>
          <w:p w14:paraId="09E87826" w14:textId="3E2AF128" w:rsidR="00C41A58" w:rsidRDefault="002A7D6A" w:rsidP="00555EBE">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DSWD-FO VI is continuously repacking FFPs at the DSWD Regional Warehouse.</w:t>
            </w:r>
          </w:p>
          <w:p w14:paraId="10724E72" w14:textId="77777777" w:rsidR="00555EBE" w:rsidRPr="00555EBE" w:rsidRDefault="00555EBE" w:rsidP="00555EBE">
            <w:pPr>
              <w:pStyle w:val="ListParagraph"/>
              <w:spacing w:after="0" w:line="240" w:lineRule="auto"/>
              <w:ind w:left="360"/>
              <w:jc w:val="both"/>
              <w:rPr>
                <w:rFonts w:ascii="Arial" w:eastAsia="Times New Roman" w:hAnsi="Arial" w:cs="Arial"/>
                <w:sz w:val="20"/>
                <w:szCs w:val="20"/>
              </w:rPr>
            </w:pPr>
          </w:p>
          <w:p w14:paraId="51663B65" w14:textId="2E7998D2" w:rsidR="002A2C5B" w:rsidRPr="00CE4D5B" w:rsidRDefault="002A7D6A">
            <w:pPr>
              <w:widowControl/>
              <w:shd w:val="clear" w:color="auto" w:fill="FFFFFF"/>
              <w:spacing w:after="0" w:line="240" w:lineRule="auto"/>
              <w:contextualSpacing/>
              <w:jc w:val="both"/>
              <w:rPr>
                <w:rFonts w:ascii="Arial" w:eastAsia="Times New Roman" w:hAnsi="Arial" w:cs="Arial"/>
                <w:sz w:val="20"/>
                <w:szCs w:val="20"/>
              </w:rPr>
            </w:pPr>
            <w:r w:rsidRPr="00CE4D5B">
              <w:rPr>
                <w:rFonts w:ascii="Arial" w:eastAsia="Times New Roman" w:hAnsi="Arial" w:cs="Arial"/>
                <w:b/>
                <w:bCs/>
                <w:sz w:val="20"/>
                <w:szCs w:val="20"/>
              </w:rPr>
              <w:t>Social Amelioration Program (SAP)</w:t>
            </w:r>
          </w:p>
          <w:p w14:paraId="5A01781E"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To date, a total of </w:t>
            </w:r>
            <w:r w:rsidRPr="00CE4D5B">
              <w:rPr>
                <w:rFonts w:ascii="Arial" w:eastAsia="Times New Roman" w:hAnsi="Arial" w:cs="Arial"/>
                <w:b/>
                <w:sz w:val="20"/>
                <w:szCs w:val="20"/>
              </w:rPr>
              <w:t>₱1,496,509,5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321,830 4Ps beneficiaries</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6,788,214,0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1,131,369 non-4Ps beneficiaries</w:t>
            </w:r>
            <w:r w:rsidRPr="00CE4D5B">
              <w:rPr>
                <w:rFonts w:ascii="Arial" w:eastAsia="Times New Roman" w:hAnsi="Arial" w:cs="Arial"/>
                <w:sz w:val="20"/>
                <w:szCs w:val="20"/>
              </w:rPr>
              <w:t xml:space="preserve"> for the first tranche.</w:t>
            </w:r>
          </w:p>
          <w:p w14:paraId="056A07D2"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DSWD-FO VI has served </w:t>
            </w:r>
            <w:r w:rsidRPr="00CE4D5B">
              <w:rPr>
                <w:rFonts w:ascii="Arial" w:eastAsia="Times New Roman" w:hAnsi="Arial" w:cs="Arial"/>
                <w:b/>
                <w:sz w:val="20"/>
                <w:szCs w:val="20"/>
              </w:rPr>
              <w:t>103,608 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481,777,200.00</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437,403 non-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 xml:space="preserve">₱2,624,418,000.00 </w:t>
            </w:r>
            <w:r w:rsidRPr="00CE4D5B">
              <w:rPr>
                <w:rFonts w:ascii="Arial" w:eastAsia="Times New Roman" w:hAnsi="Arial" w:cs="Arial"/>
                <w:sz w:val="20"/>
                <w:szCs w:val="20"/>
              </w:rPr>
              <w:t xml:space="preserve">for the second tranche, and </w:t>
            </w:r>
            <w:r w:rsidRPr="00CE4D5B">
              <w:rPr>
                <w:rFonts w:ascii="Arial" w:eastAsia="Times New Roman" w:hAnsi="Arial" w:cs="Arial"/>
                <w:b/>
                <w:sz w:val="20"/>
                <w:szCs w:val="20"/>
              </w:rPr>
              <w:t>190,738 left-out/waitlisted</w:t>
            </w:r>
            <w:r w:rsidRPr="00CE4D5B">
              <w:rPr>
                <w:rFonts w:ascii="Arial" w:eastAsia="Times New Roman" w:hAnsi="Arial" w:cs="Arial"/>
                <w:sz w:val="20"/>
                <w:szCs w:val="20"/>
              </w:rPr>
              <w:t xml:space="preserve"> beneficiaries amounting to </w:t>
            </w:r>
            <w:r w:rsidRPr="00CE4D5B">
              <w:rPr>
                <w:rFonts w:ascii="Arial" w:eastAsia="Times New Roman" w:hAnsi="Arial" w:cs="Arial"/>
                <w:b/>
                <w:bCs/>
                <w:sz w:val="20"/>
                <w:szCs w:val="20"/>
              </w:rPr>
              <w:t>₱1,144,428,000.00.</w:t>
            </w:r>
          </w:p>
          <w:p w14:paraId="4FBAAC80"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The Operation Center Hotline catered and resolved a total of 9,156 calls from 15 April to 26 August, 2020.</w:t>
            </w:r>
          </w:p>
        </w:tc>
      </w:tr>
    </w:tbl>
    <w:p w14:paraId="22BCED26" w14:textId="7D2216AF" w:rsidR="00C12F0C" w:rsidRDefault="00C12F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6F2268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3F1BB99F"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55B62C19" w:rsidR="002A2C5B" w:rsidRPr="00241CF2" w:rsidRDefault="009D1191"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8C00F9">
              <w:rPr>
                <w:rFonts w:ascii="Arial" w:eastAsia="Arial" w:hAnsi="Arial" w:cs="Arial"/>
                <w:sz w:val="20"/>
                <w:szCs w:val="20"/>
              </w:rPr>
              <w:t>2</w:t>
            </w:r>
            <w:r w:rsidR="00C03049" w:rsidRPr="008C00F9">
              <w:rPr>
                <w:rFonts w:ascii="Arial" w:eastAsia="Arial" w:hAnsi="Arial" w:cs="Arial"/>
                <w:sz w:val="20"/>
                <w:szCs w:val="20"/>
              </w:rPr>
              <w:t>9</w:t>
            </w:r>
            <w:r w:rsidRPr="008C00F9">
              <w:rPr>
                <w:rFonts w:ascii="Arial" w:eastAsia="Arial" w:hAnsi="Arial" w:cs="Arial"/>
                <w:sz w:val="20"/>
                <w:szCs w:val="20"/>
              </w:rPr>
              <w:t xml:space="preserve"> </w:t>
            </w:r>
            <w:r w:rsidR="0095601E" w:rsidRPr="008C00F9">
              <w:rPr>
                <w:rFonts w:ascii="Arial" w:eastAsia="Arial" w:hAnsi="Arial" w:cs="Arial"/>
                <w:sz w:val="20"/>
                <w:szCs w:val="20"/>
              </w:rPr>
              <w:t>J</w:t>
            </w:r>
            <w:r w:rsidR="00CA4811" w:rsidRPr="008C00F9">
              <w:rPr>
                <w:rFonts w:ascii="Arial" w:eastAsia="Arial" w:hAnsi="Arial" w:cs="Arial"/>
                <w:sz w:val="20"/>
                <w:szCs w:val="20"/>
              </w:rPr>
              <w:t xml:space="preserve">uly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27D25470"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Pr="00E04E49"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975D584" w:rsidR="002A2C5B" w:rsidRDefault="00C24BA1"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6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66EFD079"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7032B8">
              <w:rPr>
                <w:rFonts w:ascii="Arial" w:eastAsia="Arial" w:hAnsi="Arial" w:cs="Arial"/>
                <w:sz w:val="20"/>
                <w:szCs w:val="19"/>
              </w:rPr>
              <w:t>04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4B76B21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310 family food packs to LGU of Polomolok</w:t>
            </w:r>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500 family food packs to LGU of Tupi</w:t>
            </w:r>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883 family food packs to LGU of Kalamansig</w:t>
            </w:r>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2620A0F2"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EB74F85" w:rsidR="002A2C5B" w:rsidRPr="00B342B9" w:rsidRDefault="00B0158C" w:rsidP="00B0158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B342B9">
              <w:rPr>
                <w:rFonts w:ascii="Arial" w:eastAsia="Arial" w:hAnsi="Arial" w:cs="Arial"/>
                <w:sz w:val="20"/>
                <w:szCs w:val="20"/>
              </w:rPr>
              <w:t xml:space="preserve">23 </w:t>
            </w:r>
            <w:r w:rsidR="00F25899" w:rsidRPr="00B342B9">
              <w:rPr>
                <w:rFonts w:ascii="Arial" w:eastAsia="Arial" w:hAnsi="Arial" w:cs="Arial"/>
                <w:sz w:val="20"/>
                <w:szCs w:val="20"/>
              </w:rPr>
              <w:t>July</w:t>
            </w:r>
            <w:r w:rsidR="002A7D6A" w:rsidRPr="00B342B9">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10F6379" w14:textId="34215BC1" w:rsidR="00B0158C" w:rsidRPr="00B342B9" w:rsidRDefault="00B0158C" w:rsidP="00B0158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w:t>
            </w:r>
            <w:r w:rsidR="0033276A" w:rsidRPr="00B342B9">
              <w:rPr>
                <w:rFonts w:ascii="Arial" w:eastAsia="Arial" w:hAnsi="Arial" w:cs="Arial"/>
                <w:sz w:val="20"/>
                <w:szCs w:val="19"/>
              </w:rPr>
              <w:t>-</w:t>
            </w:r>
            <w:r w:rsidRPr="00B342B9">
              <w:rPr>
                <w:rFonts w:ascii="Arial" w:eastAsia="Arial" w:hAnsi="Arial" w:cs="Arial"/>
                <w:sz w:val="20"/>
                <w:szCs w:val="19"/>
              </w:rPr>
              <w:t xml:space="preserve">FO Caraga facilitated the delivery of 3,000 family food packs to the municipality of Socorro, Surigao Del Norte amounting to </w:t>
            </w:r>
            <w:r w:rsidRPr="00B342B9">
              <w:rPr>
                <w:rFonts w:ascii="Arial" w:eastAsia="Arial" w:hAnsi="Arial" w:cs="Arial"/>
                <w:b/>
                <w:sz w:val="20"/>
                <w:szCs w:val="19"/>
              </w:rPr>
              <w:t xml:space="preserve">₱1,269,691.56 </w:t>
            </w:r>
            <w:r w:rsidRPr="00B342B9">
              <w:rPr>
                <w:rFonts w:ascii="Arial" w:eastAsia="Arial" w:hAnsi="Arial" w:cs="Arial"/>
                <w:sz w:val="20"/>
                <w:szCs w:val="19"/>
              </w:rPr>
              <w:t>on 21 July 2021 as augmentation assistance to the LGU</w:t>
            </w:r>
            <w:r w:rsidR="0033276A" w:rsidRPr="00B342B9">
              <w:rPr>
                <w:rFonts w:ascii="Arial" w:eastAsia="Arial" w:hAnsi="Arial" w:cs="Arial"/>
                <w:sz w:val="20"/>
                <w:szCs w:val="19"/>
              </w:rPr>
              <w:t>’</w:t>
            </w:r>
            <w:r w:rsidRPr="00B342B9">
              <w:rPr>
                <w:rFonts w:ascii="Arial" w:eastAsia="Arial" w:hAnsi="Arial" w:cs="Arial"/>
                <w:sz w:val="20"/>
                <w:szCs w:val="19"/>
              </w:rPr>
              <w:t>s COVID-19 response operations.</w:t>
            </w:r>
          </w:p>
          <w:p w14:paraId="0DE40313" w14:textId="51B327EC"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Pr="00B342B9">
              <w:rPr>
                <w:rFonts w:ascii="Arial" w:eastAsia="Arial" w:hAnsi="Arial" w:cs="Arial"/>
                <w:b/>
                <w:sz w:val="20"/>
                <w:szCs w:val="19"/>
              </w:rPr>
              <w:t xml:space="preserve"> ₱5,352,926.80 </w:t>
            </w:r>
            <w:r w:rsidRPr="00B342B9">
              <w:rPr>
                <w:rFonts w:ascii="Arial" w:eastAsia="Arial" w:hAnsi="Arial" w:cs="Arial"/>
                <w:sz w:val="20"/>
                <w:szCs w:val="19"/>
              </w:rPr>
              <w:t xml:space="preserve">were provided to </w:t>
            </w:r>
            <w:r w:rsidRPr="00B342B9">
              <w:rPr>
                <w:rFonts w:ascii="Arial" w:eastAsia="Arial" w:hAnsi="Arial" w:cs="Arial"/>
                <w:b/>
                <w:sz w:val="20"/>
                <w:szCs w:val="19"/>
              </w:rPr>
              <w:t xml:space="preserve">LSIs, ROFs, RIATFs </w:t>
            </w:r>
            <w:r w:rsidRPr="00B342B9">
              <w:rPr>
                <w:rFonts w:ascii="Arial" w:eastAsia="Arial" w:hAnsi="Arial" w:cs="Arial"/>
                <w:sz w:val="20"/>
                <w:szCs w:val="19"/>
              </w:rPr>
              <w:t xml:space="preserve">and </w:t>
            </w:r>
            <w:r w:rsidRPr="00B342B9">
              <w:rPr>
                <w:rFonts w:ascii="Arial" w:eastAsia="Arial" w:hAnsi="Arial" w:cs="Arial"/>
                <w:b/>
                <w:sz w:val="20"/>
                <w:szCs w:val="19"/>
              </w:rPr>
              <w:t>walk-in LSI clients.</w:t>
            </w:r>
            <w:r w:rsidRPr="00B342B9">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B342B9"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B342B9"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B342B9" w:rsidRDefault="002A7D6A">
            <w:pPr>
              <w:widowControl/>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t>Social Amelioration Program (SAP)</w:t>
            </w:r>
          </w:p>
          <w:p w14:paraId="153F1973" w14:textId="3ECB9BAA" w:rsidR="002A2C5B" w:rsidRPr="00B342B9" w:rsidRDefault="00F15F35">
            <w:pPr>
              <w:pStyle w:val="ListParagraph"/>
              <w:widowControl/>
              <w:numPr>
                <w:ilvl w:val="0"/>
                <w:numId w:val="15"/>
              </w:numPr>
              <w:spacing w:after="0" w:line="240" w:lineRule="auto"/>
              <w:jc w:val="both"/>
              <w:rPr>
                <w:rFonts w:ascii="Arial" w:eastAsia="Arial" w:hAnsi="Arial" w:cs="Arial"/>
                <w:b/>
                <w:sz w:val="20"/>
                <w:szCs w:val="19"/>
              </w:rPr>
            </w:pPr>
            <w:r w:rsidRPr="00B342B9">
              <w:rPr>
                <w:rFonts w:ascii="Arial" w:eastAsia="Arial" w:hAnsi="Arial" w:cs="Arial"/>
                <w:sz w:val="20"/>
                <w:szCs w:val="19"/>
              </w:rPr>
              <w:t xml:space="preserve">A total of </w:t>
            </w:r>
            <w:r w:rsidR="002A7D6A" w:rsidRPr="00B342B9">
              <w:rPr>
                <w:rFonts w:ascii="Arial" w:eastAsia="Arial" w:hAnsi="Arial" w:cs="Arial"/>
                <w:b/>
                <w:sz w:val="20"/>
                <w:szCs w:val="19"/>
              </w:rPr>
              <w:t>305,096 non-4Ps beneficiaries</w:t>
            </w:r>
            <w:r w:rsidR="002A7D6A" w:rsidRPr="00B342B9">
              <w:rPr>
                <w:rFonts w:ascii="Arial" w:eastAsia="Arial" w:hAnsi="Arial" w:cs="Arial"/>
                <w:sz w:val="20"/>
                <w:szCs w:val="19"/>
              </w:rPr>
              <w:t xml:space="preserve"> were paid amounting to </w:t>
            </w:r>
            <w:r w:rsidR="002A7D6A" w:rsidRPr="00B342B9">
              <w:rPr>
                <w:rFonts w:ascii="Arial" w:eastAsia="Arial" w:hAnsi="Arial" w:cs="Arial"/>
                <w:b/>
                <w:sz w:val="20"/>
                <w:szCs w:val="19"/>
              </w:rPr>
              <w:t>₱1,525,480,000.00.</w:t>
            </w:r>
          </w:p>
          <w:p w14:paraId="30BFFF6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189,867</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ere paid amounting to </w:t>
            </w:r>
            <w:r w:rsidRPr="00B342B9">
              <w:rPr>
                <w:rFonts w:ascii="Arial" w:eastAsia="Arial" w:hAnsi="Arial" w:cs="Arial"/>
                <w:b/>
                <w:bCs/>
                <w:sz w:val="20"/>
                <w:szCs w:val="19"/>
              </w:rPr>
              <w:t>₱687,911,850.00</w:t>
            </w:r>
            <w:r w:rsidRPr="00B342B9">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83,832 or 100% targeted left-out families were already served amounting to ₱414,294,000.00.</w:t>
            </w:r>
          </w:p>
          <w:p w14:paraId="5159FE04"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C8705A9" w14:textId="77777777" w:rsidR="008330AB" w:rsidRDefault="008330AB" w:rsidP="008330AB">
      <w:pPr>
        <w:spacing w:after="0" w:line="240" w:lineRule="auto"/>
        <w:contextualSpacing/>
        <w:rPr>
          <w:rFonts w:ascii="Arial" w:eastAsia="Arial" w:hAnsi="Arial" w:cs="Arial"/>
          <w:b/>
          <w:i/>
          <w:sz w:val="20"/>
          <w:szCs w:val="20"/>
        </w:rPr>
      </w:pPr>
    </w:p>
    <w:p w14:paraId="3388788E" w14:textId="3F1E67F5" w:rsidR="002A2C5B" w:rsidRDefault="002A7D6A" w:rsidP="008330AB">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1C757AC" w14:textId="598038ED"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77C3EC20" w14:textId="77777777" w:rsidR="00AD5EEF" w:rsidRPr="003360E2" w:rsidRDefault="00AD5EEF"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1AACFF4E"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274C3053" w14:textId="4623AF02" w:rsidR="00405DE3" w:rsidRDefault="00405DE3"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1FDB3CB" w14:textId="78652B9E" w:rsidR="00C21609" w:rsidRDefault="00C21609"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5D94C697" w14:textId="36F8216E" w:rsidR="008E1542" w:rsidRPr="00D56104" w:rsidRDefault="00E04E49" w:rsidP="008E1542">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3DA60CC4" w:rsidR="00EB4E4A" w:rsidRPr="00EB4E4A" w:rsidRDefault="00E04E49">
            <w:pPr>
              <w:widowControl/>
              <w:spacing w:after="0" w:line="240" w:lineRule="auto"/>
              <w:rPr>
                <w:rFonts w:ascii="Arial" w:hAnsi="Arial" w:cs="Arial"/>
                <w:b/>
                <w:sz w:val="24"/>
                <w:szCs w:val="24"/>
              </w:rPr>
            </w:pPr>
            <w:r>
              <w:rPr>
                <w:rFonts w:ascii="Arial" w:hAnsi="Arial" w:cs="Arial"/>
                <w:b/>
                <w:sz w:val="24"/>
                <w:szCs w:val="24"/>
              </w:rPr>
              <w:t>RODEL V. CABADDU</w:t>
            </w:r>
          </w:p>
        </w:tc>
      </w:tr>
    </w:tbl>
    <w:p w14:paraId="16F12A5A" w14:textId="77777777" w:rsidR="001F11AB" w:rsidRDefault="001F11AB" w:rsidP="00E04E49">
      <w:pPr>
        <w:spacing w:after="0" w:line="240" w:lineRule="auto"/>
        <w:contextualSpacing/>
        <w:rPr>
          <w:rFonts w:ascii="Arial" w:eastAsia="Arial" w:hAnsi="Arial" w:cs="Arial"/>
          <w:b/>
          <w:color w:val="002060"/>
          <w:sz w:val="28"/>
          <w:szCs w:val="28"/>
        </w:rPr>
      </w:pPr>
    </w:p>
    <w:p w14:paraId="361AC708" w14:textId="77777777" w:rsidR="001F11AB" w:rsidRDefault="001F11AB" w:rsidP="00E04E49">
      <w:pPr>
        <w:spacing w:after="0" w:line="240" w:lineRule="auto"/>
        <w:contextualSpacing/>
        <w:rPr>
          <w:rFonts w:ascii="Arial" w:eastAsia="Arial" w:hAnsi="Arial" w:cs="Arial"/>
          <w:b/>
          <w:color w:val="002060"/>
          <w:sz w:val="28"/>
          <w:szCs w:val="28"/>
        </w:rPr>
      </w:pPr>
    </w:p>
    <w:p w14:paraId="5D0CCD7A" w14:textId="77777777" w:rsidR="001F11AB" w:rsidRDefault="001F11AB" w:rsidP="00E04E49">
      <w:pPr>
        <w:spacing w:after="0" w:line="240" w:lineRule="auto"/>
        <w:contextualSpacing/>
        <w:rPr>
          <w:rFonts w:ascii="Arial" w:eastAsia="Arial" w:hAnsi="Arial" w:cs="Arial"/>
          <w:b/>
          <w:color w:val="002060"/>
          <w:sz w:val="28"/>
          <w:szCs w:val="28"/>
        </w:rPr>
      </w:pPr>
    </w:p>
    <w:p w14:paraId="4D7C42FF" w14:textId="77777777" w:rsidR="001F11AB" w:rsidRDefault="001F11AB" w:rsidP="00E04E49">
      <w:pPr>
        <w:spacing w:after="0" w:line="240" w:lineRule="auto"/>
        <w:contextualSpacing/>
        <w:rPr>
          <w:rFonts w:ascii="Arial" w:eastAsia="Arial" w:hAnsi="Arial" w:cs="Arial"/>
          <w:b/>
          <w:color w:val="002060"/>
          <w:sz w:val="28"/>
          <w:szCs w:val="28"/>
        </w:rPr>
      </w:pPr>
    </w:p>
    <w:p w14:paraId="282AB5E2" w14:textId="77777777" w:rsidR="001F11AB" w:rsidRDefault="001F11AB" w:rsidP="00E04E49">
      <w:pPr>
        <w:spacing w:after="0" w:line="240" w:lineRule="auto"/>
        <w:contextualSpacing/>
        <w:rPr>
          <w:rFonts w:ascii="Arial" w:eastAsia="Arial" w:hAnsi="Arial" w:cs="Arial"/>
          <w:b/>
          <w:color w:val="002060"/>
          <w:sz w:val="28"/>
          <w:szCs w:val="28"/>
        </w:rPr>
      </w:pPr>
    </w:p>
    <w:p w14:paraId="16D6B7C2" w14:textId="77777777" w:rsidR="001F11AB" w:rsidRDefault="001F11AB" w:rsidP="00E04E49">
      <w:pPr>
        <w:spacing w:after="0" w:line="240" w:lineRule="auto"/>
        <w:contextualSpacing/>
        <w:rPr>
          <w:rFonts w:ascii="Arial" w:eastAsia="Arial" w:hAnsi="Arial" w:cs="Arial"/>
          <w:b/>
          <w:color w:val="002060"/>
          <w:sz w:val="28"/>
          <w:szCs w:val="28"/>
        </w:rPr>
      </w:pPr>
    </w:p>
    <w:p w14:paraId="6554BF9C" w14:textId="77777777" w:rsidR="001F11AB" w:rsidRDefault="001F11AB" w:rsidP="00E04E49">
      <w:pPr>
        <w:spacing w:after="0" w:line="240" w:lineRule="auto"/>
        <w:contextualSpacing/>
        <w:rPr>
          <w:rFonts w:ascii="Arial" w:eastAsia="Arial" w:hAnsi="Arial" w:cs="Arial"/>
          <w:b/>
          <w:color w:val="002060"/>
          <w:sz w:val="28"/>
          <w:szCs w:val="28"/>
        </w:rPr>
      </w:pPr>
    </w:p>
    <w:p w14:paraId="75B0AB6F" w14:textId="77777777" w:rsidR="001F11AB" w:rsidRDefault="001F11AB" w:rsidP="00E04E49">
      <w:pPr>
        <w:spacing w:after="0" w:line="240" w:lineRule="auto"/>
        <w:contextualSpacing/>
        <w:rPr>
          <w:rFonts w:ascii="Arial" w:eastAsia="Arial" w:hAnsi="Arial" w:cs="Arial"/>
          <w:b/>
          <w:color w:val="002060"/>
          <w:sz w:val="28"/>
          <w:szCs w:val="28"/>
        </w:rPr>
      </w:pPr>
    </w:p>
    <w:p w14:paraId="1D53C373" w14:textId="77777777" w:rsidR="001F11AB" w:rsidRDefault="001F11AB" w:rsidP="00E04E49">
      <w:pPr>
        <w:spacing w:after="0" w:line="240" w:lineRule="auto"/>
        <w:contextualSpacing/>
        <w:rPr>
          <w:rFonts w:ascii="Arial" w:eastAsia="Arial" w:hAnsi="Arial" w:cs="Arial"/>
          <w:b/>
          <w:color w:val="002060"/>
          <w:sz w:val="28"/>
          <w:szCs w:val="28"/>
        </w:rPr>
      </w:pPr>
    </w:p>
    <w:p w14:paraId="16035C6F" w14:textId="77777777" w:rsidR="001F11AB" w:rsidRDefault="001F11AB" w:rsidP="00E04E49">
      <w:pPr>
        <w:spacing w:after="0" w:line="240" w:lineRule="auto"/>
        <w:contextualSpacing/>
        <w:rPr>
          <w:rFonts w:ascii="Arial" w:eastAsia="Arial" w:hAnsi="Arial" w:cs="Arial"/>
          <w:b/>
          <w:color w:val="002060"/>
          <w:sz w:val="28"/>
          <w:szCs w:val="28"/>
        </w:rPr>
      </w:pPr>
    </w:p>
    <w:p w14:paraId="09560883" w14:textId="77777777" w:rsidR="001F11AB" w:rsidRDefault="001F11AB" w:rsidP="00E04E49">
      <w:pPr>
        <w:spacing w:after="0" w:line="240" w:lineRule="auto"/>
        <w:contextualSpacing/>
        <w:rPr>
          <w:rFonts w:ascii="Arial" w:eastAsia="Arial" w:hAnsi="Arial" w:cs="Arial"/>
          <w:b/>
          <w:color w:val="002060"/>
          <w:sz w:val="28"/>
          <w:szCs w:val="28"/>
        </w:rPr>
      </w:pPr>
    </w:p>
    <w:p w14:paraId="0EB87200" w14:textId="1A8C0986" w:rsidR="00DD36F0" w:rsidRPr="00E04E49" w:rsidRDefault="006F474D" w:rsidP="00E04E49">
      <w:pPr>
        <w:spacing w:after="0" w:line="240" w:lineRule="auto"/>
        <w:contextualSpacing/>
        <w:rPr>
          <w:rFonts w:ascii="Arial" w:eastAsia="Arial" w:hAnsi="Arial" w:cs="Arial"/>
          <w:b/>
          <w:color w:val="002060"/>
          <w:sz w:val="28"/>
          <w:szCs w:val="28"/>
        </w:rPr>
      </w:pPr>
      <w:r>
        <w:rPr>
          <w:rFonts w:ascii="Arial" w:eastAsia="SimSun" w:hAnsi="Arial" w:cs="Arial"/>
          <w:noProof/>
          <w:sz w:val="28"/>
        </w:rPr>
        <w:drawing>
          <wp:anchor distT="0" distB="0" distL="114300" distR="114300" simplePos="0" relativeHeight="251659264" behindDoc="0" locked="0" layoutInCell="1" allowOverlap="1" wp14:anchorId="16087465" wp14:editId="1BEE6F4F">
            <wp:simplePos x="0" y="0"/>
            <wp:positionH relativeFrom="column">
              <wp:posOffset>230505</wp:posOffset>
            </wp:positionH>
            <wp:positionV relativeFrom="paragraph">
              <wp:posOffset>4723765</wp:posOffset>
            </wp:positionV>
            <wp:extent cx="5746115" cy="4309110"/>
            <wp:effectExtent l="0" t="0" r="698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28">
                      <a:extLst>
                        <a:ext uri="{28A0092B-C50C-407E-A947-70E740481C1C}">
                          <a14:useLocalDpi xmlns:a14="http://schemas.microsoft.com/office/drawing/2010/main" val="0"/>
                        </a:ext>
                      </a:extLst>
                    </a:blip>
                    <a:stretch>
                      <a:fillRect/>
                    </a:stretch>
                  </pic:blipFill>
                  <pic:spPr>
                    <a:xfrm>
                      <a:off x="0" y="0"/>
                      <a:ext cx="5746115" cy="4309110"/>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noProof/>
          <w:color w:val="002060"/>
          <w:sz w:val="28"/>
          <w:szCs w:val="28"/>
        </w:rPr>
        <w:drawing>
          <wp:anchor distT="0" distB="0" distL="114300" distR="114300" simplePos="0" relativeHeight="251658240" behindDoc="0" locked="0" layoutInCell="1" allowOverlap="1" wp14:anchorId="4B7BD318" wp14:editId="7BAC4C0C">
            <wp:simplePos x="0" y="0"/>
            <wp:positionH relativeFrom="column">
              <wp:posOffset>230505</wp:posOffset>
            </wp:positionH>
            <wp:positionV relativeFrom="paragraph">
              <wp:posOffset>334645</wp:posOffset>
            </wp:positionV>
            <wp:extent cx="5746115" cy="4309110"/>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29">
                      <a:extLst>
                        <a:ext uri="{28A0092B-C50C-407E-A947-70E740481C1C}">
                          <a14:useLocalDpi xmlns:a14="http://schemas.microsoft.com/office/drawing/2010/main" val="0"/>
                        </a:ext>
                      </a:extLst>
                    </a:blip>
                    <a:stretch>
                      <a:fillRect/>
                    </a:stretch>
                  </pic:blipFill>
                  <pic:spPr>
                    <a:xfrm>
                      <a:off x="0" y="0"/>
                      <a:ext cx="5746115" cy="4309110"/>
                    </a:xfrm>
                    <a:prstGeom prst="rect">
                      <a:avLst/>
                    </a:prstGeom>
                  </pic:spPr>
                </pic:pic>
              </a:graphicData>
            </a:graphic>
            <wp14:sizeRelH relativeFrom="page">
              <wp14:pctWidth>0</wp14:pctWidth>
            </wp14:sizeRelH>
            <wp14:sizeRelV relativeFrom="page">
              <wp14:pctHeight>0</wp14:pctHeight>
            </wp14:sizeRelV>
          </wp:anchor>
        </w:drawing>
      </w:r>
      <w:r w:rsidR="00DD36F0">
        <w:rPr>
          <w:rFonts w:ascii="Arial" w:eastAsia="Arial" w:hAnsi="Arial" w:cs="Arial"/>
          <w:b/>
          <w:color w:val="002060"/>
          <w:sz w:val="28"/>
          <w:szCs w:val="28"/>
        </w:rPr>
        <w:t>PHOTO DOCUMENTATION</w:t>
      </w:r>
    </w:p>
    <w:sectPr w:rsidR="00DD36F0" w:rsidRPr="00E04E49" w:rsidSect="00394056">
      <w:headerReference w:type="even" r:id="rId30"/>
      <w:headerReference w:type="default" r:id="rId31"/>
      <w:footerReference w:type="even" r:id="rId32"/>
      <w:footerReference w:type="default" r:id="rId33"/>
      <w:headerReference w:type="first" r:id="rId34"/>
      <w:footerReference w:type="first" r:id="rId35"/>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43B09E" w14:textId="77777777" w:rsidR="00053A35" w:rsidRDefault="00053A35">
      <w:pPr>
        <w:spacing w:line="240" w:lineRule="auto"/>
      </w:pPr>
      <w:r>
        <w:separator/>
      </w:r>
    </w:p>
  </w:endnote>
  <w:endnote w:type="continuationSeparator" w:id="0">
    <w:p w14:paraId="69A29A87" w14:textId="77777777" w:rsidR="00053A35" w:rsidRDefault="00053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8F23AF" w:rsidRDefault="008F23AF">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8F23AF" w:rsidRDefault="008F23AF">
    <w:pPr>
      <w:pBdr>
        <w:bottom w:val="single" w:sz="6" w:space="1" w:color="000000"/>
      </w:pBdr>
      <w:tabs>
        <w:tab w:val="left" w:pos="2371"/>
        <w:tab w:val="center" w:pos="5233"/>
      </w:tabs>
      <w:spacing w:after="0" w:line="240" w:lineRule="auto"/>
      <w:jc w:val="right"/>
      <w:rPr>
        <w:sz w:val="16"/>
        <w:szCs w:val="16"/>
      </w:rPr>
    </w:pPr>
  </w:p>
  <w:p w14:paraId="30A432AD" w14:textId="42BBB242" w:rsidR="008F23AF" w:rsidRDefault="00E04E49"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62</w:t>
    </w:r>
    <w:r w:rsidR="008F23AF">
      <w:rPr>
        <w:rFonts w:ascii="Arial" w:eastAsia="Arial" w:hAnsi="Arial" w:cs="Arial"/>
        <w:sz w:val="14"/>
        <w:szCs w:val="14"/>
      </w:rPr>
      <w:t xml:space="preserve"> </w:t>
    </w:r>
    <w:r w:rsidR="008F23AF" w:rsidRPr="00172D05">
      <w:rPr>
        <w:rFonts w:ascii="Arial" w:eastAsia="Arial" w:hAnsi="Arial" w:cs="Arial"/>
        <w:sz w:val="14"/>
        <w:szCs w:val="14"/>
      </w:rPr>
      <w:t>on the Corona</w:t>
    </w:r>
    <w:r>
      <w:rPr>
        <w:rFonts w:ascii="Arial" w:eastAsia="Arial" w:hAnsi="Arial" w:cs="Arial"/>
        <w:sz w:val="14"/>
        <w:szCs w:val="14"/>
      </w:rPr>
      <w:t>virus Disease (COVID19) as of 06</w:t>
    </w:r>
    <w:r w:rsidR="008F23AF">
      <w:rPr>
        <w:rFonts w:ascii="Arial" w:eastAsia="Arial" w:hAnsi="Arial" w:cs="Arial"/>
        <w:sz w:val="14"/>
        <w:szCs w:val="14"/>
      </w:rPr>
      <w:t xml:space="preserve"> August</w:t>
    </w:r>
    <w:r w:rsidR="008F23AF" w:rsidRPr="00172D05">
      <w:rPr>
        <w:rFonts w:ascii="Arial" w:eastAsia="Arial" w:hAnsi="Arial" w:cs="Arial"/>
        <w:sz w:val="14"/>
        <w:szCs w:val="14"/>
      </w:rPr>
      <w:t xml:space="preserve"> 2021, 6PM</w:t>
    </w:r>
    <w:r w:rsidR="008F23AF">
      <w:rPr>
        <w:rFonts w:ascii="Arial" w:eastAsia="Arial" w:hAnsi="Arial" w:cs="Arial"/>
        <w:sz w:val="14"/>
        <w:szCs w:val="14"/>
      </w:rPr>
      <w:t xml:space="preserve"> | </w:t>
    </w:r>
    <w:r w:rsidR="008F23AF">
      <w:rPr>
        <w:sz w:val="16"/>
        <w:szCs w:val="16"/>
      </w:rPr>
      <w:t xml:space="preserve">Page </w:t>
    </w:r>
    <w:r w:rsidR="008F23AF">
      <w:rPr>
        <w:b/>
        <w:sz w:val="16"/>
        <w:szCs w:val="16"/>
      </w:rPr>
      <w:fldChar w:fldCharType="begin"/>
    </w:r>
    <w:r w:rsidR="008F23AF">
      <w:rPr>
        <w:b/>
        <w:sz w:val="16"/>
        <w:szCs w:val="16"/>
      </w:rPr>
      <w:instrText>PAGE</w:instrText>
    </w:r>
    <w:r w:rsidR="008F23AF">
      <w:rPr>
        <w:b/>
        <w:sz w:val="16"/>
        <w:szCs w:val="16"/>
      </w:rPr>
      <w:fldChar w:fldCharType="separate"/>
    </w:r>
    <w:r w:rsidR="00053A35">
      <w:rPr>
        <w:b/>
        <w:noProof/>
        <w:sz w:val="16"/>
        <w:szCs w:val="16"/>
      </w:rPr>
      <w:t>1</w:t>
    </w:r>
    <w:r w:rsidR="008F23AF">
      <w:rPr>
        <w:b/>
        <w:sz w:val="16"/>
        <w:szCs w:val="16"/>
      </w:rPr>
      <w:fldChar w:fldCharType="end"/>
    </w:r>
    <w:r w:rsidR="008F23AF">
      <w:rPr>
        <w:sz w:val="16"/>
        <w:szCs w:val="16"/>
      </w:rPr>
      <w:t xml:space="preserve"> of </w:t>
    </w:r>
    <w:r w:rsidR="008F23AF">
      <w:rPr>
        <w:b/>
        <w:sz w:val="16"/>
        <w:szCs w:val="16"/>
      </w:rPr>
      <w:fldChar w:fldCharType="begin"/>
    </w:r>
    <w:r w:rsidR="008F23AF">
      <w:rPr>
        <w:b/>
        <w:sz w:val="16"/>
        <w:szCs w:val="16"/>
      </w:rPr>
      <w:instrText>NUMPAGES</w:instrText>
    </w:r>
    <w:r w:rsidR="008F23AF">
      <w:rPr>
        <w:b/>
        <w:sz w:val="16"/>
        <w:szCs w:val="16"/>
      </w:rPr>
      <w:fldChar w:fldCharType="separate"/>
    </w:r>
    <w:r w:rsidR="00053A35">
      <w:rPr>
        <w:b/>
        <w:noProof/>
        <w:sz w:val="16"/>
        <w:szCs w:val="16"/>
      </w:rPr>
      <w:t>1</w:t>
    </w:r>
    <w:r w:rsidR="008F23AF">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8F23AF" w:rsidRDefault="008F23AF">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C5CF6C" w14:textId="77777777" w:rsidR="00053A35" w:rsidRDefault="00053A35">
      <w:pPr>
        <w:spacing w:after="0" w:line="240" w:lineRule="auto"/>
      </w:pPr>
      <w:r>
        <w:separator/>
      </w:r>
    </w:p>
  </w:footnote>
  <w:footnote w:type="continuationSeparator" w:id="0">
    <w:p w14:paraId="2EE341C1" w14:textId="77777777" w:rsidR="00053A35" w:rsidRDefault="00053A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8F23AF" w:rsidRDefault="008F23AF">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8F23AF" w:rsidRDefault="008F23AF">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8F23AF" w:rsidRDefault="008F23AF" w:rsidP="008F698C">
    <w:pPr>
      <w:pBdr>
        <w:bottom w:val="single" w:sz="6" w:space="1" w:color="000000"/>
      </w:pBdr>
      <w:tabs>
        <w:tab w:val="center" w:pos="4680"/>
        <w:tab w:val="right" w:pos="9360"/>
      </w:tabs>
      <w:spacing w:after="0" w:line="240" w:lineRule="auto"/>
      <w:rPr>
        <w:sz w:val="10"/>
      </w:rPr>
    </w:pPr>
  </w:p>
  <w:p w14:paraId="6BA9FC90" w14:textId="77777777" w:rsidR="008F23AF" w:rsidRDefault="008F23AF">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8F23AF" w:rsidRDefault="008F23AF">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
  </w:num>
  <w:num w:numId="4">
    <w:abstractNumId w:val="17"/>
  </w:num>
  <w:num w:numId="5">
    <w:abstractNumId w:val="14"/>
  </w:num>
  <w:num w:numId="6">
    <w:abstractNumId w:val="11"/>
  </w:num>
  <w:num w:numId="7">
    <w:abstractNumId w:val="0"/>
  </w:num>
  <w:num w:numId="8">
    <w:abstractNumId w:val="19"/>
  </w:num>
  <w:num w:numId="9">
    <w:abstractNumId w:val="12"/>
  </w:num>
  <w:num w:numId="10">
    <w:abstractNumId w:val="7"/>
  </w:num>
  <w:num w:numId="11">
    <w:abstractNumId w:val="18"/>
  </w:num>
  <w:num w:numId="12">
    <w:abstractNumId w:val="2"/>
  </w:num>
  <w:num w:numId="13">
    <w:abstractNumId w:val="8"/>
  </w:num>
  <w:num w:numId="14">
    <w:abstractNumId w:val="13"/>
  </w:num>
  <w:num w:numId="15">
    <w:abstractNumId w:val="10"/>
  </w:num>
  <w:num w:numId="16">
    <w:abstractNumId w:val="20"/>
  </w:num>
  <w:num w:numId="17">
    <w:abstractNumId w:val="3"/>
  </w:num>
  <w:num w:numId="18">
    <w:abstractNumId w:val="16"/>
  </w:num>
  <w:num w:numId="19">
    <w:abstractNumId w:val="21"/>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displayBackgroundShape/>
  <w:defaultTabStop w:val="720"/>
  <w:noPunctuationKerning/>
  <w:characterSpacingControl w:val="doNotCompress"/>
  <w:savePreviewPicture/>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823"/>
    <w:rsid w:val="003E2909"/>
    <w:rsid w:val="003E2ABA"/>
    <w:rsid w:val="003E2C3F"/>
    <w:rsid w:val="003E2CF5"/>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65BE"/>
    <w:rsid w:val="00E668CF"/>
    <w:rsid w:val="00E66B29"/>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32C"/>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06%20August%202021,%201600H.xlsx" TargetMode="External"/><Relationship Id="rId18" Type="http://schemas.openxmlformats.org/officeDocument/2006/relationships/hyperlink" Target="file:///C:\Users\mjgrafanan\Downloads\SSF%20as%20of%2006%20August%202021,%201600H.xlsx" TargetMode="External"/><Relationship Id="rId26" Type="http://schemas.openxmlformats.org/officeDocument/2006/relationships/hyperlink" Target="file:///C:\Users\mjgrafanan\Downloads\SSF%20as%20of%2006%20August%202021,%201600H.xlsx" TargetMode="External"/><Relationship Id="rId21" Type="http://schemas.openxmlformats.org/officeDocument/2006/relationships/hyperlink" Target="file:///C:\Users\mjgrafanan\Downloads\SSF%20as%20of%2006%20August%202021,%201600H.xlsx" TargetMode="External"/><Relationship Id="rId34"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file:///C:\Users\mjgrafanan\Downloads\SSF%20as%20of%2006%20August%202021,%201600H.xlsx" TargetMode="External"/><Relationship Id="rId17" Type="http://schemas.openxmlformats.org/officeDocument/2006/relationships/hyperlink" Target="file:///C:\Users\mjgrafanan\Downloads\SSF%20as%20of%2006%20August%202021,%201600H.xlsx" TargetMode="External"/><Relationship Id="rId25" Type="http://schemas.openxmlformats.org/officeDocument/2006/relationships/hyperlink" Target="file:///C:\Users\mjgrafanan\Downloads\SSF%20as%20of%2006%20August%202021,%201600H.xlsx"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C:\Users\mjgrafanan\Downloads\SSF%20as%20of%2006%20August%202021,%201600H.xlsx" TargetMode="External"/><Relationship Id="rId20" Type="http://schemas.openxmlformats.org/officeDocument/2006/relationships/hyperlink" Target="file:///C:\Users\mjgrafanan\Downloads\SSF%20as%20of%2006%20August%202021,%201600H.xlsx" TargetMode="External"/><Relationship Id="rId29"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06%20August%202021,%201600H.xlsx" TargetMode="External"/><Relationship Id="rId24" Type="http://schemas.openxmlformats.org/officeDocument/2006/relationships/hyperlink" Target="file:///C:\Users\mjgrafanan\Downloads\SSF%20as%20of%2006%20August%202021,%201600H.xlsx"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file:///C:\Users\mjgrafanan\Downloads\SSF%20as%20of%2006%20August%202021,%201600H.xlsx" TargetMode="External"/><Relationship Id="rId23" Type="http://schemas.openxmlformats.org/officeDocument/2006/relationships/hyperlink" Target="file:///C:\Users\mjgrafanan\Downloads\SSF%20as%20of%2006%20August%202021,%201600H.xlsx" TargetMode="External"/><Relationship Id="rId28" Type="http://schemas.openxmlformats.org/officeDocument/2006/relationships/image" Target="media/image1.JPG"/><Relationship Id="rId36" Type="http://schemas.openxmlformats.org/officeDocument/2006/relationships/fontTable" Target="fontTable.xml"/><Relationship Id="rId10" Type="http://schemas.openxmlformats.org/officeDocument/2006/relationships/hyperlink" Target="file:///C:\Users\mjgrafanan\Downloads\SSF%20as%20of%2006%20August%202021,%201600H.xlsx" TargetMode="External"/><Relationship Id="rId19" Type="http://schemas.openxmlformats.org/officeDocument/2006/relationships/hyperlink" Target="file:///C:\Users\mjgrafanan\Downloads\SSF%20as%20of%2006%20August%202021,%201600H.xlsx" TargetMode="External"/><Relationship Id="rId31"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06%20August%202021,%201600H.xlsx" TargetMode="External"/><Relationship Id="rId22" Type="http://schemas.openxmlformats.org/officeDocument/2006/relationships/hyperlink" Target="file:///C:\Users\mjgrafanan\Downloads\SSF%20as%20of%2006%20August%202021,%201600H.xlsx" TargetMode="External"/><Relationship Id="rId27" Type="http://schemas.openxmlformats.org/officeDocument/2006/relationships/hyperlink" Target="file:///C:\Users\mjgrafanan\Downloads\SSF%20as%20of%2006%20August%202021,%201600H.xlsx"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footnotes" Target="footnote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D0C3EA0-559F-4DF2-9536-C9EDA7EB8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4465</Words>
  <Characters>82457</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USER</cp:lastModifiedBy>
  <cp:revision>2</cp:revision>
  <dcterms:created xsi:type="dcterms:W3CDTF">2021-08-06T09:54:00Z</dcterms:created>
  <dcterms:modified xsi:type="dcterms:W3CDTF">2021-08-06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